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3F9D" w:rsidRPr="00BE4554" w:rsidRDefault="00253F9D" w:rsidP="00253F9D"/>
    <w:p w:rsidR="00350F86" w:rsidRPr="00BE4554" w:rsidRDefault="00350F86" w:rsidP="00253F9D"/>
    <w:p w:rsidR="00350F86" w:rsidRPr="00BE4554" w:rsidRDefault="00350F86" w:rsidP="00253F9D"/>
    <w:p w:rsidR="00167583" w:rsidRPr="00BE4554" w:rsidRDefault="00167583" w:rsidP="00253F9D"/>
    <w:p w:rsidR="00C33084" w:rsidRPr="00BE4554" w:rsidRDefault="004D0DFB" w:rsidP="004D0DFB">
      <w:pPr>
        <w:pStyle w:val="Heading1"/>
        <w:tabs>
          <w:tab w:val="left" w:pos="3119"/>
          <w:tab w:val="center" w:pos="5131"/>
          <w:tab w:val="right" w:pos="10262"/>
        </w:tabs>
        <w:rPr>
          <w:rFonts w:ascii="Arial" w:hAnsi="Arial" w:cs="Arial"/>
          <w:sz w:val="28"/>
          <w:szCs w:val="24"/>
        </w:rPr>
        <w:bidi w:val="0"/>
      </w:pPr>
      <w:r>
        <w:rPr>
          <w:rFonts w:ascii="Arial" w:cs="Arial" w:hAnsi="Arial"/>
          <w:sz w:val="28"/>
          <w:szCs w:val="24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28"/>
          <w:szCs w:val="24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28"/>
          <w:szCs w:val="24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DOMANDA PER IL RILASCIO DEL MODULO U1 </w:t>
      </w:r>
      <w:r>
        <w:rPr>
          <w:rFonts w:ascii="Arial" w:cs="Arial" w:hAnsi="Arial"/>
          <w:sz w:val="28"/>
          <w:szCs w:val="24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ab/>
      </w:r>
    </w:p>
    <w:p w:rsidR="00C33084" w:rsidRPr="00BE4554" w:rsidRDefault="00A65486" w:rsidP="00C33084">
      <w:pPr>
        <w:pStyle w:val="Heading1"/>
        <w:jc w:val="center"/>
        <w:rPr>
          <w:rFonts w:ascii="Arial" w:hAnsi="Arial" w:cs="Arial"/>
          <w:sz w:val="20"/>
        </w:rPr>
        <w:bidi w:val="0"/>
      </w:pPr>
      <w:r>
        <w:rPr>
          <w:rFonts w:ascii="Arial" w:cs="Arial" w:hAnsi="Arial"/>
          <w:sz w:val="20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(certificato sui periodi di lavoro e assicurazione maturati </w:t>
      </w:r>
      <w:r>
        <w:rPr>
          <w:rFonts w:ascii="Arial" w:cs="Arial" w:hAnsi="Arial"/>
          <w:sz w:val="20"/>
          <w:lang w:val="it-it"/>
          <w:b w:val="1"/>
          <w:bCs w:val="1"/>
          <w:i w:val="0"/>
          <w:iCs w:val="0"/>
          <w:u w:val="single"/>
          <w:vertAlign w:val="baseline"/>
          <w:rtl w:val="0"/>
        </w:rPr>
        <w:t xml:space="preserve">in un altro Stato membro dell’UE/SEE/Svizzera</w:t>
      </w:r>
      <w:r>
        <w:rPr>
          <w:rFonts w:ascii="Arial" w:cs="Arial" w:hAnsi="Arial"/>
          <w:sz w:val="20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)</w:t>
      </w:r>
    </w:p>
    <w:p w:rsidR="008676CB" w:rsidRPr="00BE4554" w:rsidRDefault="008676CB" w:rsidP="00C33084">
      <w:pPr>
        <w:rPr>
          <w:rFonts w:ascii="Arial" w:hAnsi="Arial" w:cs="Arial"/>
        </w:rPr>
      </w:pPr>
    </w:p>
    <w:p w:rsidR="007E0E40" w:rsidRPr="00BE4554" w:rsidRDefault="007E0E40" w:rsidP="00BB2349">
      <w:pPr>
        <w:pStyle w:val="NormalWeb"/>
        <w:spacing w:before="0" w:beforeAutospacing="0" w:after="0" w:afterAutospacing="0"/>
        <w:ind w:left="17"/>
        <w:jc w:val="both"/>
        <w:rPr>
          <w:rFonts w:ascii="Arial" w:hAnsi="Arial" w:cs="Arial"/>
          <w:iCs/>
          <w:sz w:val="16"/>
          <w:szCs w:val="16"/>
        </w:rPr>
        <w:bidi w:val="0"/>
      </w:pPr>
      <w:r>
        <w:rPr>
          <w:rFonts w:ascii="Arial" w:cs="Arial" w:hAnsi="Arial"/>
          <w:sz w:val="16"/>
          <w:szCs w:val="16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 xml:space="preserve">Il modulo U1 viene rilasciato dall'autorità competente per l’occupazione nello Stato membro UE/SEE/Svizzera in cui Lei ha lavorato e con esso certifica i periodi di assicurazione o di lavoro maturati in quello Stato. Il modulo è necessario in caso di richiesta di indennità di disoccupazione nella Repubblica di Slovenia, quando si richiede che vengano presi in considerazione i periodi di assicurazione o di occupazione maturati in un altro paese, membro dell'UE/SEE/Svizzera. </w:t>
      </w:r>
    </w:p>
    <w:p w:rsidR="00BB2349" w:rsidRPr="00BE4554" w:rsidRDefault="00BB2349" w:rsidP="00BB2349">
      <w:pPr>
        <w:pStyle w:val="NormalWeb"/>
        <w:spacing w:before="0" w:beforeAutospacing="0" w:after="0" w:afterAutospacing="0"/>
        <w:ind w:left="17"/>
        <w:jc w:val="both"/>
        <w:rPr>
          <w:rFonts w:ascii="Arial" w:hAnsi="Arial" w:cs="Arial"/>
          <w:iCs/>
          <w:sz w:val="16"/>
          <w:szCs w:val="16"/>
        </w:rPr>
      </w:pPr>
    </w:p>
    <w:p w:rsidR="007E0E40" w:rsidRPr="00BE4554" w:rsidRDefault="007E0E40" w:rsidP="00BB2349">
      <w:pPr>
        <w:pStyle w:val="NormalWeb"/>
        <w:spacing w:before="0" w:beforeAutospacing="0" w:after="0" w:afterAutospacing="0"/>
        <w:ind w:left="17"/>
        <w:jc w:val="both"/>
        <w:rPr>
          <w:rFonts w:ascii="Arial" w:hAnsi="Arial" w:cs="Arial"/>
          <w:iCs/>
          <w:sz w:val="16"/>
          <w:szCs w:val="16"/>
        </w:rPr>
        <w:bidi w:val="0"/>
      </w:pPr>
      <w:r>
        <w:rPr>
          <w:rFonts w:ascii="Arial" w:cs="Arial" w:hAnsi="Arial"/>
          <w:sz w:val="16"/>
          <w:szCs w:val="16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 xml:space="preserve">L’Istituto della Repubblica di Slovenia per l’occupazione, sulla base dei Regolamenti del Parlamento Europeo e del Consiglio (CE) n. 883/2004 del 29/04/2004 e 987/2009 del 16/09/2009, inoltrerà la richiesta di rilascio del modello U1 all'autorità competente di un altro Paese, pertanto si prega </w:t>
      </w:r>
      <w:r>
        <w:rPr>
          <w:rFonts w:ascii="Arial" w:cs="Arial" w:hAnsi="Arial"/>
          <w:sz w:val="16"/>
          <w:szCs w:val="16"/>
          <w:lang w:val="it-it"/>
          <w:b w:val="1"/>
          <w:bCs w:val="1"/>
          <w:i w:val="0"/>
          <w:iCs w:val="0"/>
          <w:u w:val="single"/>
          <w:vertAlign w:val="baseline"/>
          <w:rtl w:val="0"/>
        </w:rPr>
        <w:t xml:space="preserve">di fornire tutte le informazioni e allegare gli allegati richiesti a seconda dello Stato dell’occupazione.</w:t>
      </w:r>
      <w:r>
        <w:rPr>
          <w:rFonts w:ascii="Arial" w:cs="Arial" w:hAnsi="Arial"/>
          <w:sz w:val="16"/>
          <w:szCs w:val="16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</w:p>
    <w:p w:rsidR="00250EF7" w:rsidRPr="00BE4554" w:rsidRDefault="00250EF7" w:rsidP="00630239">
      <w:pPr>
        <w:pStyle w:val="NormalWeb"/>
        <w:tabs>
          <w:tab w:val="left" w:pos="6521"/>
        </w:tabs>
        <w:spacing w:before="0" w:beforeAutospacing="0" w:after="0" w:afterAutospacing="0"/>
        <w:jc w:val="both"/>
        <w:rPr>
          <w:rFonts w:ascii="Arial" w:hAnsi="Arial" w:cs="Arial"/>
          <w:b/>
          <w:iCs/>
          <w:sz w:val="20"/>
          <w:szCs w:val="20"/>
        </w:rPr>
      </w:pPr>
    </w:p>
    <w:p w:rsidR="00F749D3" w:rsidRPr="00BE4554" w:rsidRDefault="00F749D3" w:rsidP="00630239">
      <w:pPr>
        <w:pStyle w:val="NormalWeb"/>
        <w:tabs>
          <w:tab w:val="left" w:pos="6521"/>
        </w:tabs>
        <w:spacing w:before="0" w:beforeAutospacing="0" w:after="0" w:afterAutospacing="0"/>
        <w:jc w:val="both"/>
        <w:rPr>
          <w:rFonts w:ascii="Arial" w:hAnsi="Arial" w:cs="Arial"/>
          <w:b/>
          <w:iCs/>
          <w:sz w:val="20"/>
          <w:szCs w:val="20"/>
        </w:rPr>
      </w:pPr>
    </w:p>
    <w:p w:rsidR="00F7322E" w:rsidRPr="00BE4554" w:rsidRDefault="00253F9D" w:rsidP="00577D87">
      <w:pPr>
        <w:numPr>
          <w:ilvl w:val="0"/>
          <w:numId w:val="1"/>
        </w:numPr>
        <w:spacing w:after="120"/>
        <w:rPr>
          <w:rFonts w:ascii="Arial" w:hAnsi="Arial" w:cs="Arial"/>
          <w:b/>
          <w:bCs/>
        </w:rPr>
        <w:bidi w:val="0"/>
      </w:pPr>
      <w:r>
        <w:rPr>
          <w:rFonts w:ascii="Arial" w:cs="Arial" w:hAnsi="Arial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DATI DEL RICHIEDENTE*</w:t>
      </w:r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 xml:space="preserve">          Sesso:      </w:t>
      </w:r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Potrditev1"/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instrText xml:space="preserve"> FORMCHECKBOX </w:instrText>
      </w:r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fldChar w:fldCharType="separate"/>
      </w:r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fldChar w:fldCharType="end"/>
      </w:r>
      <w:bookmarkEnd w:id="0"/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 xml:space="preserve">  Donna       </w:t>
      </w:r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fldChar w:fldCharType="begin">
          <w:ffData>
            <w:name w:val="Potrditev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" w:name="Potrditev2"/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instrText xml:space="preserve"> FORMCHECKBOX </w:instrText>
      </w:r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fldChar w:fldCharType="separate"/>
      </w:r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fldChar w:fldCharType="end"/>
      </w:r>
      <w:bookmarkEnd w:id="1"/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 xml:space="preserve">   Uomo</w:t>
      </w:r>
    </w:p>
    <w:tbl>
      <w:tblPr>
        <w:tblW w:w="5000" w:type="pct"/>
        <w:tblInd w:w="127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5424"/>
        <w:gridCol w:w="398"/>
        <w:gridCol w:w="399"/>
        <w:gridCol w:w="399"/>
        <w:gridCol w:w="399"/>
        <w:gridCol w:w="399"/>
        <w:gridCol w:w="399"/>
        <w:gridCol w:w="399"/>
        <w:gridCol w:w="399"/>
        <w:gridCol w:w="399"/>
        <w:gridCol w:w="399"/>
        <w:gridCol w:w="399"/>
        <w:gridCol w:w="399"/>
        <w:gridCol w:w="471"/>
      </w:tblGrid>
      <w:tr w:rsidR="00BF6E35" w:rsidRPr="001F40B2" w:rsidTr="009D1144">
        <w:trPr>
          <w:cantSplit/>
          <w:trHeight w:hRule="exact" w:val="454"/>
        </w:trPr>
        <w:tc>
          <w:tcPr>
            <w:tcW w:w="10682" w:type="dxa"/>
            <w:gridSpan w:val="14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hideMark/>
          </w:tcPr>
          <w:p w:rsidR="00BF6E35" w:rsidRPr="001F40B2" w:rsidRDefault="00BF6E35" w:rsidP="008A707F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gnome: 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"/>
                  <w:enabled/>
                  <w:calcOnExit w:val="0"/>
                  <w:textInput>
                    <w:maxLength w:val="7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  <w:tr w:rsidR="00BF6E35" w:rsidRPr="001F40B2" w:rsidTr="009D1144">
        <w:trPr>
          <w:cantSplit/>
          <w:trHeight w:hRule="exact" w:val="454"/>
        </w:trPr>
        <w:tc>
          <w:tcPr>
            <w:tcW w:w="5424" w:type="dxa"/>
            <w:tcBorders>
              <w:left w:val="single" w:sz="12" w:space="0" w:color="000000"/>
            </w:tcBorders>
            <w:hideMark/>
          </w:tcPr>
          <w:p w:rsidR="00BF6E35" w:rsidRPr="001F40B2" w:rsidRDefault="00BF6E35" w:rsidP="008A707F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ome:  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2"/>
                  <w:enabled/>
                  <w:calcOnExit w:val="0"/>
                  <w:textInput>
                    <w:maxLength w:val="42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5258" w:type="dxa"/>
            <w:gridSpan w:val="13"/>
            <w:tcBorders>
              <w:right w:val="single" w:sz="12" w:space="0" w:color="000000"/>
            </w:tcBorders>
            <w:vAlign w:val="center"/>
          </w:tcPr>
          <w:p w:rsidR="00BF6E35" w:rsidRPr="001F40B2" w:rsidRDefault="00BF6E35" w:rsidP="008A707F">
            <w:pPr>
              <w:rPr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ittadinanza: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"/>
                  <w:enabled/>
                  <w:calcOnExit w:val="0"/>
                  <w:textInput>
                    <w:maxLength w:val="24"/>
                    <w:format w:val="Velike črke"/>
                  </w:textInput>
                </w:ffData>
              </w:fldChar>
            </w:r>
            <w:bookmarkStart w:id="2" w:name="Besedilo3"/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"/>
          </w:p>
        </w:tc>
      </w:tr>
      <w:tr w:rsidR="00BF6E35" w:rsidRPr="001F40B2" w:rsidTr="009D1144">
        <w:trPr>
          <w:cantSplit/>
          <w:trHeight w:hRule="exact" w:val="454"/>
        </w:trPr>
        <w:tc>
          <w:tcPr>
            <w:tcW w:w="5424" w:type="dxa"/>
            <w:tcBorders>
              <w:left w:val="single" w:sz="12" w:space="0" w:color="000000"/>
            </w:tcBorders>
            <w:vAlign w:val="center"/>
            <w:hideMark/>
          </w:tcPr>
          <w:p w:rsidR="00BF6E35" w:rsidRPr="007D059C" w:rsidRDefault="00BF6E35" w:rsidP="008A707F">
            <w:pPr>
              <w:spacing w:before="120"/>
              <w:rPr>
                <w:rFonts w:ascii="Arial" w:hAnsi="Arial" w:cs="Arial"/>
                <w:b/>
                <w:bCs/>
                <w:sz w:val="12"/>
                <w:szCs w:val="12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AUC - </w:t>
            </w:r>
            <w:r>
              <w:rPr>
                <w:rFonts w:ascii="Arial" w:cs="Arial" w:hAnsi="Arial"/>
                <w:sz w:val="16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i identificazione personale nella Repubblica di Slovenia:</w:t>
            </w:r>
          </w:p>
        </w:tc>
        <w:tc>
          <w:tcPr>
            <w:tcW w:w="398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4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4" w:name="Besedilo4"/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4"/>
          </w:p>
        </w:tc>
        <w:tc>
          <w:tcPr>
            <w:tcW w:w="399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5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399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6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399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6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399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5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399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4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399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3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399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2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399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1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399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399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9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399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8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471" w:type="dxa"/>
            <w:tcBorders>
              <w:right w:val="single" w:sz="12" w:space="0" w:color="000000"/>
            </w:tcBorders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7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  <w:tr w:rsidR="00BF6E35" w:rsidRPr="001F40B2" w:rsidTr="009D1144">
        <w:trPr>
          <w:cantSplit/>
          <w:trHeight w:hRule="exact" w:val="454"/>
        </w:trPr>
        <w:tc>
          <w:tcPr>
            <w:tcW w:w="10682" w:type="dxa"/>
            <w:gridSpan w:val="14"/>
            <w:tcBorders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:rsidR="00BF6E35" w:rsidRPr="00E75FE6" w:rsidRDefault="00BF6E35" w:rsidP="008A707F">
            <w:pPr>
              <w:spacing w:before="120" w:after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ata di nascita: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42"/>
                    <w:format w:val="d. MM. yyyy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(inserire solo se il CAUC non le è stato assegnato)</w:t>
            </w:r>
          </w:p>
        </w:tc>
      </w:tr>
      <w:tr w:rsidR="00BF6E35" w:rsidRPr="00090C83" w:rsidTr="009D1144">
        <w:trPr>
          <w:cantSplit/>
          <w:trHeight w:hRule="exact" w:val="327"/>
        </w:trPr>
        <w:tc>
          <w:tcPr>
            <w:tcW w:w="10682" w:type="dxa"/>
            <w:gridSpan w:val="14"/>
            <w:tcBorders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:rsidR="00BF6E35" w:rsidRPr="00090C83" w:rsidRDefault="00BF6E35" w:rsidP="008A707F">
            <w:pPr>
              <w:rPr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ndirizzo nella Repubblica di Slovenia:</w:t>
            </w:r>
          </w:p>
        </w:tc>
      </w:tr>
      <w:tr w:rsidR="00BF6E35" w:rsidRPr="001F40B2" w:rsidTr="009D114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397"/>
        </w:trPr>
        <w:tc>
          <w:tcPr>
            <w:tcW w:w="10682" w:type="dxa"/>
            <w:gridSpan w:val="14"/>
          </w:tcPr>
          <w:p w:rsidR="00BF6E35" w:rsidRPr="001F40B2" w:rsidRDefault="00BF6E35" w:rsidP="008A707F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Via e numero civico: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8"/>
                  <w:enabled/>
                  <w:calcOnExit w:val="0"/>
                  <w:textInput>
                    <w:maxLength w:val="7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  <w:tr w:rsidR="00BF6E35" w:rsidRPr="001F40B2" w:rsidTr="009D114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454"/>
        </w:trPr>
        <w:tc>
          <w:tcPr>
            <w:tcW w:w="5424" w:type="dxa"/>
          </w:tcPr>
          <w:p w:rsidR="00BF6E35" w:rsidRPr="001F40B2" w:rsidRDefault="00BF6E35" w:rsidP="008A707F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Luogo: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9"/>
                  <w:enabled/>
                  <w:calcOnExit w:val="0"/>
                  <w:textInput>
                    <w:maxLength w:val="3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5258" w:type="dxa"/>
            <w:gridSpan w:val="13"/>
          </w:tcPr>
          <w:p w:rsidR="00BF6E35" w:rsidRPr="001F40B2" w:rsidRDefault="00BF6E35" w:rsidP="008A707F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dice di avviamento postale: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40"/>
                  <w:enabled/>
                  <w:calcOnExit w:val="0"/>
                  <w:textInput>
                    <w:maxLength w:val="9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  <w:tr w:rsidR="00BF6E35" w:rsidRPr="001F40B2" w:rsidTr="009D1144">
        <w:trPr>
          <w:cantSplit/>
          <w:trHeight w:hRule="exact" w:val="454"/>
        </w:trPr>
        <w:tc>
          <w:tcPr>
            <w:tcW w:w="5424" w:type="dxa"/>
            <w:tcBorders>
              <w:left w:val="single" w:sz="12" w:space="0" w:color="000000"/>
              <w:bottom w:val="single" w:sz="12" w:space="0" w:color="000000"/>
              <w:right w:val="single" w:sz="4" w:space="0" w:color="auto"/>
            </w:tcBorders>
            <w:hideMark/>
          </w:tcPr>
          <w:p w:rsidR="00BF6E35" w:rsidRPr="001F40B2" w:rsidRDefault="00BF6E35" w:rsidP="008A707F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ntatto telefonico: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2"/>
                  <w:enabled/>
                  <w:calcOnExit w:val="0"/>
                  <w:textInput>
                    <w:maxLength w:val="42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5258" w:type="dxa"/>
            <w:gridSpan w:val="13"/>
            <w:tcBorders>
              <w:left w:val="single" w:sz="4" w:space="0" w:color="auto"/>
              <w:bottom w:val="single" w:sz="12" w:space="0" w:color="000000"/>
              <w:right w:val="single" w:sz="12" w:space="0" w:color="000000"/>
            </w:tcBorders>
          </w:tcPr>
          <w:p w:rsidR="00BF6E35" w:rsidRPr="001F40B2" w:rsidRDefault="00BF6E35" w:rsidP="008A707F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E-mail di contatto: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2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</w:tbl>
    <w:p w:rsidR="008432E4" w:rsidRPr="00BE4554" w:rsidRDefault="008432E4" w:rsidP="00C33084">
      <w:pPr>
        <w:rPr>
          <w:rFonts w:ascii="Arial" w:hAnsi="Arial" w:cs="Arial"/>
          <w:bCs/>
          <w:sz w:val="16"/>
          <w:szCs w:val="16"/>
        </w:rPr>
        <w:bidi w:val="0"/>
      </w:pPr>
      <w:r>
        <w:rPr>
          <w:rFonts w:ascii="Arial" w:cs="Arial" w:hAnsi="Arial"/>
          <w:sz w:val="16"/>
          <w:szCs w:val="16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 xml:space="preserve">* - i termini utilizzati in tale modulo, scritti in forma grammaticale maschile, si riferiscono in modo neutro sia alle persone di sesso femminile che maschile.</w:t>
      </w:r>
    </w:p>
    <w:p w:rsidR="00820D56" w:rsidRPr="00BE4554" w:rsidRDefault="00820D56" w:rsidP="00C77745">
      <w:pPr>
        <w:spacing w:line="200" w:lineRule="exact"/>
        <w:rPr>
          <w:rFonts w:ascii="Arial" w:hAnsi="Arial" w:cs="Arial"/>
          <w:b/>
          <w:bCs/>
        </w:rPr>
      </w:pPr>
    </w:p>
    <w:p w:rsidR="00250EF7" w:rsidRPr="00BE4554" w:rsidRDefault="00250EF7" w:rsidP="00C77745">
      <w:pPr>
        <w:spacing w:line="200" w:lineRule="exact"/>
        <w:rPr>
          <w:rFonts w:ascii="Arial" w:hAnsi="Arial" w:cs="Arial"/>
          <w:b/>
          <w:bCs/>
        </w:rPr>
      </w:pPr>
    </w:p>
    <w:p w:rsidR="00BD39F4" w:rsidRPr="00BE4554" w:rsidRDefault="00BD39F4" w:rsidP="00577D87">
      <w:pPr>
        <w:numPr>
          <w:ilvl w:val="0"/>
          <w:numId w:val="1"/>
        </w:numPr>
        <w:tabs>
          <w:tab w:val="left" w:pos="709"/>
        </w:tabs>
        <w:spacing w:after="120"/>
        <w:rPr>
          <w:rFonts w:ascii="Arial" w:hAnsi="Arial" w:cs="Arial"/>
          <w:b/>
          <w:bCs/>
        </w:rPr>
        <w:bidi w:val="0"/>
      </w:pPr>
      <w:bookmarkStart w:id="5" w:name="_Hlk92648198"/>
      <w:r>
        <w:rPr>
          <w:rFonts w:ascii="Arial" w:cs="Arial" w:hAnsi="Arial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DATI SUL NUMERO DI IDENTIFICAZIONE E ULTIMA RESIDENZA ALL’ESTERO </w:t>
      </w:r>
    </w:p>
    <w:tbl>
      <w:tblPr>
        <w:tblW w:w="5000" w:type="pct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4326"/>
        <w:gridCol w:w="3055"/>
        <w:gridCol w:w="3301"/>
      </w:tblGrid>
      <w:tr w:rsidR="00D13D0D" w:rsidRPr="00BE4554" w:rsidTr="009D1144">
        <w:trPr>
          <w:cantSplit/>
          <w:trHeight w:val="454"/>
        </w:trPr>
        <w:tc>
          <w:tcPr>
            <w:tcW w:w="5000" w:type="pct"/>
            <w:gridSpan w:val="3"/>
            <w:vAlign w:val="center"/>
          </w:tcPr>
          <w:p w:rsidR="006D6ED5" w:rsidRPr="00BE4554" w:rsidRDefault="00C46C5A" w:rsidP="000F1EF4">
            <w:pPr>
              <w:rPr>
                <w:rFonts w:ascii="Arial" w:hAnsi="Arial" w:cs="Arial"/>
                <w:b/>
                <w:bCs/>
                <w:sz w:val="18"/>
                <w:szCs w:val="18"/>
              </w:rPr>
              <w:bidi w:val="0"/>
            </w:pPr>
            <w:bookmarkStart w:id="6" w:name="_Hlk92648222"/>
            <w:bookmarkEnd w:id="5"/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Numero di identificazione personale all’estero</w:t>
            </w:r>
          </w:p>
          <w:p w:rsidR="00C46C5A" w:rsidRPr="00BE4554" w:rsidRDefault="00080447" w:rsidP="00D13D0D">
            <w:pPr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bookmarkStart w:id="7" w:name="_Hlk92648242"/>
            <w:bookmarkEnd w:id="6"/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(n. di assicurazione, n. del fondo per la disoccupazione…): </w:t>
            </w:r>
            <w:bookmarkStart w:id="8" w:name="Besedilo29"/>
            <w:bookmarkEnd w:id="7"/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29"/>
                  <w:enabled/>
                  <w:calcOnExit w:val="0"/>
                  <w:textInput>
                    <w:maxLength w:val="5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8"/>
          </w:p>
        </w:tc>
      </w:tr>
      <w:tr w:rsidR="00D13D0D" w:rsidRPr="00BE4554" w:rsidTr="009D1144">
        <w:trPr>
          <w:cantSplit/>
          <w:trHeight w:val="454"/>
        </w:trPr>
        <w:tc>
          <w:tcPr>
            <w:tcW w:w="5000" w:type="pct"/>
            <w:gridSpan w:val="3"/>
            <w:vAlign w:val="center"/>
          </w:tcPr>
          <w:p w:rsidR="008255D7" w:rsidRPr="00BE4554" w:rsidRDefault="00721114" w:rsidP="000F1EF4">
            <w:pPr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bookmarkStart w:id="9" w:name="_Hlk92648252"/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ndirizzo all’estero</w:t>
            </w:r>
          </w:p>
          <w:p w:rsidR="00A63EC0" w:rsidRPr="00BE4554" w:rsidRDefault="008255D7" w:rsidP="00D13D0D">
            <w:pPr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(via e numero civico): </w:t>
            </w:r>
            <w:bookmarkEnd w:id="9"/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44"/>
                  <w:enabled/>
                  <w:calcOnExit w:val="0"/>
                  <w:textInput>
                    <w:maxLength w:val="60"/>
                    <w:format w:val="Velike črke"/>
                  </w:textInput>
                </w:ffData>
              </w:fldChar>
            </w:r>
            <w:bookmarkStart w:id="10" w:name="Besedilo44"/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0"/>
          </w:p>
        </w:tc>
      </w:tr>
      <w:tr w:rsidR="00D13D0D" w:rsidRPr="00BE4554" w:rsidTr="009D1144">
        <w:trPr>
          <w:cantSplit/>
          <w:trHeight w:val="454"/>
        </w:trPr>
        <w:tc>
          <w:tcPr>
            <w:tcW w:w="2025" w:type="pct"/>
            <w:vAlign w:val="center"/>
          </w:tcPr>
          <w:p w:rsidR="00A63EC0" w:rsidRPr="00BE4554" w:rsidRDefault="00A63EC0" w:rsidP="00D13D0D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Luogo: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1"/>
                  <w:enabled/>
                  <w:calcOnExit w:val="0"/>
                  <w:textInput>
                    <w:maxLength w:val="26"/>
                    <w:format w:val="Velike črke"/>
                  </w:textInput>
                </w:ffData>
              </w:fldChar>
            </w:r>
            <w:bookmarkStart w:id="11" w:name="Besedilo31"/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noProof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1"/>
          </w:p>
        </w:tc>
        <w:tc>
          <w:tcPr>
            <w:tcW w:w="1430" w:type="pct"/>
            <w:vAlign w:val="center"/>
          </w:tcPr>
          <w:p w:rsidR="00A63EC0" w:rsidRPr="00BE4554" w:rsidRDefault="00A63EC0" w:rsidP="00D13D0D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dice di avviamento postale: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2"/>
                  <w:enabled/>
                  <w:calcOnExit w:val="0"/>
                  <w:textInput>
                    <w:maxLength w:val="11"/>
                    <w:format w:val="Velike črke"/>
                  </w:textInput>
                </w:ffData>
              </w:fldChar>
            </w:r>
            <w:bookmarkStart w:id="12" w:name="Besedilo32"/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2"/>
          </w:p>
        </w:tc>
        <w:tc>
          <w:tcPr>
            <w:tcW w:w="1545" w:type="pct"/>
            <w:vAlign w:val="center"/>
          </w:tcPr>
          <w:p w:rsidR="00A63EC0" w:rsidRPr="00BE4554" w:rsidRDefault="00A63EC0" w:rsidP="00833B61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Stato: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3"/>
                  <w:enabled/>
                  <w:calcOnExit w:val="0"/>
                  <w:textInput>
                    <w:maxLength w:val="30"/>
                    <w:format w:val="Velike črke"/>
                  </w:textInput>
                </w:ffData>
              </w:fldChar>
            </w:r>
            <w:bookmarkStart w:id="13" w:name="Besedilo33"/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3"/>
          </w:p>
        </w:tc>
      </w:tr>
    </w:tbl>
    <w:p w:rsidR="00556D10" w:rsidRPr="00BE4554" w:rsidRDefault="00556D10" w:rsidP="00556D10">
      <w:pPr>
        <w:spacing w:line="200" w:lineRule="exact"/>
        <w:rPr>
          <w:rFonts w:ascii="Arial" w:hAnsi="Arial" w:cs="Arial"/>
        </w:rPr>
      </w:pPr>
    </w:p>
    <w:p w:rsidR="00556D10" w:rsidRPr="00BE4554" w:rsidRDefault="00556D10" w:rsidP="00556D10">
      <w:pPr>
        <w:spacing w:line="200" w:lineRule="exact"/>
        <w:rPr>
          <w:rFonts w:ascii="Arial" w:hAnsi="Arial" w:cs="Arial"/>
        </w:rPr>
      </w:pPr>
    </w:p>
    <w:p w:rsidR="00556D10" w:rsidRPr="00BE4554" w:rsidRDefault="00556D10" w:rsidP="00167583">
      <w:pPr>
        <w:numPr>
          <w:ilvl w:val="0"/>
          <w:numId w:val="1"/>
        </w:numPr>
        <w:tabs>
          <w:tab w:val="left" w:pos="709"/>
        </w:tabs>
        <w:spacing w:after="120"/>
        <w:rPr>
          <w:rFonts w:ascii="Arial" w:hAnsi="Arial" w:cs="Arial"/>
          <w:b/>
          <w:bCs/>
        </w:rPr>
        <w:bidi w:val="0"/>
      </w:pPr>
      <w:bookmarkStart w:id="14" w:name="_Hlk92648475"/>
      <w:r>
        <w:rPr>
          <w:rFonts w:ascii="Arial" w:cs="Arial" w:hAnsi="Arial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DATI PRECISI SUI PERIODI DI OCCUPAZIONE E ASSICURAZIONE ALL’ESTERO</w:t>
      </w:r>
      <w:bookmarkEnd w:id="14"/>
    </w:p>
    <w:tbl>
      <w:tblPr>
        <w:tblW w:w="5000" w:type="pct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7"/>
        <w:gridCol w:w="1186"/>
        <w:gridCol w:w="1186"/>
        <w:gridCol w:w="6081"/>
        <w:gridCol w:w="1772"/>
      </w:tblGrid>
      <w:tr w:rsidR="00833B61" w:rsidRPr="00BE4554" w:rsidTr="009D1144">
        <w:trPr>
          <w:trHeight w:val="300"/>
          <w:tblHeader/>
        </w:trPr>
        <w:tc>
          <w:tcPr>
            <w:tcW w:w="407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extDirection w:val="btLr"/>
            <w:vAlign w:val="center"/>
            <w:hideMark/>
          </w:tcPr>
          <w:p w:rsidR="00556D10" w:rsidRPr="00BE4554" w:rsidRDefault="00556D10" w:rsidP="00025A43">
            <w:pPr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N. progr.</w:t>
            </w:r>
          </w:p>
        </w:tc>
        <w:tc>
          <w:tcPr>
            <w:tcW w:w="2372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56D10" w:rsidRPr="00BE4554" w:rsidRDefault="00556D10" w:rsidP="00025A4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PERIODO</w:t>
            </w:r>
          </w:p>
        </w:tc>
        <w:tc>
          <w:tcPr>
            <w:tcW w:w="6081" w:type="dxa"/>
            <w:vMerge w:val="restart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56D10" w:rsidRPr="00BE4554" w:rsidRDefault="00556D10" w:rsidP="00025A4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  <w:bidi w:val="0"/>
            </w:pPr>
            <w:bookmarkStart w:id="15" w:name="_Hlk92648542"/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NOME COMPLETO E INDIRIZZO DEL DATORE DI LAVORO/</w:t>
            </w:r>
          </w:p>
          <w:p w:rsidR="00556D10" w:rsidRPr="00BE4554" w:rsidRDefault="00556D10" w:rsidP="00025A4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  <w:bidi w:val="0"/>
            </w:pPr>
            <w:r>
              <w:rPr>
                <w:rFonts w:ascii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TITOLARE DELL’ASSICURAZIONE</w:t>
            </w:r>
            <w:bookmarkEnd w:id="15"/>
            <w:r>
              <w:rPr>
                <w:rFonts w:ascii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:</w:t>
            </w:r>
            <w:r>
              <w:rPr>
                <w:rFonts w:ascii="Calibri" w:hAnsi="Calibri"/>
                <w:sz w:val="22"/>
                <w:szCs w:val="22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 </w:t>
            </w:r>
          </w:p>
        </w:tc>
        <w:tc>
          <w:tcPr>
            <w:tcW w:w="1772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000000" w:fill="D9D9D9"/>
            <w:vAlign w:val="center"/>
            <w:hideMark/>
          </w:tcPr>
          <w:p w:rsidR="00556D10" w:rsidRPr="00BE4554" w:rsidRDefault="00556D10" w:rsidP="00025A4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STATO</w:t>
            </w:r>
          </w:p>
        </w:tc>
      </w:tr>
      <w:tr w:rsidR="00833B61" w:rsidRPr="00BE4554" w:rsidTr="009D1144">
        <w:trPr>
          <w:cantSplit/>
          <w:trHeight w:hRule="exact" w:val="227"/>
          <w:tblHeader/>
        </w:trPr>
        <w:tc>
          <w:tcPr>
            <w:tcW w:w="407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56D10" w:rsidRPr="00BE4554" w:rsidRDefault="00556D10" w:rsidP="00025A4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56D10" w:rsidRPr="00BE4554" w:rsidRDefault="00556D10" w:rsidP="00025A4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A PARTIRE DAL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56D10" w:rsidRPr="00BE4554" w:rsidRDefault="00556D10" w:rsidP="00025A4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FINO AL</w:t>
            </w:r>
          </w:p>
        </w:tc>
        <w:tc>
          <w:tcPr>
            <w:tcW w:w="6081" w:type="dxa"/>
            <w:vMerge/>
            <w:tcBorders>
              <w:left w:val="nil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56D10" w:rsidRPr="00BE4554" w:rsidRDefault="00556D10" w:rsidP="00025A4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7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556D10" w:rsidRPr="00BE4554" w:rsidRDefault="00556D10" w:rsidP="00025A4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833B61" w:rsidRPr="00BE4554" w:rsidTr="009D1144">
        <w:trPr>
          <w:cantSplit/>
          <w:trHeight w:hRule="exact" w:val="113"/>
          <w:tblHeader/>
        </w:trPr>
        <w:tc>
          <w:tcPr>
            <w:tcW w:w="407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56D10" w:rsidRPr="00BE4554" w:rsidRDefault="00556D10" w:rsidP="00025A4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56D10" w:rsidRPr="00BE4554" w:rsidRDefault="00556D10" w:rsidP="00025A43">
            <w:pPr>
              <w:jc w:val="center"/>
              <w:rPr>
                <w:rFonts w:ascii="Arial" w:hAnsi="Arial" w:cs="Arial"/>
                <w:sz w:val="10"/>
                <w:szCs w:val="10"/>
              </w:rPr>
              <w:bidi w:val="0"/>
            </w:pPr>
            <w:r>
              <w:rPr>
                <w:rFonts w:ascii="Arial" w:cs="Arial" w:hAnsi="Arial"/>
                <w:sz w:val="10"/>
                <w:szCs w:val="10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GIORNO MESE ANNO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56D10" w:rsidRPr="00BE4554" w:rsidRDefault="00556D10" w:rsidP="00025A43">
            <w:pPr>
              <w:jc w:val="center"/>
              <w:rPr>
                <w:rFonts w:ascii="Arial" w:hAnsi="Arial" w:cs="Arial"/>
                <w:sz w:val="10"/>
                <w:szCs w:val="10"/>
              </w:rPr>
              <w:bidi w:val="0"/>
            </w:pPr>
            <w:r>
              <w:rPr>
                <w:rFonts w:ascii="Arial" w:cs="Arial" w:hAnsi="Arial"/>
                <w:sz w:val="10"/>
                <w:szCs w:val="10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GIORNO MESE ANNO</w:t>
            </w:r>
          </w:p>
        </w:tc>
        <w:tc>
          <w:tcPr>
            <w:tcW w:w="608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56D10" w:rsidRPr="00BE4554" w:rsidRDefault="00556D10" w:rsidP="00025A43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7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556D10" w:rsidRPr="00BE4554" w:rsidRDefault="00556D10" w:rsidP="00025A4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833B61" w:rsidRPr="00BE4554" w:rsidTr="009D1144">
        <w:trPr>
          <w:trHeight w:val="567"/>
        </w:trPr>
        <w:tc>
          <w:tcPr>
            <w:tcW w:w="40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403579" w:rsidP="00025A43">
            <w:pPr>
              <w:rPr>
                <w:rFonts w:ascii="Arial" w:hAnsi="Arial" w:cs="Arial"/>
                <w:sz w:val="16"/>
                <w:szCs w:val="16"/>
              </w:rPr>
              <w:bidi w:val="0"/>
            </w:pPr>
            <w:r>
              <w:rPr>
                <w:rFonts w:ascii="Arial" w:cs="Arial" w:hAnsi="Arial"/>
                <w:sz w:val="16"/>
                <w:szCs w:val="16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1.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415E63" w:rsidP="00833B6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Mal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274E9E" w:rsidP="00833B6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Mal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6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1E5AF7" w:rsidP="001E5AF7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49"/>
                  <w:enabled/>
                  <w:calcOnExit w:val="0"/>
                  <w:textInput>
                    <w:maxLength w:val="76"/>
                    <w:format w:val="Velika začetnica"/>
                  </w:textInput>
                </w:ffData>
              </w:fldChar>
            </w:r>
            <w:bookmarkStart w:id="16" w:name="Besedilo49"/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noProof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6"/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167583" w:rsidP="00833B6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  <w:tr w:rsidR="00833B61" w:rsidRPr="00BE4554" w:rsidTr="009D1144">
        <w:trPr>
          <w:trHeight w:val="567"/>
        </w:trPr>
        <w:tc>
          <w:tcPr>
            <w:tcW w:w="40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403579" w:rsidP="00025A43">
            <w:pPr>
              <w:rPr>
                <w:rFonts w:ascii="Arial" w:hAnsi="Arial" w:cs="Arial"/>
                <w:sz w:val="16"/>
                <w:szCs w:val="16"/>
              </w:rPr>
              <w:bidi w:val="0"/>
            </w:pPr>
            <w:r>
              <w:rPr>
                <w:rFonts w:ascii="Arial" w:cs="Arial" w:hAnsi="Arial"/>
                <w:sz w:val="16"/>
                <w:szCs w:val="16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.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274E9E" w:rsidP="0086227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Mal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274E9E" w:rsidP="0086227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Mal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6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1E5AF7" w:rsidP="00EB75D7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6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noProof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167583" w:rsidP="001E5AF7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  <w:tr w:rsidR="00833B61" w:rsidRPr="00BE4554" w:rsidTr="009D1144">
        <w:trPr>
          <w:trHeight w:val="567"/>
        </w:trPr>
        <w:tc>
          <w:tcPr>
            <w:tcW w:w="40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403579" w:rsidP="00025A43">
            <w:pPr>
              <w:rPr>
                <w:rFonts w:ascii="Arial" w:hAnsi="Arial" w:cs="Arial"/>
                <w:sz w:val="16"/>
                <w:szCs w:val="16"/>
              </w:rPr>
              <w:bidi w:val="0"/>
            </w:pPr>
            <w:r>
              <w:rPr>
                <w:rFonts w:ascii="Arial" w:cs="Arial" w:hAnsi="Arial"/>
                <w:sz w:val="16"/>
                <w:szCs w:val="16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3.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274E9E" w:rsidP="0086227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Mal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274E9E" w:rsidP="0086227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Mal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6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1E5AF7" w:rsidP="00EB75D7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6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noProof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167583" w:rsidP="001E5AF7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  <w:tr w:rsidR="00833B61" w:rsidRPr="00BE4554" w:rsidTr="009D1144">
        <w:trPr>
          <w:trHeight w:val="567"/>
        </w:trPr>
        <w:tc>
          <w:tcPr>
            <w:tcW w:w="40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403579" w:rsidP="00025A43">
            <w:pPr>
              <w:rPr>
                <w:rFonts w:ascii="Arial" w:hAnsi="Arial" w:cs="Arial"/>
                <w:sz w:val="16"/>
                <w:szCs w:val="16"/>
              </w:rPr>
              <w:bidi w:val="0"/>
            </w:pPr>
            <w:r>
              <w:rPr>
                <w:rFonts w:ascii="Arial" w:cs="Arial" w:hAnsi="Arial"/>
                <w:sz w:val="16"/>
                <w:szCs w:val="16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4.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274E9E" w:rsidP="0086227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Mal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274E9E" w:rsidP="0086227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Mal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6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1E5AF7" w:rsidP="00EB75D7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6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noProof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167583" w:rsidP="001E5AF7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  <w:tr w:rsidR="00833B61" w:rsidRPr="00BE4554" w:rsidTr="009D1144">
        <w:trPr>
          <w:trHeight w:val="567"/>
        </w:trPr>
        <w:tc>
          <w:tcPr>
            <w:tcW w:w="40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403579" w:rsidP="00025A43">
            <w:pPr>
              <w:rPr>
                <w:rFonts w:ascii="Arial" w:hAnsi="Arial" w:cs="Arial"/>
                <w:sz w:val="16"/>
                <w:szCs w:val="16"/>
              </w:rPr>
              <w:bidi w:val="0"/>
            </w:pPr>
            <w:r>
              <w:rPr>
                <w:rFonts w:ascii="Arial" w:cs="Arial" w:hAnsi="Arial"/>
                <w:sz w:val="16"/>
                <w:szCs w:val="16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5.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274E9E" w:rsidP="0086227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Mal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118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274E9E" w:rsidP="0086227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Mal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6081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1E5AF7" w:rsidP="0086227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6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noProof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177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167583" w:rsidP="001E5AF7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</w:tbl>
    <w:p w:rsidR="00BA657F" w:rsidRDefault="00BA657F" w:rsidP="002E1640">
      <w:pPr>
        <w:pStyle w:val="BodyText"/>
        <w:spacing w:line="200" w:lineRule="exact"/>
        <w:rPr>
          <w:rFonts w:ascii="Arial" w:hAnsi="Arial" w:cs="Arial"/>
        </w:rPr>
      </w:pPr>
    </w:p>
    <w:p w:rsidR="002F524A" w:rsidRPr="00BE4554" w:rsidRDefault="002F524A" w:rsidP="002E1640">
      <w:pPr>
        <w:pStyle w:val="BodyText"/>
        <w:spacing w:line="200" w:lineRule="exact"/>
        <w:rPr>
          <w:rFonts w:ascii="Arial" w:hAnsi="Arial" w:cs="Arial"/>
        </w:rPr>
      </w:pPr>
    </w:p>
    <w:p w:rsidR="002F524A" w:rsidRPr="002F524A" w:rsidRDefault="002F524A" w:rsidP="002F524A">
      <w:pPr>
        <w:numPr>
          <w:ilvl w:val="0"/>
          <w:numId w:val="1"/>
        </w:numPr>
        <w:spacing w:after="120"/>
        <w:rPr>
          <w:rFonts w:ascii="Arial" w:hAnsi="Arial" w:cs="Arial"/>
          <w:b/>
          <w:bCs/>
        </w:rPr>
        <w:bidi w:val="0"/>
      </w:pPr>
      <w:r>
        <w:rPr>
          <w:rFonts w:ascii="Arial" w:cs="Arial" w:hAnsi="Arial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INDIRIZZO DOVE LE INVIEREMO IL MODULO U1 </w:t>
      </w:r>
    </w:p>
    <w:tbl>
      <w:tblPr>
        <w:tblW w:w="4968" w:type="pct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4445"/>
        <w:gridCol w:w="2891"/>
        <w:gridCol w:w="3278"/>
      </w:tblGrid>
      <w:tr w:rsidR="002F524A" w:rsidRPr="00090C83" w:rsidTr="009D1144">
        <w:trPr>
          <w:trHeight w:val="337"/>
        </w:trPr>
        <w:tc>
          <w:tcPr>
            <w:tcW w:w="5000" w:type="pct"/>
            <w:gridSpan w:val="3"/>
            <w:vAlign w:val="center"/>
          </w:tcPr>
          <w:p w:rsidR="002F524A" w:rsidRPr="00090C83" w:rsidRDefault="002F524A" w:rsidP="008A707F">
            <w:pPr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ndirizzo di notifica: </w:t>
            </w:r>
          </w:p>
        </w:tc>
      </w:tr>
      <w:tr w:rsidR="002F524A" w:rsidRPr="001F40B2" w:rsidTr="009D1144">
        <w:trPr>
          <w:trHeight w:val="347"/>
        </w:trPr>
        <w:tc>
          <w:tcPr>
            <w:tcW w:w="5000" w:type="pct"/>
            <w:gridSpan w:val="3"/>
          </w:tcPr>
          <w:p w:rsidR="002F524A" w:rsidRPr="001F40B2" w:rsidRDefault="002F524A" w:rsidP="008A707F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Via e numero civico: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8"/>
                  <w:enabled/>
                  <w:calcOnExit w:val="0"/>
                  <w:textInput>
                    <w:maxLength w:val="7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  <w:tr w:rsidR="002F524A" w:rsidRPr="001F40B2" w:rsidTr="009D1144">
        <w:trPr>
          <w:trHeight w:val="454"/>
        </w:trPr>
        <w:tc>
          <w:tcPr>
            <w:tcW w:w="2094" w:type="pct"/>
          </w:tcPr>
          <w:p w:rsidR="002F524A" w:rsidRPr="001F40B2" w:rsidRDefault="002F524A" w:rsidP="008A707F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Luogo: </w:t>
            </w:r>
            <w:bookmarkStart w:id="17" w:name="Besedilo39"/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9"/>
                  <w:enabled/>
                  <w:calcOnExit w:val="0"/>
                  <w:textInput>
                    <w:maxLength w:val="3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7"/>
          </w:p>
        </w:tc>
        <w:tc>
          <w:tcPr>
            <w:tcW w:w="1362" w:type="pct"/>
          </w:tcPr>
          <w:p w:rsidR="002F524A" w:rsidRPr="001F40B2" w:rsidRDefault="002F524A" w:rsidP="008A707F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dice di avviamento postale: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40"/>
                  <w:enabled/>
                  <w:calcOnExit w:val="0"/>
                  <w:textInput>
                    <w:maxLength w:val="9"/>
                    <w:format w:val="Velike črke"/>
                  </w:textInput>
                </w:ffData>
              </w:fldChar>
            </w:r>
            <w:bookmarkStart w:id="18" w:name="Besedilo40"/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8"/>
          </w:p>
        </w:tc>
        <w:tc>
          <w:tcPr>
            <w:tcW w:w="1544" w:type="pct"/>
          </w:tcPr>
          <w:p w:rsidR="002F524A" w:rsidRPr="001F40B2" w:rsidRDefault="002F524A" w:rsidP="008A707F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Stato: </w:t>
            </w:r>
            <w:bookmarkStart w:id="19" w:name="Besedilo41"/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41"/>
                  <w:enabled/>
                  <w:calcOnExit w:val="0"/>
                  <w:textInput>
                    <w:maxLength w:val="2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9"/>
          </w:p>
        </w:tc>
      </w:tr>
    </w:tbl>
    <w:p w:rsidR="002F524A" w:rsidRPr="00BE4554" w:rsidRDefault="002F524A" w:rsidP="00556D10">
      <w:pPr>
        <w:spacing w:line="200" w:lineRule="exact"/>
        <w:rPr>
          <w:rFonts w:ascii="Arial" w:hAnsi="Arial" w:cs="Arial"/>
          <w:b/>
        </w:rPr>
      </w:pPr>
    </w:p>
    <w:p w:rsidR="00E628EF" w:rsidRPr="00BE4554" w:rsidRDefault="00E628EF" w:rsidP="00E628EF">
      <w:pPr>
        <w:rPr>
          <w:rFonts w:ascii="Arial" w:hAnsi="Arial" w:cs="Arial"/>
          <w:b/>
        </w:rPr>
      </w:pPr>
    </w:p>
    <w:p w:rsidR="00C40A1E" w:rsidRPr="00BE4554" w:rsidRDefault="00C40A1E" w:rsidP="00167583">
      <w:pPr>
        <w:numPr>
          <w:ilvl w:val="0"/>
          <w:numId w:val="1"/>
        </w:numPr>
        <w:spacing w:after="120"/>
        <w:rPr>
          <w:rFonts w:ascii="Arial" w:hAnsi="Arial" w:cs="Arial"/>
          <w:b/>
          <w:bCs/>
        </w:rPr>
        <w:bidi w:val="0"/>
      </w:pPr>
      <w:r>
        <w:rPr>
          <w:rFonts w:ascii="Arial" w:cs="Arial" w:hAnsi="Arial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DICHIARAZIONI DEL RICHIEDENTE:</w:t>
      </w:r>
    </w:p>
    <w:tbl>
      <w:tblPr>
        <w:tblW w:w="5000" w:type="pct"/>
        <w:tblInd w:w="142" w:type="dxa"/>
        <w:tblLook w:val="04A0" w:firstRow="1" w:lastRow="0" w:firstColumn="1" w:lastColumn="0" w:noHBand="0" w:noVBand="1"/>
      </w:tblPr>
      <w:tblGrid>
        <w:gridCol w:w="10682"/>
      </w:tblGrid>
      <w:tr w:rsidR="00BF6E35" w:rsidRPr="00986BEA" w:rsidTr="008A707F">
        <w:tc>
          <w:tcPr>
            <w:tcW w:w="5000" w:type="pct"/>
          </w:tcPr>
          <w:p w:rsidR="00BF6E35" w:rsidRPr="00986BEA" w:rsidRDefault="00BF6E35" w:rsidP="00BF6E35">
            <w:pPr>
              <w:pStyle w:val="BodyTextIndent"/>
              <w:numPr>
                <w:ilvl w:val="0"/>
                <w:numId w:val="7"/>
              </w:numPr>
              <w:spacing w:after="0"/>
              <w:ind w:left="459" w:hanging="142"/>
              <w:jc w:val="both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o sottoscritto sono informato che, ai sensi degli articoli 66 e 139 della Legge sulla procedura amministrativa generale (</w:t>
            </w:r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Gazzetta ufficiale RS, n. </w:t>
            </w:r>
            <w:hyperlink r:id="rId8" w:tgtFrame="_blank" w:tooltip="Legge sul procedimento amministrativo generale (testo ufficiale consolidato)" w:history="1">
              <w:r>
                <w:rPr>
                  <w:rStyle w:val="Hyperlink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it-it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24/06</w:t>
              </w:r>
            </w:hyperlink>
            <w:r>
              <w:rPr>
                <w:rStyle w:val="Hyperlink"/>
                <w:rFonts w:ascii="Arial" w:cs="Arial" w:hAnsi="Arial"/>
                <w:color w:val="auto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– testo consolidato ufficiale,</w:t>
            </w:r>
            <w:hyperlink r:id="rId9" w:tgtFrame="_blank" w:tooltip="Legge sul contenzioso amministrativo" w:history="1">
              <w:r>
                <w:rPr>
                  <w:rStyle w:val="Hyperlink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it-it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105/06</w:t>
              </w:r>
            </w:hyperlink>
            <w:r>
              <w:rPr>
                <w:rStyle w:val="Hyperlink"/>
                <w:rFonts w:ascii="Arial" w:cs="Arial" w:hAnsi="Arial"/>
                <w:color w:val="auto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– ZUS-1, </w:t>
            </w:r>
            <w:hyperlink r:id="rId10" w:tgtFrame="_blank" w:tooltip="Legge sulle modifiche e le integrazioni alla Legge sul procedimento amministrativo generale" w:history="1">
              <w:r>
                <w:rPr>
                  <w:rStyle w:val="Hyperlink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it-it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126/07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 </w:t>
            </w:r>
            <w:hyperlink r:id="rId11" w:tgtFrame="_blank" w:tooltip="Legge sulla modifica e le integrazioni alla Legge sul procedimento amministrativo generale" w:history="1">
              <w:r>
                <w:rPr>
                  <w:rStyle w:val="Hyperlink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it-it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65/08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 </w:t>
            </w:r>
            <w:hyperlink r:id="rId12" w:tgtFrame="_blank" w:tooltip="Legge sulle modifiche e le integrazioni alla Legge sul procedimento amministrativo generale" w:history="1">
              <w:r>
                <w:rPr>
                  <w:rStyle w:val="Hyperlink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it-it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8/10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 </w:t>
            </w:r>
            <w:hyperlink r:id="rId13" w:tgtFrame="_blank" w:tooltip="Legge sulle modifiche e l’integrazione alla Legge sul procedimento amministrativo generale" w:history="1">
              <w:r>
                <w:rPr>
                  <w:rStyle w:val="Hyperlink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it-it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82/13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 </w:t>
            </w:r>
            <w:hyperlink r:id="rId14" w:tgtFrame="_blank" w:tooltip="Legge sulle misure di intervento per mitigare le conseguenze della seconda ondata dell’epidemia di COVID-19" w:history="1">
              <w:r>
                <w:rPr>
                  <w:rStyle w:val="Hyperlink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it-it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175/20</w:t>
              </w:r>
            </w:hyperlink>
            <w:r>
              <w:rPr>
                <w:rStyle w:val="Hyperlink"/>
                <w:rFonts w:ascii="Arial" w:cs="Arial" w:hAnsi="Arial"/>
                <w:color w:val="auto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– ZIUOPDVE e </w:t>
            </w:r>
            <w:hyperlink r:id="rId15" w:tgtFrame="_blank" w:tooltip="Legge sulla deburocratizzazione" w:history="1">
              <w:r>
                <w:rPr>
                  <w:rStyle w:val="Hyperlink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it-it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3/22</w:t>
              </w:r>
            </w:hyperlink>
            <w:r>
              <w:rPr>
                <w:rStyle w:val="Hyperlink"/>
                <w:rFonts w:ascii="Arial" w:cs="Arial" w:hAnsi="Arial"/>
                <w:color w:val="auto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– ZDeb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), il funzionario dell’Istituto che segue la procedura ottiene dai registri ufficiali i dati necessari per accertare lo stato di fatto e i fatti importanti per il processo decisionale e non lo impedisco. </w:t>
            </w:r>
          </w:p>
        </w:tc>
      </w:tr>
      <w:tr w:rsidR="00BF6E35" w:rsidRPr="00986BEA" w:rsidTr="008A707F">
        <w:tc>
          <w:tcPr>
            <w:tcW w:w="5000" w:type="pct"/>
          </w:tcPr>
          <w:p w:rsidR="00BF6E35" w:rsidRPr="00986BEA" w:rsidRDefault="00BF6E35" w:rsidP="00BF6E35">
            <w:pPr>
              <w:pStyle w:val="BodyTextIndent"/>
              <w:numPr>
                <w:ilvl w:val="0"/>
                <w:numId w:val="7"/>
              </w:numPr>
              <w:spacing w:after="0"/>
              <w:ind w:left="459" w:hanging="119"/>
              <w:jc w:val="both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o sottoscritto acconsento che l’Istituto, ai sensi dell’articolo 8 della Legge sulla protezione dei dati personali (Gazzetta ufficiale RS, n. 94/07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- </w:t>
            </w:r>
            <w:r>
              <w:rPr>
                <w:rStyle w:val="Strong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testo consolidato ufficiale e 177/20)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elabori i miei dati elencati nella presente domanda ai fini del rilascio del modulo U1. </w:t>
            </w:r>
          </w:p>
        </w:tc>
      </w:tr>
    </w:tbl>
    <w:p w:rsidR="00BC24EC" w:rsidRPr="00BE4554" w:rsidRDefault="00BC24EC" w:rsidP="0032230A">
      <w:pPr>
        <w:pStyle w:val="BodyTextIndent"/>
        <w:ind w:left="0"/>
        <w:jc w:val="both"/>
        <w:rPr>
          <w:rFonts w:ascii="Arial" w:hAnsi="Arial" w:cs="Arial"/>
          <w:sz w:val="18"/>
          <w:szCs w:val="18"/>
        </w:rPr>
      </w:pPr>
    </w:p>
    <w:p w:rsidR="00425333" w:rsidRPr="00BE4554" w:rsidRDefault="00425333" w:rsidP="0032230A">
      <w:pPr>
        <w:pStyle w:val="BodyTextIndent"/>
        <w:ind w:left="0"/>
        <w:jc w:val="both"/>
        <w:rPr>
          <w:rFonts w:ascii="Arial" w:hAnsi="Arial" w:cs="Arial"/>
          <w:sz w:val="18"/>
          <w:szCs w:val="18"/>
        </w:rPr>
      </w:pPr>
    </w:p>
    <w:tbl>
      <w:tblPr>
        <w:tblW w:w="5000" w:type="pct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1179"/>
        <w:gridCol w:w="3096"/>
        <w:gridCol w:w="2829"/>
        <w:gridCol w:w="3578"/>
      </w:tblGrid>
      <w:tr w:rsidR="00D85DB9" w:rsidRPr="00BE4554" w:rsidTr="00556D10">
        <w:trPr>
          <w:trHeight w:val="247"/>
        </w:trPr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23E42" w:rsidRPr="00BE4554" w:rsidRDefault="00423E42" w:rsidP="00556D10">
            <w:pPr>
              <w:pStyle w:val="BodyTextIndent"/>
              <w:spacing w:after="0"/>
              <w:ind w:left="0"/>
              <w:rPr>
                <w:rFonts w:ascii="Arial" w:hAnsi="Arial" w:cs="Arial"/>
                <w:b/>
              </w:rPr>
              <w:bidi w:val="0"/>
            </w:pPr>
            <w:r>
              <w:rPr>
                <w:rFonts w:ascii="Arial" w:cs="Arial" w:hAnsi="Arial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DATA: </w:t>
            </w:r>
          </w:p>
        </w:tc>
        <w:tc>
          <w:tcPr>
            <w:tcW w:w="1449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:rsidR="00423E42" w:rsidRPr="00BE4554" w:rsidRDefault="005E7A91" w:rsidP="00D00D83">
            <w:pPr>
              <w:pStyle w:val="BodyTextIndent"/>
              <w:spacing w:after="0"/>
              <w:ind w:left="0"/>
              <w:rPr>
                <w:rFonts w:ascii="Arial" w:hAnsi="Arial" w:cs="Arial"/>
                <w:b/>
              </w:rPr>
              <w:bidi w:val="0"/>
            </w:pPr>
            <w:r>
              <w:rPr>
                <w:rFonts w:ascii="Arial" w:cs="Arial" w:hAnsi="Arial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50"/>
                  <w:enabled/>
                  <w:calcOnExit w:val="0"/>
                  <w:textInput>
                    <w:maxLength w:val="22"/>
                    <w:format w:val="Velike črke"/>
                  </w:textInput>
                </w:ffData>
              </w:fldChar>
            </w:r>
            <w:bookmarkStart w:id="20" w:name="Besedilo50"/>
            <w:r>
              <w:rPr>
                <w:rFonts w:ascii="Arial" w:cs="Arial" w:hAnsi="Arial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0"/>
          </w:p>
        </w:tc>
        <w:tc>
          <w:tcPr>
            <w:tcW w:w="132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23E42" w:rsidRPr="00BE4554" w:rsidRDefault="00423E42" w:rsidP="00DA0A40">
            <w:pPr>
              <w:pStyle w:val="BodyTextIndent"/>
              <w:spacing w:after="0"/>
              <w:ind w:left="0"/>
              <w:rPr>
                <w:rFonts w:ascii="Arial" w:hAnsi="Arial" w:cs="Arial"/>
                <w:b/>
              </w:rPr>
              <w:bidi w:val="0"/>
            </w:pPr>
            <w:r>
              <w:rPr>
                <w:rFonts w:ascii="Arial" w:cs="Arial" w:hAnsi="Arial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FIRMA DEL RICHIEDENTE:</w:t>
            </w:r>
          </w:p>
        </w:tc>
        <w:tc>
          <w:tcPr>
            <w:tcW w:w="167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:rsidR="00423E42" w:rsidRPr="00BE4554" w:rsidRDefault="00423E42" w:rsidP="00DA0A40">
            <w:pPr>
              <w:pStyle w:val="BodyTextIndent"/>
              <w:spacing w:after="0"/>
              <w:ind w:left="0"/>
              <w:rPr>
                <w:rFonts w:ascii="Arial" w:hAnsi="Arial" w:cs="Arial"/>
                <w:b/>
              </w:rPr>
            </w:pPr>
          </w:p>
        </w:tc>
      </w:tr>
    </w:tbl>
    <w:p w:rsidR="00B52022" w:rsidRPr="00BE4554" w:rsidRDefault="00B52022" w:rsidP="008432E4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:rsidR="00DB7096" w:rsidRPr="00BE4554" w:rsidRDefault="00DB7096" w:rsidP="008432E4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:rsidR="00DB7096" w:rsidRPr="00BE4554" w:rsidRDefault="00DB7096" w:rsidP="008432E4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:rsidR="002618B9" w:rsidRPr="00BE4554" w:rsidRDefault="004A60D0" w:rsidP="00556D10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  <w:bidi w:val="0"/>
      </w:pPr>
      <w:r>
        <w:rPr>
          <w:rFonts w:ascii="Arial" w:cs="Arial" w:hAnsi="Arial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DA ALLEGARE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682"/>
      </w:tblGrid>
      <w:tr w:rsidR="004A60D0" w:rsidRPr="00BE4554" w:rsidTr="00556D10">
        <w:tc>
          <w:tcPr>
            <w:tcW w:w="5000" w:type="pct"/>
          </w:tcPr>
          <w:p w:rsidR="004A60D0" w:rsidRPr="00BE4554" w:rsidRDefault="004A60D0" w:rsidP="00577D87">
            <w:pPr>
              <w:pStyle w:val="BodyTextIndent"/>
              <w:numPr>
                <w:ilvl w:val="0"/>
                <w:numId w:val="3"/>
              </w:numPr>
              <w:spacing w:after="0"/>
              <w:ind w:left="595" w:hanging="357"/>
              <w:jc w:val="both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 documenti richiesti, ovvero i dati, in base allo Stato della sua occupazione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(guardare la tabella sulla pagina seguente!)</w:t>
            </w:r>
          </w:p>
          <w:p w:rsidR="008745E2" w:rsidRPr="00BE4554" w:rsidRDefault="008745E2" w:rsidP="008745E2">
            <w:pPr>
              <w:pStyle w:val="BodyTextIndent"/>
              <w:spacing w:after="0"/>
              <w:ind w:left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745E2" w:rsidRPr="00BE4554" w:rsidRDefault="008745E2" w:rsidP="008745E2">
            <w:pPr>
              <w:pStyle w:val="BodyTextIndent"/>
              <w:spacing w:after="0"/>
              <w:ind w:left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745E2" w:rsidRPr="00BE4554" w:rsidRDefault="008745E2" w:rsidP="008745E2">
            <w:pPr>
              <w:pStyle w:val="BodyTextIndent"/>
              <w:spacing w:after="0"/>
              <w:ind w:left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745E2" w:rsidRPr="00BE4554" w:rsidRDefault="008745E2" w:rsidP="008745E2">
            <w:pPr>
              <w:pStyle w:val="BodyTextIndent"/>
              <w:spacing w:after="0"/>
              <w:ind w:left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745E2" w:rsidRPr="00BE4554" w:rsidRDefault="008745E2" w:rsidP="008745E2">
            <w:pPr>
              <w:autoSpaceDE w:val="0"/>
              <w:autoSpaceDN w:val="0"/>
              <w:adjustRightInd w:val="0"/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BC24EC" w:rsidRPr="00BE4554" w:rsidRDefault="00BC24EC" w:rsidP="00BE2ADD">
      <w:pPr>
        <w:autoSpaceDE w:val="0"/>
        <w:autoSpaceDN w:val="0"/>
        <w:adjustRightInd w:val="0"/>
        <w:rPr>
          <w:rFonts w:ascii="Arial" w:hAnsi="Arial" w:cs="Arial"/>
          <w:b/>
        </w:rPr>
      </w:pPr>
    </w:p>
    <w:p w:rsidR="00E628EF" w:rsidRPr="00BE4554" w:rsidRDefault="00E628EF" w:rsidP="00E628EF">
      <w:pPr>
        <w:autoSpaceDE w:val="0"/>
        <w:autoSpaceDN w:val="0"/>
        <w:adjustRightInd w:val="0"/>
        <w:jc w:val="both"/>
        <w:rPr>
          <w:rFonts w:ascii="Arial" w:hAnsi="Arial" w:cs="Arial"/>
          <w:b/>
        </w:rPr>
      </w:pPr>
    </w:p>
    <w:p w:rsidR="00E422D8" w:rsidRPr="00BE4554" w:rsidRDefault="00E422D8" w:rsidP="00804969">
      <w:pPr>
        <w:autoSpaceDE w:val="0"/>
        <w:autoSpaceDN w:val="0"/>
        <w:adjustRightInd w:val="0"/>
        <w:rPr>
          <w:rFonts w:ascii="Arial" w:hAnsi="Arial" w:cs="Arial"/>
          <w:b/>
        </w:rPr>
      </w:pPr>
    </w:p>
    <w:p w:rsidR="002D6101" w:rsidRPr="00BE4554" w:rsidRDefault="001673A5" w:rsidP="0058758F">
      <w:pPr>
        <w:autoSpaceDE w:val="0"/>
        <w:autoSpaceDN w:val="0"/>
        <w:adjustRightInd w:val="0"/>
        <w:spacing w:after="120"/>
        <w:rPr>
          <w:rFonts w:ascii="Arial" w:hAnsi="Arial" w:cs="Arial"/>
          <w:b/>
        </w:rPr>
        <w:bidi w:val="0"/>
      </w:pPr>
      <w:r>
        <w:rPr>
          <w:rFonts w:ascii="Arial" w:cs="Arial" w:hAnsi="Arial"/>
          <w:lang w:val="it-it"/>
          <w:b w:val="0"/>
          <w:bCs w:val="0"/>
          <w:i w:val="0"/>
          <w:iCs w:val="0"/>
          <w:u w:val="none"/>
          <w:vertAlign w:val="baseline"/>
          <w:rtl w:val="0"/>
        </w:rPr>
        <w:br w:type="page"/>
      </w:r>
      <w:bookmarkStart w:id="21" w:name="_Hlk92650379"/>
      <w:r>
        <w:rPr>
          <w:rFonts w:ascii="Arial" w:cs="Arial" w:hAnsi="Arial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TABELLA: </w:t>
      </w:r>
      <w:bookmarkStart w:id="22" w:name="_Hlk92649449"/>
      <w:r>
        <w:rPr>
          <w:rFonts w:ascii="Arial" w:cs="Arial" w:hAnsi="Arial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 xml:space="preserve">allegati richiesti dalle autorità competenti di un altro Stato membro dell’UE/SEE/Svizzera per il rilascio del modulo U1</w:t>
      </w:r>
      <w:bookmarkEnd w:id="2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941"/>
      </w:tblGrid>
      <w:tr w:rsidR="00561C68" w:rsidRPr="00BE4554" w:rsidTr="006E4AB5">
        <w:trPr>
          <w:tblHeader/>
        </w:trPr>
        <w:tc>
          <w:tcPr>
            <w:tcW w:w="1951" w:type="dxa"/>
            <w:shd w:val="clear" w:color="auto" w:fill="D9D9D9"/>
            <w:vAlign w:val="center"/>
          </w:tcPr>
          <w:p w:rsidR="00561C68" w:rsidRPr="00BE4554" w:rsidRDefault="00561C68" w:rsidP="00990057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STATO</w:t>
            </w:r>
          </w:p>
        </w:tc>
        <w:tc>
          <w:tcPr>
            <w:tcW w:w="7941" w:type="dxa"/>
            <w:shd w:val="clear" w:color="auto" w:fill="D9D9D9"/>
            <w:vAlign w:val="center"/>
          </w:tcPr>
          <w:p w:rsidR="00561C68" w:rsidRPr="00BE4554" w:rsidRDefault="00561C68" w:rsidP="0072497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DATI/DOCUMENTAZIONE (copie)</w:t>
            </w:r>
          </w:p>
        </w:tc>
      </w:tr>
      <w:tr w:rsidR="00561C68" w:rsidRPr="00BE4554" w:rsidTr="006E4AB5">
        <w:tc>
          <w:tcPr>
            <w:tcW w:w="1951" w:type="dxa"/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AUSTRIA</w:t>
            </w:r>
          </w:p>
        </w:tc>
        <w:tc>
          <w:tcPr>
            <w:tcW w:w="7941" w:type="dxa"/>
            <w:shd w:val="clear" w:color="auto" w:fill="auto"/>
            <w:vAlign w:val="center"/>
          </w:tcPr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i assicurazione austriaco (Sozialversicherugsnummer), 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ertificato del datore di lavoro relativo al lavoro (Arbeitsbescheinigung).</w:t>
            </w:r>
          </w:p>
        </w:tc>
      </w:tr>
      <w:tr w:rsidR="00561C68" w:rsidRPr="00BE4554" w:rsidTr="006E4AB5">
        <w:tc>
          <w:tcPr>
            <w:tcW w:w="1951" w:type="dxa"/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BELGIO</w:t>
            </w:r>
          </w:p>
        </w:tc>
        <w:tc>
          <w:tcPr>
            <w:tcW w:w="7941" w:type="dxa"/>
            <w:shd w:val="clear" w:color="auto" w:fill="auto"/>
            <w:vAlign w:val="center"/>
          </w:tcPr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i identificazione personale in Belgio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ocumento C 4 che è la versione belga del certificato di lavoro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ntratto di lavoro.</w:t>
            </w:r>
          </w:p>
        </w:tc>
      </w:tr>
      <w:tr w:rsidR="00561C68" w:rsidRPr="00BE4554" w:rsidTr="006E4AB5">
        <w:tc>
          <w:tcPr>
            <w:tcW w:w="1951" w:type="dxa"/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BULGARIA</w:t>
            </w:r>
          </w:p>
        </w:tc>
        <w:tc>
          <w:tcPr>
            <w:tcW w:w="7941" w:type="dxa"/>
            <w:shd w:val="clear" w:color="auto" w:fill="auto"/>
            <w:vAlign w:val="center"/>
          </w:tcPr>
          <w:p w:rsidR="00561C68" w:rsidRPr="00BE4554" w:rsidRDefault="00561C68" w:rsidP="00577D87">
            <w:pPr>
              <w:numPr>
                <w:ilvl w:val="0"/>
                <w:numId w:val="5"/>
              </w:numPr>
              <w:ind w:left="317" w:right="-7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i assicurazione sociale in Bulgaria (EGN), 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 w:right="-720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ocumento che attesta il motivo della cessazione dell’ultimo rapporto di lavoro,</w:t>
            </w:r>
          </w:p>
          <w:p w:rsidR="00561C68" w:rsidRPr="00BE4554" w:rsidRDefault="00561C68" w:rsidP="00B031C2">
            <w:pPr>
              <w:ind w:left="317" w:right="-720"/>
              <w:rPr>
                <w:rStyle w:val="hps"/>
                <w:rFonts w:ascii="Arial" w:hAnsi="Arial" w:cs="Arial"/>
                <w:sz w:val="18"/>
                <w:szCs w:val="18"/>
                <w:u w:val="single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se si tratta di periodi maturati prima del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1/1/1997: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 w:right="-72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pia autenticata del documento che attesta il periodo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ssicurativo bulgaro.</w:t>
            </w:r>
          </w:p>
        </w:tc>
      </w:tr>
      <w:tr w:rsidR="00561C68" w:rsidRPr="00BE4554" w:rsidTr="006E4AB5">
        <w:tc>
          <w:tcPr>
            <w:tcW w:w="1951" w:type="dxa"/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CIPRO</w:t>
            </w:r>
          </w:p>
        </w:tc>
        <w:tc>
          <w:tcPr>
            <w:tcW w:w="7941" w:type="dxa"/>
            <w:shd w:val="clear" w:color="auto" w:fill="auto"/>
            <w:vAlign w:val="center"/>
          </w:tcPr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i assicurazione sociale a Cipro,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ttestato del periodo di lavoro (contratto di lavoro),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ertificato del datore di lavoro che attesta il motivo della cessazione del rapporto di lavoro.</w:t>
            </w:r>
          </w:p>
        </w:tc>
      </w:tr>
      <w:tr w:rsidR="00561C68" w:rsidRPr="00BE4554" w:rsidTr="006E4AB5">
        <w:tc>
          <w:tcPr>
            <w:tcW w:w="1951" w:type="dxa"/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REPUBBLICA CECA</w:t>
            </w:r>
          </w:p>
        </w:tc>
        <w:tc>
          <w:tcPr>
            <w:tcW w:w="7941" w:type="dxa"/>
            <w:shd w:val="clear" w:color="auto" w:fill="auto"/>
            <w:vAlign w:val="center"/>
          </w:tcPr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eastAsia="Times New Roman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eastAsia="Times New Roman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dice ceco di identificazione personale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i assicurazione sociale (numero di registrazione dell’assicurazione)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ertificato dell’ultimo impiego, </w:t>
            </w:r>
          </w:p>
          <w:p w:rsidR="00561C68" w:rsidRPr="00BE4554" w:rsidRDefault="00561C68" w:rsidP="004B69E1">
            <w:pPr>
              <w:numPr>
                <w:ilvl w:val="0"/>
                <w:numId w:val="5"/>
              </w:numPr>
              <w:ind w:left="317" w:right="-720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ocumento che attesta il motivo della cessazione dell’ultimo rapporto di lavoro.</w:t>
            </w:r>
          </w:p>
        </w:tc>
      </w:tr>
      <w:tr w:rsidR="00561C68" w:rsidRPr="00BE4554" w:rsidTr="006E4AB5">
        <w:tc>
          <w:tcPr>
            <w:tcW w:w="1951" w:type="dxa"/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DANIMARCA</w:t>
            </w:r>
          </w:p>
        </w:tc>
        <w:tc>
          <w:tcPr>
            <w:tcW w:w="7941" w:type="dxa"/>
            <w:shd w:val="clear" w:color="auto" w:fill="auto"/>
            <w:vAlign w:val="center"/>
          </w:tcPr>
          <w:p w:rsidR="00561C68" w:rsidRPr="00BE4554" w:rsidRDefault="004B69E1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anese di identificazione personale (CPR)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ntratto di lavoro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ome e indirizzo del datore di lavoro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odulo EOS 7 (ricevuto da ogni singolo datore di lavoro l’ultimo giorno di lavoro). </w:t>
            </w:r>
          </w:p>
        </w:tc>
      </w:tr>
      <w:tr w:rsidR="00561C68" w:rsidRPr="00BE4554" w:rsidTr="006E4AB5">
        <w:tc>
          <w:tcPr>
            <w:tcW w:w="1951" w:type="dxa"/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ESTONIA</w:t>
            </w:r>
          </w:p>
        </w:tc>
        <w:tc>
          <w:tcPr>
            <w:tcW w:w="7941" w:type="dxa"/>
            <w:shd w:val="clear" w:color="auto" w:fill="auto"/>
            <w:vAlign w:val="center"/>
          </w:tcPr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identificativo estone (ISIKUKOOD),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ntratto di lavoro,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 w:right="-720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ocumento che attesta il motivo della cessazione dell’ultimo rapporto di lavoro,  </w:t>
            </w:r>
          </w:p>
          <w:p w:rsidR="00561C68" w:rsidRPr="00BE4554" w:rsidRDefault="00561C68" w:rsidP="00B031C2">
            <w:pPr>
              <w:pStyle w:val="NormalWeb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se si tratta di periodi acquisiti prima del 1/1/2002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:</w:t>
            </w:r>
          </w:p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ind w:left="317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pia del libretto di lavoro (compresa la prima pagina/informazioni della parte), contratti di lavoro. </w:t>
            </w:r>
          </w:p>
        </w:tc>
      </w:tr>
      <w:tr w:rsidR="00BE4554" w:rsidRPr="00BE4554" w:rsidTr="006E4AB5">
        <w:tc>
          <w:tcPr>
            <w:tcW w:w="1951" w:type="dxa"/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FINLANDIA</w:t>
            </w:r>
          </w:p>
        </w:tc>
        <w:tc>
          <w:tcPr>
            <w:tcW w:w="7941" w:type="dxa"/>
            <w:shd w:val="clear" w:color="auto" w:fill="auto"/>
            <w:vAlign w:val="center"/>
          </w:tcPr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i identificazione personale in Finlandia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nformazioni di contatto del/dei datore/-i di lavoro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ttestato/i del/i lavoro/i (periodo, stipendio),</w:t>
            </w:r>
          </w:p>
          <w:p w:rsidR="00561C68" w:rsidRPr="00BE4554" w:rsidRDefault="00561C68" w:rsidP="008745E2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17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el fondo in caso di disoccupazione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n Finlandia (se membro).</w:t>
            </w:r>
          </w:p>
        </w:tc>
      </w:tr>
      <w:tr w:rsidR="00561C68" w:rsidRPr="00BE4554" w:rsidTr="006E4AB5">
        <w:tc>
          <w:tcPr>
            <w:tcW w:w="1951" w:type="dxa"/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FRANCIA</w:t>
            </w:r>
          </w:p>
        </w:tc>
        <w:tc>
          <w:tcPr>
            <w:tcW w:w="7941" w:type="dxa"/>
            <w:shd w:val="clear" w:color="auto" w:fill="auto"/>
            <w:vAlign w:val="center"/>
          </w:tcPr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pia della carta d’identità o del passaporto (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arte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'identité ou passeport),</w:t>
            </w:r>
          </w:p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ntratto di lavoro (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ntrat de travail)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</w:t>
            </w:r>
          </w:p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ttestato d’impiego (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ertificat de travail),</w:t>
            </w:r>
          </w:p>
          <w:p w:rsidR="00561C68" w:rsidRPr="00BE4554" w:rsidRDefault="00724975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buste paga per gli ultimi tre mesi di lavoro (bulletin de paie),</w:t>
            </w:r>
          </w:p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ertificato del datore di lavoro che attesta il motivo della cessazione del rapporto di lavoro (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raison de la cessation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'emploi)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GRECI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105CFB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i identificazione personale (numero I.K.A.)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l’indirizzo dell’ultima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residenza in Grecia (codice postale e località),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l motivo della cessazione dell’ultimo rapporto di lavoro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CROAZI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i identificazione personale in Croazia (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1"/>
                <w:iCs w:val="1"/>
                <w:u w:val="none"/>
                <w:vertAlign w:val="baseline"/>
                <w:rtl w:val="0"/>
              </w:rPr>
              <w:t xml:space="preserve">o</w:t>
            </w:r>
            <w:r>
              <w:rPr>
                <w:rStyle w:val="Emphasi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sobni identifikacijski broj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1"/>
                <w:iCs w:val="1"/>
                <w:u w:val="none"/>
                <w:vertAlign w:val="baseline"/>
                <w:rtl w:val="0"/>
              </w:rPr>
              <w:t xml:space="preserve"> -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OIB),</w:t>
            </w:r>
          </w:p>
          <w:p w:rsidR="004B69E1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dice anagrafico unico cittadino in Croazia (jedinstveni matični broj građana – JMBG),</w:t>
            </w:r>
          </w:p>
          <w:p w:rsidR="00561C68" w:rsidRPr="00BE4554" w:rsidRDefault="004B69E1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pia del libretto di lavoro (compresa la prima pagina/informazioni della parte) o contratto di lavoro.</w:t>
            </w:r>
          </w:p>
        </w:tc>
      </w:tr>
      <w:tr w:rsidR="00BE4554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IRLAND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i identificazione personale in Irlanda (PPS o numero RSI)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buste paga per gli ultimi tre mesi di lavoro,</w:t>
            </w:r>
          </w:p>
          <w:p w:rsidR="00561C68" w:rsidRPr="00BE4554" w:rsidRDefault="00561C68" w:rsidP="004B69E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odulo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P45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n funzione del/i lavoro/i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ell’anno d’imposta in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rso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ISLAND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identificativo islandese.</w:t>
            </w:r>
          </w:p>
        </w:tc>
      </w:tr>
      <w:tr w:rsidR="00BE4554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ITALI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4B69E1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Style w:val="hps"/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dice fiscale: CODICE FISCALE,</w:t>
            </w:r>
          </w:p>
          <w:p w:rsidR="00561C68" w:rsidRPr="00BE4554" w:rsidRDefault="004B69E1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Style w:val="hps"/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ati precisi del datore di lavoro (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nome e indirizzo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),</w:t>
            </w:r>
          </w:p>
          <w:p w:rsidR="00561C68" w:rsidRPr="00BE4554" w:rsidRDefault="00561C68" w:rsidP="004B69E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ntratto di lavoro.</w:t>
            </w:r>
          </w:p>
        </w:tc>
      </w:tr>
      <w:tr w:rsidR="006D3C9D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3C9D" w:rsidRPr="00BE4554" w:rsidRDefault="006D3C9D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LIECHTENSTEIN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3C9D" w:rsidRPr="00BE4554" w:rsidRDefault="006D3C9D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i assicurazione sociale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LETTONI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i identificazione personale in Lettonia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LITUANI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i identificazione personale in Lituania,</w:t>
            </w:r>
          </w:p>
          <w:p w:rsidR="00F04DD4" w:rsidRPr="00BE4554" w:rsidRDefault="00F04DD4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l’indirizzo dell’ultima residenza in Lituania (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codice postale e località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)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ati dell’ultimo lavoro (nome e indirizzo del datore di lavoro, periodo di occupazione, motivo dell’interruzione)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LUSSEMBURGO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ertificato del datore di lavoro relativo al lavoro (contratto di lavoro)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UNGHERI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69E1" w:rsidRPr="00BE4554" w:rsidRDefault="004B69E1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i assicurazione sociale,</w:t>
            </w:r>
          </w:p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ertificato del datore di lavoro sulla cessazione del rapporto di lavoro.</w:t>
            </w:r>
          </w:p>
        </w:tc>
      </w:tr>
      <w:tr w:rsidR="00BE4554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MALT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jc w:val="both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odulo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I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44 compilato dal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datore di lavoro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(dati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sugli stipendi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le imposte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e il motivo per la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essazione del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rapporto di lavoro),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</w:p>
          <w:p w:rsidR="00561C68" w:rsidRPr="00BE4554" w:rsidRDefault="00561C68" w:rsidP="004B69E1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jc w:val="both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odulo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FS3 compilato dal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atore di lavoro (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odulo di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ichiarazione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nnuale per l’accertamento dell’imposta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sul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ipendente)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GERMANI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l’indirizzo dell’ultima residenza in Germania (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codice postale e località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),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i identificazione personale (Versicherungsnummer)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notranslate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presso il fondo di disoccupazione tedesco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(se membro)</w:t>
            </w:r>
            <w:r>
              <w:rPr>
                <w:rStyle w:val="notranslate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</w:t>
            </w:r>
          </w:p>
          <w:p w:rsidR="00F40332" w:rsidRPr="00BE4554" w:rsidRDefault="00F40332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Style w:val="notranslate"/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notranslate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nformazioni di contatto del datore di lavoro (</w:t>
            </w:r>
            <w:r>
              <w:rPr>
                <w:rStyle w:val="notranslate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nome e indirizzo</w:t>
            </w:r>
            <w:r>
              <w:rPr>
                <w:rStyle w:val="notranslate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)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ertificato del datore di lavoro relativo al lavoro (Arbeitsbescheinigung)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PAESI BASSI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Style w:val="hps"/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i assicurazione sociale (SOFI),</w:t>
            </w:r>
          </w:p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ndirizzo dell’ultimo datore di lavoro.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NORVEGI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personale in Norvegia,</w:t>
            </w:r>
          </w:p>
          <w:p w:rsidR="00457F10" w:rsidRPr="00BE4554" w:rsidRDefault="00457F10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ati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accuratamente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scritti sui periodi di lavoro, </w:t>
            </w:r>
          </w:p>
          <w:p w:rsidR="00457F10" w:rsidRPr="00BE4554" w:rsidRDefault="00457F10" w:rsidP="00577D87">
            <w:pPr>
              <w:numPr>
                <w:ilvl w:val="0"/>
                <w:numId w:val="5"/>
              </w:numPr>
              <w:ind w:left="317"/>
              <w:rPr>
                <w:rStyle w:val="notranslate"/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ati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accuratamente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scritti sui periodi di </w:t>
            </w:r>
            <w:r>
              <w:rPr>
                <w:rStyle w:val="notranslate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lavoro interinale tramite l’agenzia di collocamento,</w:t>
            </w:r>
            <w:r>
              <w:rPr>
                <w:rStyle w:val="notranslate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odulo NAV 04-02.05 compilato dal richiedente (disponibile sul sito web NAV)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odulo NAV 04-02.03 compilato dal datore di lavoro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buste paga per l’anno in corso.</w:t>
            </w:r>
            <w:r>
              <w:rPr>
                <w:rStyle w:val="notranslate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</w:p>
        </w:tc>
      </w:tr>
      <w:tr w:rsidR="00BE4554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POLONI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BE4554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polacco di identificazione personale (NIP)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PORTOGALLO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i assicurazione sociale (NISS - 11 numeri),</w:t>
            </w:r>
          </w:p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dice fiscale (NIF - nove numeri),</w:t>
            </w:r>
          </w:p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ntratto di lavoro o busta paga.</w:t>
            </w:r>
          </w:p>
        </w:tc>
      </w:tr>
      <w:tr w:rsidR="00561C68" w:rsidRPr="00BE4554" w:rsidTr="0017019E">
        <w:trPr>
          <w:cantSplit/>
        </w:trPr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ROMANI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Style w:val="hps"/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i identificazione personale (CNP - 13 numeri/passaporto),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Style w:val="hps"/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pia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i registrazione della residenza,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 w:right="-720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ertificato del datore di lavoro sulla risoluzione del contratto di lavoro (inclusa l’indicazione del motivo),</w:t>
            </w:r>
          </w:p>
          <w:p w:rsidR="00561C68" w:rsidRPr="00BE4554" w:rsidRDefault="0017019E" w:rsidP="0017019E">
            <w:pPr>
              <w:ind w:left="317"/>
              <w:rPr>
                <w:rStyle w:val="hps"/>
                <w:rFonts w:ascii="Arial" w:hAnsi="Arial" w:cs="Arial"/>
                <w:sz w:val="18"/>
                <w:szCs w:val="18"/>
                <w:u w:val="single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se si tratta di periodi acquisiti prima del 31/12/2010: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jc w:val="both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pia della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tessera di lavoro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o del contratto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i lavoro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e della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ecisione del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atore di lavoro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sulla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essazione del contratto di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lavoro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e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ertificato di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pagamento dei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premi di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ssicurazione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n caso di disoccupazione,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rilasciati da parte del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atore di lavoro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SLOVACCHI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i identificazione personale,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ata di nascita,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nformazioni di contatto del datore di lavoro (nome e indirizzo), contratto di lavoro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SPAGN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Style w:val="hps"/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ella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previdenza sociale “DNI” ovvero “NIE” (per i cittadini UE)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"Certificado de Empresa" (certificato di lavoro) che può essere sostituito dai seguenti documenti:</w:t>
            </w:r>
          </w:p>
          <w:p w:rsidR="00561C68" w:rsidRPr="00BE4554" w:rsidRDefault="00561C68" w:rsidP="00776A20">
            <w:pPr>
              <w:numPr>
                <w:ilvl w:val="0"/>
                <w:numId w:val="5"/>
              </w:num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El contrato (contratto di lavoro),</w:t>
            </w:r>
          </w:p>
          <w:p w:rsidR="00561C68" w:rsidRPr="00BE4554" w:rsidRDefault="00561C68" w:rsidP="00776A20">
            <w:pPr>
              <w:numPr>
                <w:ilvl w:val="0"/>
                <w:numId w:val="5"/>
              </w:num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Las Cuatro ultimas nóminas (ultime quattro buste paga), </w:t>
            </w:r>
          </w:p>
          <w:p w:rsidR="00561C68" w:rsidRPr="00BE4554" w:rsidRDefault="00561C68" w:rsidP="00776A20">
            <w:pPr>
              <w:numPr>
                <w:ilvl w:val="0"/>
                <w:numId w:val="5"/>
              </w:num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artilla de la Seguridad Social (numero di assicurazione sociale),</w:t>
            </w:r>
          </w:p>
          <w:p w:rsidR="00561C68" w:rsidRPr="00BE4554" w:rsidRDefault="00561C68" w:rsidP="00776A20">
            <w:pPr>
              <w:numPr>
                <w:ilvl w:val="0"/>
                <w:numId w:val="5"/>
              </w:num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La causa de baja (il motivo per cui ha lasciato la Spagna).</w:t>
            </w:r>
          </w:p>
        </w:tc>
      </w:tr>
      <w:tr w:rsidR="006D3C9D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3C9D" w:rsidRPr="00BE4554" w:rsidRDefault="006D3C9D" w:rsidP="006E4AB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SVEZI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3C9D" w:rsidRPr="00BE4554" w:rsidRDefault="006D3C9D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ertificato del datore di lavoro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6E4AB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SVIZZER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ertificato del datore di lavoro (ottenuto dall’autorità svizzera).</w:t>
            </w:r>
          </w:p>
        </w:tc>
      </w:tr>
      <w:tr w:rsidR="00BE4554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GRAN BRETAGN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i assicurazione (National Insurance number - nove numeri),</w:t>
            </w:r>
          </w:p>
          <w:p w:rsidR="00BE4554" w:rsidRPr="00BE4554" w:rsidRDefault="00BE4554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odulo P45 (viene rilasciato dal datore di lavoro alla cessazione del rapporto di lavoro),</w:t>
            </w:r>
          </w:p>
          <w:p w:rsidR="00561C68" w:rsidRPr="00BE4554" w:rsidRDefault="00561C68" w:rsidP="00BE4554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la data e il motivo per cui ha lasciato la Gran Bretagna.</w:t>
            </w:r>
          </w:p>
        </w:tc>
      </w:tr>
    </w:tbl>
    <w:p w:rsidR="000F1EF4" w:rsidRPr="00BE4554" w:rsidRDefault="000F1EF4" w:rsidP="00804969">
      <w:pPr>
        <w:autoSpaceDE w:val="0"/>
        <w:autoSpaceDN w:val="0"/>
        <w:adjustRightInd w:val="0"/>
        <w:rPr>
          <w:rFonts w:ascii="Arial" w:hAnsi="Arial" w:cs="Arial"/>
          <w:b/>
          <w:sz w:val="18"/>
          <w:szCs w:val="18"/>
        </w:rPr>
      </w:pPr>
    </w:p>
    <w:bookmarkEnd w:id="21"/>
    <w:p w:rsidR="00BE4554" w:rsidRDefault="00BE4554" w:rsidP="008745E2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:rsidR="00BE4554" w:rsidRDefault="00BE4554" w:rsidP="008745E2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:rsidR="00BE4554" w:rsidRDefault="00BE4554" w:rsidP="008745E2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:rsidR="008745E2" w:rsidRPr="00BE4554" w:rsidRDefault="008745E2" w:rsidP="008745E2">
      <w:pPr>
        <w:autoSpaceDE w:val="0"/>
        <w:autoSpaceDN w:val="0"/>
        <w:adjustRightInd w:val="0"/>
        <w:jc w:val="both"/>
        <w:rPr>
          <w:rFonts w:ascii="Arial" w:hAnsi="Arial" w:cs="Arial"/>
        </w:rPr>
        <w:bidi w:val="0"/>
      </w:pPr>
      <w:r>
        <w:rPr>
          <w:rFonts w:ascii="Arial" w:cs="Arial" w:hAnsi="Arial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 xml:space="preserve">Può </w:t>
      </w:r>
      <w:r>
        <w:rPr>
          <w:rFonts w:ascii="Arial" w:cs="Arial" w:hAnsi="Arial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presentare</w:t>
      </w:r>
      <w:r>
        <w:rPr>
          <w:rFonts w:ascii="Arial" w:cs="Arial" w:hAnsi="Arial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 xml:space="preserve"> la domanda con gli allegati richiesti </w:t>
      </w:r>
      <w:r>
        <w:rPr>
          <w:rFonts w:ascii="Arial" w:cs="Arial" w:hAnsi="Arial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presso la sede territoriale dell’Istituto</w:t>
      </w:r>
      <w:r>
        <w:rPr>
          <w:rFonts w:ascii="Arial" w:cs="Arial" w:hAnsi="Arial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 xml:space="preserve"> in cui esercitare il diritto all’indennità o può essere </w:t>
      </w:r>
      <w:r>
        <w:rPr>
          <w:rFonts w:ascii="Arial" w:cs="Arial" w:hAnsi="Arial"/>
          <w:lang w:val="it-it"/>
          <w:b w:val="0"/>
          <w:bCs w:val="0"/>
          <w:i w:val="0"/>
          <w:iCs w:val="0"/>
          <w:u w:val="single"/>
          <w:vertAlign w:val="baseline"/>
          <w:rtl w:val="0"/>
        </w:rPr>
        <w:t xml:space="preserve">inviata all’indirizzo</w:t>
      </w:r>
      <w:r>
        <w:rPr>
          <w:rFonts w:ascii="Arial" w:cs="Arial" w:hAnsi="Arial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 xml:space="preserve">:</w:t>
      </w:r>
    </w:p>
    <w:p w:rsidR="008745E2" w:rsidRPr="00BE4554" w:rsidRDefault="008745E2" w:rsidP="008745E2">
      <w:pPr>
        <w:autoSpaceDE w:val="0"/>
        <w:autoSpaceDN w:val="0"/>
        <w:adjustRightInd w:val="0"/>
        <w:rPr>
          <w:rFonts w:ascii="Arial" w:hAnsi="Arial" w:cs="Arial"/>
          <w:strike/>
          <w:sz w:val="18"/>
          <w:szCs w:val="18"/>
        </w:rPr>
      </w:pPr>
    </w:p>
    <w:p w:rsidR="008745E2" w:rsidRPr="00BE4554" w:rsidRDefault="008745E2" w:rsidP="008745E2">
      <w:pPr>
        <w:autoSpaceDE w:val="0"/>
        <w:autoSpaceDN w:val="0"/>
        <w:adjustRightInd w:val="0"/>
        <w:spacing w:line="280" w:lineRule="exact"/>
        <w:rPr>
          <w:rStyle w:val="Strong"/>
          <w:rFonts w:ascii="Arial" w:hAnsi="Arial" w:cs="Arial"/>
        </w:rPr>
        <w:bidi w:val="0"/>
      </w:pPr>
      <w:r>
        <w:rPr>
          <w:rStyle w:val="Strong"/>
          <w:rFonts w:ascii="Arial" w:cs="Arial" w:hAnsi="Arial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ISTITUTO DELLA REPUBBLICA DI SLOVENIA PER L’OCCUPAZIONE </w:t>
      </w:r>
      <w:r>
        <w:rPr>
          <w:rFonts w:ascii="Arial" w:cs="Arial" w:hAnsi="Arial"/>
          <w:lang w:val="it-it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Style w:val="Strong"/>
          <w:rFonts w:ascii="Arial" w:cs="Arial" w:hAnsi="Arial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ROŽNA DOLINA, CESTA IX/6</w:t>
      </w:r>
    </w:p>
    <w:p w:rsidR="008745E2" w:rsidRPr="00BE4554" w:rsidRDefault="008745E2" w:rsidP="008745E2">
      <w:pPr>
        <w:autoSpaceDE w:val="0"/>
        <w:autoSpaceDN w:val="0"/>
        <w:adjustRightInd w:val="0"/>
        <w:spacing w:line="280" w:lineRule="exact"/>
        <w:rPr>
          <w:rFonts w:ascii="Arial" w:hAnsi="Arial" w:cs="Arial"/>
          <w:b/>
        </w:rPr>
        <w:bidi w:val="0"/>
      </w:pPr>
      <w:r>
        <w:rPr>
          <w:rStyle w:val="Strong"/>
          <w:rFonts w:ascii="Arial" w:cs="Arial" w:hAnsi="Arial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1000    LJUBLJANA</w:t>
      </w:r>
      <w:r>
        <w:rPr>
          <w:rFonts w:ascii="Arial" w:cs="Arial" w:hAnsi="Arial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</w:p>
    <w:p w:rsidR="008745E2" w:rsidRPr="00BE4554" w:rsidRDefault="008745E2" w:rsidP="00804969">
      <w:pPr>
        <w:autoSpaceDE w:val="0"/>
        <w:autoSpaceDN w:val="0"/>
        <w:adjustRightInd w:val="0"/>
        <w:rPr>
          <w:rFonts w:ascii="Arial" w:hAnsi="Arial" w:cs="Arial"/>
          <w:b/>
          <w:sz w:val="18"/>
          <w:szCs w:val="18"/>
        </w:rPr>
      </w:pPr>
    </w:p>
    <w:sectPr w:rsidR="008745E2" w:rsidRPr="00BE4554" w:rsidSect="009D1144">
      <w:headerReference w:type="default" r:id="rId16"/>
      <w:footerReference w:type="default" r:id="rId17"/>
      <w:headerReference w:type="first" r:id="rId18"/>
      <w:footerReference w:type="first" r:id="rId19"/>
      <w:pgSz w:w="11906" w:h="16838"/>
      <w:pgMar w:top="720" w:right="720" w:bottom="720" w:left="720" w:header="850" w:footer="680" w:gutter="0"/>
      <w:pgNumType w:fmt="numberInDash" w:start="1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8581B" w:rsidRDefault="00B8581B" w:rsidP="003F5349">
      <w:pPr>
        <w:bidi w:val="0"/>
      </w:pPr>
      <w:r>
        <w:separator/>
      </w:r>
    </w:p>
  </w:endnote>
  <w:endnote w:type="continuationSeparator" w:id="0">
    <w:p w:rsidR="00B8581B" w:rsidRDefault="00B8581B" w:rsidP="003F5349">
      <w:pPr>
        <w:bidi w:val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6D10" w:rsidRDefault="00556D10">
    <w:pPr>
      <w:pStyle w:val="Footer"/>
      <w:jc w:val="center"/>
      <w:bidi w:val="0"/>
    </w:pPr>
    <w:r>
      <w:rPr>
        <w:lang w:val="it-it"/>
        <w:b w:val="0"/>
        <w:bCs w:val="0"/>
        <w:i w:val="0"/>
        <w:iCs w:val="0"/>
        <w:u w:val="none"/>
        <w:vertAlign w:val="baseline"/>
        <w:rtl w:val="0"/>
      </w:rPr>
      <w:fldChar w:fldCharType="begin"/>
    </w:r>
    <w:r>
      <w:rPr>
        <w:lang w:val="it-it"/>
        <w:b w:val="0"/>
        <w:bCs w:val="0"/>
        <w:i w:val="0"/>
        <w:iCs w:val="0"/>
        <w:u w:val="none"/>
        <w:vertAlign w:val="baseline"/>
        <w:rtl w:val="0"/>
      </w:rPr>
      <w:instrText>PAGE   \* MERGEFORMAT</w:instrText>
    </w:r>
    <w:r>
      <w:rPr>
        <w:lang w:val="it-it"/>
        <w:b w:val="0"/>
        <w:bCs w:val="0"/>
        <w:i w:val="0"/>
        <w:iCs w:val="0"/>
        <w:u w:val="none"/>
        <w:vertAlign w:val="baseline"/>
        <w:rtl w:val="0"/>
      </w:rPr>
      <w:fldChar w:fldCharType="separate"/>
    </w:r>
    <w:r>
      <w:rPr>
        <w:noProof/>
        <w:lang w:val="it-it"/>
        <w:b w:val="0"/>
        <w:bCs w:val="0"/>
        <w:i w:val="0"/>
        <w:iCs w:val="0"/>
        <w:u w:val="none"/>
        <w:vertAlign w:val="baseline"/>
        <w:rtl w:val="0"/>
      </w:rPr>
      <w:t xml:space="preserve">- 4 -</w:t>
    </w:r>
    <w:r>
      <w:rPr>
        <w:lang w:val="it-it"/>
        <w:b w:val="0"/>
        <w:bCs w:val="0"/>
        <w:i w:val="0"/>
        <w:iCs w:val="0"/>
        <w:u w:val="none"/>
        <w:vertAlign w:val="baseline"/>
        <w:rtl w:val="0"/>
      </w:rPr>
      <w:fldChar w:fldCharType="end"/>
    </w:r>
  </w:p>
  <w:p w:rsidR="00E43456" w:rsidRPr="0070397D" w:rsidRDefault="00E43456" w:rsidP="00E43456">
    <w:pPr>
      <w:pStyle w:val="Footer"/>
      <w:jc w:val="center"/>
      <w:rPr>
        <w:rFonts w:ascii="Arial" w:hAnsi="Arial" w:cs="Arial"/>
        <w:color w:val="FFFFFF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6D10" w:rsidRPr="00167583" w:rsidRDefault="00556D10">
    <w:pPr>
      <w:pStyle w:val="Footer"/>
      <w:jc w:val="center"/>
      <w:rPr>
        <w:sz w:val="16"/>
      </w:rPr>
      <w:bidi w:val="0"/>
    </w:pPr>
    <w:r>
      <w:rPr>
        <w:sz w:val="16"/>
        <w:lang w:val="it-it"/>
        <w:b w:val="0"/>
        <w:bCs w:val="0"/>
        <w:i w:val="0"/>
        <w:iCs w:val="0"/>
        <w:u w:val="none"/>
        <w:vertAlign w:val="baseline"/>
        <w:rtl w:val="0"/>
      </w:rPr>
      <w:fldChar w:fldCharType="begin"/>
    </w:r>
    <w:r>
      <w:rPr>
        <w:sz w:val="16"/>
        <w:lang w:val="it-it"/>
        <w:b w:val="0"/>
        <w:bCs w:val="0"/>
        <w:i w:val="0"/>
        <w:iCs w:val="0"/>
        <w:u w:val="none"/>
        <w:vertAlign w:val="baseline"/>
        <w:rtl w:val="0"/>
      </w:rPr>
      <w:instrText>PAGE   \* MERGEFORMAT</w:instrText>
    </w:r>
    <w:r>
      <w:rPr>
        <w:sz w:val="16"/>
        <w:lang w:val="it-it"/>
        <w:b w:val="0"/>
        <w:bCs w:val="0"/>
        <w:i w:val="0"/>
        <w:iCs w:val="0"/>
        <w:u w:val="none"/>
        <w:vertAlign w:val="baseline"/>
        <w:rtl w:val="0"/>
      </w:rPr>
      <w:fldChar w:fldCharType="separate"/>
    </w:r>
    <w:r>
      <w:rPr>
        <w:noProof/>
        <w:sz w:val="16"/>
        <w:lang w:val="it-it"/>
        <w:b w:val="0"/>
        <w:bCs w:val="0"/>
        <w:i w:val="0"/>
        <w:iCs w:val="0"/>
        <w:u w:val="none"/>
        <w:vertAlign w:val="baseline"/>
        <w:rtl w:val="0"/>
      </w:rPr>
      <w:t xml:space="preserve">- 1 -</w:t>
    </w:r>
    <w:r>
      <w:rPr>
        <w:sz w:val="16"/>
        <w:lang w:val="it-it"/>
        <w:b w:val="0"/>
        <w:bCs w:val="0"/>
        <w:i w:val="0"/>
        <w:iCs w:val="0"/>
        <w:u w:val="none"/>
        <w:vertAlign w:val="baseline"/>
        <w:rtl w:val="0"/>
      </w:rPr>
      <w:fldChar w:fldCharType="end"/>
    </w:r>
  </w:p>
  <w:p w:rsidR="004526DE" w:rsidRDefault="004526DE" w:rsidP="00E4345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8581B" w:rsidRDefault="00B8581B" w:rsidP="003F5349">
      <w:pPr>
        <w:bidi w:val="0"/>
      </w:pPr>
      <w:r>
        <w:separator/>
      </w:r>
    </w:p>
  </w:footnote>
  <w:footnote w:type="continuationSeparator" w:id="0">
    <w:p w:rsidR="00B8581B" w:rsidRDefault="00B8581B" w:rsidP="003F5349">
      <w:pPr>
        <w:bidi w:val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5B16" w:rsidRDefault="00541AF3" w:rsidP="002C3AF6">
    <w:pPr>
      <w:pStyle w:val="Heading1"/>
      <w:ind w:right="-171"/>
      <w:jc w:val="right"/>
      <w:bidi w:val="0"/>
    </w:pPr>
    <w:r>
      <w:rPr>
        <w:noProof/>
        <w:lang w:val="it-it"/>
        <w:b w:val="1"/>
        <w:bCs w:val="1"/>
        <w:i w:val="0"/>
        <w:iCs w:val="0"/>
        <w:u w:val="none"/>
        <w:vertAlign w:val="baseline"/>
        <w:rtl w:val="0"/>
      </w:rPr>
      <w:drawing>
        <wp:inline distT="0" distB="0" distL="0" distR="0">
          <wp:extent cx="1476375" cy="923925"/>
          <wp:effectExtent l="0" t="0" r="9525" b="9525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6375" cy="923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5B16" w:rsidRDefault="00425B16" w:rsidP="00425B16">
    <w:pPr>
      <w:pStyle w:val="Header"/>
      <w:ind w:right="-171"/>
      <w:jc w:val="right"/>
      <w:rPr>
        <w:rFonts w:ascii="Arial" w:hAnsi="Arial" w:cs="Arial"/>
        <w:color w:val="595959"/>
        <w:sz w:val="16"/>
        <w:szCs w:val="16"/>
      </w:rPr>
      <w:bidi w:val="0"/>
    </w:pPr>
    <w:r>
      <w:rPr>
        <w:rFonts w:ascii="Arial" w:cs="Arial" w:hAnsi="Arial"/>
        <w:color w:val="595959"/>
        <w:sz w:val="16"/>
        <w:szCs w:val="16"/>
        <w:lang w:val="it-it"/>
        <w:b w:val="0"/>
        <w:bCs w:val="0"/>
        <w:i w:val="0"/>
        <w:iCs w:val="0"/>
        <w:u w:val="none"/>
        <w:vertAlign w:val="baseline"/>
        <w:rtl w:val="0"/>
      </w:rPr>
      <w:t xml:space="preserve">MODULO ZRSZ – DOMANDA U1 (UE/SEE)</w:t>
    </w:r>
  </w:p>
  <w:p w:rsidR="00425B16" w:rsidRDefault="00425B16" w:rsidP="00425B16">
    <w:pPr>
      <w:pStyle w:val="Header"/>
      <w:ind w:right="32"/>
      <w:jc w:val="right"/>
      <w:rPr>
        <w:rFonts w:ascii="Arial" w:hAnsi="Arial" w:cs="Arial"/>
        <w:color w:val="595959"/>
        <w:sz w:val="16"/>
        <w:szCs w:val="16"/>
      </w:rPr>
    </w:pPr>
  </w:p>
  <w:p w:rsidR="00425B16" w:rsidRDefault="00541AF3" w:rsidP="00425B16">
    <w:pPr>
      <w:pStyle w:val="Header"/>
      <w:ind w:right="32"/>
      <w:jc w:val="right"/>
      <w:rPr>
        <w:rFonts w:ascii="Arial" w:hAnsi="Arial" w:cs="Arial"/>
        <w:color w:val="595959"/>
        <w:sz w:val="16"/>
        <w:szCs w:val="16"/>
      </w:rPr>
      <w:bidi w:val="0"/>
    </w:pPr>
    <w:r>
      <w:rPr>
        <w:noProof/>
        <w:lang w:val="it-it"/>
        <w:b w:val="0"/>
        <w:bCs w:val="0"/>
        <w:i w:val="0"/>
        <w:iCs w:val="0"/>
        <w:u w:val="none"/>
        <w:vertAlign w:val="baseline"/>
        <w:rtl w:val="0"/>
      </w:rPr>
      <mc:AlternateContent>
        <mc:Choice Requires="wpg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page">
                <wp:posOffset>5715000</wp:posOffset>
              </wp:positionH>
              <wp:positionV relativeFrom="page">
                <wp:posOffset>717550</wp:posOffset>
              </wp:positionV>
              <wp:extent cx="1292225" cy="793750"/>
              <wp:effectExtent l="0" t="0" r="3175" b="6350"/>
              <wp:wrapNone/>
              <wp:docPr id="2" name="Skupina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92225" cy="793750"/>
                        <a:chOff x="9359" y="782"/>
                        <a:chExt cx="2035" cy="1250"/>
                      </a:xfrm>
                    </wpg:grpSpPr>
                    <wps:wsp>
                      <wps:cNvPr id="3" name="Freeform 2"/>
                      <wps:cNvSpPr>
                        <a:spLocks/>
                      </wps:cNvSpPr>
                      <wps:spPr bwMode="auto">
                        <a:xfrm>
                          <a:off x="10875" y="782"/>
                          <a:ext cx="240" cy="240"/>
                        </a:xfrm>
                        <a:custGeom>
                          <a:avLst/>
                          <a:gdLst>
                            <a:gd name="T0" fmla="*/ 239 w 240"/>
                            <a:gd name="T1" fmla="*/ 132 h 240"/>
                            <a:gd name="T2" fmla="*/ 234 w 240"/>
                            <a:gd name="T3" fmla="*/ 156 h 240"/>
                            <a:gd name="T4" fmla="*/ 225 w 240"/>
                            <a:gd name="T5" fmla="*/ 177 h 240"/>
                            <a:gd name="T6" fmla="*/ 212 w 240"/>
                            <a:gd name="T7" fmla="*/ 196 h 240"/>
                            <a:gd name="T8" fmla="*/ 196 w 240"/>
                            <a:gd name="T9" fmla="*/ 212 h 240"/>
                            <a:gd name="T10" fmla="*/ 176 w 240"/>
                            <a:gd name="T11" fmla="*/ 225 h 240"/>
                            <a:gd name="T12" fmla="*/ 155 w 240"/>
                            <a:gd name="T13" fmla="*/ 234 h 240"/>
                            <a:gd name="T14" fmla="*/ 132 w 240"/>
                            <a:gd name="T15" fmla="*/ 240 h 240"/>
                            <a:gd name="T16" fmla="*/ 106 w 240"/>
                            <a:gd name="T17" fmla="*/ 240 h 240"/>
                            <a:gd name="T18" fmla="*/ 82 w 240"/>
                            <a:gd name="T19" fmla="*/ 234 h 240"/>
                            <a:gd name="T20" fmla="*/ 61 w 240"/>
                            <a:gd name="T21" fmla="*/ 225 h 240"/>
                            <a:gd name="T22" fmla="*/ 42 w 240"/>
                            <a:gd name="T23" fmla="*/ 212 h 240"/>
                            <a:gd name="T24" fmla="*/ 26 w 240"/>
                            <a:gd name="T25" fmla="*/ 196 h 240"/>
                            <a:gd name="T26" fmla="*/ 14 w 240"/>
                            <a:gd name="T27" fmla="*/ 177 h 240"/>
                            <a:gd name="T28" fmla="*/ 5 w 240"/>
                            <a:gd name="T29" fmla="*/ 156 h 240"/>
                            <a:gd name="T30" fmla="*/ 0 w 240"/>
                            <a:gd name="T31" fmla="*/ 132 h 240"/>
                            <a:gd name="T32" fmla="*/ 0 w 240"/>
                            <a:gd name="T33" fmla="*/ 107 h 240"/>
                            <a:gd name="T34" fmla="*/ 5 w 240"/>
                            <a:gd name="T35" fmla="*/ 83 h 240"/>
                            <a:gd name="T36" fmla="*/ 14 w 240"/>
                            <a:gd name="T37" fmla="*/ 61 h 240"/>
                            <a:gd name="T38" fmla="*/ 26 w 240"/>
                            <a:gd name="T39" fmla="*/ 42 h 240"/>
                            <a:gd name="T40" fmla="*/ 42 w 240"/>
                            <a:gd name="T41" fmla="*/ 26 h 240"/>
                            <a:gd name="T42" fmla="*/ 61 w 240"/>
                            <a:gd name="T43" fmla="*/ 14 h 240"/>
                            <a:gd name="T44" fmla="*/ 82 w 240"/>
                            <a:gd name="T45" fmla="*/ 5 h 240"/>
                            <a:gd name="T46" fmla="*/ 106 w 240"/>
                            <a:gd name="T47" fmla="*/ 1 h 240"/>
                            <a:gd name="T48" fmla="*/ 132 w 240"/>
                            <a:gd name="T49" fmla="*/ 1 h 240"/>
                            <a:gd name="T50" fmla="*/ 155 w 240"/>
                            <a:gd name="T51" fmla="*/ 5 h 240"/>
                            <a:gd name="T52" fmla="*/ 176 w 240"/>
                            <a:gd name="T53" fmla="*/ 14 h 240"/>
                            <a:gd name="T54" fmla="*/ 196 w 240"/>
                            <a:gd name="T55" fmla="*/ 26 h 240"/>
                            <a:gd name="T56" fmla="*/ 212 w 240"/>
                            <a:gd name="T57" fmla="*/ 42 h 240"/>
                            <a:gd name="T58" fmla="*/ 225 w 240"/>
                            <a:gd name="T59" fmla="*/ 61 h 240"/>
                            <a:gd name="T60" fmla="*/ 234 w 240"/>
                            <a:gd name="T61" fmla="*/ 83 h 240"/>
                            <a:gd name="T62" fmla="*/ 239 w 240"/>
                            <a:gd name="T63" fmla="*/ 107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240" h="240">
                              <a:moveTo>
                                <a:pt x="240" y="120"/>
                              </a:moveTo>
                              <a:lnTo>
                                <a:pt x="239" y="132"/>
                              </a:lnTo>
                              <a:lnTo>
                                <a:pt x="237" y="144"/>
                              </a:lnTo>
                              <a:lnTo>
                                <a:pt x="234" y="156"/>
                              </a:lnTo>
                              <a:lnTo>
                                <a:pt x="230" y="166"/>
                              </a:lnTo>
                              <a:lnTo>
                                <a:pt x="225" y="177"/>
                              </a:lnTo>
                              <a:lnTo>
                                <a:pt x="219" y="186"/>
                              </a:lnTo>
                              <a:lnTo>
                                <a:pt x="212" y="196"/>
                              </a:lnTo>
                              <a:lnTo>
                                <a:pt x="204" y="204"/>
                              </a:lnTo>
                              <a:lnTo>
                                <a:pt x="196" y="212"/>
                              </a:lnTo>
                              <a:lnTo>
                                <a:pt x="186" y="219"/>
                              </a:lnTo>
                              <a:lnTo>
                                <a:pt x="176" y="225"/>
                              </a:lnTo>
                              <a:lnTo>
                                <a:pt x="165" y="230"/>
                              </a:lnTo>
                              <a:lnTo>
                                <a:pt x="155" y="234"/>
                              </a:lnTo>
                              <a:lnTo>
                                <a:pt x="143" y="238"/>
                              </a:lnTo>
                              <a:lnTo>
                                <a:pt x="132" y="240"/>
                              </a:lnTo>
                              <a:lnTo>
                                <a:pt x="120" y="240"/>
                              </a:lnTo>
                              <a:lnTo>
                                <a:pt x="106" y="240"/>
                              </a:lnTo>
                              <a:lnTo>
                                <a:pt x="95" y="238"/>
                              </a:lnTo>
                              <a:lnTo>
                                <a:pt x="82" y="234"/>
                              </a:lnTo>
                              <a:lnTo>
                                <a:pt x="72" y="230"/>
                              </a:lnTo>
                              <a:lnTo>
                                <a:pt x="61" y="225"/>
                              </a:lnTo>
                              <a:lnTo>
                                <a:pt x="51" y="219"/>
                              </a:lnTo>
                              <a:lnTo>
                                <a:pt x="42" y="212"/>
                              </a:lnTo>
                              <a:lnTo>
                                <a:pt x="34" y="204"/>
                              </a:lnTo>
                              <a:lnTo>
                                <a:pt x="26" y="196"/>
                              </a:lnTo>
                              <a:lnTo>
                                <a:pt x="19" y="186"/>
                              </a:lnTo>
                              <a:lnTo>
                                <a:pt x="14" y="177"/>
                              </a:lnTo>
                              <a:lnTo>
                                <a:pt x="8" y="166"/>
                              </a:lnTo>
                              <a:lnTo>
                                <a:pt x="5" y="156"/>
                              </a:lnTo>
                              <a:lnTo>
                                <a:pt x="2" y="144"/>
                              </a:lnTo>
                              <a:lnTo>
                                <a:pt x="0" y="132"/>
                              </a:lnTo>
                              <a:lnTo>
                                <a:pt x="0" y="120"/>
                              </a:lnTo>
                              <a:lnTo>
                                <a:pt x="0" y="107"/>
                              </a:lnTo>
                              <a:lnTo>
                                <a:pt x="2" y="95"/>
                              </a:lnTo>
                              <a:lnTo>
                                <a:pt x="5" y="83"/>
                              </a:lnTo>
                              <a:lnTo>
                                <a:pt x="8" y="71"/>
                              </a:lnTo>
                              <a:lnTo>
                                <a:pt x="14" y="61"/>
                              </a:lnTo>
                              <a:lnTo>
                                <a:pt x="19" y="51"/>
                              </a:lnTo>
                              <a:lnTo>
                                <a:pt x="26" y="42"/>
                              </a:lnTo>
                              <a:lnTo>
                                <a:pt x="34" y="33"/>
                              </a:lnTo>
                              <a:lnTo>
                                <a:pt x="42" y="26"/>
                              </a:lnTo>
                              <a:lnTo>
                                <a:pt x="51" y="20"/>
                              </a:lnTo>
                              <a:lnTo>
                                <a:pt x="61" y="14"/>
                              </a:lnTo>
                              <a:lnTo>
                                <a:pt x="72" y="9"/>
                              </a:lnTo>
                              <a:lnTo>
                                <a:pt x="82" y="5"/>
                              </a:lnTo>
                              <a:lnTo>
                                <a:pt x="95" y="3"/>
                              </a:lnTo>
                              <a:lnTo>
                                <a:pt x="106" y="1"/>
                              </a:lnTo>
                              <a:lnTo>
                                <a:pt x="120" y="0"/>
                              </a:lnTo>
                              <a:lnTo>
                                <a:pt x="132" y="1"/>
                              </a:lnTo>
                              <a:lnTo>
                                <a:pt x="143" y="3"/>
                              </a:lnTo>
                              <a:lnTo>
                                <a:pt x="155" y="5"/>
                              </a:lnTo>
                              <a:lnTo>
                                <a:pt x="165" y="9"/>
                              </a:lnTo>
                              <a:lnTo>
                                <a:pt x="176" y="14"/>
                              </a:lnTo>
                              <a:lnTo>
                                <a:pt x="186" y="20"/>
                              </a:lnTo>
                              <a:lnTo>
                                <a:pt x="196" y="26"/>
                              </a:lnTo>
                              <a:lnTo>
                                <a:pt x="204" y="33"/>
                              </a:lnTo>
                              <a:lnTo>
                                <a:pt x="212" y="42"/>
                              </a:lnTo>
                              <a:lnTo>
                                <a:pt x="219" y="51"/>
                              </a:lnTo>
                              <a:lnTo>
                                <a:pt x="225" y="61"/>
                              </a:lnTo>
                              <a:lnTo>
                                <a:pt x="230" y="71"/>
                              </a:lnTo>
                              <a:lnTo>
                                <a:pt x="234" y="83"/>
                              </a:lnTo>
                              <a:lnTo>
                                <a:pt x="237" y="95"/>
                              </a:lnTo>
                              <a:lnTo>
                                <a:pt x="239" y="107"/>
                              </a:lnTo>
                              <a:lnTo>
                                <a:pt x="240" y="12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B9B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Freeform 3"/>
                      <wps:cNvSpPr>
                        <a:spLocks/>
                      </wps:cNvSpPr>
                      <wps:spPr bwMode="auto">
                        <a:xfrm>
                          <a:off x="11155" y="1182"/>
                          <a:ext cx="239" cy="240"/>
                        </a:xfrm>
                        <a:custGeom>
                          <a:avLst/>
                          <a:gdLst>
                            <a:gd name="T0" fmla="*/ 239 w 239"/>
                            <a:gd name="T1" fmla="*/ 131 h 240"/>
                            <a:gd name="T2" fmla="*/ 234 w 239"/>
                            <a:gd name="T3" fmla="*/ 154 h 240"/>
                            <a:gd name="T4" fmla="*/ 224 w 239"/>
                            <a:gd name="T5" fmla="*/ 176 h 240"/>
                            <a:gd name="T6" fmla="*/ 212 w 239"/>
                            <a:gd name="T7" fmla="*/ 195 h 240"/>
                            <a:gd name="T8" fmla="*/ 195 w 239"/>
                            <a:gd name="T9" fmla="*/ 211 h 240"/>
                            <a:gd name="T10" fmla="*/ 176 w 239"/>
                            <a:gd name="T11" fmla="*/ 225 h 240"/>
                            <a:gd name="T12" fmla="*/ 155 w 239"/>
                            <a:gd name="T13" fmla="*/ 234 h 240"/>
                            <a:gd name="T14" fmla="*/ 132 w 239"/>
                            <a:gd name="T15" fmla="*/ 239 h 240"/>
                            <a:gd name="T16" fmla="*/ 107 w 239"/>
                            <a:gd name="T17" fmla="*/ 239 h 240"/>
                            <a:gd name="T18" fmla="*/ 84 w 239"/>
                            <a:gd name="T19" fmla="*/ 234 h 240"/>
                            <a:gd name="T20" fmla="*/ 63 w 239"/>
                            <a:gd name="T21" fmla="*/ 225 h 240"/>
                            <a:gd name="T22" fmla="*/ 43 w 239"/>
                            <a:gd name="T23" fmla="*/ 211 h 240"/>
                            <a:gd name="T24" fmla="*/ 27 w 239"/>
                            <a:gd name="T25" fmla="*/ 195 h 240"/>
                            <a:gd name="T26" fmla="*/ 15 w 239"/>
                            <a:gd name="T27" fmla="*/ 176 h 240"/>
                            <a:gd name="T28" fmla="*/ 5 w 239"/>
                            <a:gd name="T29" fmla="*/ 154 h 240"/>
                            <a:gd name="T30" fmla="*/ 0 w 239"/>
                            <a:gd name="T31" fmla="*/ 131 h 240"/>
                            <a:gd name="T32" fmla="*/ 0 w 239"/>
                            <a:gd name="T33" fmla="*/ 107 h 240"/>
                            <a:gd name="T34" fmla="*/ 5 w 239"/>
                            <a:gd name="T35" fmla="*/ 83 h 240"/>
                            <a:gd name="T36" fmla="*/ 15 w 239"/>
                            <a:gd name="T37" fmla="*/ 61 h 240"/>
                            <a:gd name="T38" fmla="*/ 27 w 239"/>
                            <a:gd name="T39" fmla="*/ 42 h 240"/>
                            <a:gd name="T40" fmla="*/ 43 w 239"/>
                            <a:gd name="T41" fmla="*/ 26 h 240"/>
                            <a:gd name="T42" fmla="*/ 63 w 239"/>
                            <a:gd name="T43" fmla="*/ 13 h 240"/>
                            <a:gd name="T44" fmla="*/ 84 w 239"/>
                            <a:gd name="T45" fmla="*/ 5 h 240"/>
                            <a:gd name="T46" fmla="*/ 107 w 239"/>
                            <a:gd name="T47" fmla="*/ 1 h 240"/>
                            <a:gd name="T48" fmla="*/ 132 w 239"/>
                            <a:gd name="T49" fmla="*/ 1 h 240"/>
                            <a:gd name="T50" fmla="*/ 155 w 239"/>
                            <a:gd name="T51" fmla="*/ 5 h 240"/>
                            <a:gd name="T52" fmla="*/ 176 w 239"/>
                            <a:gd name="T53" fmla="*/ 13 h 240"/>
                            <a:gd name="T54" fmla="*/ 195 w 239"/>
                            <a:gd name="T55" fmla="*/ 26 h 240"/>
                            <a:gd name="T56" fmla="*/ 212 w 239"/>
                            <a:gd name="T57" fmla="*/ 42 h 240"/>
                            <a:gd name="T58" fmla="*/ 224 w 239"/>
                            <a:gd name="T59" fmla="*/ 61 h 240"/>
                            <a:gd name="T60" fmla="*/ 234 w 239"/>
                            <a:gd name="T61" fmla="*/ 83 h 240"/>
                            <a:gd name="T62" fmla="*/ 239 w 239"/>
                            <a:gd name="T63" fmla="*/ 107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239" h="240">
                              <a:moveTo>
                                <a:pt x="239" y="120"/>
                              </a:moveTo>
                              <a:lnTo>
                                <a:pt x="239" y="131"/>
                              </a:lnTo>
                              <a:lnTo>
                                <a:pt x="237" y="144"/>
                              </a:lnTo>
                              <a:lnTo>
                                <a:pt x="234" y="154"/>
                              </a:lnTo>
                              <a:lnTo>
                                <a:pt x="230" y="166"/>
                              </a:lnTo>
                              <a:lnTo>
                                <a:pt x="224" y="176"/>
                              </a:lnTo>
                              <a:lnTo>
                                <a:pt x="219" y="186"/>
                              </a:lnTo>
                              <a:lnTo>
                                <a:pt x="212" y="195"/>
                              </a:lnTo>
                              <a:lnTo>
                                <a:pt x="204" y="204"/>
                              </a:lnTo>
                              <a:lnTo>
                                <a:pt x="195" y="211"/>
                              </a:lnTo>
                              <a:lnTo>
                                <a:pt x="186" y="219"/>
                              </a:lnTo>
                              <a:lnTo>
                                <a:pt x="176" y="225"/>
                              </a:lnTo>
                              <a:lnTo>
                                <a:pt x="165" y="230"/>
                              </a:lnTo>
                              <a:lnTo>
                                <a:pt x="155" y="234"/>
                              </a:lnTo>
                              <a:lnTo>
                                <a:pt x="143" y="236"/>
                              </a:lnTo>
                              <a:lnTo>
                                <a:pt x="132" y="239"/>
                              </a:lnTo>
                              <a:lnTo>
                                <a:pt x="119" y="240"/>
                              </a:lnTo>
                              <a:lnTo>
                                <a:pt x="107" y="239"/>
                              </a:lnTo>
                              <a:lnTo>
                                <a:pt x="96" y="236"/>
                              </a:lnTo>
                              <a:lnTo>
                                <a:pt x="84" y="234"/>
                              </a:lnTo>
                              <a:lnTo>
                                <a:pt x="74" y="230"/>
                              </a:lnTo>
                              <a:lnTo>
                                <a:pt x="63" y="225"/>
                              </a:lnTo>
                              <a:lnTo>
                                <a:pt x="53" y="219"/>
                              </a:lnTo>
                              <a:lnTo>
                                <a:pt x="43" y="211"/>
                              </a:lnTo>
                              <a:lnTo>
                                <a:pt x="35" y="204"/>
                              </a:lnTo>
                              <a:lnTo>
                                <a:pt x="27" y="195"/>
                              </a:lnTo>
                              <a:lnTo>
                                <a:pt x="20" y="186"/>
                              </a:lnTo>
                              <a:lnTo>
                                <a:pt x="15" y="176"/>
                              </a:lnTo>
                              <a:lnTo>
                                <a:pt x="10" y="166"/>
                              </a:lnTo>
                              <a:lnTo>
                                <a:pt x="5" y="154"/>
                              </a:lnTo>
                              <a:lnTo>
                                <a:pt x="2" y="144"/>
                              </a:lnTo>
                              <a:lnTo>
                                <a:pt x="0" y="131"/>
                              </a:lnTo>
                              <a:lnTo>
                                <a:pt x="0" y="120"/>
                              </a:lnTo>
                              <a:lnTo>
                                <a:pt x="0" y="107"/>
                              </a:lnTo>
                              <a:lnTo>
                                <a:pt x="2" y="94"/>
                              </a:lnTo>
                              <a:lnTo>
                                <a:pt x="5" y="83"/>
                              </a:lnTo>
                              <a:lnTo>
                                <a:pt x="10" y="71"/>
                              </a:lnTo>
                              <a:lnTo>
                                <a:pt x="15" y="61"/>
                              </a:lnTo>
                              <a:lnTo>
                                <a:pt x="20" y="51"/>
                              </a:lnTo>
                              <a:lnTo>
                                <a:pt x="27" y="42"/>
                              </a:lnTo>
                              <a:lnTo>
                                <a:pt x="35" y="33"/>
                              </a:lnTo>
                              <a:lnTo>
                                <a:pt x="43" y="26"/>
                              </a:lnTo>
                              <a:lnTo>
                                <a:pt x="53" y="20"/>
                              </a:lnTo>
                              <a:lnTo>
                                <a:pt x="63" y="13"/>
                              </a:lnTo>
                              <a:lnTo>
                                <a:pt x="74" y="8"/>
                              </a:lnTo>
                              <a:lnTo>
                                <a:pt x="84" y="5"/>
                              </a:lnTo>
                              <a:lnTo>
                                <a:pt x="96" y="2"/>
                              </a:lnTo>
                              <a:lnTo>
                                <a:pt x="107" y="1"/>
                              </a:lnTo>
                              <a:lnTo>
                                <a:pt x="119" y="0"/>
                              </a:lnTo>
                              <a:lnTo>
                                <a:pt x="132" y="1"/>
                              </a:lnTo>
                              <a:lnTo>
                                <a:pt x="143" y="2"/>
                              </a:lnTo>
                              <a:lnTo>
                                <a:pt x="155" y="5"/>
                              </a:lnTo>
                              <a:lnTo>
                                <a:pt x="165" y="8"/>
                              </a:lnTo>
                              <a:lnTo>
                                <a:pt x="176" y="13"/>
                              </a:lnTo>
                              <a:lnTo>
                                <a:pt x="186" y="20"/>
                              </a:lnTo>
                              <a:lnTo>
                                <a:pt x="195" y="26"/>
                              </a:lnTo>
                              <a:lnTo>
                                <a:pt x="204" y="33"/>
                              </a:lnTo>
                              <a:lnTo>
                                <a:pt x="212" y="42"/>
                              </a:lnTo>
                              <a:lnTo>
                                <a:pt x="219" y="51"/>
                              </a:lnTo>
                              <a:lnTo>
                                <a:pt x="224" y="61"/>
                              </a:lnTo>
                              <a:lnTo>
                                <a:pt x="230" y="71"/>
                              </a:lnTo>
                              <a:lnTo>
                                <a:pt x="234" y="83"/>
                              </a:lnTo>
                              <a:lnTo>
                                <a:pt x="237" y="94"/>
                              </a:lnTo>
                              <a:lnTo>
                                <a:pt x="239" y="107"/>
                              </a:lnTo>
                              <a:lnTo>
                                <a:pt x="239" y="12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B9B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Freeform 4"/>
                      <wps:cNvSpPr>
                        <a:spLocks/>
                      </wps:cNvSpPr>
                      <wps:spPr bwMode="auto">
                        <a:xfrm>
                          <a:off x="10865" y="822"/>
                          <a:ext cx="525" cy="560"/>
                        </a:xfrm>
                        <a:custGeom>
                          <a:avLst/>
                          <a:gdLst>
                            <a:gd name="T0" fmla="*/ 364 w 525"/>
                            <a:gd name="T1" fmla="*/ 15 h 560"/>
                            <a:gd name="T2" fmla="*/ 466 w 525"/>
                            <a:gd name="T3" fmla="*/ 35 h 560"/>
                            <a:gd name="T4" fmla="*/ 512 w 525"/>
                            <a:gd name="T5" fmla="*/ 43 h 560"/>
                            <a:gd name="T6" fmla="*/ 524 w 525"/>
                            <a:gd name="T7" fmla="*/ 45 h 560"/>
                            <a:gd name="T8" fmla="*/ 524 w 525"/>
                            <a:gd name="T9" fmla="*/ 52 h 560"/>
                            <a:gd name="T10" fmla="*/ 515 w 525"/>
                            <a:gd name="T11" fmla="*/ 104 h 560"/>
                            <a:gd name="T12" fmla="*/ 503 w 525"/>
                            <a:gd name="T13" fmla="*/ 160 h 560"/>
                            <a:gd name="T14" fmla="*/ 491 w 525"/>
                            <a:gd name="T15" fmla="*/ 199 h 560"/>
                            <a:gd name="T16" fmla="*/ 476 w 525"/>
                            <a:gd name="T17" fmla="*/ 236 h 560"/>
                            <a:gd name="T18" fmla="*/ 460 w 525"/>
                            <a:gd name="T19" fmla="*/ 267 h 560"/>
                            <a:gd name="T20" fmla="*/ 439 w 525"/>
                            <a:gd name="T21" fmla="*/ 289 h 560"/>
                            <a:gd name="T22" fmla="*/ 417 w 525"/>
                            <a:gd name="T23" fmla="*/ 304 h 560"/>
                            <a:gd name="T24" fmla="*/ 385 w 525"/>
                            <a:gd name="T25" fmla="*/ 320 h 560"/>
                            <a:gd name="T26" fmla="*/ 340 w 525"/>
                            <a:gd name="T27" fmla="*/ 337 h 560"/>
                            <a:gd name="T28" fmla="*/ 307 w 525"/>
                            <a:gd name="T29" fmla="*/ 353 h 560"/>
                            <a:gd name="T30" fmla="*/ 285 w 525"/>
                            <a:gd name="T31" fmla="*/ 369 h 560"/>
                            <a:gd name="T32" fmla="*/ 265 w 525"/>
                            <a:gd name="T33" fmla="*/ 391 h 560"/>
                            <a:gd name="T34" fmla="*/ 251 w 525"/>
                            <a:gd name="T35" fmla="*/ 419 h 560"/>
                            <a:gd name="T36" fmla="*/ 242 w 525"/>
                            <a:gd name="T37" fmla="*/ 448 h 560"/>
                            <a:gd name="T38" fmla="*/ 237 w 525"/>
                            <a:gd name="T39" fmla="*/ 478 h 560"/>
                            <a:gd name="T40" fmla="*/ 236 w 525"/>
                            <a:gd name="T41" fmla="*/ 519 h 560"/>
                            <a:gd name="T42" fmla="*/ 239 w 525"/>
                            <a:gd name="T43" fmla="*/ 554 h 560"/>
                            <a:gd name="T44" fmla="*/ 161 w 525"/>
                            <a:gd name="T45" fmla="*/ 545 h 560"/>
                            <a:gd name="T46" fmla="*/ 59 w 525"/>
                            <a:gd name="T47" fmla="*/ 526 h 560"/>
                            <a:gd name="T48" fmla="*/ 12 w 525"/>
                            <a:gd name="T49" fmla="*/ 516 h 560"/>
                            <a:gd name="T50" fmla="*/ 1 w 525"/>
                            <a:gd name="T51" fmla="*/ 514 h 560"/>
                            <a:gd name="T52" fmla="*/ 1 w 525"/>
                            <a:gd name="T53" fmla="*/ 506 h 560"/>
                            <a:gd name="T54" fmla="*/ 12 w 525"/>
                            <a:gd name="T55" fmla="*/ 449 h 560"/>
                            <a:gd name="T56" fmla="*/ 28 w 525"/>
                            <a:gd name="T57" fmla="*/ 387 h 560"/>
                            <a:gd name="T58" fmla="*/ 44 w 525"/>
                            <a:gd name="T59" fmla="*/ 345 h 560"/>
                            <a:gd name="T60" fmla="*/ 63 w 525"/>
                            <a:gd name="T61" fmla="*/ 306 h 560"/>
                            <a:gd name="T62" fmla="*/ 80 w 525"/>
                            <a:gd name="T63" fmla="*/ 283 h 560"/>
                            <a:gd name="T64" fmla="*/ 93 w 525"/>
                            <a:gd name="T65" fmla="*/ 270 h 560"/>
                            <a:gd name="T66" fmla="*/ 113 w 525"/>
                            <a:gd name="T67" fmla="*/ 257 h 560"/>
                            <a:gd name="T68" fmla="*/ 139 w 525"/>
                            <a:gd name="T69" fmla="*/ 244 h 560"/>
                            <a:gd name="T70" fmla="*/ 175 w 525"/>
                            <a:gd name="T71" fmla="*/ 227 h 560"/>
                            <a:gd name="T72" fmla="*/ 209 w 525"/>
                            <a:gd name="T73" fmla="*/ 210 h 560"/>
                            <a:gd name="T74" fmla="*/ 229 w 525"/>
                            <a:gd name="T75" fmla="*/ 197 h 560"/>
                            <a:gd name="T76" fmla="*/ 247 w 525"/>
                            <a:gd name="T77" fmla="*/ 180 h 560"/>
                            <a:gd name="T78" fmla="*/ 263 w 525"/>
                            <a:gd name="T79" fmla="*/ 158 h 560"/>
                            <a:gd name="T80" fmla="*/ 275 w 525"/>
                            <a:gd name="T81" fmla="*/ 130 h 560"/>
                            <a:gd name="T82" fmla="*/ 284 w 525"/>
                            <a:gd name="T83" fmla="*/ 102 h 560"/>
                            <a:gd name="T84" fmla="*/ 289 w 525"/>
                            <a:gd name="T85" fmla="*/ 76 h 560"/>
                            <a:gd name="T86" fmla="*/ 290 w 525"/>
                            <a:gd name="T87" fmla="*/ 52 h 560"/>
                            <a:gd name="T88" fmla="*/ 289 w 525"/>
                            <a:gd name="T89" fmla="*/ 25 h 560"/>
                            <a:gd name="T90" fmla="*/ 286 w 525"/>
                            <a:gd name="T91" fmla="*/ 3 h 5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</a:cxnLst>
                          <a:rect l="0" t="0" r="r" b="b"/>
                          <a:pathLst>
                            <a:path w="525" h="560">
                              <a:moveTo>
                                <a:pt x="285" y="0"/>
                              </a:moveTo>
                              <a:lnTo>
                                <a:pt x="364" y="15"/>
                              </a:lnTo>
                              <a:lnTo>
                                <a:pt x="423" y="26"/>
                              </a:lnTo>
                              <a:lnTo>
                                <a:pt x="466" y="35"/>
                              </a:lnTo>
                              <a:lnTo>
                                <a:pt x="494" y="40"/>
                              </a:lnTo>
                              <a:lnTo>
                                <a:pt x="512" y="43"/>
                              </a:lnTo>
                              <a:lnTo>
                                <a:pt x="521" y="44"/>
                              </a:lnTo>
                              <a:lnTo>
                                <a:pt x="524" y="45"/>
                              </a:lnTo>
                              <a:lnTo>
                                <a:pt x="525" y="45"/>
                              </a:lnTo>
                              <a:lnTo>
                                <a:pt x="524" y="52"/>
                              </a:lnTo>
                              <a:lnTo>
                                <a:pt x="521" y="73"/>
                              </a:lnTo>
                              <a:lnTo>
                                <a:pt x="515" y="104"/>
                              </a:lnTo>
                              <a:lnTo>
                                <a:pt x="508" y="140"/>
                              </a:lnTo>
                              <a:lnTo>
                                <a:pt x="503" y="160"/>
                              </a:lnTo>
                              <a:lnTo>
                                <a:pt x="498" y="179"/>
                              </a:lnTo>
                              <a:lnTo>
                                <a:pt x="491" y="199"/>
                              </a:lnTo>
                              <a:lnTo>
                                <a:pt x="485" y="218"/>
                              </a:lnTo>
                              <a:lnTo>
                                <a:pt x="476" y="236"/>
                              </a:lnTo>
                              <a:lnTo>
                                <a:pt x="468" y="252"/>
                              </a:lnTo>
                              <a:lnTo>
                                <a:pt x="460" y="267"/>
                              </a:lnTo>
                              <a:lnTo>
                                <a:pt x="449" y="280"/>
                              </a:lnTo>
                              <a:lnTo>
                                <a:pt x="439" y="289"/>
                              </a:lnTo>
                              <a:lnTo>
                                <a:pt x="428" y="298"/>
                              </a:lnTo>
                              <a:lnTo>
                                <a:pt x="417" y="304"/>
                              </a:lnTo>
                              <a:lnTo>
                                <a:pt x="407" y="310"/>
                              </a:lnTo>
                              <a:lnTo>
                                <a:pt x="385" y="320"/>
                              </a:lnTo>
                              <a:lnTo>
                                <a:pt x="362" y="328"/>
                              </a:lnTo>
                              <a:lnTo>
                                <a:pt x="340" y="337"/>
                              </a:lnTo>
                              <a:lnTo>
                                <a:pt x="317" y="346"/>
                              </a:lnTo>
                              <a:lnTo>
                                <a:pt x="307" y="353"/>
                              </a:lnTo>
                              <a:lnTo>
                                <a:pt x="295" y="361"/>
                              </a:lnTo>
                              <a:lnTo>
                                <a:pt x="285" y="369"/>
                              </a:lnTo>
                              <a:lnTo>
                                <a:pt x="274" y="380"/>
                              </a:lnTo>
                              <a:lnTo>
                                <a:pt x="265" y="391"/>
                              </a:lnTo>
                              <a:lnTo>
                                <a:pt x="257" y="405"/>
                              </a:lnTo>
                              <a:lnTo>
                                <a:pt x="251" y="419"/>
                              </a:lnTo>
                              <a:lnTo>
                                <a:pt x="246" y="433"/>
                              </a:lnTo>
                              <a:lnTo>
                                <a:pt x="242" y="448"/>
                              </a:lnTo>
                              <a:lnTo>
                                <a:pt x="240" y="463"/>
                              </a:lnTo>
                              <a:lnTo>
                                <a:pt x="237" y="478"/>
                              </a:lnTo>
                              <a:lnTo>
                                <a:pt x="236" y="492"/>
                              </a:lnTo>
                              <a:lnTo>
                                <a:pt x="236" y="519"/>
                              </a:lnTo>
                              <a:lnTo>
                                <a:pt x="237" y="540"/>
                              </a:lnTo>
                              <a:lnTo>
                                <a:pt x="239" y="554"/>
                              </a:lnTo>
                              <a:lnTo>
                                <a:pt x="240" y="560"/>
                              </a:lnTo>
                              <a:lnTo>
                                <a:pt x="161" y="545"/>
                              </a:lnTo>
                              <a:lnTo>
                                <a:pt x="101" y="533"/>
                              </a:lnTo>
                              <a:lnTo>
                                <a:pt x="59" y="526"/>
                              </a:lnTo>
                              <a:lnTo>
                                <a:pt x="30" y="520"/>
                              </a:lnTo>
                              <a:lnTo>
                                <a:pt x="12" y="516"/>
                              </a:lnTo>
                              <a:lnTo>
                                <a:pt x="4" y="515"/>
                              </a:lnTo>
                              <a:lnTo>
                                <a:pt x="1" y="514"/>
                              </a:lnTo>
                              <a:lnTo>
                                <a:pt x="0" y="514"/>
                              </a:lnTo>
                              <a:lnTo>
                                <a:pt x="1" y="506"/>
                              </a:lnTo>
                              <a:lnTo>
                                <a:pt x="5" y="483"/>
                              </a:lnTo>
                              <a:lnTo>
                                <a:pt x="12" y="449"/>
                              </a:lnTo>
                              <a:lnTo>
                                <a:pt x="22" y="408"/>
                              </a:lnTo>
                              <a:lnTo>
                                <a:pt x="28" y="387"/>
                              </a:lnTo>
                              <a:lnTo>
                                <a:pt x="35" y="366"/>
                              </a:lnTo>
                              <a:lnTo>
                                <a:pt x="44" y="345"/>
                              </a:lnTo>
                              <a:lnTo>
                                <a:pt x="52" y="325"/>
                              </a:lnTo>
                              <a:lnTo>
                                <a:pt x="63" y="306"/>
                              </a:lnTo>
                              <a:lnTo>
                                <a:pt x="74" y="290"/>
                              </a:lnTo>
                              <a:lnTo>
                                <a:pt x="80" y="283"/>
                              </a:lnTo>
                              <a:lnTo>
                                <a:pt x="86" y="275"/>
                              </a:lnTo>
                              <a:lnTo>
                                <a:pt x="93" y="270"/>
                              </a:lnTo>
                              <a:lnTo>
                                <a:pt x="100" y="265"/>
                              </a:lnTo>
                              <a:lnTo>
                                <a:pt x="113" y="257"/>
                              </a:lnTo>
                              <a:lnTo>
                                <a:pt x="126" y="250"/>
                              </a:lnTo>
                              <a:lnTo>
                                <a:pt x="139" y="244"/>
                              </a:lnTo>
                              <a:lnTo>
                                <a:pt x="151" y="238"/>
                              </a:lnTo>
                              <a:lnTo>
                                <a:pt x="175" y="227"/>
                              </a:lnTo>
                              <a:lnTo>
                                <a:pt x="197" y="217"/>
                              </a:lnTo>
                              <a:lnTo>
                                <a:pt x="209" y="210"/>
                              </a:lnTo>
                              <a:lnTo>
                                <a:pt x="219" y="204"/>
                              </a:lnTo>
                              <a:lnTo>
                                <a:pt x="229" y="197"/>
                              </a:lnTo>
                              <a:lnTo>
                                <a:pt x="239" y="189"/>
                              </a:lnTo>
                              <a:lnTo>
                                <a:pt x="247" y="180"/>
                              </a:lnTo>
                              <a:lnTo>
                                <a:pt x="255" y="170"/>
                              </a:lnTo>
                              <a:lnTo>
                                <a:pt x="263" y="158"/>
                              </a:lnTo>
                              <a:lnTo>
                                <a:pt x="270" y="145"/>
                              </a:lnTo>
                              <a:lnTo>
                                <a:pt x="275" y="130"/>
                              </a:lnTo>
                              <a:lnTo>
                                <a:pt x="281" y="116"/>
                              </a:lnTo>
                              <a:lnTo>
                                <a:pt x="284" y="102"/>
                              </a:lnTo>
                              <a:lnTo>
                                <a:pt x="287" y="88"/>
                              </a:lnTo>
                              <a:lnTo>
                                <a:pt x="289" y="76"/>
                              </a:lnTo>
                              <a:lnTo>
                                <a:pt x="290" y="64"/>
                              </a:lnTo>
                              <a:lnTo>
                                <a:pt x="290" y="52"/>
                              </a:lnTo>
                              <a:lnTo>
                                <a:pt x="290" y="43"/>
                              </a:lnTo>
                              <a:lnTo>
                                <a:pt x="289" y="25"/>
                              </a:lnTo>
                              <a:lnTo>
                                <a:pt x="287" y="11"/>
                              </a:lnTo>
                              <a:lnTo>
                                <a:pt x="286" y="3"/>
                              </a:lnTo>
                              <a:lnTo>
                                <a:pt x="28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B9B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Freeform 5"/>
                      <wps:cNvSpPr>
                        <a:spLocks noEditPoints="1"/>
                      </wps:cNvSpPr>
                      <wps:spPr bwMode="auto">
                        <a:xfrm>
                          <a:off x="9359" y="1650"/>
                          <a:ext cx="2026" cy="166"/>
                        </a:xfrm>
                        <a:custGeom>
                          <a:avLst/>
                          <a:gdLst>
                            <a:gd name="T0" fmla="*/ 139 w 2026"/>
                            <a:gd name="T1" fmla="*/ 47 h 166"/>
                            <a:gd name="T2" fmla="*/ 140 w 2026"/>
                            <a:gd name="T3" fmla="*/ 80 h 166"/>
                            <a:gd name="T4" fmla="*/ 152 w 2026"/>
                            <a:gd name="T5" fmla="*/ 133 h 166"/>
                            <a:gd name="T6" fmla="*/ 185 w 2026"/>
                            <a:gd name="T7" fmla="*/ 120 h 166"/>
                            <a:gd name="T8" fmla="*/ 114 w 2026"/>
                            <a:gd name="T9" fmla="*/ 60 h 166"/>
                            <a:gd name="T10" fmla="*/ 120 w 2026"/>
                            <a:gd name="T11" fmla="*/ 110 h 166"/>
                            <a:gd name="T12" fmla="*/ 239 w 2026"/>
                            <a:gd name="T13" fmla="*/ 120 h 166"/>
                            <a:gd name="T14" fmla="*/ 350 w 2026"/>
                            <a:gd name="T15" fmla="*/ 118 h 166"/>
                            <a:gd name="T16" fmla="*/ 322 w 2026"/>
                            <a:gd name="T17" fmla="*/ 46 h 166"/>
                            <a:gd name="T18" fmla="*/ 319 w 2026"/>
                            <a:gd name="T19" fmla="*/ 134 h 166"/>
                            <a:gd name="T20" fmla="*/ 330 w 2026"/>
                            <a:gd name="T21" fmla="*/ 36 h 166"/>
                            <a:gd name="T22" fmla="*/ 397 w 2026"/>
                            <a:gd name="T23" fmla="*/ 50 h 166"/>
                            <a:gd name="T24" fmla="*/ 448 w 2026"/>
                            <a:gd name="T25" fmla="*/ 128 h 166"/>
                            <a:gd name="T26" fmla="*/ 436 w 2026"/>
                            <a:gd name="T27" fmla="*/ 46 h 166"/>
                            <a:gd name="T28" fmla="*/ 409 w 2026"/>
                            <a:gd name="T29" fmla="*/ 118 h 166"/>
                            <a:gd name="T30" fmla="*/ 626 w 2026"/>
                            <a:gd name="T31" fmla="*/ 54 h 166"/>
                            <a:gd name="T32" fmla="*/ 630 w 2026"/>
                            <a:gd name="T33" fmla="*/ 105 h 166"/>
                            <a:gd name="T34" fmla="*/ 619 w 2026"/>
                            <a:gd name="T35" fmla="*/ 69 h 166"/>
                            <a:gd name="T36" fmla="*/ 545 w 2026"/>
                            <a:gd name="T37" fmla="*/ 3 h 166"/>
                            <a:gd name="T38" fmla="*/ 731 w 2026"/>
                            <a:gd name="T39" fmla="*/ 79 h 166"/>
                            <a:gd name="T40" fmla="*/ 682 w 2026"/>
                            <a:gd name="T41" fmla="*/ 40 h 166"/>
                            <a:gd name="T42" fmla="*/ 717 w 2026"/>
                            <a:gd name="T43" fmla="*/ 133 h 166"/>
                            <a:gd name="T44" fmla="*/ 682 w 2026"/>
                            <a:gd name="T45" fmla="*/ 118 h 166"/>
                            <a:gd name="T46" fmla="*/ 801 w 2026"/>
                            <a:gd name="T47" fmla="*/ 135 h 166"/>
                            <a:gd name="T48" fmla="*/ 811 w 2026"/>
                            <a:gd name="T49" fmla="*/ 37 h 166"/>
                            <a:gd name="T50" fmla="*/ 828 w 2026"/>
                            <a:gd name="T51" fmla="*/ 106 h 166"/>
                            <a:gd name="T52" fmla="*/ 780 w 2026"/>
                            <a:gd name="T53" fmla="*/ 53 h 166"/>
                            <a:gd name="T54" fmla="*/ 918 w 2026"/>
                            <a:gd name="T55" fmla="*/ 114 h 166"/>
                            <a:gd name="T56" fmla="*/ 864 w 2026"/>
                            <a:gd name="T57" fmla="*/ 120 h 166"/>
                            <a:gd name="T58" fmla="*/ 957 w 2026"/>
                            <a:gd name="T59" fmla="*/ 131 h 166"/>
                            <a:gd name="T60" fmla="*/ 1037 w 2026"/>
                            <a:gd name="T61" fmla="*/ 113 h 166"/>
                            <a:gd name="T62" fmla="*/ 977 w 2026"/>
                            <a:gd name="T63" fmla="*/ 44 h 166"/>
                            <a:gd name="T64" fmla="*/ 985 w 2026"/>
                            <a:gd name="T65" fmla="*/ 121 h 166"/>
                            <a:gd name="T66" fmla="*/ 1024 w 2026"/>
                            <a:gd name="T67" fmla="*/ 58 h 166"/>
                            <a:gd name="T68" fmla="*/ 1094 w 2026"/>
                            <a:gd name="T69" fmla="*/ 39 h 166"/>
                            <a:gd name="T70" fmla="*/ 1230 w 2026"/>
                            <a:gd name="T71" fmla="*/ 61 h 166"/>
                            <a:gd name="T72" fmla="*/ 1291 w 2026"/>
                            <a:gd name="T73" fmla="*/ 60 h 166"/>
                            <a:gd name="T74" fmla="*/ 1213 w 2026"/>
                            <a:gd name="T75" fmla="*/ 76 h 166"/>
                            <a:gd name="T76" fmla="*/ 1293 w 2026"/>
                            <a:gd name="T77" fmla="*/ 108 h 166"/>
                            <a:gd name="T78" fmla="*/ 1223 w 2026"/>
                            <a:gd name="T79" fmla="*/ 88 h 166"/>
                            <a:gd name="T80" fmla="*/ 1434 w 2026"/>
                            <a:gd name="T81" fmla="*/ 129 h 166"/>
                            <a:gd name="T82" fmla="*/ 1384 w 2026"/>
                            <a:gd name="T83" fmla="*/ 54 h 166"/>
                            <a:gd name="T84" fmla="*/ 1433 w 2026"/>
                            <a:gd name="T85" fmla="*/ 22 h 166"/>
                            <a:gd name="T86" fmla="*/ 1369 w 2026"/>
                            <a:gd name="T87" fmla="*/ 14 h 166"/>
                            <a:gd name="T88" fmla="*/ 1443 w 2026"/>
                            <a:gd name="T89" fmla="*/ 93 h 166"/>
                            <a:gd name="T90" fmla="*/ 1356 w 2026"/>
                            <a:gd name="T91" fmla="*/ 89 h 166"/>
                            <a:gd name="T92" fmla="*/ 1571 w 2026"/>
                            <a:gd name="T93" fmla="*/ 113 h 166"/>
                            <a:gd name="T94" fmla="*/ 1532 w 2026"/>
                            <a:gd name="T95" fmla="*/ 49 h 166"/>
                            <a:gd name="T96" fmla="*/ 1532 w 2026"/>
                            <a:gd name="T97" fmla="*/ 133 h 166"/>
                            <a:gd name="T98" fmla="*/ 1556 w 2026"/>
                            <a:gd name="T99" fmla="*/ 37 h 166"/>
                            <a:gd name="T100" fmla="*/ 1721 w 2026"/>
                            <a:gd name="T101" fmla="*/ 46 h 166"/>
                            <a:gd name="T102" fmla="*/ 1751 w 2026"/>
                            <a:gd name="T103" fmla="*/ 43 h 166"/>
                            <a:gd name="T104" fmla="*/ 1692 w 2026"/>
                            <a:gd name="T105" fmla="*/ 113 h 166"/>
                            <a:gd name="T106" fmla="*/ 1753 w 2026"/>
                            <a:gd name="T107" fmla="*/ 110 h 166"/>
                            <a:gd name="T108" fmla="*/ 1795 w 2026"/>
                            <a:gd name="T109" fmla="*/ 78 h 166"/>
                            <a:gd name="T110" fmla="*/ 1859 w 2026"/>
                            <a:gd name="T111" fmla="*/ 131 h 166"/>
                            <a:gd name="T112" fmla="*/ 1795 w 2026"/>
                            <a:gd name="T113" fmla="*/ 55 h 166"/>
                            <a:gd name="T114" fmla="*/ 1914 w 2026"/>
                            <a:gd name="T115" fmla="*/ 21 h 166"/>
                            <a:gd name="T116" fmla="*/ 1925 w 2026"/>
                            <a:gd name="T117" fmla="*/ 150 h 166"/>
                            <a:gd name="T118" fmla="*/ 2006 w 2026"/>
                            <a:gd name="T119" fmla="*/ 56 h 166"/>
                            <a:gd name="T120" fmla="*/ 1985 w 2026"/>
                            <a:gd name="T121" fmla="*/ 36 h 166"/>
                            <a:gd name="T122" fmla="*/ 1974 w 2026"/>
                            <a:gd name="T123" fmla="*/ 134 h 166"/>
                            <a:gd name="T124" fmla="*/ 1991 w 2026"/>
                            <a:gd name="T125" fmla="*/ 124 h 1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</a:cxnLst>
                          <a:rect l="0" t="0" r="r" b="b"/>
                          <a:pathLst>
                            <a:path w="2026" h="166">
                              <a:moveTo>
                                <a:pt x="6" y="14"/>
                              </a:moveTo>
                              <a:lnTo>
                                <a:pt x="84" y="14"/>
                              </a:lnTo>
                              <a:lnTo>
                                <a:pt x="0" y="121"/>
                              </a:lnTo>
                              <a:lnTo>
                                <a:pt x="0" y="131"/>
                              </a:lnTo>
                              <a:lnTo>
                                <a:pt x="100" y="131"/>
                              </a:lnTo>
                              <a:lnTo>
                                <a:pt x="100" y="121"/>
                              </a:lnTo>
                              <a:lnTo>
                                <a:pt x="14" y="121"/>
                              </a:lnTo>
                              <a:lnTo>
                                <a:pt x="98" y="14"/>
                              </a:lnTo>
                              <a:lnTo>
                                <a:pt x="98" y="3"/>
                              </a:lnTo>
                              <a:lnTo>
                                <a:pt x="6" y="3"/>
                              </a:lnTo>
                              <a:lnTo>
                                <a:pt x="6" y="14"/>
                              </a:lnTo>
                              <a:close/>
                              <a:moveTo>
                                <a:pt x="123" y="67"/>
                              </a:moveTo>
                              <a:lnTo>
                                <a:pt x="124" y="62"/>
                              </a:lnTo>
                              <a:lnTo>
                                <a:pt x="125" y="58"/>
                              </a:lnTo>
                              <a:lnTo>
                                <a:pt x="129" y="54"/>
                              </a:lnTo>
                              <a:lnTo>
                                <a:pt x="131" y="50"/>
                              </a:lnTo>
                              <a:lnTo>
                                <a:pt x="135" y="48"/>
                              </a:lnTo>
                              <a:lnTo>
                                <a:pt x="139" y="47"/>
                              </a:lnTo>
                              <a:lnTo>
                                <a:pt x="143" y="46"/>
                              </a:lnTo>
                              <a:lnTo>
                                <a:pt x="149" y="45"/>
                              </a:lnTo>
                              <a:lnTo>
                                <a:pt x="154" y="46"/>
                              </a:lnTo>
                              <a:lnTo>
                                <a:pt x="158" y="46"/>
                              </a:lnTo>
                              <a:lnTo>
                                <a:pt x="162" y="47"/>
                              </a:lnTo>
                              <a:lnTo>
                                <a:pt x="165" y="49"/>
                              </a:lnTo>
                              <a:lnTo>
                                <a:pt x="169" y="51"/>
                              </a:lnTo>
                              <a:lnTo>
                                <a:pt x="171" y="56"/>
                              </a:lnTo>
                              <a:lnTo>
                                <a:pt x="173" y="60"/>
                              </a:lnTo>
                              <a:lnTo>
                                <a:pt x="173" y="64"/>
                              </a:lnTo>
                              <a:lnTo>
                                <a:pt x="173" y="68"/>
                              </a:lnTo>
                              <a:lnTo>
                                <a:pt x="172" y="70"/>
                              </a:lnTo>
                              <a:lnTo>
                                <a:pt x="171" y="73"/>
                              </a:lnTo>
                              <a:lnTo>
                                <a:pt x="169" y="75"/>
                              </a:lnTo>
                              <a:lnTo>
                                <a:pt x="164" y="77"/>
                              </a:lnTo>
                              <a:lnTo>
                                <a:pt x="158" y="77"/>
                              </a:lnTo>
                              <a:lnTo>
                                <a:pt x="150" y="78"/>
                              </a:lnTo>
                              <a:lnTo>
                                <a:pt x="140" y="80"/>
                              </a:lnTo>
                              <a:lnTo>
                                <a:pt x="132" y="81"/>
                              </a:lnTo>
                              <a:lnTo>
                                <a:pt x="124" y="83"/>
                              </a:lnTo>
                              <a:lnTo>
                                <a:pt x="118" y="87"/>
                              </a:lnTo>
                              <a:lnTo>
                                <a:pt x="113" y="91"/>
                              </a:lnTo>
                              <a:lnTo>
                                <a:pt x="111" y="95"/>
                              </a:lnTo>
                              <a:lnTo>
                                <a:pt x="110" y="99"/>
                              </a:lnTo>
                              <a:lnTo>
                                <a:pt x="109" y="103"/>
                              </a:lnTo>
                              <a:lnTo>
                                <a:pt x="109" y="107"/>
                              </a:lnTo>
                              <a:lnTo>
                                <a:pt x="109" y="114"/>
                              </a:lnTo>
                              <a:lnTo>
                                <a:pt x="111" y="119"/>
                              </a:lnTo>
                              <a:lnTo>
                                <a:pt x="114" y="124"/>
                              </a:lnTo>
                              <a:lnTo>
                                <a:pt x="118" y="127"/>
                              </a:lnTo>
                              <a:lnTo>
                                <a:pt x="122" y="130"/>
                              </a:lnTo>
                              <a:lnTo>
                                <a:pt x="127" y="133"/>
                              </a:lnTo>
                              <a:lnTo>
                                <a:pt x="133" y="134"/>
                              </a:lnTo>
                              <a:lnTo>
                                <a:pt x="139" y="135"/>
                              </a:lnTo>
                              <a:lnTo>
                                <a:pt x="145" y="134"/>
                              </a:lnTo>
                              <a:lnTo>
                                <a:pt x="152" y="133"/>
                              </a:lnTo>
                              <a:lnTo>
                                <a:pt x="156" y="131"/>
                              </a:lnTo>
                              <a:lnTo>
                                <a:pt x="160" y="129"/>
                              </a:lnTo>
                              <a:lnTo>
                                <a:pt x="167" y="123"/>
                              </a:lnTo>
                              <a:lnTo>
                                <a:pt x="174" y="116"/>
                              </a:lnTo>
                              <a:lnTo>
                                <a:pt x="174" y="116"/>
                              </a:lnTo>
                              <a:lnTo>
                                <a:pt x="174" y="122"/>
                              </a:lnTo>
                              <a:lnTo>
                                <a:pt x="176" y="127"/>
                              </a:lnTo>
                              <a:lnTo>
                                <a:pt x="178" y="129"/>
                              </a:lnTo>
                              <a:lnTo>
                                <a:pt x="180" y="130"/>
                              </a:lnTo>
                              <a:lnTo>
                                <a:pt x="183" y="131"/>
                              </a:lnTo>
                              <a:lnTo>
                                <a:pt x="187" y="131"/>
                              </a:lnTo>
                              <a:lnTo>
                                <a:pt x="191" y="131"/>
                              </a:lnTo>
                              <a:lnTo>
                                <a:pt x="195" y="130"/>
                              </a:lnTo>
                              <a:lnTo>
                                <a:pt x="195" y="121"/>
                              </a:lnTo>
                              <a:lnTo>
                                <a:pt x="193" y="122"/>
                              </a:lnTo>
                              <a:lnTo>
                                <a:pt x="191" y="122"/>
                              </a:lnTo>
                              <a:lnTo>
                                <a:pt x="187" y="122"/>
                              </a:lnTo>
                              <a:lnTo>
                                <a:pt x="185" y="120"/>
                              </a:lnTo>
                              <a:lnTo>
                                <a:pt x="184" y="118"/>
                              </a:lnTo>
                              <a:lnTo>
                                <a:pt x="184" y="116"/>
                              </a:lnTo>
                              <a:lnTo>
                                <a:pt x="184" y="66"/>
                              </a:lnTo>
                              <a:lnTo>
                                <a:pt x="183" y="58"/>
                              </a:lnTo>
                              <a:lnTo>
                                <a:pt x="181" y="50"/>
                              </a:lnTo>
                              <a:lnTo>
                                <a:pt x="178" y="45"/>
                              </a:lnTo>
                              <a:lnTo>
                                <a:pt x="173" y="42"/>
                              </a:lnTo>
                              <a:lnTo>
                                <a:pt x="167" y="39"/>
                              </a:lnTo>
                              <a:lnTo>
                                <a:pt x="162" y="37"/>
                              </a:lnTo>
                              <a:lnTo>
                                <a:pt x="156" y="37"/>
                              </a:lnTo>
                              <a:lnTo>
                                <a:pt x="150" y="36"/>
                              </a:lnTo>
                              <a:lnTo>
                                <a:pt x="142" y="37"/>
                              </a:lnTo>
                              <a:lnTo>
                                <a:pt x="135" y="38"/>
                              </a:lnTo>
                              <a:lnTo>
                                <a:pt x="129" y="40"/>
                              </a:lnTo>
                              <a:lnTo>
                                <a:pt x="123" y="43"/>
                              </a:lnTo>
                              <a:lnTo>
                                <a:pt x="119" y="47"/>
                              </a:lnTo>
                              <a:lnTo>
                                <a:pt x="116" y="54"/>
                              </a:lnTo>
                              <a:lnTo>
                                <a:pt x="114" y="60"/>
                              </a:lnTo>
                              <a:lnTo>
                                <a:pt x="113" y="67"/>
                              </a:lnTo>
                              <a:lnTo>
                                <a:pt x="123" y="67"/>
                              </a:lnTo>
                              <a:close/>
                              <a:moveTo>
                                <a:pt x="173" y="96"/>
                              </a:moveTo>
                              <a:lnTo>
                                <a:pt x="172" y="102"/>
                              </a:lnTo>
                              <a:lnTo>
                                <a:pt x="171" y="108"/>
                              </a:lnTo>
                              <a:lnTo>
                                <a:pt x="167" y="113"/>
                              </a:lnTo>
                              <a:lnTo>
                                <a:pt x="163" y="117"/>
                              </a:lnTo>
                              <a:lnTo>
                                <a:pt x="158" y="120"/>
                              </a:lnTo>
                              <a:lnTo>
                                <a:pt x="153" y="123"/>
                              </a:lnTo>
                              <a:lnTo>
                                <a:pt x="146" y="124"/>
                              </a:lnTo>
                              <a:lnTo>
                                <a:pt x="140" y="125"/>
                              </a:lnTo>
                              <a:lnTo>
                                <a:pt x="137" y="124"/>
                              </a:lnTo>
                              <a:lnTo>
                                <a:pt x="133" y="123"/>
                              </a:lnTo>
                              <a:lnTo>
                                <a:pt x="130" y="122"/>
                              </a:lnTo>
                              <a:lnTo>
                                <a:pt x="126" y="120"/>
                              </a:lnTo>
                              <a:lnTo>
                                <a:pt x="123" y="117"/>
                              </a:lnTo>
                              <a:lnTo>
                                <a:pt x="121" y="114"/>
                              </a:lnTo>
                              <a:lnTo>
                                <a:pt x="120" y="110"/>
                              </a:lnTo>
                              <a:lnTo>
                                <a:pt x="120" y="106"/>
                              </a:lnTo>
                              <a:lnTo>
                                <a:pt x="120" y="103"/>
                              </a:lnTo>
                              <a:lnTo>
                                <a:pt x="121" y="101"/>
                              </a:lnTo>
                              <a:lnTo>
                                <a:pt x="122" y="98"/>
                              </a:lnTo>
                              <a:lnTo>
                                <a:pt x="123" y="96"/>
                              </a:lnTo>
                              <a:lnTo>
                                <a:pt x="129" y="93"/>
                              </a:lnTo>
                              <a:lnTo>
                                <a:pt x="134" y="90"/>
                              </a:lnTo>
                              <a:lnTo>
                                <a:pt x="149" y="87"/>
                              </a:lnTo>
                              <a:lnTo>
                                <a:pt x="163" y="85"/>
                              </a:lnTo>
                              <a:lnTo>
                                <a:pt x="169" y="84"/>
                              </a:lnTo>
                              <a:lnTo>
                                <a:pt x="173" y="81"/>
                              </a:lnTo>
                              <a:lnTo>
                                <a:pt x="173" y="81"/>
                              </a:lnTo>
                              <a:lnTo>
                                <a:pt x="173" y="96"/>
                              </a:lnTo>
                              <a:close/>
                              <a:moveTo>
                                <a:pt x="233" y="131"/>
                              </a:moveTo>
                              <a:lnTo>
                                <a:pt x="244" y="131"/>
                              </a:lnTo>
                              <a:lnTo>
                                <a:pt x="279" y="39"/>
                              </a:lnTo>
                              <a:lnTo>
                                <a:pt x="267" y="39"/>
                              </a:lnTo>
                              <a:lnTo>
                                <a:pt x="239" y="120"/>
                              </a:lnTo>
                              <a:lnTo>
                                <a:pt x="238" y="120"/>
                              </a:lnTo>
                              <a:lnTo>
                                <a:pt x="209" y="39"/>
                              </a:lnTo>
                              <a:lnTo>
                                <a:pt x="196" y="39"/>
                              </a:lnTo>
                              <a:lnTo>
                                <a:pt x="233" y="131"/>
                              </a:lnTo>
                              <a:close/>
                              <a:moveTo>
                                <a:pt x="330" y="45"/>
                              </a:moveTo>
                              <a:lnTo>
                                <a:pt x="337" y="46"/>
                              </a:lnTo>
                              <a:lnTo>
                                <a:pt x="343" y="49"/>
                              </a:lnTo>
                              <a:lnTo>
                                <a:pt x="350" y="53"/>
                              </a:lnTo>
                              <a:lnTo>
                                <a:pt x="354" y="58"/>
                              </a:lnTo>
                              <a:lnTo>
                                <a:pt x="357" y="64"/>
                              </a:lnTo>
                              <a:lnTo>
                                <a:pt x="360" y="70"/>
                              </a:lnTo>
                              <a:lnTo>
                                <a:pt x="361" y="78"/>
                              </a:lnTo>
                              <a:lnTo>
                                <a:pt x="362" y="85"/>
                              </a:lnTo>
                              <a:lnTo>
                                <a:pt x="361" y="93"/>
                              </a:lnTo>
                              <a:lnTo>
                                <a:pt x="360" y="100"/>
                              </a:lnTo>
                              <a:lnTo>
                                <a:pt x="357" y="106"/>
                              </a:lnTo>
                              <a:lnTo>
                                <a:pt x="354" y="113"/>
                              </a:lnTo>
                              <a:lnTo>
                                <a:pt x="350" y="118"/>
                              </a:lnTo>
                              <a:lnTo>
                                <a:pt x="343" y="121"/>
                              </a:lnTo>
                              <a:lnTo>
                                <a:pt x="337" y="124"/>
                              </a:lnTo>
                              <a:lnTo>
                                <a:pt x="330" y="125"/>
                              </a:lnTo>
                              <a:lnTo>
                                <a:pt x="322" y="124"/>
                              </a:lnTo>
                              <a:lnTo>
                                <a:pt x="315" y="121"/>
                              </a:lnTo>
                              <a:lnTo>
                                <a:pt x="310" y="118"/>
                              </a:lnTo>
                              <a:lnTo>
                                <a:pt x="305" y="113"/>
                              </a:lnTo>
                              <a:lnTo>
                                <a:pt x="301" y="106"/>
                              </a:lnTo>
                              <a:lnTo>
                                <a:pt x="299" y="100"/>
                              </a:lnTo>
                              <a:lnTo>
                                <a:pt x="297" y="93"/>
                              </a:lnTo>
                              <a:lnTo>
                                <a:pt x="297" y="85"/>
                              </a:lnTo>
                              <a:lnTo>
                                <a:pt x="297" y="78"/>
                              </a:lnTo>
                              <a:lnTo>
                                <a:pt x="299" y="70"/>
                              </a:lnTo>
                              <a:lnTo>
                                <a:pt x="301" y="64"/>
                              </a:lnTo>
                              <a:lnTo>
                                <a:pt x="305" y="58"/>
                              </a:lnTo>
                              <a:lnTo>
                                <a:pt x="310" y="53"/>
                              </a:lnTo>
                              <a:lnTo>
                                <a:pt x="315" y="49"/>
                              </a:lnTo>
                              <a:lnTo>
                                <a:pt x="322" y="46"/>
                              </a:lnTo>
                              <a:lnTo>
                                <a:pt x="330" y="45"/>
                              </a:lnTo>
                              <a:close/>
                              <a:moveTo>
                                <a:pt x="330" y="36"/>
                              </a:moveTo>
                              <a:lnTo>
                                <a:pt x="319" y="37"/>
                              </a:lnTo>
                              <a:lnTo>
                                <a:pt x="311" y="40"/>
                              </a:lnTo>
                              <a:lnTo>
                                <a:pt x="303" y="44"/>
                              </a:lnTo>
                              <a:lnTo>
                                <a:pt x="297" y="50"/>
                              </a:lnTo>
                              <a:lnTo>
                                <a:pt x="292" y="58"/>
                              </a:lnTo>
                              <a:lnTo>
                                <a:pt x="289" y="66"/>
                              </a:lnTo>
                              <a:lnTo>
                                <a:pt x="286" y="76"/>
                              </a:lnTo>
                              <a:lnTo>
                                <a:pt x="285" y="85"/>
                              </a:lnTo>
                              <a:lnTo>
                                <a:pt x="286" y="95"/>
                              </a:lnTo>
                              <a:lnTo>
                                <a:pt x="289" y="104"/>
                              </a:lnTo>
                              <a:lnTo>
                                <a:pt x="292" y="113"/>
                              </a:lnTo>
                              <a:lnTo>
                                <a:pt x="297" y="120"/>
                              </a:lnTo>
                              <a:lnTo>
                                <a:pt x="303" y="126"/>
                              </a:lnTo>
                              <a:lnTo>
                                <a:pt x="311" y="130"/>
                              </a:lnTo>
                              <a:lnTo>
                                <a:pt x="315" y="133"/>
                              </a:lnTo>
                              <a:lnTo>
                                <a:pt x="319" y="134"/>
                              </a:lnTo>
                              <a:lnTo>
                                <a:pt x="324" y="134"/>
                              </a:lnTo>
                              <a:lnTo>
                                <a:pt x="330" y="135"/>
                              </a:lnTo>
                              <a:lnTo>
                                <a:pt x="339" y="134"/>
                              </a:lnTo>
                              <a:lnTo>
                                <a:pt x="349" y="130"/>
                              </a:lnTo>
                              <a:lnTo>
                                <a:pt x="356" y="126"/>
                              </a:lnTo>
                              <a:lnTo>
                                <a:pt x="362" y="120"/>
                              </a:lnTo>
                              <a:lnTo>
                                <a:pt x="366" y="113"/>
                              </a:lnTo>
                              <a:lnTo>
                                <a:pt x="371" y="104"/>
                              </a:lnTo>
                              <a:lnTo>
                                <a:pt x="373" y="95"/>
                              </a:lnTo>
                              <a:lnTo>
                                <a:pt x="374" y="85"/>
                              </a:lnTo>
                              <a:lnTo>
                                <a:pt x="373" y="76"/>
                              </a:lnTo>
                              <a:lnTo>
                                <a:pt x="371" y="66"/>
                              </a:lnTo>
                              <a:lnTo>
                                <a:pt x="366" y="58"/>
                              </a:lnTo>
                              <a:lnTo>
                                <a:pt x="362" y="50"/>
                              </a:lnTo>
                              <a:lnTo>
                                <a:pt x="356" y="44"/>
                              </a:lnTo>
                              <a:lnTo>
                                <a:pt x="349" y="40"/>
                              </a:lnTo>
                              <a:lnTo>
                                <a:pt x="339" y="37"/>
                              </a:lnTo>
                              <a:lnTo>
                                <a:pt x="330" y="36"/>
                              </a:lnTo>
                              <a:close/>
                              <a:moveTo>
                                <a:pt x="472" y="3"/>
                              </a:moveTo>
                              <a:lnTo>
                                <a:pt x="461" y="3"/>
                              </a:lnTo>
                              <a:lnTo>
                                <a:pt x="461" y="57"/>
                              </a:lnTo>
                              <a:lnTo>
                                <a:pt x="460" y="57"/>
                              </a:lnTo>
                              <a:lnTo>
                                <a:pt x="458" y="51"/>
                              </a:lnTo>
                              <a:lnTo>
                                <a:pt x="455" y="47"/>
                              </a:lnTo>
                              <a:lnTo>
                                <a:pt x="452" y="44"/>
                              </a:lnTo>
                              <a:lnTo>
                                <a:pt x="448" y="41"/>
                              </a:lnTo>
                              <a:lnTo>
                                <a:pt x="443" y="39"/>
                              </a:lnTo>
                              <a:lnTo>
                                <a:pt x="438" y="38"/>
                              </a:lnTo>
                              <a:lnTo>
                                <a:pt x="433" y="37"/>
                              </a:lnTo>
                              <a:lnTo>
                                <a:pt x="429" y="36"/>
                              </a:lnTo>
                              <a:lnTo>
                                <a:pt x="423" y="37"/>
                              </a:lnTo>
                              <a:lnTo>
                                <a:pt x="418" y="37"/>
                              </a:lnTo>
                              <a:lnTo>
                                <a:pt x="414" y="38"/>
                              </a:lnTo>
                              <a:lnTo>
                                <a:pt x="410" y="40"/>
                              </a:lnTo>
                              <a:lnTo>
                                <a:pt x="402" y="44"/>
                              </a:lnTo>
                              <a:lnTo>
                                <a:pt x="397" y="50"/>
                              </a:lnTo>
                              <a:lnTo>
                                <a:pt x="392" y="58"/>
                              </a:lnTo>
                              <a:lnTo>
                                <a:pt x="389" y="66"/>
                              </a:lnTo>
                              <a:lnTo>
                                <a:pt x="386" y="76"/>
                              </a:lnTo>
                              <a:lnTo>
                                <a:pt x="386" y="85"/>
                              </a:lnTo>
                              <a:lnTo>
                                <a:pt x="386" y="95"/>
                              </a:lnTo>
                              <a:lnTo>
                                <a:pt x="389" y="104"/>
                              </a:lnTo>
                              <a:lnTo>
                                <a:pt x="392" y="113"/>
                              </a:lnTo>
                              <a:lnTo>
                                <a:pt x="397" y="120"/>
                              </a:lnTo>
                              <a:lnTo>
                                <a:pt x="402" y="126"/>
                              </a:lnTo>
                              <a:lnTo>
                                <a:pt x="410" y="130"/>
                              </a:lnTo>
                              <a:lnTo>
                                <a:pt x="414" y="133"/>
                              </a:lnTo>
                              <a:lnTo>
                                <a:pt x="418" y="134"/>
                              </a:lnTo>
                              <a:lnTo>
                                <a:pt x="423" y="134"/>
                              </a:lnTo>
                              <a:lnTo>
                                <a:pt x="429" y="135"/>
                              </a:lnTo>
                              <a:lnTo>
                                <a:pt x="433" y="134"/>
                              </a:lnTo>
                              <a:lnTo>
                                <a:pt x="438" y="133"/>
                              </a:lnTo>
                              <a:lnTo>
                                <a:pt x="443" y="131"/>
                              </a:lnTo>
                              <a:lnTo>
                                <a:pt x="448" y="128"/>
                              </a:lnTo>
                              <a:lnTo>
                                <a:pt x="452" y="126"/>
                              </a:lnTo>
                              <a:lnTo>
                                <a:pt x="456" y="122"/>
                              </a:lnTo>
                              <a:lnTo>
                                <a:pt x="459" y="119"/>
                              </a:lnTo>
                              <a:lnTo>
                                <a:pt x="461" y="114"/>
                              </a:lnTo>
                              <a:lnTo>
                                <a:pt x="461" y="114"/>
                              </a:lnTo>
                              <a:lnTo>
                                <a:pt x="461" y="131"/>
                              </a:lnTo>
                              <a:lnTo>
                                <a:pt x="472" y="131"/>
                              </a:lnTo>
                              <a:lnTo>
                                <a:pt x="472" y="3"/>
                              </a:lnTo>
                              <a:close/>
                              <a:moveTo>
                                <a:pt x="398" y="85"/>
                              </a:moveTo>
                              <a:lnTo>
                                <a:pt x="398" y="78"/>
                              </a:lnTo>
                              <a:lnTo>
                                <a:pt x="399" y="70"/>
                              </a:lnTo>
                              <a:lnTo>
                                <a:pt x="401" y="64"/>
                              </a:lnTo>
                              <a:lnTo>
                                <a:pt x="404" y="58"/>
                              </a:lnTo>
                              <a:lnTo>
                                <a:pt x="409" y="53"/>
                              </a:lnTo>
                              <a:lnTo>
                                <a:pt x="414" y="49"/>
                              </a:lnTo>
                              <a:lnTo>
                                <a:pt x="420" y="46"/>
                              </a:lnTo>
                              <a:lnTo>
                                <a:pt x="429" y="45"/>
                              </a:lnTo>
                              <a:lnTo>
                                <a:pt x="436" y="46"/>
                              </a:lnTo>
                              <a:lnTo>
                                <a:pt x="443" y="49"/>
                              </a:lnTo>
                              <a:lnTo>
                                <a:pt x="449" y="53"/>
                              </a:lnTo>
                              <a:lnTo>
                                <a:pt x="454" y="58"/>
                              </a:lnTo>
                              <a:lnTo>
                                <a:pt x="457" y="64"/>
                              </a:lnTo>
                              <a:lnTo>
                                <a:pt x="459" y="70"/>
                              </a:lnTo>
                              <a:lnTo>
                                <a:pt x="460" y="78"/>
                              </a:lnTo>
                              <a:lnTo>
                                <a:pt x="461" y="85"/>
                              </a:lnTo>
                              <a:lnTo>
                                <a:pt x="460" y="93"/>
                              </a:lnTo>
                              <a:lnTo>
                                <a:pt x="459" y="100"/>
                              </a:lnTo>
                              <a:lnTo>
                                <a:pt x="457" y="106"/>
                              </a:lnTo>
                              <a:lnTo>
                                <a:pt x="454" y="113"/>
                              </a:lnTo>
                              <a:lnTo>
                                <a:pt x="449" y="118"/>
                              </a:lnTo>
                              <a:lnTo>
                                <a:pt x="443" y="121"/>
                              </a:lnTo>
                              <a:lnTo>
                                <a:pt x="436" y="124"/>
                              </a:lnTo>
                              <a:lnTo>
                                <a:pt x="429" y="125"/>
                              </a:lnTo>
                              <a:lnTo>
                                <a:pt x="420" y="124"/>
                              </a:lnTo>
                              <a:lnTo>
                                <a:pt x="414" y="121"/>
                              </a:lnTo>
                              <a:lnTo>
                                <a:pt x="409" y="118"/>
                              </a:lnTo>
                              <a:lnTo>
                                <a:pt x="404" y="113"/>
                              </a:lnTo>
                              <a:lnTo>
                                <a:pt x="401" y="106"/>
                              </a:lnTo>
                              <a:lnTo>
                                <a:pt x="399" y="100"/>
                              </a:lnTo>
                              <a:lnTo>
                                <a:pt x="398" y="93"/>
                              </a:lnTo>
                              <a:lnTo>
                                <a:pt x="398" y="85"/>
                              </a:lnTo>
                              <a:close/>
                              <a:moveTo>
                                <a:pt x="558" y="14"/>
                              </a:moveTo>
                              <a:lnTo>
                                <a:pt x="603" y="14"/>
                              </a:lnTo>
                              <a:lnTo>
                                <a:pt x="611" y="14"/>
                              </a:lnTo>
                              <a:lnTo>
                                <a:pt x="616" y="16"/>
                              </a:lnTo>
                              <a:lnTo>
                                <a:pt x="621" y="18"/>
                              </a:lnTo>
                              <a:lnTo>
                                <a:pt x="624" y="20"/>
                              </a:lnTo>
                              <a:lnTo>
                                <a:pt x="628" y="24"/>
                              </a:lnTo>
                              <a:lnTo>
                                <a:pt x="630" y="28"/>
                              </a:lnTo>
                              <a:lnTo>
                                <a:pt x="631" y="34"/>
                              </a:lnTo>
                              <a:lnTo>
                                <a:pt x="632" y="39"/>
                              </a:lnTo>
                              <a:lnTo>
                                <a:pt x="631" y="45"/>
                              </a:lnTo>
                              <a:lnTo>
                                <a:pt x="630" y="49"/>
                              </a:lnTo>
                              <a:lnTo>
                                <a:pt x="626" y="54"/>
                              </a:lnTo>
                              <a:lnTo>
                                <a:pt x="623" y="58"/>
                              </a:lnTo>
                              <a:lnTo>
                                <a:pt x="619" y="60"/>
                              </a:lnTo>
                              <a:lnTo>
                                <a:pt x="615" y="62"/>
                              </a:lnTo>
                              <a:lnTo>
                                <a:pt x="610" y="64"/>
                              </a:lnTo>
                              <a:lnTo>
                                <a:pt x="603" y="64"/>
                              </a:lnTo>
                              <a:lnTo>
                                <a:pt x="558" y="64"/>
                              </a:lnTo>
                              <a:lnTo>
                                <a:pt x="558" y="14"/>
                              </a:lnTo>
                              <a:close/>
                              <a:moveTo>
                                <a:pt x="545" y="131"/>
                              </a:moveTo>
                              <a:lnTo>
                                <a:pt x="558" y="131"/>
                              </a:lnTo>
                              <a:lnTo>
                                <a:pt x="558" y="75"/>
                              </a:lnTo>
                              <a:lnTo>
                                <a:pt x="604" y="75"/>
                              </a:lnTo>
                              <a:lnTo>
                                <a:pt x="612" y="75"/>
                              </a:lnTo>
                              <a:lnTo>
                                <a:pt x="618" y="78"/>
                              </a:lnTo>
                              <a:lnTo>
                                <a:pt x="622" y="81"/>
                              </a:lnTo>
                              <a:lnTo>
                                <a:pt x="625" y="86"/>
                              </a:lnTo>
                              <a:lnTo>
                                <a:pt x="628" y="91"/>
                              </a:lnTo>
                              <a:lnTo>
                                <a:pt x="629" y="98"/>
                              </a:lnTo>
                              <a:lnTo>
                                <a:pt x="630" y="105"/>
                              </a:lnTo>
                              <a:lnTo>
                                <a:pt x="631" y="111"/>
                              </a:lnTo>
                              <a:lnTo>
                                <a:pt x="631" y="122"/>
                              </a:lnTo>
                              <a:lnTo>
                                <a:pt x="634" y="131"/>
                              </a:lnTo>
                              <a:lnTo>
                                <a:pt x="648" y="131"/>
                              </a:lnTo>
                              <a:lnTo>
                                <a:pt x="645" y="128"/>
                              </a:lnTo>
                              <a:lnTo>
                                <a:pt x="644" y="125"/>
                              </a:lnTo>
                              <a:lnTo>
                                <a:pt x="643" y="121"/>
                              </a:lnTo>
                              <a:lnTo>
                                <a:pt x="642" y="116"/>
                              </a:lnTo>
                              <a:lnTo>
                                <a:pt x="641" y="106"/>
                              </a:lnTo>
                              <a:lnTo>
                                <a:pt x="641" y="99"/>
                              </a:lnTo>
                              <a:lnTo>
                                <a:pt x="640" y="94"/>
                              </a:lnTo>
                              <a:lnTo>
                                <a:pt x="640" y="88"/>
                              </a:lnTo>
                              <a:lnTo>
                                <a:pt x="638" y="83"/>
                              </a:lnTo>
                              <a:lnTo>
                                <a:pt x="636" y="79"/>
                              </a:lnTo>
                              <a:lnTo>
                                <a:pt x="633" y="76"/>
                              </a:lnTo>
                              <a:lnTo>
                                <a:pt x="630" y="73"/>
                              </a:lnTo>
                              <a:lnTo>
                                <a:pt x="624" y="71"/>
                              </a:lnTo>
                              <a:lnTo>
                                <a:pt x="619" y="69"/>
                              </a:lnTo>
                              <a:lnTo>
                                <a:pt x="619" y="69"/>
                              </a:lnTo>
                              <a:lnTo>
                                <a:pt x="624" y="67"/>
                              </a:lnTo>
                              <a:lnTo>
                                <a:pt x="630" y="65"/>
                              </a:lnTo>
                              <a:lnTo>
                                <a:pt x="634" y="62"/>
                              </a:lnTo>
                              <a:lnTo>
                                <a:pt x="637" y="58"/>
                              </a:lnTo>
                              <a:lnTo>
                                <a:pt x="640" y="54"/>
                              </a:lnTo>
                              <a:lnTo>
                                <a:pt x="642" y="48"/>
                              </a:lnTo>
                              <a:lnTo>
                                <a:pt x="643" y="42"/>
                              </a:lnTo>
                              <a:lnTo>
                                <a:pt x="643" y="37"/>
                              </a:lnTo>
                              <a:lnTo>
                                <a:pt x="643" y="28"/>
                              </a:lnTo>
                              <a:lnTo>
                                <a:pt x="640" y="22"/>
                              </a:lnTo>
                              <a:lnTo>
                                <a:pt x="637" y="16"/>
                              </a:lnTo>
                              <a:lnTo>
                                <a:pt x="632" y="12"/>
                              </a:lnTo>
                              <a:lnTo>
                                <a:pt x="626" y="7"/>
                              </a:lnTo>
                              <a:lnTo>
                                <a:pt x="620" y="5"/>
                              </a:lnTo>
                              <a:lnTo>
                                <a:pt x="613" y="3"/>
                              </a:lnTo>
                              <a:lnTo>
                                <a:pt x="604" y="3"/>
                              </a:lnTo>
                              <a:lnTo>
                                <a:pt x="545" y="3"/>
                              </a:lnTo>
                              <a:lnTo>
                                <a:pt x="545" y="131"/>
                              </a:lnTo>
                              <a:close/>
                              <a:moveTo>
                                <a:pt x="671" y="79"/>
                              </a:moveTo>
                              <a:lnTo>
                                <a:pt x="672" y="73"/>
                              </a:lnTo>
                              <a:lnTo>
                                <a:pt x="674" y="66"/>
                              </a:lnTo>
                              <a:lnTo>
                                <a:pt x="676" y="61"/>
                              </a:lnTo>
                              <a:lnTo>
                                <a:pt x="679" y="56"/>
                              </a:lnTo>
                              <a:lnTo>
                                <a:pt x="683" y="51"/>
                              </a:lnTo>
                              <a:lnTo>
                                <a:pt x="689" y="48"/>
                              </a:lnTo>
                              <a:lnTo>
                                <a:pt x="694" y="46"/>
                              </a:lnTo>
                              <a:lnTo>
                                <a:pt x="701" y="45"/>
                              </a:lnTo>
                              <a:lnTo>
                                <a:pt x="708" y="46"/>
                              </a:lnTo>
                              <a:lnTo>
                                <a:pt x="713" y="48"/>
                              </a:lnTo>
                              <a:lnTo>
                                <a:pt x="718" y="51"/>
                              </a:lnTo>
                              <a:lnTo>
                                <a:pt x="722" y="56"/>
                              </a:lnTo>
                              <a:lnTo>
                                <a:pt x="725" y="61"/>
                              </a:lnTo>
                              <a:lnTo>
                                <a:pt x="729" y="66"/>
                              </a:lnTo>
                              <a:lnTo>
                                <a:pt x="730" y="73"/>
                              </a:lnTo>
                              <a:lnTo>
                                <a:pt x="731" y="79"/>
                              </a:lnTo>
                              <a:lnTo>
                                <a:pt x="671" y="79"/>
                              </a:lnTo>
                              <a:close/>
                              <a:moveTo>
                                <a:pt x="742" y="88"/>
                              </a:moveTo>
                              <a:lnTo>
                                <a:pt x="741" y="79"/>
                              </a:lnTo>
                              <a:lnTo>
                                <a:pt x="740" y="69"/>
                              </a:lnTo>
                              <a:lnTo>
                                <a:pt x="737" y="60"/>
                              </a:lnTo>
                              <a:lnTo>
                                <a:pt x="733" y="53"/>
                              </a:lnTo>
                              <a:lnTo>
                                <a:pt x="731" y="48"/>
                              </a:lnTo>
                              <a:lnTo>
                                <a:pt x="728" y="45"/>
                              </a:lnTo>
                              <a:lnTo>
                                <a:pt x="723" y="43"/>
                              </a:lnTo>
                              <a:lnTo>
                                <a:pt x="720" y="41"/>
                              </a:lnTo>
                              <a:lnTo>
                                <a:pt x="716" y="39"/>
                              </a:lnTo>
                              <a:lnTo>
                                <a:pt x="712" y="37"/>
                              </a:lnTo>
                              <a:lnTo>
                                <a:pt x="707" y="37"/>
                              </a:lnTo>
                              <a:lnTo>
                                <a:pt x="701" y="36"/>
                              </a:lnTo>
                              <a:lnTo>
                                <a:pt x="696" y="37"/>
                              </a:lnTo>
                              <a:lnTo>
                                <a:pt x="691" y="37"/>
                              </a:lnTo>
                              <a:lnTo>
                                <a:pt x="686" y="39"/>
                              </a:lnTo>
                              <a:lnTo>
                                <a:pt x="682" y="40"/>
                              </a:lnTo>
                              <a:lnTo>
                                <a:pt x="675" y="45"/>
                              </a:lnTo>
                              <a:lnTo>
                                <a:pt x="669" y="51"/>
                              </a:lnTo>
                              <a:lnTo>
                                <a:pt x="664" y="59"/>
                              </a:lnTo>
                              <a:lnTo>
                                <a:pt x="661" y="67"/>
                              </a:lnTo>
                              <a:lnTo>
                                <a:pt x="659" y="76"/>
                              </a:lnTo>
                              <a:lnTo>
                                <a:pt x="659" y="85"/>
                              </a:lnTo>
                              <a:lnTo>
                                <a:pt x="659" y="95"/>
                              </a:lnTo>
                              <a:lnTo>
                                <a:pt x="661" y="104"/>
                              </a:lnTo>
                              <a:lnTo>
                                <a:pt x="664" y="113"/>
                              </a:lnTo>
                              <a:lnTo>
                                <a:pt x="669" y="120"/>
                              </a:lnTo>
                              <a:lnTo>
                                <a:pt x="675" y="126"/>
                              </a:lnTo>
                              <a:lnTo>
                                <a:pt x="682" y="130"/>
                              </a:lnTo>
                              <a:lnTo>
                                <a:pt x="686" y="133"/>
                              </a:lnTo>
                              <a:lnTo>
                                <a:pt x="691" y="134"/>
                              </a:lnTo>
                              <a:lnTo>
                                <a:pt x="696" y="134"/>
                              </a:lnTo>
                              <a:lnTo>
                                <a:pt x="701" y="135"/>
                              </a:lnTo>
                              <a:lnTo>
                                <a:pt x="710" y="134"/>
                              </a:lnTo>
                              <a:lnTo>
                                <a:pt x="717" y="133"/>
                              </a:lnTo>
                              <a:lnTo>
                                <a:pt x="723" y="129"/>
                              </a:lnTo>
                              <a:lnTo>
                                <a:pt x="729" y="125"/>
                              </a:lnTo>
                              <a:lnTo>
                                <a:pt x="733" y="121"/>
                              </a:lnTo>
                              <a:lnTo>
                                <a:pt x="736" y="115"/>
                              </a:lnTo>
                              <a:lnTo>
                                <a:pt x="739" y="108"/>
                              </a:lnTo>
                              <a:lnTo>
                                <a:pt x="741" y="101"/>
                              </a:lnTo>
                              <a:lnTo>
                                <a:pt x="730" y="101"/>
                              </a:lnTo>
                              <a:lnTo>
                                <a:pt x="729" y="106"/>
                              </a:lnTo>
                              <a:lnTo>
                                <a:pt x="727" y="110"/>
                              </a:lnTo>
                              <a:lnTo>
                                <a:pt x="723" y="115"/>
                              </a:lnTo>
                              <a:lnTo>
                                <a:pt x="720" y="118"/>
                              </a:lnTo>
                              <a:lnTo>
                                <a:pt x="717" y="121"/>
                              </a:lnTo>
                              <a:lnTo>
                                <a:pt x="712" y="123"/>
                              </a:lnTo>
                              <a:lnTo>
                                <a:pt x="707" y="124"/>
                              </a:lnTo>
                              <a:lnTo>
                                <a:pt x="701" y="125"/>
                              </a:lnTo>
                              <a:lnTo>
                                <a:pt x="694" y="124"/>
                              </a:lnTo>
                              <a:lnTo>
                                <a:pt x="688" y="121"/>
                              </a:lnTo>
                              <a:lnTo>
                                <a:pt x="682" y="118"/>
                              </a:lnTo>
                              <a:lnTo>
                                <a:pt x="678" y="113"/>
                              </a:lnTo>
                              <a:lnTo>
                                <a:pt x="674" y="107"/>
                              </a:lnTo>
                              <a:lnTo>
                                <a:pt x="672" y="101"/>
                              </a:lnTo>
                              <a:lnTo>
                                <a:pt x="671" y="95"/>
                              </a:lnTo>
                              <a:lnTo>
                                <a:pt x="671" y="88"/>
                              </a:lnTo>
                              <a:lnTo>
                                <a:pt x="742" y="88"/>
                              </a:lnTo>
                              <a:close/>
                              <a:moveTo>
                                <a:pt x="757" y="166"/>
                              </a:moveTo>
                              <a:lnTo>
                                <a:pt x="769" y="166"/>
                              </a:lnTo>
                              <a:lnTo>
                                <a:pt x="769" y="114"/>
                              </a:lnTo>
                              <a:lnTo>
                                <a:pt x="769" y="114"/>
                              </a:lnTo>
                              <a:lnTo>
                                <a:pt x="771" y="119"/>
                              </a:lnTo>
                              <a:lnTo>
                                <a:pt x="774" y="123"/>
                              </a:lnTo>
                              <a:lnTo>
                                <a:pt x="778" y="126"/>
                              </a:lnTo>
                              <a:lnTo>
                                <a:pt x="781" y="129"/>
                              </a:lnTo>
                              <a:lnTo>
                                <a:pt x="787" y="131"/>
                              </a:lnTo>
                              <a:lnTo>
                                <a:pt x="791" y="133"/>
                              </a:lnTo>
                              <a:lnTo>
                                <a:pt x="796" y="134"/>
                              </a:lnTo>
                              <a:lnTo>
                                <a:pt x="801" y="135"/>
                              </a:lnTo>
                              <a:lnTo>
                                <a:pt x="807" y="134"/>
                              </a:lnTo>
                              <a:lnTo>
                                <a:pt x="811" y="134"/>
                              </a:lnTo>
                              <a:lnTo>
                                <a:pt x="815" y="133"/>
                              </a:lnTo>
                              <a:lnTo>
                                <a:pt x="819" y="130"/>
                              </a:lnTo>
                              <a:lnTo>
                                <a:pt x="827" y="126"/>
                              </a:lnTo>
                              <a:lnTo>
                                <a:pt x="833" y="120"/>
                              </a:lnTo>
                              <a:lnTo>
                                <a:pt x="837" y="113"/>
                              </a:lnTo>
                              <a:lnTo>
                                <a:pt x="840" y="104"/>
                              </a:lnTo>
                              <a:lnTo>
                                <a:pt x="842" y="95"/>
                              </a:lnTo>
                              <a:lnTo>
                                <a:pt x="843" y="85"/>
                              </a:lnTo>
                              <a:lnTo>
                                <a:pt x="842" y="76"/>
                              </a:lnTo>
                              <a:lnTo>
                                <a:pt x="840" y="66"/>
                              </a:lnTo>
                              <a:lnTo>
                                <a:pt x="837" y="58"/>
                              </a:lnTo>
                              <a:lnTo>
                                <a:pt x="833" y="50"/>
                              </a:lnTo>
                              <a:lnTo>
                                <a:pt x="827" y="44"/>
                              </a:lnTo>
                              <a:lnTo>
                                <a:pt x="819" y="40"/>
                              </a:lnTo>
                              <a:lnTo>
                                <a:pt x="815" y="38"/>
                              </a:lnTo>
                              <a:lnTo>
                                <a:pt x="811" y="37"/>
                              </a:lnTo>
                              <a:lnTo>
                                <a:pt x="807" y="37"/>
                              </a:lnTo>
                              <a:lnTo>
                                <a:pt x="801" y="36"/>
                              </a:lnTo>
                              <a:lnTo>
                                <a:pt x="796" y="37"/>
                              </a:lnTo>
                              <a:lnTo>
                                <a:pt x="791" y="38"/>
                              </a:lnTo>
                              <a:lnTo>
                                <a:pt x="785" y="39"/>
                              </a:lnTo>
                              <a:lnTo>
                                <a:pt x="781" y="41"/>
                              </a:lnTo>
                              <a:lnTo>
                                <a:pt x="777" y="44"/>
                              </a:lnTo>
                              <a:lnTo>
                                <a:pt x="773" y="47"/>
                              </a:lnTo>
                              <a:lnTo>
                                <a:pt x="771" y="51"/>
                              </a:lnTo>
                              <a:lnTo>
                                <a:pt x="768" y="57"/>
                              </a:lnTo>
                              <a:lnTo>
                                <a:pt x="768" y="57"/>
                              </a:lnTo>
                              <a:lnTo>
                                <a:pt x="768" y="39"/>
                              </a:lnTo>
                              <a:lnTo>
                                <a:pt x="757" y="39"/>
                              </a:lnTo>
                              <a:lnTo>
                                <a:pt x="757" y="166"/>
                              </a:lnTo>
                              <a:close/>
                              <a:moveTo>
                                <a:pt x="832" y="85"/>
                              </a:moveTo>
                              <a:lnTo>
                                <a:pt x="831" y="93"/>
                              </a:lnTo>
                              <a:lnTo>
                                <a:pt x="830" y="100"/>
                              </a:lnTo>
                              <a:lnTo>
                                <a:pt x="828" y="106"/>
                              </a:lnTo>
                              <a:lnTo>
                                <a:pt x="824" y="113"/>
                              </a:lnTo>
                              <a:lnTo>
                                <a:pt x="820" y="118"/>
                              </a:lnTo>
                              <a:lnTo>
                                <a:pt x="815" y="121"/>
                              </a:lnTo>
                              <a:lnTo>
                                <a:pt x="809" y="124"/>
                              </a:lnTo>
                              <a:lnTo>
                                <a:pt x="801" y="125"/>
                              </a:lnTo>
                              <a:lnTo>
                                <a:pt x="793" y="124"/>
                              </a:lnTo>
                              <a:lnTo>
                                <a:pt x="785" y="121"/>
                              </a:lnTo>
                              <a:lnTo>
                                <a:pt x="780" y="118"/>
                              </a:lnTo>
                              <a:lnTo>
                                <a:pt x="776" y="113"/>
                              </a:lnTo>
                              <a:lnTo>
                                <a:pt x="773" y="106"/>
                              </a:lnTo>
                              <a:lnTo>
                                <a:pt x="771" y="100"/>
                              </a:lnTo>
                              <a:lnTo>
                                <a:pt x="769" y="93"/>
                              </a:lnTo>
                              <a:lnTo>
                                <a:pt x="769" y="85"/>
                              </a:lnTo>
                              <a:lnTo>
                                <a:pt x="769" y="78"/>
                              </a:lnTo>
                              <a:lnTo>
                                <a:pt x="770" y="70"/>
                              </a:lnTo>
                              <a:lnTo>
                                <a:pt x="772" y="63"/>
                              </a:lnTo>
                              <a:lnTo>
                                <a:pt x="775" y="58"/>
                              </a:lnTo>
                              <a:lnTo>
                                <a:pt x="780" y="53"/>
                              </a:lnTo>
                              <a:lnTo>
                                <a:pt x="785" y="48"/>
                              </a:lnTo>
                              <a:lnTo>
                                <a:pt x="793" y="46"/>
                              </a:lnTo>
                              <a:lnTo>
                                <a:pt x="801" y="45"/>
                              </a:lnTo>
                              <a:lnTo>
                                <a:pt x="809" y="46"/>
                              </a:lnTo>
                              <a:lnTo>
                                <a:pt x="815" y="49"/>
                              </a:lnTo>
                              <a:lnTo>
                                <a:pt x="820" y="53"/>
                              </a:lnTo>
                              <a:lnTo>
                                <a:pt x="824" y="58"/>
                              </a:lnTo>
                              <a:lnTo>
                                <a:pt x="828" y="64"/>
                              </a:lnTo>
                              <a:lnTo>
                                <a:pt x="830" y="70"/>
                              </a:lnTo>
                              <a:lnTo>
                                <a:pt x="831" y="78"/>
                              </a:lnTo>
                              <a:lnTo>
                                <a:pt x="832" y="85"/>
                              </a:lnTo>
                              <a:close/>
                              <a:moveTo>
                                <a:pt x="936" y="39"/>
                              </a:moveTo>
                              <a:lnTo>
                                <a:pt x="924" y="39"/>
                              </a:lnTo>
                              <a:lnTo>
                                <a:pt x="924" y="87"/>
                              </a:lnTo>
                              <a:lnTo>
                                <a:pt x="924" y="95"/>
                              </a:lnTo>
                              <a:lnTo>
                                <a:pt x="922" y="101"/>
                              </a:lnTo>
                              <a:lnTo>
                                <a:pt x="920" y="107"/>
                              </a:lnTo>
                              <a:lnTo>
                                <a:pt x="918" y="114"/>
                              </a:lnTo>
                              <a:lnTo>
                                <a:pt x="914" y="118"/>
                              </a:lnTo>
                              <a:lnTo>
                                <a:pt x="909" y="122"/>
                              </a:lnTo>
                              <a:lnTo>
                                <a:pt x="903" y="124"/>
                              </a:lnTo>
                              <a:lnTo>
                                <a:pt x="896" y="125"/>
                              </a:lnTo>
                              <a:lnTo>
                                <a:pt x="891" y="124"/>
                              </a:lnTo>
                              <a:lnTo>
                                <a:pt x="885" y="123"/>
                              </a:lnTo>
                              <a:lnTo>
                                <a:pt x="881" y="121"/>
                              </a:lnTo>
                              <a:lnTo>
                                <a:pt x="877" y="118"/>
                              </a:lnTo>
                              <a:lnTo>
                                <a:pt x="875" y="115"/>
                              </a:lnTo>
                              <a:lnTo>
                                <a:pt x="873" y="110"/>
                              </a:lnTo>
                              <a:lnTo>
                                <a:pt x="872" y="105"/>
                              </a:lnTo>
                              <a:lnTo>
                                <a:pt x="872" y="99"/>
                              </a:lnTo>
                              <a:lnTo>
                                <a:pt x="872" y="39"/>
                              </a:lnTo>
                              <a:lnTo>
                                <a:pt x="860" y="39"/>
                              </a:lnTo>
                              <a:lnTo>
                                <a:pt x="860" y="99"/>
                              </a:lnTo>
                              <a:lnTo>
                                <a:pt x="861" y="107"/>
                              </a:lnTo>
                              <a:lnTo>
                                <a:pt x="862" y="114"/>
                              </a:lnTo>
                              <a:lnTo>
                                <a:pt x="864" y="120"/>
                              </a:lnTo>
                              <a:lnTo>
                                <a:pt x="868" y="125"/>
                              </a:lnTo>
                              <a:lnTo>
                                <a:pt x="872" y="129"/>
                              </a:lnTo>
                              <a:lnTo>
                                <a:pt x="878" y="131"/>
                              </a:lnTo>
                              <a:lnTo>
                                <a:pt x="884" y="134"/>
                              </a:lnTo>
                              <a:lnTo>
                                <a:pt x="893" y="135"/>
                              </a:lnTo>
                              <a:lnTo>
                                <a:pt x="898" y="134"/>
                              </a:lnTo>
                              <a:lnTo>
                                <a:pt x="903" y="133"/>
                              </a:lnTo>
                              <a:lnTo>
                                <a:pt x="908" y="131"/>
                              </a:lnTo>
                              <a:lnTo>
                                <a:pt x="912" y="129"/>
                              </a:lnTo>
                              <a:lnTo>
                                <a:pt x="916" y="126"/>
                              </a:lnTo>
                              <a:lnTo>
                                <a:pt x="919" y="123"/>
                              </a:lnTo>
                              <a:lnTo>
                                <a:pt x="922" y="119"/>
                              </a:lnTo>
                              <a:lnTo>
                                <a:pt x="924" y="115"/>
                              </a:lnTo>
                              <a:lnTo>
                                <a:pt x="925" y="115"/>
                              </a:lnTo>
                              <a:lnTo>
                                <a:pt x="925" y="131"/>
                              </a:lnTo>
                              <a:lnTo>
                                <a:pt x="936" y="131"/>
                              </a:lnTo>
                              <a:lnTo>
                                <a:pt x="936" y="39"/>
                              </a:lnTo>
                              <a:close/>
                              <a:moveTo>
                                <a:pt x="957" y="131"/>
                              </a:moveTo>
                              <a:lnTo>
                                <a:pt x="968" y="131"/>
                              </a:lnTo>
                              <a:lnTo>
                                <a:pt x="968" y="114"/>
                              </a:lnTo>
                              <a:lnTo>
                                <a:pt x="968" y="114"/>
                              </a:lnTo>
                              <a:lnTo>
                                <a:pt x="971" y="119"/>
                              </a:lnTo>
                              <a:lnTo>
                                <a:pt x="973" y="122"/>
                              </a:lnTo>
                              <a:lnTo>
                                <a:pt x="977" y="126"/>
                              </a:lnTo>
                              <a:lnTo>
                                <a:pt x="981" y="129"/>
                              </a:lnTo>
                              <a:lnTo>
                                <a:pt x="985" y="131"/>
                              </a:lnTo>
                              <a:lnTo>
                                <a:pt x="991" y="133"/>
                              </a:lnTo>
                              <a:lnTo>
                                <a:pt x="996" y="134"/>
                              </a:lnTo>
                              <a:lnTo>
                                <a:pt x="1001" y="135"/>
                              </a:lnTo>
                              <a:lnTo>
                                <a:pt x="1007" y="134"/>
                              </a:lnTo>
                              <a:lnTo>
                                <a:pt x="1011" y="134"/>
                              </a:lnTo>
                              <a:lnTo>
                                <a:pt x="1015" y="133"/>
                              </a:lnTo>
                              <a:lnTo>
                                <a:pt x="1019" y="130"/>
                              </a:lnTo>
                              <a:lnTo>
                                <a:pt x="1027" y="126"/>
                              </a:lnTo>
                              <a:lnTo>
                                <a:pt x="1033" y="120"/>
                              </a:lnTo>
                              <a:lnTo>
                                <a:pt x="1037" y="113"/>
                              </a:lnTo>
                              <a:lnTo>
                                <a:pt x="1040" y="104"/>
                              </a:lnTo>
                              <a:lnTo>
                                <a:pt x="1042" y="95"/>
                              </a:lnTo>
                              <a:lnTo>
                                <a:pt x="1042" y="85"/>
                              </a:lnTo>
                              <a:lnTo>
                                <a:pt x="1042" y="76"/>
                              </a:lnTo>
                              <a:lnTo>
                                <a:pt x="1040" y="66"/>
                              </a:lnTo>
                              <a:lnTo>
                                <a:pt x="1037" y="58"/>
                              </a:lnTo>
                              <a:lnTo>
                                <a:pt x="1033" y="50"/>
                              </a:lnTo>
                              <a:lnTo>
                                <a:pt x="1027" y="44"/>
                              </a:lnTo>
                              <a:lnTo>
                                <a:pt x="1019" y="40"/>
                              </a:lnTo>
                              <a:lnTo>
                                <a:pt x="1015" y="38"/>
                              </a:lnTo>
                              <a:lnTo>
                                <a:pt x="1011" y="37"/>
                              </a:lnTo>
                              <a:lnTo>
                                <a:pt x="1007" y="37"/>
                              </a:lnTo>
                              <a:lnTo>
                                <a:pt x="1001" y="36"/>
                              </a:lnTo>
                              <a:lnTo>
                                <a:pt x="996" y="37"/>
                              </a:lnTo>
                              <a:lnTo>
                                <a:pt x="991" y="38"/>
                              </a:lnTo>
                              <a:lnTo>
                                <a:pt x="987" y="39"/>
                              </a:lnTo>
                              <a:lnTo>
                                <a:pt x="981" y="41"/>
                              </a:lnTo>
                              <a:lnTo>
                                <a:pt x="977" y="44"/>
                              </a:lnTo>
                              <a:lnTo>
                                <a:pt x="974" y="47"/>
                              </a:lnTo>
                              <a:lnTo>
                                <a:pt x="971" y="51"/>
                              </a:lnTo>
                              <a:lnTo>
                                <a:pt x="969" y="57"/>
                              </a:lnTo>
                              <a:lnTo>
                                <a:pt x="969" y="57"/>
                              </a:lnTo>
                              <a:lnTo>
                                <a:pt x="969" y="3"/>
                              </a:lnTo>
                              <a:lnTo>
                                <a:pt x="957" y="3"/>
                              </a:lnTo>
                              <a:lnTo>
                                <a:pt x="957" y="131"/>
                              </a:lnTo>
                              <a:close/>
                              <a:moveTo>
                                <a:pt x="1032" y="85"/>
                              </a:moveTo>
                              <a:lnTo>
                                <a:pt x="1031" y="93"/>
                              </a:lnTo>
                              <a:lnTo>
                                <a:pt x="1030" y="100"/>
                              </a:lnTo>
                              <a:lnTo>
                                <a:pt x="1028" y="106"/>
                              </a:lnTo>
                              <a:lnTo>
                                <a:pt x="1024" y="113"/>
                              </a:lnTo>
                              <a:lnTo>
                                <a:pt x="1020" y="118"/>
                              </a:lnTo>
                              <a:lnTo>
                                <a:pt x="1015" y="121"/>
                              </a:lnTo>
                              <a:lnTo>
                                <a:pt x="1009" y="124"/>
                              </a:lnTo>
                              <a:lnTo>
                                <a:pt x="1001" y="125"/>
                              </a:lnTo>
                              <a:lnTo>
                                <a:pt x="993" y="124"/>
                              </a:lnTo>
                              <a:lnTo>
                                <a:pt x="985" y="121"/>
                              </a:lnTo>
                              <a:lnTo>
                                <a:pt x="980" y="118"/>
                              </a:lnTo>
                              <a:lnTo>
                                <a:pt x="976" y="113"/>
                              </a:lnTo>
                              <a:lnTo>
                                <a:pt x="973" y="106"/>
                              </a:lnTo>
                              <a:lnTo>
                                <a:pt x="971" y="100"/>
                              </a:lnTo>
                              <a:lnTo>
                                <a:pt x="969" y="93"/>
                              </a:lnTo>
                              <a:lnTo>
                                <a:pt x="969" y="85"/>
                              </a:lnTo>
                              <a:lnTo>
                                <a:pt x="969" y="78"/>
                              </a:lnTo>
                              <a:lnTo>
                                <a:pt x="971" y="70"/>
                              </a:lnTo>
                              <a:lnTo>
                                <a:pt x="973" y="64"/>
                              </a:lnTo>
                              <a:lnTo>
                                <a:pt x="976" y="58"/>
                              </a:lnTo>
                              <a:lnTo>
                                <a:pt x="980" y="53"/>
                              </a:lnTo>
                              <a:lnTo>
                                <a:pt x="985" y="49"/>
                              </a:lnTo>
                              <a:lnTo>
                                <a:pt x="993" y="46"/>
                              </a:lnTo>
                              <a:lnTo>
                                <a:pt x="1001" y="45"/>
                              </a:lnTo>
                              <a:lnTo>
                                <a:pt x="1009" y="46"/>
                              </a:lnTo>
                              <a:lnTo>
                                <a:pt x="1015" y="49"/>
                              </a:lnTo>
                              <a:lnTo>
                                <a:pt x="1020" y="53"/>
                              </a:lnTo>
                              <a:lnTo>
                                <a:pt x="1024" y="58"/>
                              </a:lnTo>
                              <a:lnTo>
                                <a:pt x="1028" y="64"/>
                              </a:lnTo>
                              <a:lnTo>
                                <a:pt x="1030" y="70"/>
                              </a:lnTo>
                              <a:lnTo>
                                <a:pt x="1031" y="78"/>
                              </a:lnTo>
                              <a:lnTo>
                                <a:pt x="1032" y="85"/>
                              </a:lnTo>
                              <a:close/>
                              <a:moveTo>
                                <a:pt x="1060" y="131"/>
                              </a:moveTo>
                              <a:lnTo>
                                <a:pt x="1072" y="131"/>
                              </a:lnTo>
                              <a:lnTo>
                                <a:pt x="1072" y="3"/>
                              </a:lnTo>
                              <a:lnTo>
                                <a:pt x="1060" y="3"/>
                              </a:lnTo>
                              <a:lnTo>
                                <a:pt x="1060" y="131"/>
                              </a:lnTo>
                              <a:close/>
                              <a:moveTo>
                                <a:pt x="1094" y="21"/>
                              </a:moveTo>
                              <a:lnTo>
                                <a:pt x="1105" y="21"/>
                              </a:lnTo>
                              <a:lnTo>
                                <a:pt x="1105" y="3"/>
                              </a:lnTo>
                              <a:lnTo>
                                <a:pt x="1094" y="3"/>
                              </a:lnTo>
                              <a:lnTo>
                                <a:pt x="1094" y="21"/>
                              </a:lnTo>
                              <a:close/>
                              <a:moveTo>
                                <a:pt x="1094" y="131"/>
                              </a:moveTo>
                              <a:lnTo>
                                <a:pt x="1105" y="131"/>
                              </a:lnTo>
                              <a:lnTo>
                                <a:pt x="1105" y="39"/>
                              </a:lnTo>
                              <a:lnTo>
                                <a:pt x="1094" y="39"/>
                              </a:lnTo>
                              <a:lnTo>
                                <a:pt x="1094" y="131"/>
                              </a:lnTo>
                              <a:close/>
                              <a:moveTo>
                                <a:pt x="1128" y="131"/>
                              </a:moveTo>
                              <a:lnTo>
                                <a:pt x="1138" y="131"/>
                              </a:lnTo>
                              <a:lnTo>
                                <a:pt x="1138" y="97"/>
                              </a:lnTo>
                              <a:lnTo>
                                <a:pt x="1157" y="81"/>
                              </a:lnTo>
                              <a:lnTo>
                                <a:pt x="1194" y="131"/>
                              </a:lnTo>
                              <a:lnTo>
                                <a:pt x="1208" y="131"/>
                              </a:lnTo>
                              <a:lnTo>
                                <a:pt x="1166" y="74"/>
                              </a:lnTo>
                              <a:lnTo>
                                <a:pt x="1206" y="39"/>
                              </a:lnTo>
                              <a:lnTo>
                                <a:pt x="1190" y="39"/>
                              </a:lnTo>
                              <a:lnTo>
                                <a:pt x="1138" y="84"/>
                              </a:lnTo>
                              <a:lnTo>
                                <a:pt x="1138" y="3"/>
                              </a:lnTo>
                              <a:lnTo>
                                <a:pt x="1128" y="3"/>
                              </a:lnTo>
                              <a:lnTo>
                                <a:pt x="1128" y="131"/>
                              </a:lnTo>
                              <a:close/>
                              <a:moveTo>
                                <a:pt x="1223" y="79"/>
                              </a:moveTo>
                              <a:lnTo>
                                <a:pt x="1224" y="73"/>
                              </a:lnTo>
                              <a:lnTo>
                                <a:pt x="1227" y="66"/>
                              </a:lnTo>
                              <a:lnTo>
                                <a:pt x="1230" y="61"/>
                              </a:lnTo>
                              <a:lnTo>
                                <a:pt x="1233" y="56"/>
                              </a:lnTo>
                              <a:lnTo>
                                <a:pt x="1237" y="51"/>
                              </a:lnTo>
                              <a:lnTo>
                                <a:pt x="1242" y="48"/>
                              </a:lnTo>
                              <a:lnTo>
                                <a:pt x="1248" y="46"/>
                              </a:lnTo>
                              <a:lnTo>
                                <a:pt x="1254" y="45"/>
                              </a:lnTo>
                              <a:lnTo>
                                <a:pt x="1261" y="46"/>
                              </a:lnTo>
                              <a:lnTo>
                                <a:pt x="1267" y="48"/>
                              </a:lnTo>
                              <a:lnTo>
                                <a:pt x="1272" y="51"/>
                              </a:lnTo>
                              <a:lnTo>
                                <a:pt x="1276" y="56"/>
                              </a:lnTo>
                              <a:lnTo>
                                <a:pt x="1279" y="61"/>
                              </a:lnTo>
                              <a:lnTo>
                                <a:pt x="1281" y="66"/>
                              </a:lnTo>
                              <a:lnTo>
                                <a:pt x="1283" y="73"/>
                              </a:lnTo>
                              <a:lnTo>
                                <a:pt x="1283" y="79"/>
                              </a:lnTo>
                              <a:lnTo>
                                <a:pt x="1223" y="79"/>
                              </a:lnTo>
                              <a:close/>
                              <a:moveTo>
                                <a:pt x="1295" y="88"/>
                              </a:moveTo>
                              <a:lnTo>
                                <a:pt x="1295" y="79"/>
                              </a:lnTo>
                              <a:lnTo>
                                <a:pt x="1293" y="69"/>
                              </a:lnTo>
                              <a:lnTo>
                                <a:pt x="1291" y="60"/>
                              </a:lnTo>
                              <a:lnTo>
                                <a:pt x="1287" y="53"/>
                              </a:lnTo>
                              <a:lnTo>
                                <a:pt x="1283" y="48"/>
                              </a:lnTo>
                              <a:lnTo>
                                <a:pt x="1280" y="45"/>
                              </a:lnTo>
                              <a:lnTo>
                                <a:pt x="1277" y="43"/>
                              </a:lnTo>
                              <a:lnTo>
                                <a:pt x="1273" y="41"/>
                              </a:lnTo>
                              <a:lnTo>
                                <a:pt x="1270" y="39"/>
                              </a:lnTo>
                              <a:lnTo>
                                <a:pt x="1264" y="37"/>
                              </a:lnTo>
                              <a:lnTo>
                                <a:pt x="1259" y="37"/>
                              </a:lnTo>
                              <a:lnTo>
                                <a:pt x="1254" y="36"/>
                              </a:lnTo>
                              <a:lnTo>
                                <a:pt x="1249" y="37"/>
                              </a:lnTo>
                              <a:lnTo>
                                <a:pt x="1244" y="37"/>
                              </a:lnTo>
                              <a:lnTo>
                                <a:pt x="1239" y="39"/>
                              </a:lnTo>
                              <a:lnTo>
                                <a:pt x="1235" y="40"/>
                              </a:lnTo>
                              <a:lnTo>
                                <a:pt x="1228" y="45"/>
                              </a:lnTo>
                              <a:lnTo>
                                <a:pt x="1222" y="51"/>
                              </a:lnTo>
                              <a:lnTo>
                                <a:pt x="1218" y="59"/>
                              </a:lnTo>
                              <a:lnTo>
                                <a:pt x="1215" y="67"/>
                              </a:lnTo>
                              <a:lnTo>
                                <a:pt x="1213" y="76"/>
                              </a:lnTo>
                              <a:lnTo>
                                <a:pt x="1213" y="85"/>
                              </a:lnTo>
                              <a:lnTo>
                                <a:pt x="1213" y="95"/>
                              </a:lnTo>
                              <a:lnTo>
                                <a:pt x="1215" y="104"/>
                              </a:lnTo>
                              <a:lnTo>
                                <a:pt x="1218" y="113"/>
                              </a:lnTo>
                              <a:lnTo>
                                <a:pt x="1222" y="120"/>
                              </a:lnTo>
                              <a:lnTo>
                                <a:pt x="1228" y="126"/>
                              </a:lnTo>
                              <a:lnTo>
                                <a:pt x="1235" y="130"/>
                              </a:lnTo>
                              <a:lnTo>
                                <a:pt x="1239" y="133"/>
                              </a:lnTo>
                              <a:lnTo>
                                <a:pt x="1244" y="134"/>
                              </a:lnTo>
                              <a:lnTo>
                                <a:pt x="1249" y="134"/>
                              </a:lnTo>
                              <a:lnTo>
                                <a:pt x="1254" y="135"/>
                              </a:lnTo>
                              <a:lnTo>
                                <a:pt x="1262" y="134"/>
                              </a:lnTo>
                              <a:lnTo>
                                <a:pt x="1270" y="133"/>
                              </a:lnTo>
                              <a:lnTo>
                                <a:pt x="1276" y="129"/>
                              </a:lnTo>
                              <a:lnTo>
                                <a:pt x="1281" y="125"/>
                              </a:lnTo>
                              <a:lnTo>
                                <a:pt x="1287" y="121"/>
                              </a:lnTo>
                              <a:lnTo>
                                <a:pt x="1290" y="115"/>
                              </a:lnTo>
                              <a:lnTo>
                                <a:pt x="1293" y="108"/>
                              </a:lnTo>
                              <a:lnTo>
                                <a:pt x="1295" y="101"/>
                              </a:lnTo>
                              <a:lnTo>
                                <a:pt x="1283" y="101"/>
                              </a:lnTo>
                              <a:lnTo>
                                <a:pt x="1282" y="106"/>
                              </a:lnTo>
                              <a:lnTo>
                                <a:pt x="1280" y="110"/>
                              </a:lnTo>
                              <a:lnTo>
                                <a:pt x="1277" y="115"/>
                              </a:lnTo>
                              <a:lnTo>
                                <a:pt x="1274" y="118"/>
                              </a:lnTo>
                              <a:lnTo>
                                <a:pt x="1270" y="121"/>
                              </a:lnTo>
                              <a:lnTo>
                                <a:pt x="1266" y="123"/>
                              </a:lnTo>
                              <a:lnTo>
                                <a:pt x="1260" y="124"/>
                              </a:lnTo>
                              <a:lnTo>
                                <a:pt x="1254" y="125"/>
                              </a:lnTo>
                              <a:lnTo>
                                <a:pt x="1247" y="124"/>
                              </a:lnTo>
                              <a:lnTo>
                                <a:pt x="1240" y="121"/>
                              </a:lnTo>
                              <a:lnTo>
                                <a:pt x="1235" y="118"/>
                              </a:lnTo>
                              <a:lnTo>
                                <a:pt x="1231" y="113"/>
                              </a:lnTo>
                              <a:lnTo>
                                <a:pt x="1228" y="107"/>
                              </a:lnTo>
                              <a:lnTo>
                                <a:pt x="1226" y="101"/>
                              </a:lnTo>
                              <a:lnTo>
                                <a:pt x="1224" y="95"/>
                              </a:lnTo>
                              <a:lnTo>
                                <a:pt x="1223" y="88"/>
                              </a:lnTo>
                              <a:lnTo>
                                <a:pt x="1295" y="88"/>
                              </a:lnTo>
                              <a:close/>
                              <a:moveTo>
                                <a:pt x="1356" y="89"/>
                              </a:moveTo>
                              <a:lnTo>
                                <a:pt x="1356" y="95"/>
                              </a:lnTo>
                              <a:lnTo>
                                <a:pt x="1357" y="100"/>
                              </a:lnTo>
                              <a:lnTo>
                                <a:pt x="1358" y="105"/>
                              </a:lnTo>
                              <a:lnTo>
                                <a:pt x="1359" y="109"/>
                              </a:lnTo>
                              <a:lnTo>
                                <a:pt x="1361" y="114"/>
                              </a:lnTo>
                              <a:lnTo>
                                <a:pt x="1363" y="118"/>
                              </a:lnTo>
                              <a:lnTo>
                                <a:pt x="1367" y="121"/>
                              </a:lnTo>
                              <a:lnTo>
                                <a:pt x="1370" y="123"/>
                              </a:lnTo>
                              <a:lnTo>
                                <a:pt x="1377" y="128"/>
                              </a:lnTo>
                              <a:lnTo>
                                <a:pt x="1387" y="131"/>
                              </a:lnTo>
                              <a:lnTo>
                                <a:pt x="1396" y="134"/>
                              </a:lnTo>
                              <a:lnTo>
                                <a:pt x="1408" y="135"/>
                              </a:lnTo>
                              <a:lnTo>
                                <a:pt x="1416" y="134"/>
                              </a:lnTo>
                              <a:lnTo>
                                <a:pt x="1422" y="134"/>
                              </a:lnTo>
                              <a:lnTo>
                                <a:pt x="1429" y="131"/>
                              </a:lnTo>
                              <a:lnTo>
                                <a:pt x="1434" y="129"/>
                              </a:lnTo>
                              <a:lnTo>
                                <a:pt x="1439" y="127"/>
                              </a:lnTo>
                              <a:lnTo>
                                <a:pt x="1443" y="125"/>
                              </a:lnTo>
                              <a:lnTo>
                                <a:pt x="1447" y="122"/>
                              </a:lnTo>
                              <a:lnTo>
                                <a:pt x="1449" y="119"/>
                              </a:lnTo>
                              <a:lnTo>
                                <a:pt x="1453" y="114"/>
                              </a:lnTo>
                              <a:lnTo>
                                <a:pt x="1455" y="107"/>
                              </a:lnTo>
                              <a:lnTo>
                                <a:pt x="1456" y="102"/>
                              </a:lnTo>
                              <a:lnTo>
                                <a:pt x="1457" y="98"/>
                              </a:lnTo>
                              <a:lnTo>
                                <a:pt x="1456" y="90"/>
                              </a:lnTo>
                              <a:lnTo>
                                <a:pt x="1454" y="84"/>
                              </a:lnTo>
                              <a:lnTo>
                                <a:pt x="1451" y="79"/>
                              </a:lnTo>
                              <a:lnTo>
                                <a:pt x="1447" y="75"/>
                              </a:lnTo>
                              <a:lnTo>
                                <a:pt x="1442" y="71"/>
                              </a:lnTo>
                              <a:lnTo>
                                <a:pt x="1436" y="68"/>
                              </a:lnTo>
                              <a:lnTo>
                                <a:pt x="1430" y="66"/>
                              </a:lnTo>
                              <a:lnTo>
                                <a:pt x="1423" y="64"/>
                              </a:lnTo>
                              <a:lnTo>
                                <a:pt x="1392" y="56"/>
                              </a:lnTo>
                              <a:lnTo>
                                <a:pt x="1384" y="54"/>
                              </a:lnTo>
                              <a:lnTo>
                                <a:pt x="1378" y="49"/>
                              </a:lnTo>
                              <a:lnTo>
                                <a:pt x="1376" y="47"/>
                              </a:lnTo>
                              <a:lnTo>
                                <a:pt x="1374" y="44"/>
                              </a:lnTo>
                              <a:lnTo>
                                <a:pt x="1373" y="41"/>
                              </a:lnTo>
                              <a:lnTo>
                                <a:pt x="1373" y="37"/>
                              </a:lnTo>
                              <a:lnTo>
                                <a:pt x="1373" y="29"/>
                              </a:lnTo>
                              <a:lnTo>
                                <a:pt x="1375" y="24"/>
                              </a:lnTo>
                              <a:lnTo>
                                <a:pt x="1378" y="20"/>
                              </a:lnTo>
                              <a:lnTo>
                                <a:pt x="1382" y="17"/>
                              </a:lnTo>
                              <a:lnTo>
                                <a:pt x="1388" y="14"/>
                              </a:lnTo>
                              <a:lnTo>
                                <a:pt x="1393" y="13"/>
                              </a:lnTo>
                              <a:lnTo>
                                <a:pt x="1398" y="12"/>
                              </a:lnTo>
                              <a:lnTo>
                                <a:pt x="1404" y="10"/>
                              </a:lnTo>
                              <a:lnTo>
                                <a:pt x="1412" y="12"/>
                              </a:lnTo>
                              <a:lnTo>
                                <a:pt x="1418" y="13"/>
                              </a:lnTo>
                              <a:lnTo>
                                <a:pt x="1423" y="15"/>
                              </a:lnTo>
                              <a:lnTo>
                                <a:pt x="1429" y="18"/>
                              </a:lnTo>
                              <a:lnTo>
                                <a:pt x="1433" y="22"/>
                              </a:lnTo>
                              <a:lnTo>
                                <a:pt x="1437" y="27"/>
                              </a:lnTo>
                              <a:lnTo>
                                <a:pt x="1439" y="34"/>
                              </a:lnTo>
                              <a:lnTo>
                                <a:pt x="1440" y="40"/>
                              </a:lnTo>
                              <a:lnTo>
                                <a:pt x="1452" y="40"/>
                              </a:lnTo>
                              <a:lnTo>
                                <a:pt x="1451" y="31"/>
                              </a:lnTo>
                              <a:lnTo>
                                <a:pt x="1449" y="23"/>
                              </a:lnTo>
                              <a:lnTo>
                                <a:pt x="1443" y="16"/>
                              </a:lnTo>
                              <a:lnTo>
                                <a:pt x="1438" y="10"/>
                              </a:lnTo>
                              <a:lnTo>
                                <a:pt x="1431" y="6"/>
                              </a:lnTo>
                              <a:lnTo>
                                <a:pt x="1422" y="3"/>
                              </a:lnTo>
                              <a:lnTo>
                                <a:pt x="1414" y="1"/>
                              </a:lnTo>
                              <a:lnTo>
                                <a:pt x="1404" y="0"/>
                              </a:lnTo>
                              <a:lnTo>
                                <a:pt x="1398" y="1"/>
                              </a:lnTo>
                              <a:lnTo>
                                <a:pt x="1393" y="1"/>
                              </a:lnTo>
                              <a:lnTo>
                                <a:pt x="1388" y="3"/>
                              </a:lnTo>
                              <a:lnTo>
                                <a:pt x="1382" y="4"/>
                              </a:lnTo>
                              <a:lnTo>
                                <a:pt x="1375" y="8"/>
                              </a:lnTo>
                              <a:lnTo>
                                <a:pt x="1369" y="14"/>
                              </a:lnTo>
                              <a:lnTo>
                                <a:pt x="1364" y="20"/>
                              </a:lnTo>
                              <a:lnTo>
                                <a:pt x="1362" y="25"/>
                              </a:lnTo>
                              <a:lnTo>
                                <a:pt x="1361" y="31"/>
                              </a:lnTo>
                              <a:lnTo>
                                <a:pt x="1360" y="37"/>
                              </a:lnTo>
                              <a:lnTo>
                                <a:pt x="1361" y="43"/>
                              </a:lnTo>
                              <a:lnTo>
                                <a:pt x="1362" y="49"/>
                              </a:lnTo>
                              <a:lnTo>
                                <a:pt x="1366" y="55"/>
                              </a:lnTo>
                              <a:lnTo>
                                <a:pt x="1369" y="58"/>
                              </a:lnTo>
                              <a:lnTo>
                                <a:pt x="1374" y="61"/>
                              </a:lnTo>
                              <a:lnTo>
                                <a:pt x="1378" y="64"/>
                              </a:lnTo>
                              <a:lnTo>
                                <a:pt x="1383" y="66"/>
                              </a:lnTo>
                              <a:lnTo>
                                <a:pt x="1390" y="67"/>
                              </a:lnTo>
                              <a:lnTo>
                                <a:pt x="1418" y="75"/>
                              </a:lnTo>
                              <a:lnTo>
                                <a:pt x="1428" y="78"/>
                              </a:lnTo>
                              <a:lnTo>
                                <a:pt x="1436" y="82"/>
                              </a:lnTo>
                              <a:lnTo>
                                <a:pt x="1439" y="85"/>
                              </a:lnTo>
                              <a:lnTo>
                                <a:pt x="1442" y="88"/>
                              </a:lnTo>
                              <a:lnTo>
                                <a:pt x="1443" y="93"/>
                              </a:lnTo>
                              <a:lnTo>
                                <a:pt x="1444" y="98"/>
                              </a:lnTo>
                              <a:lnTo>
                                <a:pt x="1443" y="104"/>
                              </a:lnTo>
                              <a:lnTo>
                                <a:pt x="1441" y="109"/>
                              </a:lnTo>
                              <a:lnTo>
                                <a:pt x="1437" y="115"/>
                              </a:lnTo>
                              <a:lnTo>
                                <a:pt x="1433" y="118"/>
                              </a:lnTo>
                              <a:lnTo>
                                <a:pt x="1428" y="121"/>
                              </a:lnTo>
                              <a:lnTo>
                                <a:pt x="1421" y="122"/>
                              </a:lnTo>
                              <a:lnTo>
                                <a:pt x="1416" y="123"/>
                              </a:lnTo>
                              <a:lnTo>
                                <a:pt x="1411" y="124"/>
                              </a:lnTo>
                              <a:lnTo>
                                <a:pt x="1401" y="123"/>
                              </a:lnTo>
                              <a:lnTo>
                                <a:pt x="1394" y="122"/>
                              </a:lnTo>
                              <a:lnTo>
                                <a:pt x="1387" y="120"/>
                              </a:lnTo>
                              <a:lnTo>
                                <a:pt x="1380" y="117"/>
                              </a:lnTo>
                              <a:lnTo>
                                <a:pt x="1375" y="111"/>
                              </a:lnTo>
                              <a:lnTo>
                                <a:pt x="1372" y="106"/>
                              </a:lnTo>
                              <a:lnTo>
                                <a:pt x="1369" y="99"/>
                              </a:lnTo>
                              <a:lnTo>
                                <a:pt x="1369" y="89"/>
                              </a:lnTo>
                              <a:lnTo>
                                <a:pt x="1356" y="89"/>
                              </a:lnTo>
                              <a:close/>
                              <a:moveTo>
                                <a:pt x="1474" y="131"/>
                              </a:moveTo>
                              <a:lnTo>
                                <a:pt x="1486" y="131"/>
                              </a:lnTo>
                              <a:lnTo>
                                <a:pt x="1486" y="3"/>
                              </a:lnTo>
                              <a:lnTo>
                                <a:pt x="1474" y="3"/>
                              </a:lnTo>
                              <a:lnTo>
                                <a:pt x="1474" y="131"/>
                              </a:lnTo>
                              <a:close/>
                              <a:moveTo>
                                <a:pt x="1547" y="45"/>
                              </a:moveTo>
                              <a:lnTo>
                                <a:pt x="1554" y="46"/>
                              </a:lnTo>
                              <a:lnTo>
                                <a:pt x="1560" y="49"/>
                              </a:lnTo>
                              <a:lnTo>
                                <a:pt x="1567" y="53"/>
                              </a:lnTo>
                              <a:lnTo>
                                <a:pt x="1571" y="58"/>
                              </a:lnTo>
                              <a:lnTo>
                                <a:pt x="1574" y="64"/>
                              </a:lnTo>
                              <a:lnTo>
                                <a:pt x="1577" y="70"/>
                              </a:lnTo>
                              <a:lnTo>
                                <a:pt x="1578" y="78"/>
                              </a:lnTo>
                              <a:lnTo>
                                <a:pt x="1579" y="85"/>
                              </a:lnTo>
                              <a:lnTo>
                                <a:pt x="1578" y="93"/>
                              </a:lnTo>
                              <a:lnTo>
                                <a:pt x="1577" y="100"/>
                              </a:lnTo>
                              <a:lnTo>
                                <a:pt x="1574" y="106"/>
                              </a:lnTo>
                              <a:lnTo>
                                <a:pt x="1571" y="113"/>
                              </a:lnTo>
                              <a:lnTo>
                                <a:pt x="1567" y="118"/>
                              </a:lnTo>
                              <a:lnTo>
                                <a:pt x="1560" y="121"/>
                              </a:lnTo>
                              <a:lnTo>
                                <a:pt x="1554" y="124"/>
                              </a:lnTo>
                              <a:lnTo>
                                <a:pt x="1547" y="125"/>
                              </a:lnTo>
                              <a:lnTo>
                                <a:pt x="1539" y="124"/>
                              </a:lnTo>
                              <a:lnTo>
                                <a:pt x="1532" y="121"/>
                              </a:lnTo>
                              <a:lnTo>
                                <a:pt x="1527" y="118"/>
                              </a:lnTo>
                              <a:lnTo>
                                <a:pt x="1522" y="113"/>
                              </a:lnTo>
                              <a:lnTo>
                                <a:pt x="1518" y="106"/>
                              </a:lnTo>
                              <a:lnTo>
                                <a:pt x="1516" y="100"/>
                              </a:lnTo>
                              <a:lnTo>
                                <a:pt x="1514" y="93"/>
                              </a:lnTo>
                              <a:lnTo>
                                <a:pt x="1514" y="85"/>
                              </a:lnTo>
                              <a:lnTo>
                                <a:pt x="1514" y="78"/>
                              </a:lnTo>
                              <a:lnTo>
                                <a:pt x="1516" y="70"/>
                              </a:lnTo>
                              <a:lnTo>
                                <a:pt x="1518" y="64"/>
                              </a:lnTo>
                              <a:lnTo>
                                <a:pt x="1522" y="58"/>
                              </a:lnTo>
                              <a:lnTo>
                                <a:pt x="1527" y="53"/>
                              </a:lnTo>
                              <a:lnTo>
                                <a:pt x="1532" y="49"/>
                              </a:lnTo>
                              <a:lnTo>
                                <a:pt x="1539" y="46"/>
                              </a:lnTo>
                              <a:lnTo>
                                <a:pt x="1547" y="45"/>
                              </a:lnTo>
                              <a:close/>
                              <a:moveTo>
                                <a:pt x="1547" y="36"/>
                              </a:moveTo>
                              <a:lnTo>
                                <a:pt x="1536" y="37"/>
                              </a:lnTo>
                              <a:lnTo>
                                <a:pt x="1528" y="40"/>
                              </a:lnTo>
                              <a:lnTo>
                                <a:pt x="1520" y="44"/>
                              </a:lnTo>
                              <a:lnTo>
                                <a:pt x="1514" y="50"/>
                              </a:lnTo>
                              <a:lnTo>
                                <a:pt x="1509" y="58"/>
                              </a:lnTo>
                              <a:lnTo>
                                <a:pt x="1506" y="66"/>
                              </a:lnTo>
                              <a:lnTo>
                                <a:pt x="1503" y="76"/>
                              </a:lnTo>
                              <a:lnTo>
                                <a:pt x="1502" y="85"/>
                              </a:lnTo>
                              <a:lnTo>
                                <a:pt x="1503" y="95"/>
                              </a:lnTo>
                              <a:lnTo>
                                <a:pt x="1506" y="104"/>
                              </a:lnTo>
                              <a:lnTo>
                                <a:pt x="1509" y="113"/>
                              </a:lnTo>
                              <a:lnTo>
                                <a:pt x="1514" y="120"/>
                              </a:lnTo>
                              <a:lnTo>
                                <a:pt x="1520" y="126"/>
                              </a:lnTo>
                              <a:lnTo>
                                <a:pt x="1528" y="130"/>
                              </a:lnTo>
                              <a:lnTo>
                                <a:pt x="1532" y="133"/>
                              </a:lnTo>
                              <a:lnTo>
                                <a:pt x="1536" y="134"/>
                              </a:lnTo>
                              <a:lnTo>
                                <a:pt x="1541" y="134"/>
                              </a:lnTo>
                              <a:lnTo>
                                <a:pt x="1547" y="135"/>
                              </a:lnTo>
                              <a:lnTo>
                                <a:pt x="1556" y="134"/>
                              </a:lnTo>
                              <a:lnTo>
                                <a:pt x="1566" y="130"/>
                              </a:lnTo>
                              <a:lnTo>
                                <a:pt x="1573" y="126"/>
                              </a:lnTo>
                              <a:lnTo>
                                <a:pt x="1579" y="120"/>
                              </a:lnTo>
                              <a:lnTo>
                                <a:pt x="1585" y="113"/>
                              </a:lnTo>
                              <a:lnTo>
                                <a:pt x="1588" y="104"/>
                              </a:lnTo>
                              <a:lnTo>
                                <a:pt x="1590" y="95"/>
                              </a:lnTo>
                              <a:lnTo>
                                <a:pt x="1591" y="85"/>
                              </a:lnTo>
                              <a:lnTo>
                                <a:pt x="1590" y="76"/>
                              </a:lnTo>
                              <a:lnTo>
                                <a:pt x="1588" y="66"/>
                              </a:lnTo>
                              <a:lnTo>
                                <a:pt x="1585" y="58"/>
                              </a:lnTo>
                              <a:lnTo>
                                <a:pt x="1579" y="50"/>
                              </a:lnTo>
                              <a:lnTo>
                                <a:pt x="1573" y="44"/>
                              </a:lnTo>
                              <a:lnTo>
                                <a:pt x="1566" y="40"/>
                              </a:lnTo>
                              <a:lnTo>
                                <a:pt x="1556" y="37"/>
                              </a:lnTo>
                              <a:lnTo>
                                <a:pt x="1547" y="36"/>
                              </a:lnTo>
                              <a:close/>
                              <a:moveTo>
                                <a:pt x="1633" y="131"/>
                              </a:moveTo>
                              <a:lnTo>
                                <a:pt x="1645" y="131"/>
                              </a:lnTo>
                              <a:lnTo>
                                <a:pt x="1679" y="39"/>
                              </a:lnTo>
                              <a:lnTo>
                                <a:pt x="1668" y="39"/>
                              </a:lnTo>
                              <a:lnTo>
                                <a:pt x="1639" y="120"/>
                              </a:lnTo>
                              <a:lnTo>
                                <a:pt x="1638" y="120"/>
                              </a:lnTo>
                              <a:lnTo>
                                <a:pt x="1610" y="39"/>
                              </a:lnTo>
                              <a:lnTo>
                                <a:pt x="1597" y="39"/>
                              </a:lnTo>
                              <a:lnTo>
                                <a:pt x="1633" y="131"/>
                              </a:lnTo>
                              <a:close/>
                              <a:moveTo>
                                <a:pt x="1697" y="79"/>
                              </a:moveTo>
                              <a:lnTo>
                                <a:pt x="1698" y="73"/>
                              </a:lnTo>
                              <a:lnTo>
                                <a:pt x="1700" y="66"/>
                              </a:lnTo>
                              <a:lnTo>
                                <a:pt x="1703" y="61"/>
                              </a:lnTo>
                              <a:lnTo>
                                <a:pt x="1707" y="56"/>
                              </a:lnTo>
                              <a:lnTo>
                                <a:pt x="1711" y="51"/>
                              </a:lnTo>
                              <a:lnTo>
                                <a:pt x="1716" y="48"/>
                              </a:lnTo>
                              <a:lnTo>
                                <a:pt x="1721" y="46"/>
                              </a:lnTo>
                              <a:lnTo>
                                <a:pt x="1728" y="45"/>
                              </a:lnTo>
                              <a:lnTo>
                                <a:pt x="1734" y="46"/>
                              </a:lnTo>
                              <a:lnTo>
                                <a:pt x="1740" y="48"/>
                              </a:lnTo>
                              <a:lnTo>
                                <a:pt x="1746" y="51"/>
                              </a:lnTo>
                              <a:lnTo>
                                <a:pt x="1750" y="56"/>
                              </a:lnTo>
                              <a:lnTo>
                                <a:pt x="1753" y="61"/>
                              </a:lnTo>
                              <a:lnTo>
                                <a:pt x="1755" y="66"/>
                              </a:lnTo>
                              <a:lnTo>
                                <a:pt x="1757" y="73"/>
                              </a:lnTo>
                              <a:lnTo>
                                <a:pt x="1757" y="79"/>
                              </a:lnTo>
                              <a:lnTo>
                                <a:pt x="1697" y="79"/>
                              </a:lnTo>
                              <a:close/>
                              <a:moveTo>
                                <a:pt x="1769" y="88"/>
                              </a:moveTo>
                              <a:lnTo>
                                <a:pt x="1769" y="79"/>
                              </a:lnTo>
                              <a:lnTo>
                                <a:pt x="1767" y="69"/>
                              </a:lnTo>
                              <a:lnTo>
                                <a:pt x="1765" y="60"/>
                              </a:lnTo>
                              <a:lnTo>
                                <a:pt x="1760" y="53"/>
                              </a:lnTo>
                              <a:lnTo>
                                <a:pt x="1757" y="48"/>
                              </a:lnTo>
                              <a:lnTo>
                                <a:pt x="1754" y="45"/>
                              </a:lnTo>
                              <a:lnTo>
                                <a:pt x="1751" y="43"/>
                              </a:lnTo>
                              <a:lnTo>
                                <a:pt x="1747" y="41"/>
                              </a:lnTo>
                              <a:lnTo>
                                <a:pt x="1742" y="39"/>
                              </a:lnTo>
                              <a:lnTo>
                                <a:pt x="1738" y="37"/>
                              </a:lnTo>
                              <a:lnTo>
                                <a:pt x="1733" y="37"/>
                              </a:lnTo>
                              <a:lnTo>
                                <a:pt x="1728" y="36"/>
                              </a:lnTo>
                              <a:lnTo>
                                <a:pt x="1722" y="37"/>
                              </a:lnTo>
                              <a:lnTo>
                                <a:pt x="1718" y="37"/>
                              </a:lnTo>
                              <a:lnTo>
                                <a:pt x="1713" y="39"/>
                              </a:lnTo>
                              <a:lnTo>
                                <a:pt x="1709" y="40"/>
                              </a:lnTo>
                              <a:lnTo>
                                <a:pt x="1701" y="45"/>
                              </a:lnTo>
                              <a:lnTo>
                                <a:pt x="1696" y="51"/>
                              </a:lnTo>
                              <a:lnTo>
                                <a:pt x="1692" y="59"/>
                              </a:lnTo>
                              <a:lnTo>
                                <a:pt x="1689" y="67"/>
                              </a:lnTo>
                              <a:lnTo>
                                <a:pt x="1687" y="76"/>
                              </a:lnTo>
                              <a:lnTo>
                                <a:pt x="1686" y="85"/>
                              </a:lnTo>
                              <a:lnTo>
                                <a:pt x="1687" y="95"/>
                              </a:lnTo>
                              <a:lnTo>
                                <a:pt x="1689" y="104"/>
                              </a:lnTo>
                              <a:lnTo>
                                <a:pt x="1692" y="113"/>
                              </a:lnTo>
                              <a:lnTo>
                                <a:pt x="1696" y="120"/>
                              </a:lnTo>
                              <a:lnTo>
                                <a:pt x="1701" y="126"/>
                              </a:lnTo>
                              <a:lnTo>
                                <a:pt x="1709" y="130"/>
                              </a:lnTo>
                              <a:lnTo>
                                <a:pt x="1713" y="133"/>
                              </a:lnTo>
                              <a:lnTo>
                                <a:pt x="1718" y="134"/>
                              </a:lnTo>
                              <a:lnTo>
                                <a:pt x="1722" y="134"/>
                              </a:lnTo>
                              <a:lnTo>
                                <a:pt x="1728" y="135"/>
                              </a:lnTo>
                              <a:lnTo>
                                <a:pt x="1736" y="134"/>
                              </a:lnTo>
                              <a:lnTo>
                                <a:pt x="1743" y="133"/>
                              </a:lnTo>
                              <a:lnTo>
                                <a:pt x="1750" y="129"/>
                              </a:lnTo>
                              <a:lnTo>
                                <a:pt x="1755" y="125"/>
                              </a:lnTo>
                              <a:lnTo>
                                <a:pt x="1759" y="121"/>
                              </a:lnTo>
                              <a:lnTo>
                                <a:pt x="1763" y="115"/>
                              </a:lnTo>
                              <a:lnTo>
                                <a:pt x="1767" y="108"/>
                              </a:lnTo>
                              <a:lnTo>
                                <a:pt x="1769" y="101"/>
                              </a:lnTo>
                              <a:lnTo>
                                <a:pt x="1757" y="101"/>
                              </a:lnTo>
                              <a:lnTo>
                                <a:pt x="1755" y="106"/>
                              </a:lnTo>
                              <a:lnTo>
                                <a:pt x="1753" y="110"/>
                              </a:lnTo>
                              <a:lnTo>
                                <a:pt x="1751" y="115"/>
                              </a:lnTo>
                              <a:lnTo>
                                <a:pt x="1748" y="118"/>
                              </a:lnTo>
                              <a:lnTo>
                                <a:pt x="1743" y="121"/>
                              </a:lnTo>
                              <a:lnTo>
                                <a:pt x="1739" y="123"/>
                              </a:lnTo>
                              <a:lnTo>
                                <a:pt x="1734" y="124"/>
                              </a:lnTo>
                              <a:lnTo>
                                <a:pt x="1728" y="125"/>
                              </a:lnTo>
                              <a:lnTo>
                                <a:pt x="1720" y="124"/>
                              </a:lnTo>
                              <a:lnTo>
                                <a:pt x="1714" y="121"/>
                              </a:lnTo>
                              <a:lnTo>
                                <a:pt x="1709" y="118"/>
                              </a:lnTo>
                              <a:lnTo>
                                <a:pt x="1705" y="113"/>
                              </a:lnTo>
                              <a:lnTo>
                                <a:pt x="1701" y="107"/>
                              </a:lnTo>
                              <a:lnTo>
                                <a:pt x="1699" y="101"/>
                              </a:lnTo>
                              <a:lnTo>
                                <a:pt x="1698" y="95"/>
                              </a:lnTo>
                              <a:lnTo>
                                <a:pt x="1697" y="88"/>
                              </a:lnTo>
                              <a:lnTo>
                                <a:pt x="1769" y="88"/>
                              </a:lnTo>
                              <a:close/>
                              <a:moveTo>
                                <a:pt x="1783" y="131"/>
                              </a:moveTo>
                              <a:lnTo>
                                <a:pt x="1795" y="131"/>
                              </a:lnTo>
                              <a:lnTo>
                                <a:pt x="1795" y="78"/>
                              </a:lnTo>
                              <a:lnTo>
                                <a:pt x="1796" y="70"/>
                              </a:lnTo>
                              <a:lnTo>
                                <a:pt x="1797" y="65"/>
                              </a:lnTo>
                              <a:lnTo>
                                <a:pt x="1800" y="59"/>
                              </a:lnTo>
                              <a:lnTo>
                                <a:pt x="1803" y="55"/>
                              </a:lnTo>
                              <a:lnTo>
                                <a:pt x="1808" y="50"/>
                              </a:lnTo>
                              <a:lnTo>
                                <a:pt x="1812" y="48"/>
                              </a:lnTo>
                              <a:lnTo>
                                <a:pt x="1818" y="46"/>
                              </a:lnTo>
                              <a:lnTo>
                                <a:pt x="1825" y="45"/>
                              </a:lnTo>
                              <a:lnTo>
                                <a:pt x="1831" y="46"/>
                              </a:lnTo>
                              <a:lnTo>
                                <a:pt x="1836" y="47"/>
                              </a:lnTo>
                              <a:lnTo>
                                <a:pt x="1840" y="50"/>
                              </a:lnTo>
                              <a:lnTo>
                                <a:pt x="1843" y="54"/>
                              </a:lnTo>
                              <a:lnTo>
                                <a:pt x="1846" y="58"/>
                              </a:lnTo>
                              <a:lnTo>
                                <a:pt x="1847" y="63"/>
                              </a:lnTo>
                              <a:lnTo>
                                <a:pt x="1848" y="68"/>
                              </a:lnTo>
                              <a:lnTo>
                                <a:pt x="1848" y="74"/>
                              </a:lnTo>
                              <a:lnTo>
                                <a:pt x="1848" y="131"/>
                              </a:lnTo>
                              <a:lnTo>
                                <a:pt x="1859" y="131"/>
                              </a:lnTo>
                              <a:lnTo>
                                <a:pt x="1859" y="71"/>
                              </a:lnTo>
                              <a:lnTo>
                                <a:pt x="1859" y="64"/>
                              </a:lnTo>
                              <a:lnTo>
                                <a:pt x="1858" y="57"/>
                              </a:lnTo>
                              <a:lnTo>
                                <a:pt x="1855" y="50"/>
                              </a:lnTo>
                              <a:lnTo>
                                <a:pt x="1852" y="45"/>
                              </a:lnTo>
                              <a:lnTo>
                                <a:pt x="1848" y="42"/>
                              </a:lnTo>
                              <a:lnTo>
                                <a:pt x="1841" y="39"/>
                              </a:lnTo>
                              <a:lnTo>
                                <a:pt x="1834" y="37"/>
                              </a:lnTo>
                              <a:lnTo>
                                <a:pt x="1826" y="36"/>
                              </a:lnTo>
                              <a:lnTo>
                                <a:pt x="1820" y="37"/>
                              </a:lnTo>
                              <a:lnTo>
                                <a:pt x="1816" y="38"/>
                              </a:lnTo>
                              <a:lnTo>
                                <a:pt x="1811" y="39"/>
                              </a:lnTo>
                              <a:lnTo>
                                <a:pt x="1808" y="41"/>
                              </a:lnTo>
                              <a:lnTo>
                                <a:pt x="1803" y="44"/>
                              </a:lnTo>
                              <a:lnTo>
                                <a:pt x="1800" y="47"/>
                              </a:lnTo>
                              <a:lnTo>
                                <a:pt x="1797" y="50"/>
                              </a:lnTo>
                              <a:lnTo>
                                <a:pt x="1796" y="55"/>
                              </a:lnTo>
                              <a:lnTo>
                                <a:pt x="1795" y="55"/>
                              </a:lnTo>
                              <a:lnTo>
                                <a:pt x="1795" y="39"/>
                              </a:lnTo>
                              <a:lnTo>
                                <a:pt x="1783" y="39"/>
                              </a:lnTo>
                              <a:lnTo>
                                <a:pt x="1783" y="131"/>
                              </a:lnTo>
                              <a:close/>
                              <a:moveTo>
                                <a:pt x="1881" y="21"/>
                              </a:moveTo>
                              <a:lnTo>
                                <a:pt x="1892" y="21"/>
                              </a:lnTo>
                              <a:lnTo>
                                <a:pt x="1892" y="3"/>
                              </a:lnTo>
                              <a:lnTo>
                                <a:pt x="1881" y="3"/>
                              </a:lnTo>
                              <a:lnTo>
                                <a:pt x="1881" y="21"/>
                              </a:lnTo>
                              <a:close/>
                              <a:moveTo>
                                <a:pt x="1881" y="131"/>
                              </a:moveTo>
                              <a:lnTo>
                                <a:pt x="1892" y="131"/>
                              </a:lnTo>
                              <a:lnTo>
                                <a:pt x="1892" y="39"/>
                              </a:lnTo>
                              <a:lnTo>
                                <a:pt x="1881" y="39"/>
                              </a:lnTo>
                              <a:lnTo>
                                <a:pt x="1881" y="131"/>
                              </a:lnTo>
                              <a:close/>
                              <a:moveTo>
                                <a:pt x="1914" y="21"/>
                              </a:moveTo>
                              <a:lnTo>
                                <a:pt x="1926" y="21"/>
                              </a:lnTo>
                              <a:lnTo>
                                <a:pt x="1926" y="3"/>
                              </a:lnTo>
                              <a:lnTo>
                                <a:pt x="1914" y="3"/>
                              </a:lnTo>
                              <a:lnTo>
                                <a:pt x="1914" y="21"/>
                              </a:lnTo>
                              <a:close/>
                              <a:moveTo>
                                <a:pt x="1914" y="143"/>
                              </a:moveTo>
                              <a:lnTo>
                                <a:pt x="1914" y="148"/>
                              </a:lnTo>
                              <a:lnTo>
                                <a:pt x="1913" y="153"/>
                              </a:lnTo>
                              <a:lnTo>
                                <a:pt x="1911" y="155"/>
                              </a:lnTo>
                              <a:lnTo>
                                <a:pt x="1910" y="156"/>
                              </a:lnTo>
                              <a:lnTo>
                                <a:pt x="1907" y="156"/>
                              </a:lnTo>
                              <a:lnTo>
                                <a:pt x="1905" y="157"/>
                              </a:lnTo>
                              <a:lnTo>
                                <a:pt x="1901" y="157"/>
                              </a:lnTo>
                              <a:lnTo>
                                <a:pt x="1898" y="157"/>
                              </a:lnTo>
                              <a:lnTo>
                                <a:pt x="1898" y="165"/>
                              </a:lnTo>
                              <a:lnTo>
                                <a:pt x="1901" y="166"/>
                              </a:lnTo>
                              <a:lnTo>
                                <a:pt x="1906" y="166"/>
                              </a:lnTo>
                              <a:lnTo>
                                <a:pt x="1911" y="165"/>
                              </a:lnTo>
                              <a:lnTo>
                                <a:pt x="1916" y="164"/>
                              </a:lnTo>
                              <a:lnTo>
                                <a:pt x="1919" y="162"/>
                              </a:lnTo>
                              <a:lnTo>
                                <a:pt x="1921" y="159"/>
                              </a:lnTo>
                              <a:lnTo>
                                <a:pt x="1923" y="155"/>
                              </a:lnTo>
                              <a:lnTo>
                                <a:pt x="1925" y="150"/>
                              </a:lnTo>
                              <a:lnTo>
                                <a:pt x="1926" y="145"/>
                              </a:lnTo>
                              <a:lnTo>
                                <a:pt x="1926" y="140"/>
                              </a:lnTo>
                              <a:lnTo>
                                <a:pt x="1926" y="39"/>
                              </a:lnTo>
                              <a:lnTo>
                                <a:pt x="1914" y="39"/>
                              </a:lnTo>
                              <a:lnTo>
                                <a:pt x="1914" y="143"/>
                              </a:lnTo>
                              <a:close/>
                              <a:moveTo>
                                <a:pt x="1954" y="79"/>
                              </a:moveTo>
                              <a:lnTo>
                                <a:pt x="1955" y="73"/>
                              </a:lnTo>
                              <a:lnTo>
                                <a:pt x="1957" y="66"/>
                              </a:lnTo>
                              <a:lnTo>
                                <a:pt x="1959" y="61"/>
                              </a:lnTo>
                              <a:lnTo>
                                <a:pt x="1964" y="56"/>
                              </a:lnTo>
                              <a:lnTo>
                                <a:pt x="1968" y="51"/>
                              </a:lnTo>
                              <a:lnTo>
                                <a:pt x="1972" y="48"/>
                              </a:lnTo>
                              <a:lnTo>
                                <a:pt x="1978" y="46"/>
                              </a:lnTo>
                              <a:lnTo>
                                <a:pt x="1985" y="45"/>
                              </a:lnTo>
                              <a:lnTo>
                                <a:pt x="1991" y="46"/>
                              </a:lnTo>
                              <a:lnTo>
                                <a:pt x="1997" y="48"/>
                              </a:lnTo>
                              <a:lnTo>
                                <a:pt x="2001" y="51"/>
                              </a:lnTo>
                              <a:lnTo>
                                <a:pt x="2006" y="56"/>
                              </a:lnTo>
                              <a:lnTo>
                                <a:pt x="2010" y="61"/>
                              </a:lnTo>
                              <a:lnTo>
                                <a:pt x="2012" y="66"/>
                              </a:lnTo>
                              <a:lnTo>
                                <a:pt x="2014" y="73"/>
                              </a:lnTo>
                              <a:lnTo>
                                <a:pt x="2014" y="79"/>
                              </a:lnTo>
                              <a:lnTo>
                                <a:pt x="1954" y="79"/>
                              </a:lnTo>
                              <a:close/>
                              <a:moveTo>
                                <a:pt x="2026" y="88"/>
                              </a:moveTo>
                              <a:lnTo>
                                <a:pt x="2026" y="79"/>
                              </a:lnTo>
                              <a:lnTo>
                                <a:pt x="2024" y="69"/>
                              </a:lnTo>
                              <a:lnTo>
                                <a:pt x="2020" y="60"/>
                              </a:lnTo>
                              <a:lnTo>
                                <a:pt x="2016" y="53"/>
                              </a:lnTo>
                              <a:lnTo>
                                <a:pt x="2014" y="48"/>
                              </a:lnTo>
                              <a:lnTo>
                                <a:pt x="2011" y="45"/>
                              </a:lnTo>
                              <a:lnTo>
                                <a:pt x="2008" y="43"/>
                              </a:lnTo>
                              <a:lnTo>
                                <a:pt x="2004" y="41"/>
                              </a:lnTo>
                              <a:lnTo>
                                <a:pt x="1999" y="39"/>
                              </a:lnTo>
                              <a:lnTo>
                                <a:pt x="1995" y="37"/>
                              </a:lnTo>
                              <a:lnTo>
                                <a:pt x="1990" y="37"/>
                              </a:lnTo>
                              <a:lnTo>
                                <a:pt x="1985" y="36"/>
                              </a:lnTo>
                              <a:lnTo>
                                <a:pt x="1979" y="37"/>
                              </a:lnTo>
                              <a:lnTo>
                                <a:pt x="1974" y="37"/>
                              </a:lnTo>
                              <a:lnTo>
                                <a:pt x="1970" y="39"/>
                              </a:lnTo>
                              <a:lnTo>
                                <a:pt x="1966" y="40"/>
                              </a:lnTo>
                              <a:lnTo>
                                <a:pt x="1958" y="45"/>
                              </a:lnTo>
                              <a:lnTo>
                                <a:pt x="1953" y="51"/>
                              </a:lnTo>
                              <a:lnTo>
                                <a:pt x="1948" y="59"/>
                              </a:lnTo>
                              <a:lnTo>
                                <a:pt x="1946" y="67"/>
                              </a:lnTo>
                              <a:lnTo>
                                <a:pt x="1944" y="76"/>
                              </a:lnTo>
                              <a:lnTo>
                                <a:pt x="1942" y="85"/>
                              </a:lnTo>
                              <a:lnTo>
                                <a:pt x="1944" y="95"/>
                              </a:lnTo>
                              <a:lnTo>
                                <a:pt x="1946" y="104"/>
                              </a:lnTo>
                              <a:lnTo>
                                <a:pt x="1948" y="113"/>
                              </a:lnTo>
                              <a:lnTo>
                                <a:pt x="1953" y="120"/>
                              </a:lnTo>
                              <a:lnTo>
                                <a:pt x="1958" y="126"/>
                              </a:lnTo>
                              <a:lnTo>
                                <a:pt x="1966" y="130"/>
                              </a:lnTo>
                              <a:lnTo>
                                <a:pt x="1970" y="133"/>
                              </a:lnTo>
                              <a:lnTo>
                                <a:pt x="1974" y="134"/>
                              </a:lnTo>
                              <a:lnTo>
                                <a:pt x="1979" y="134"/>
                              </a:lnTo>
                              <a:lnTo>
                                <a:pt x="1985" y="135"/>
                              </a:lnTo>
                              <a:lnTo>
                                <a:pt x="1993" y="134"/>
                              </a:lnTo>
                              <a:lnTo>
                                <a:pt x="2000" y="133"/>
                              </a:lnTo>
                              <a:lnTo>
                                <a:pt x="2007" y="129"/>
                              </a:lnTo>
                              <a:lnTo>
                                <a:pt x="2012" y="125"/>
                              </a:lnTo>
                              <a:lnTo>
                                <a:pt x="2016" y="121"/>
                              </a:lnTo>
                              <a:lnTo>
                                <a:pt x="2020" y="115"/>
                              </a:lnTo>
                              <a:lnTo>
                                <a:pt x="2024" y="108"/>
                              </a:lnTo>
                              <a:lnTo>
                                <a:pt x="2026" y="101"/>
                              </a:lnTo>
                              <a:lnTo>
                                <a:pt x="2014" y="101"/>
                              </a:lnTo>
                              <a:lnTo>
                                <a:pt x="2012" y="106"/>
                              </a:lnTo>
                              <a:lnTo>
                                <a:pt x="2010" y="110"/>
                              </a:lnTo>
                              <a:lnTo>
                                <a:pt x="2008" y="115"/>
                              </a:lnTo>
                              <a:lnTo>
                                <a:pt x="2005" y="118"/>
                              </a:lnTo>
                              <a:lnTo>
                                <a:pt x="2000" y="121"/>
                              </a:lnTo>
                              <a:lnTo>
                                <a:pt x="1996" y="123"/>
                              </a:lnTo>
                              <a:lnTo>
                                <a:pt x="1991" y="124"/>
                              </a:lnTo>
                              <a:lnTo>
                                <a:pt x="1985" y="125"/>
                              </a:lnTo>
                              <a:lnTo>
                                <a:pt x="1977" y="124"/>
                              </a:lnTo>
                              <a:lnTo>
                                <a:pt x="1971" y="121"/>
                              </a:lnTo>
                              <a:lnTo>
                                <a:pt x="1966" y="118"/>
                              </a:lnTo>
                              <a:lnTo>
                                <a:pt x="1961" y="113"/>
                              </a:lnTo>
                              <a:lnTo>
                                <a:pt x="1958" y="107"/>
                              </a:lnTo>
                              <a:lnTo>
                                <a:pt x="1956" y="101"/>
                              </a:lnTo>
                              <a:lnTo>
                                <a:pt x="1954" y="95"/>
                              </a:lnTo>
                              <a:lnTo>
                                <a:pt x="1954" y="88"/>
                              </a:lnTo>
                              <a:lnTo>
                                <a:pt x="2026" y="8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9343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Freeform 6"/>
                      <wps:cNvSpPr>
                        <a:spLocks noEditPoints="1"/>
                      </wps:cNvSpPr>
                      <wps:spPr bwMode="auto">
                        <a:xfrm>
                          <a:off x="10164" y="1869"/>
                          <a:ext cx="1221" cy="163"/>
                        </a:xfrm>
                        <a:custGeom>
                          <a:avLst/>
                          <a:gdLst>
                            <a:gd name="T0" fmla="*/ 103 w 1221"/>
                            <a:gd name="T1" fmla="*/ 59 h 163"/>
                            <a:gd name="T2" fmla="*/ 150 w 1221"/>
                            <a:gd name="T3" fmla="*/ 52 h 163"/>
                            <a:gd name="T4" fmla="*/ 96 w 1221"/>
                            <a:gd name="T5" fmla="*/ 84 h 163"/>
                            <a:gd name="T6" fmla="*/ 118 w 1221"/>
                            <a:gd name="T7" fmla="*/ 131 h 163"/>
                            <a:gd name="T8" fmla="*/ 166 w 1221"/>
                            <a:gd name="T9" fmla="*/ 128 h 163"/>
                            <a:gd name="T10" fmla="*/ 156 w 1221"/>
                            <a:gd name="T11" fmla="*/ 42 h 163"/>
                            <a:gd name="T12" fmla="*/ 91 w 1221"/>
                            <a:gd name="T13" fmla="*/ 64 h 163"/>
                            <a:gd name="T14" fmla="*/ 108 w 1221"/>
                            <a:gd name="T15" fmla="*/ 119 h 163"/>
                            <a:gd name="T16" fmla="*/ 142 w 1221"/>
                            <a:gd name="T17" fmla="*/ 82 h 163"/>
                            <a:gd name="T18" fmla="*/ 305 w 1221"/>
                            <a:gd name="T19" fmla="*/ 119 h 163"/>
                            <a:gd name="T20" fmla="*/ 364 w 1221"/>
                            <a:gd name="T21" fmla="*/ 43 h 163"/>
                            <a:gd name="T22" fmla="*/ 354 w 1221"/>
                            <a:gd name="T23" fmla="*/ 76 h 163"/>
                            <a:gd name="T24" fmla="*/ 323 w 1221"/>
                            <a:gd name="T25" fmla="*/ 125 h 163"/>
                            <a:gd name="T26" fmla="*/ 382 w 1221"/>
                            <a:gd name="T27" fmla="*/ 124 h 163"/>
                            <a:gd name="T28" fmla="*/ 390 w 1221"/>
                            <a:gd name="T29" fmla="*/ 112 h 163"/>
                            <a:gd name="T30" fmla="*/ 329 w 1221"/>
                            <a:gd name="T31" fmla="*/ 41 h 163"/>
                            <a:gd name="T32" fmla="*/ 352 w 1221"/>
                            <a:gd name="T33" fmla="*/ 121 h 163"/>
                            <a:gd name="T34" fmla="*/ 329 w 1221"/>
                            <a:gd name="T35" fmla="*/ 92 h 163"/>
                            <a:gd name="T36" fmla="*/ 426 w 1221"/>
                            <a:gd name="T37" fmla="*/ 116 h 163"/>
                            <a:gd name="T38" fmla="*/ 488 w 1221"/>
                            <a:gd name="T39" fmla="*/ 117 h 163"/>
                            <a:gd name="T40" fmla="*/ 462 w 1221"/>
                            <a:gd name="T41" fmla="*/ 33 h 163"/>
                            <a:gd name="T42" fmla="*/ 412 w 1221"/>
                            <a:gd name="T43" fmla="*/ 163 h 163"/>
                            <a:gd name="T44" fmla="*/ 431 w 1221"/>
                            <a:gd name="T45" fmla="*/ 109 h 163"/>
                            <a:gd name="T46" fmla="*/ 464 w 1221"/>
                            <a:gd name="T47" fmla="*/ 43 h 163"/>
                            <a:gd name="T48" fmla="*/ 583 w 1221"/>
                            <a:gd name="T49" fmla="*/ 61 h 163"/>
                            <a:gd name="T50" fmla="*/ 541 w 1221"/>
                            <a:gd name="T51" fmla="*/ 119 h 163"/>
                            <a:gd name="T52" fmla="*/ 547 w 1221"/>
                            <a:gd name="T53" fmla="*/ 43 h 163"/>
                            <a:gd name="T54" fmla="*/ 517 w 1221"/>
                            <a:gd name="T55" fmla="*/ 109 h 163"/>
                            <a:gd name="T56" fmla="*/ 596 w 1221"/>
                            <a:gd name="T57" fmla="*/ 101 h 163"/>
                            <a:gd name="T58" fmla="*/ 679 w 1221"/>
                            <a:gd name="T59" fmla="*/ 49 h 163"/>
                            <a:gd name="T60" fmla="*/ 614 w 1221"/>
                            <a:gd name="T61" fmla="*/ 52 h 163"/>
                            <a:gd name="T62" fmla="*/ 671 w 1221"/>
                            <a:gd name="T63" fmla="*/ 94 h 163"/>
                            <a:gd name="T64" fmla="*/ 638 w 1221"/>
                            <a:gd name="T65" fmla="*/ 120 h 163"/>
                            <a:gd name="T66" fmla="*/ 634 w 1221"/>
                            <a:gd name="T67" fmla="*/ 129 h 163"/>
                            <a:gd name="T68" fmla="*/ 681 w 1221"/>
                            <a:gd name="T69" fmla="*/ 88 h 163"/>
                            <a:gd name="T70" fmla="*/ 626 w 1221"/>
                            <a:gd name="T71" fmla="*/ 55 h 163"/>
                            <a:gd name="T72" fmla="*/ 671 w 1221"/>
                            <a:gd name="T73" fmla="*/ 63 h 163"/>
                            <a:gd name="T74" fmla="*/ 806 w 1221"/>
                            <a:gd name="T75" fmla="*/ 67 h 163"/>
                            <a:gd name="T76" fmla="*/ 755 w 1221"/>
                            <a:gd name="T77" fmla="*/ 114 h 163"/>
                            <a:gd name="T78" fmla="*/ 775 w 1221"/>
                            <a:gd name="T79" fmla="*/ 43 h 163"/>
                            <a:gd name="T80" fmla="*/ 743 w 1221"/>
                            <a:gd name="T81" fmla="*/ 117 h 163"/>
                            <a:gd name="T82" fmla="*/ 818 w 1221"/>
                            <a:gd name="T83" fmla="*/ 91 h 163"/>
                            <a:gd name="T84" fmla="*/ 896 w 1221"/>
                            <a:gd name="T85" fmla="*/ 36 h 163"/>
                            <a:gd name="T86" fmla="*/ 949 w 1221"/>
                            <a:gd name="T87" fmla="*/ 43 h 163"/>
                            <a:gd name="T88" fmla="*/ 974 w 1221"/>
                            <a:gd name="T89" fmla="*/ 71 h 163"/>
                            <a:gd name="T90" fmla="*/ 914 w 1221"/>
                            <a:gd name="T91" fmla="*/ 110 h 163"/>
                            <a:gd name="T92" fmla="*/ 978 w 1221"/>
                            <a:gd name="T93" fmla="*/ 112 h 163"/>
                            <a:gd name="T94" fmla="*/ 993 w 1221"/>
                            <a:gd name="T95" fmla="*/ 119 h 163"/>
                            <a:gd name="T96" fmla="*/ 948 w 1221"/>
                            <a:gd name="T97" fmla="*/ 33 h 163"/>
                            <a:gd name="T98" fmla="*/ 969 w 1221"/>
                            <a:gd name="T99" fmla="*/ 113 h 163"/>
                            <a:gd name="T100" fmla="*/ 926 w 1221"/>
                            <a:gd name="T101" fmla="*/ 100 h 163"/>
                            <a:gd name="T102" fmla="*/ 1024 w 1221"/>
                            <a:gd name="T103" fmla="*/ 128 h 163"/>
                            <a:gd name="T104" fmla="*/ 1071 w 1221"/>
                            <a:gd name="T105" fmla="*/ 50 h 163"/>
                            <a:gd name="T106" fmla="*/ 1070 w 1221"/>
                            <a:gd name="T107" fmla="*/ 36 h 163"/>
                            <a:gd name="T108" fmla="*/ 1012 w 1221"/>
                            <a:gd name="T109" fmla="*/ 36 h 163"/>
                            <a:gd name="T110" fmla="*/ 1100 w 1221"/>
                            <a:gd name="T111" fmla="*/ 153 h 163"/>
                            <a:gd name="T112" fmla="*/ 1121 w 1221"/>
                            <a:gd name="T113" fmla="*/ 138 h 163"/>
                            <a:gd name="T114" fmla="*/ 1186 w 1221"/>
                            <a:gd name="T115" fmla="*/ 43 h 163"/>
                            <a:gd name="T116" fmla="*/ 1211 w 1221"/>
                            <a:gd name="T117" fmla="*/ 49 h 163"/>
                            <a:gd name="T118" fmla="*/ 1153 w 1221"/>
                            <a:gd name="T119" fmla="*/ 42 h 163"/>
                            <a:gd name="T120" fmla="*/ 1169 w 1221"/>
                            <a:gd name="T121" fmla="*/ 130 h 163"/>
                            <a:gd name="T122" fmla="*/ 1205 w 1221"/>
                            <a:gd name="T123" fmla="*/ 107 h 163"/>
                            <a:gd name="T124" fmla="*/ 1149 w 1221"/>
                            <a:gd name="T125" fmla="*/ 91 h 16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</a:cxnLst>
                          <a:rect l="0" t="0" r="r" b="b"/>
                          <a:pathLst>
                            <a:path w="1221" h="163">
                              <a:moveTo>
                                <a:pt x="75" y="44"/>
                              </a:moveTo>
                              <a:lnTo>
                                <a:pt x="75" y="36"/>
                              </a:lnTo>
                              <a:lnTo>
                                <a:pt x="5" y="36"/>
                              </a:lnTo>
                              <a:lnTo>
                                <a:pt x="5" y="45"/>
                              </a:lnTo>
                              <a:lnTo>
                                <a:pt x="62" y="45"/>
                              </a:lnTo>
                              <a:lnTo>
                                <a:pt x="0" y="120"/>
                              </a:lnTo>
                              <a:lnTo>
                                <a:pt x="0" y="128"/>
                              </a:lnTo>
                              <a:lnTo>
                                <a:pt x="78" y="128"/>
                              </a:lnTo>
                              <a:lnTo>
                                <a:pt x="78" y="119"/>
                              </a:lnTo>
                              <a:lnTo>
                                <a:pt x="14" y="119"/>
                              </a:lnTo>
                              <a:lnTo>
                                <a:pt x="75" y="44"/>
                              </a:lnTo>
                              <a:close/>
                              <a:moveTo>
                                <a:pt x="103" y="64"/>
                              </a:moveTo>
                              <a:lnTo>
                                <a:pt x="103" y="59"/>
                              </a:lnTo>
                              <a:lnTo>
                                <a:pt x="105" y="55"/>
                              </a:lnTo>
                              <a:lnTo>
                                <a:pt x="107" y="50"/>
                              </a:lnTo>
                              <a:lnTo>
                                <a:pt x="110" y="47"/>
                              </a:lnTo>
                              <a:lnTo>
                                <a:pt x="113" y="45"/>
                              </a:lnTo>
                              <a:lnTo>
                                <a:pt x="117" y="44"/>
                              </a:lnTo>
                              <a:lnTo>
                                <a:pt x="122" y="43"/>
                              </a:lnTo>
                              <a:lnTo>
                                <a:pt x="127" y="43"/>
                              </a:lnTo>
                              <a:lnTo>
                                <a:pt x="132" y="43"/>
                              </a:lnTo>
                              <a:lnTo>
                                <a:pt x="136" y="43"/>
                              </a:lnTo>
                              <a:lnTo>
                                <a:pt x="140" y="44"/>
                              </a:lnTo>
                              <a:lnTo>
                                <a:pt x="145" y="46"/>
                              </a:lnTo>
                              <a:lnTo>
                                <a:pt x="148" y="49"/>
                              </a:lnTo>
                              <a:lnTo>
                                <a:pt x="150" y="52"/>
                              </a:lnTo>
                              <a:lnTo>
                                <a:pt x="151" y="57"/>
                              </a:lnTo>
                              <a:lnTo>
                                <a:pt x="151" y="62"/>
                              </a:lnTo>
                              <a:lnTo>
                                <a:pt x="151" y="65"/>
                              </a:lnTo>
                              <a:lnTo>
                                <a:pt x="151" y="67"/>
                              </a:lnTo>
                              <a:lnTo>
                                <a:pt x="149" y="69"/>
                              </a:lnTo>
                              <a:lnTo>
                                <a:pt x="148" y="71"/>
                              </a:lnTo>
                              <a:lnTo>
                                <a:pt x="143" y="73"/>
                              </a:lnTo>
                              <a:lnTo>
                                <a:pt x="137" y="75"/>
                              </a:lnTo>
                              <a:lnTo>
                                <a:pt x="128" y="76"/>
                              </a:lnTo>
                              <a:lnTo>
                                <a:pt x="118" y="77"/>
                              </a:lnTo>
                              <a:lnTo>
                                <a:pt x="110" y="78"/>
                              </a:lnTo>
                              <a:lnTo>
                                <a:pt x="103" y="81"/>
                              </a:lnTo>
                              <a:lnTo>
                                <a:pt x="96" y="84"/>
                              </a:lnTo>
                              <a:lnTo>
                                <a:pt x="91" y="89"/>
                              </a:lnTo>
                              <a:lnTo>
                                <a:pt x="90" y="92"/>
                              </a:lnTo>
                              <a:lnTo>
                                <a:pt x="88" y="96"/>
                              </a:lnTo>
                              <a:lnTo>
                                <a:pt x="87" y="100"/>
                              </a:lnTo>
                              <a:lnTo>
                                <a:pt x="87" y="104"/>
                              </a:lnTo>
                              <a:lnTo>
                                <a:pt x="88" y="110"/>
                              </a:lnTo>
                              <a:lnTo>
                                <a:pt x="90" y="117"/>
                              </a:lnTo>
                              <a:lnTo>
                                <a:pt x="92" y="121"/>
                              </a:lnTo>
                              <a:lnTo>
                                <a:pt x="96" y="125"/>
                              </a:lnTo>
                              <a:lnTo>
                                <a:pt x="100" y="127"/>
                              </a:lnTo>
                              <a:lnTo>
                                <a:pt x="106" y="129"/>
                              </a:lnTo>
                              <a:lnTo>
                                <a:pt x="112" y="131"/>
                              </a:lnTo>
                              <a:lnTo>
                                <a:pt x="118" y="131"/>
                              </a:lnTo>
                              <a:lnTo>
                                <a:pt x="125" y="131"/>
                              </a:lnTo>
                              <a:lnTo>
                                <a:pt x="130" y="130"/>
                              </a:lnTo>
                              <a:lnTo>
                                <a:pt x="134" y="128"/>
                              </a:lnTo>
                              <a:lnTo>
                                <a:pt x="138" y="126"/>
                              </a:lnTo>
                              <a:lnTo>
                                <a:pt x="146" y="121"/>
                              </a:lnTo>
                              <a:lnTo>
                                <a:pt x="152" y="112"/>
                              </a:lnTo>
                              <a:lnTo>
                                <a:pt x="152" y="112"/>
                              </a:lnTo>
                              <a:lnTo>
                                <a:pt x="153" y="119"/>
                              </a:lnTo>
                              <a:lnTo>
                                <a:pt x="155" y="124"/>
                              </a:lnTo>
                              <a:lnTo>
                                <a:pt x="156" y="126"/>
                              </a:lnTo>
                              <a:lnTo>
                                <a:pt x="158" y="127"/>
                              </a:lnTo>
                              <a:lnTo>
                                <a:pt x="162" y="128"/>
                              </a:lnTo>
                              <a:lnTo>
                                <a:pt x="166" y="128"/>
                              </a:lnTo>
                              <a:lnTo>
                                <a:pt x="170" y="128"/>
                              </a:lnTo>
                              <a:lnTo>
                                <a:pt x="173" y="128"/>
                              </a:lnTo>
                              <a:lnTo>
                                <a:pt x="173" y="119"/>
                              </a:lnTo>
                              <a:lnTo>
                                <a:pt x="171" y="119"/>
                              </a:lnTo>
                              <a:lnTo>
                                <a:pt x="170" y="119"/>
                              </a:lnTo>
                              <a:lnTo>
                                <a:pt x="167" y="119"/>
                              </a:lnTo>
                              <a:lnTo>
                                <a:pt x="165" y="118"/>
                              </a:lnTo>
                              <a:lnTo>
                                <a:pt x="164" y="116"/>
                              </a:lnTo>
                              <a:lnTo>
                                <a:pt x="163" y="112"/>
                              </a:lnTo>
                              <a:lnTo>
                                <a:pt x="163" y="63"/>
                              </a:lnTo>
                              <a:lnTo>
                                <a:pt x="162" y="55"/>
                              </a:lnTo>
                              <a:lnTo>
                                <a:pt x="159" y="47"/>
                              </a:lnTo>
                              <a:lnTo>
                                <a:pt x="156" y="42"/>
                              </a:lnTo>
                              <a:lnTo>
                                <a:pt x="152" y="39"/>
                              </a:lnTo>
                              <a:lnTo>
                                <a:pt x="147" y="36"/>
                              </a:lnTo>
                              <a:lnTo>
                                <a:pt x="140" y="35"/>
                              </a:lnTo>
                              <a:lnTo>
                                <a:pt x="135" y="33"/>
                              </a:lnTo>
                              <a:lnTo>
                                <a:pt x="129" y="32"/>
                              </a:lnTo>
                              <a:lnTo>
                                <a:pt x="120" y="33"/>
                              </a:lnTo>
                              <a:lnTo>
                                <a:pt x="114" y="35"/>
                              </a:lnTo>
                              <a:lnTo>
                                <a:pt x="108" y="37"/>
                              </a:lnTo>
                              <a:lnTo>
                                <a:pt x="103" y="41"/>
                              </a:lnTo>
                              <a:lnTo>
                                <a:pt x="97" y="45"/>
                              </a:lnTo>
                              <a:lnTo>
                                <a:pt x="94" y="50"/>
                              </a:lnTo>
                              <a:lnTo>
                                <a:pt x="92" y="57"/>
                              </a:lnTo>
                              <a:lnTo>
                                <a:pt x="91" y="64"/>
                              </a:lnTo>
                              <a:lnTo>
                                <a:pt x="103" y="64"/>
                              </a:lnTo>
                              <a:close/>
                              <a:moveTo>
                                <a:pt x="151" y="92"/>
                              </a:moveTo>
                              <a:lnTo>
                                <a:pt x="151" y="99"/>
                              </a:lnTo>
                              <a:lnTo>
                                <a:pt x="149" y="105"/>
                              </a:lnTo>
                              <a:lnTo>
                                <a:pt x="146" y="109"/>
                              </a:lnTo>
                              <a:lnTo>
                                <a:pt x="142" y="113"/>
                              </a:lnTo>
                              <a:lnTo>
                                <a:pt x="137" y="118"/>
                              </a:lnTo>
                              <a:lnTo>
                                <a:pt x="131" y="120"/>
                              </a:lnTo>
                              <a:lnTo>
                                <a:pt x="126" y="121"/>
                              </a:lnTo>
                              <a:lnTo>
                                <a:pt x="119" y="122"/>
                              </a:lnTo>
                              <a:lnTo>
                                <a:pt x="115" y="121"/>
                              </a:lnTo>
                              <a:lnTo>
                                <a:pt x="111" y="121"/>
                              </a:lnTo>
                              <a:lnTo>
                                <a:pt x="108" y="119"/>
                              </a:lnTo>
                              <a:lnTo>
                                <a:pt x="105" y="117"/>
                              </a:lnTo>
                              <a:lnTo>
                                <a:pt x="102" y="114"/>
                              </a:lnTo>
                              <a:lnTo>
                                <a:pt x="100" y="111"/>
                              </a:lnTo>
                              <a:lnTo>
                                <a:pt x="98" y="107"/>
                              </a:lnTo>
                              <a:lnTo>
                                <a:pt x="98" y="103"/>
                              </a:lnTo>
                              <a:lnTo>
                                <a:pt x="98" y="100"/>
                              </a:lnTo>
                              <a:lnTo>
                                <a:pt x="99" y="98"/>
                              </a:lnTo>
                              <a:lnTo>
                                <a:pt x="100" y="94"/>
                              </a:lnTo>
                              <a:lnTo>
                                <a:pt x="103" y="92"/>
                              </a:lnTo>
                              <a:lnTo>
                                <a:pt x="107" y="89"/>
                              </a:lnTo>
                              <a:lnTo>
                                <a:pt x="113" y="87"/>
                              </a:lnTo>
                              <a:lnTo>
                                <a:pt x="127" y="84"/>
                              </a:lnTo>
                              <a:lnTo>
                                <a:pt x="142" y="82"/>
                              </a:lnTo>
                              <a:lnTo>
                                <a:pt x="147" y="81"/>
                              </a:lnTo>
                              <a:lnTo>
                                <a:pt x="151" y="78"/>
                              </a:lnTo>
                              <a:lnTo>
                                <a:pt x="151" y="78"/>
                              </a:lnTo>
                              <a:lnTo>
                                <a:pt x="151" y="92"/>
                              </a:lnTo>
                              <a:close/>
                              <a:moveTo>
                                <a:pt x="303" y="44"/>
                              </a:moveTo>
                              <a:lnTo>
                                <a:pt x="303" y="36"/>
                              </a:lnTo>
                              <a:lnTo>
                                <a:pt x="232" y="36"/>
                              </a:lnTo>
                              <a:lnTo>
                                <a:pt x="232" y="45"/>
                              </a:lnTo>
                              <a:lnTo>
                                <a:pt x="288" y="45"/>
                              </a:lnTo>
                              <a:lnTo>
                                <a:pt x="228" y="120"/>
                              </a:lnTo>
                              <a:lnTo>
                                <a:pt x="228" y="128"/>
                              </a:lnTo>
                              <a:lnTo>
                                <a:pt x="305" y="128"/>
                              </a:lnTo>
                              <a:lnTo>
                                <a:pt x="305" y="119"/>
                              </a:lnTo>
                              <a:lnTo>
                                <a:pt x="242" y="119"/>
                              </a:lnTo>
                              <a:lnTo>
                                <a:pt x="303" y="44"/>
                              </a:lnTo>
                              <a:close/>
                              <a:moveTo>
                                <a:pt x="329" y="64"/>
                              </a:moveTo>
                              <a:lnTo>
                                <a:pt x="330" y="59"/>
                              </a:lnTo>
                              <a:lnTo>
                                <a:pt x="331" y="55"/>
                              </a:lnTo>
                              <a:lnTo>
                                <a:pt x="333" y="50"/>
                              </a:lnTo>
                              <a:lnTo>
                                <a:pt x="336" y="47"/>
                              </a:lnTo>
                              <a:lnTo>
                                <a:pt x="341" y="45"/>
                              </a:lnTo>
                              <a:lnTo>
                                <a:pt x="344" y="44"/>
                              </a:lnTo>
                              <a:lnTo>
                                <a:pt x="349" y="43"/>
                              </a:lnTo>
                              <a:lnTo>
                                <a:pt x="354" y="43"/>
                              </a:lnTo>
                              <a:lnTo>
                                <a:pt x="358" y="43"/>
                              </a:lnTo>
                              <a:lnTo>
                                <a:pt x="364" y="43"/>
                              </a:lnTo>
                              <a:lnTo>
                                <a:pt x="368" y="44"/>
                              </a:lnTo>
                              <a:lnTo>
                                <a:pt x="371" y="46"/>
                              </a:lnTo>
                              <a:lnTo>
                                <a:pt x="374" y="49"/>
                              </a:lnTo>
                              <a:lnTo>
                                <a:pt x="376" y="52"/>
                              </a:lnTo>
                              <a:lnTo>
                                <a:pt x="377" y="57"/>
                              </a:lnTo>
                              <a:lnTo>
                                <a:pt x="378" y="62"/>
                              </a:lnTo>
                              <a:lnTo>
                                <a:pt x="378" y="65"/>
                              </a:lnTo>
                              <a:lnTo>
                                <a:pt x="377" y="67"/>
                              </a:lnTo>
                              <a:lnTo>
                                <a:pt x="376" y="69"/>
                              </a:lnTo>
                              <a:lnTo>
                                <a:pt x="374" y="71"/>
                              </a:lnTo>
                              <a:lnTo>
                                <a:pt x="370" y="73"/>
                              </a:lnTo>
                              <a:lnTo>
                                <a:pt x="364" y="75"/>
                              </a:lnTo>
                              <a:lnTo>
                                <a:pt x="354" y="76"/>
                              </a:lnTo>
                              <a:lnTo>
                                <a:pt x="346" y="77"/>
                              </a:lnTo>
                              <a:lnTo>
                                <a:pt x="337" y="78"/>
                              </a:lnTo>
                              <a:lnTo>
                                <a:pt x="330" y="81"/>
                              </a:lnTo>
                              <a:lnTo>
                                <a:pt x="324" y="84"/>
                              </a:lnTo>
                              <a:lnTo>
                                <a:pt x="318" y="89"/>
                              </a:lnTo>
                              <a:lnTo>
                                <a:pt x="316" y="92"/>
                              </a:lnTo>
                              <a:lnTo>
                                <a:pt x="315" y="96"/>
                              </a:lnTo>
                              <a:lnTo>
                                <a:pt x="314" y="100"/>
                              </a:lnTo>
                              <a:lnTo>
                                <a:pt x="314" y="104"/>
                              </a:lnTo>
                              <a:lnTo>
                                <a:pt x="314" y="110"/>
                              </a:lnTo>
                              <a:lnTo>
                                <a:pt x="316" y="117"/>
                              </a:lnTo>
                              <a:lnTo>
                                <a:pt x="319" y="121"/>
                              </a:lnTo>
                              <a:lnTo>
                                <a:pt x="323" y="125"/>
                              </a:lnTo>
                              <a:lnTo>
                                <a:pt x="328" y="127"/>
                              </a:lnTo>
                              <a:lnTo>
                                <a:pt x="333" y="129"/>
                              </a:lnTo>
                              <a:lnTo>
                                <a:pt x="338" y="131"/>
                              </a:lnTo>
                              <a:lnTo>
                                <a:pt x="345" y="131"/>
                              </a:lnTo>
                              <a:lnTo>
                                <a:pt x="351" y="131"/>
                              </a:lnTo>
                              <a:lnTo>
                                <a:pt x="356" y="130"/>
                              </a:lnTo>
                              <a:lnTo>
                                <a:pt x="362" y="128"/>
                              </a:lnTo>
                              <a:lnTo>
                                <a:pt x="366" y="126"/>
                              </a:lnTo>
                              <a:lnTo>
                                <a:pt x="373" y="121"/>
                              </a:lnTo>
                              <a:lnTo>
                                <a:pt x="378" y="112"/>
                              </a:lnTo>
                              <a:lnTo>
                                <a:pt x="379" y="112"/>
                              </a:lnTo>
                              <a:lnTo>
                                <a:pt x="379" y="119"/>
                              </a:lnTo>
                              <a:lnTo>
                                <a:pt x="382" y="124"/>
                              </a:lnTo>
                              <a:lnTo>
                                <a:pt x="384" y="126"/>
                              </a:lnTo>
                              <a:lnTo>
                                <a:pt x="386" y="127"/>
                              </a:lnTo>
                              <a:lnTo>
                                <a:pt x="389" y="128"/>
                              </a:lnTo>
                              <a:lnTo>
                                <a:pt x="392" y="128"/>
                              </a:lnTo>
                              <a:lnTo>
                                <a:pt x="396" y="128"/>
                              </a:lnTo>
                              <a:lnTo>
                                <a:pt x="399" y="128"/>
                              </a:lnTo>
                              <a:lnTo>
                                <a:pt x="399" y="119"/>
                              </a:lnTo>
                              <a:lnTo>
                                <a:pt x="398" y="119"/>
                              </a:lnTo>
                              <a:lnTo>
                                <a:pt x="396" y="119"/>
                              </a:lnTo>
                              <a:lnTo>
                                <a:pt x="393" y="119"/>
                              </a:lnTo>
                              <a:lnTo>
                                <a:pt x="391" y="118"/>
                              </a:lnTo>
                              <a:lnTo>
                                <a:pt x="390" y="116"/>
                              </a:lnTo>
                              <a:lnTo>
                                <a:pt x="390" y="112"/>
                              </a:lnTo>
                              <a:lnTo>
                                <a:pt x="390" y="63"/>
                              </a:lnTo>
                              <a:lnTo>
                                <a:pt x="389" y="55"/>
                              </a:lnTo>
                              <a:lnTo>
                                <a:pt x="387" y="47"/>
                              </a:lnTo>
                              <a:lnTo>
                                <a:pt x="383" y="42"/>
                              </a:lnTo>
                              <a:lnTo>
                                <a:pt x="378" y="39"/>
                              </a:lnTo>
                              <a:lnTo>
                                <a:pt x="373" y="36"/>
                              </a:lnTo>
                              <a:lnTo>
                                <a:pt x="368" y="35"/>
                              </a:lnTo>
                              <a:lnTo>
                                <a:pt x="362" y="33"/>
                              </a:lnTo>
                              <a:lnTo>
                                <a:pt x="355" y="32"/>
                              </a:lnTo>
                              <a:lnTo>
                                <a:pt x="348" y="33"/>
                              </a:lnTo>
                              <a:lnTo>
                                <a:pt x="341" y="35"/>
                              </a:lnTo>
                              <a:lnTo>
                                <a:pt x="334" y="37"/>
                              </a:lnTo>
                              <a:lnTo>
                                <a:pt x="329" y="41"/>
                              </a:lnTo>
                              <a:lnTo>
                                <a:pt x="325" y="45"/>
                              </a:lnTo>
                              <a:lnTo>
                                <a:pt x="322" y="50"/>
                              </a:lnTo>
                              <a:lnTo>
                                <a:pt x="318" y="57"/>
                              </a:lnTo>
                              <a:lnTo>
                                <a:pt x="317" y="64"/>
                              </a:lnTo>
                              <a:lnTo>
                                <a:pt x="329" y="64"/>
                              </a:lnTo>
                              <a:close/>
                              <a:moveTo>
                                <a:pt x="378" y="92"/>
                              </a:moveTo>
                              <a:lnTo>
                                <a:pt x="377" y="99"/>
                              </a:lnTo>
                              <a:lnTo>
                                <a:pt x="375" y="105"/>
                              </a:lnTo>
                              <a:lnTo>
                                <a:pt x="373" y="109"/>
                              </a:lnTo>
                              <a:lnTo>
                                <a:pt x="369" y="113"/>
                              </a:lnTo>
                              <a:lnTo>
                                <a:pt x="364" y="118"/>
                              </a:lnTo>
                              <a:lnTo>
                                <a:pt x="358" y="120"/>
                              </a:lnTo>
                              <a:lnTo>
                                <a:pt x="352" y="121"/>
                              </a:lnTo>
                              <a:lnTo>
                                <a:pt x="346" y="122"/>
                              </a:lnTo>
                              <a:lnTo>
                                <a:pt x="342" y="121"/>
                              </a:lnTo>
                              <a:lnTo>
                                <a:pt x="338" y="121"/>
                              </a:lnTo>
                              <a:lnTo>
                                <a:pt x="334" y="119"/>
                              </a:lnTo>
                              <a:lnTo>
                                <a:pt x="331" y="117"/>
                              </a:lnTo>
                              <a:lnTo>
                                <a:pt x="329" y="114"/>
                              </a:lnTo>
                              <a:lnTo>
                                <a:pt x="327" y="111"/>
                              </a:lnTo>
                              <a:lnTo>
                                <a:pt x="326" y="107"/>
                              </a:lnTo>
                              <a:lnTo>
                                <a:pt x="325" y="103"/>
                              </a:lnTo>
                              <a:lnTo>
                                <a:pt x="326" y="100"/>
                              </a:lnTo>
                              <a:lnTo>
                                <a:pt x="326" y="98"/>
                              </a:lnTo>
                              <a:lnTo>
                                <a:pt x="328" y="94"/>
                              </a:lnTo>
                              <a:lnTo>
                                <a:pt x="329" y="92"/>
                              </a:lnTo>
                              <a:lnTo>
                                <a:pt x="334" y="89"/>
                              </a:lnTo>
                              <a:lnTo>
                                <a:pt x="339" y="87"/>
                              </a:lnTo>
                              <a:lnTo>
                                <a:pt x="353" y="84"/>
                              </a:lnTo>
                              <a:lnTo>
                                <a:pt x="368" y="82"/>
                              </a:lnTo>
                              <a:lnTo>
                                <a:pt x="374" y="81"/>
                              </a:lnTo>
                              <a:lnTo>
                                <a:pt x="378" y="78"/>
                              </a:lnTo>
                              <a:lnTo>
                                <a:pt x="378" y="78"/>
                              </a:lnTo>
                              <a:lnTo>
                                <a:pt x="378" y="92"/>
                              </a:lnTo>
                              <a:close/>
                              <a:moveTo>
                                <a:pt x="412" y="163"/>
                              </a:moveTo>
                              <a:lnTo>
                                <a:pt x="424" y="163"/>
                              </a:lnTo>
                              <a:lnTo>
                                <a:pt x="424" y="111"/>
                              </a:lnTo>
                              <a:lnTo>
                                <a:pt x="424" y="111"/>
                              </a:lnTo>
                              <a:lnTo>
                                <a:pt x="426" y="116"/>
                              </a:lnTo>
                              <a:lnTo>
                                <a:pt x="429" y="120"/>
                              </a:lnTo>
                              <a:lnTo>
                                <a:pt x="433" y="123"/>
                              </a:lnTo>
                              <a:lnTo>
                                <a:pt x="436" y="126"/>
                              </a:lnTo>
                              <a:lnTo>
                                <a:pt x="442" y="128"/>
                              </a:lnTo>
                              <a:lnTo>
                                <a:pt x="446" y="130"/>
                              </a:lnTo>
                              <a:lnTo>
                                <a:pt x="451" y="131"/>
                              </a:lnTo>
                              <a:lnTo>
                                <a:pt x="456" y="131"/>
                              </a:lnTo>
                              <a:lnTo>
                                <a:pt x="462" y="131"/>
                              </a:lnTo>
                              <a:lnTo>
                                <a:pt x="466" y="130"/>
                              </a:lnTo>
                              <a:lnTo>
                                <a:pt x="471" y="129"/>
                              </a:lnTo>
                              <a:lnTo>
                                <a:pt x="474" y="127"/>
                              </a:lnTo>
                              <a:lnTo>
                                <a:pt x="482" y="123"/>
                              </a:lnTo>
                              <a:lnTo>
                                <a:pt x="488" y="117"/>
                              </a:lnTo>
                              <a:lnTo>
                                <a:pt x="492" y="109"/>
                              </a:lnTo>
                              <a:lnTo>
                                <a:pt x="495" y="101"/>
                              </a:lnTo>
                              <a:lnTo>
                                <a:pt x="497" y="91"/>
                              </a:lnTo>
                              <a:lnTo>
                                <a:pt x="498" y="82"/>
                              </a:lnTo>
                              <a:lnTo>
                                <a:pt x="497" y="72"/>
                              </a:lnTo>
                              <a:lnTo>
                                <a:pt x="495" y="63"/>
                              </a:lnTo>
                              <a:lnTo>
                                <a:pt x="492" y="55"/>
                              </a:lnTo>
                              <a:lnTo>
                                <a:pt x="488" y="47"/>
                              </a:lnTo>
                              <a:lnTo>
                                <a:pt x="482" y="42"/>
                              </a:lnTo>
                              <a:lnTo>
                                <a:pt x="474" y="37"/>
                              </a:lnTo>
                              <a:lnTo>
                                <a:pt x="471" y="36"/>
                              </a:lnTo>
                              <a:lnTo>
                                <a:pt x="466" y="33"/>
                              </a:lnTo>
                              <a:lnTo>
                                <a:pt x="462" y="33"/>
                              </a:lnTo>
                              <a:lnTo>
                                <a:pt x="456" y="32"/>
                              </a:lnTo>
                              <a:lnTo>
                                <a:pt x="451" y="33"/>
                              </a:lnTo>
                              <a:lnTo>
                                <a:pt x="446" y="35"/>
                              </a:lnTo>
                              <a:lnTo>
                                <a:pt x="441" y="36"/>
                              </a:lnTo>
                              <a:lnTo>
                                <a:pt x="436" y="39"/>
                              </a:lnTo>
                              <a:lnTo>
                                <a:pt x="432" y="41"/>
                              </a:lnTo>
                              <a:lnTo>
                                <a:pt x="428" y="45"/>
                              </a:lnTo>
                              <a:lnTo>
                                <a:pt x="426" y="49"/>
                              </a:lnTo>
                              <a:lnTo>
                                <a:pt x="423" y="53"/>
                              </a:lnTo>
                              <a:lnTo>
                                <a:pt x="423" y="53"/>
                              </a:lnTo>
                              <a:lnTo>
                                <a:pt x="423" y="36"/>
                              </a:lnTo>
                              <a:lnTo>
                                <a:pt x="412" y="36"/>
                              </a:lnTo>
                              <a:lnTo>
                                <a:pt x="412" y="163"/>
                              </a:lnTo>
                              <a:close/>
                              <a:moveTo>
                                <a:pt x="487" y="82"/>
                              </a:moveTo>
                              <a:lnTo>
                                <a:pt x="486" y="89"/>
                              </a:lnTo>
                              <a:lnTo>
                                <a:pt x="485" y="97"/>
                              </a:lnTo>
                              <a:lnTo>
                                <a:pt x="483" y="103"/>
                              </a:lnTo>
                              <a:lnTo>
                                <a:pt x="479" y="109"/>
                              </a:lnTo>
                              <a:lnTo>
                                <a:pt x="475" y="114"/>
                              </a:lnTo>
                              <a:lnTo>
                                <a:pt x="470" y="118"/>
                              </a:lnTo>
                              <a:lnTo>
                                <a:pt x="464" y="121"/>
                              </a:lnTo>
                              <a:lnTo>
                                <a:pt x="456" y="122"/>
                              </a:lnTo>
                              <a:lnTo>
                                <a:pt x="448" y="121"/>
                              </a:lnTo>
                              <a:lnTo>
                                <a:pt x="441" y="118"/>
                              </a:lnTo>
                              <a:lnTo>
                                <a:pt x="435" y="114"/>
                              </a:lnTo>
                              <a:lnTo>
                                <a:pt x="431" y="109"/>
                              </a:lnTo>
                              <a:lnTo>
                                <a:pt x="428" y="103"/>
                              </a:lnTo>
                              <a:lnTo>
                                <a:pt x="426" y="97"/>
                              </a:lnTo>
                              <a:lnTo>
                                <a:pt x="424" y="89"/>
                              </a:lnTo>
                              <a:lnTo>
                                <a:pt x="424" y="82"/>
                              </a:lnTo>
                              <a:lnTo>
                                <a:pt x="424" y="75"/>
                              </a:lnTo>
                              <a:lnTo>
                                <a:pt x="425" y="67"/>
                              </a:lnTo>
                              <a:lnTo>
                                <a:pt x="427" y="60"/>
                              </a:lnTo>
                              <a:lnTo>
                                <a:pt x="430" y="55"/>
                              </a:lnTo>
                              <a:lnTo>
                                <a:pt x="435" y="49"/>
                              </a:lnTo>
                              <a:lnTo>
                                <a:pt x="441" y="46"/>
                              </a:lnTo>
                              <a:lnTo>
                                <a:pt x="448" y="43"/>
                              </a:lnTo>
                              <a:lnTo>
                                <a:pt x="456" y="43"/>
                              </a:lnTo>
                              <a:lnTo>
                                <a:pt x="464" y="43"/>
                              </a:lnTo>
                              <a:lnTo>
                                <a:pt x="470" y="46"/>
                              </a:lnTo>
                              <a:lnTo>
                                <a:pt x="475" y="50"/>
                              </a:lnTo>
                              <a:lnTo>
                                <a:pt x="479" y="56"/>
                              </a:lnTo>
                              <a:lnTo>
                                <a:pt x="483" y="61"/>
                              </a:lnTo>
                              <a:lnTo>
                                <a:pt x="485" y="68"/>
                              </a:lnTo>
                              <a:lnTo>
                                <a:pt x="486" y="75"/>
                              </a:lnTo>
                              <a:lnTo>
                                <a:pt x="487" y="82"/>
                              </a:lnTo>
                              <a:close/>
                              <a:moveTo>
                                <a:pt x="555" y="43"/>
                              </a:moveTo>
                              <a:lnTo>
                                <a:pt x="563" y="43"/>
                              </a:lnTo>
                              <a:lnTo>
                                <a:pt x="569" y="46"/>
                              </a:lnTo>
                              <a:lnTo>
                                <a:pt x="574" y="50"/>
                              </a:lnTo>
                              <a:lnTo>
                                <a:pt x="579" y="55"/>
                              </a:lnTo>
                              <a:lnTo>
                                <a:pt x="583" y="61"/>
                              </a:lnTo>
                              <a:lnTo>
                                <a:pt x="586" y="67"/>
                              </a:lnTo>
                              <a:lnTo>
                                <a:pt x="587" y="75"/>
                              </a:lnTo>
                              <a:lnTo>
                                <a:pt x="588" y="82"/>
                              </a:lnTo>
                              <a:lnTo>
                                <a:pt x="587" y="89"/>
                              </a:lnTo>
                              <a:lnTo>
                                <a:pt x="586" y="97"/>
                              </a:lnTo>
                              <a:lnTo>
                                <a:pt x="583" y="103"/>
                              </a:lnTo>
                              <a:lnTo>
                                <a:pt x="579" y="109"/>
                              </a:lnTo>
                              <a:lnTo>
                                <a:pt x="574" y="114"/>
                              </a:lnTo>
                              <a:lnTo>
                                <a:pt x="569" y="119"/>
                              </a:lnTo>
                              <a:lnTo>
                                <a:pt x="563" y="121"/>
                              </a:lnTo>
                              <a:lnTo>
                                <a:pt x="555" y="122"/>
                              </a:lnTo>
                              <a:lnTo>
                                <a:pt x="547" y="121"/>
                              </a:lnTo>
                              <a:lnTo>
                                <a:pt x="541" y="119"/>
                              </a:lnTo>
                              <a:lnTo>
                                <a:pt x="535" y="114"/>
                              </a:lnTo>
                              <a:lnTo>
                                <a:pt x="530" y="109"/>
                              </a:lnTo>
                              <a:lnTo>
                                <a:pt x="527" y="103"/>
                              </a:lnTo>
                              <a:lnTo>
                                <a:pt x="525" y="97"/>
                              </a:lnTo>
                              <a:lnTo>
                                <a:pt x="523" y="89"/>
                              </a:lnTo>
                              <a:lnTo>
                                <a:pt x="523" y="82"/>
                              </a:lnTo>
                              <a:lnTo>
                                <a:pt x="523" y="75"/>
                              </a:lnTo>
                              <a:lnTo>
                                <a:pt x="525" y="67"/>
                              </a:lnTo>
                              <a:lnTo>
                                <a:pt x="527" y="61"/>
                              </a:lnTo>
                              <a:lnTo>
                                <a:pt x="530" y="55"/>
                              </a:lnTo>
                              <a:lnTo>
                                <a:pt x="535" y="50"/>
                              </a:lnTo>
                              <a:lnTo>
                                <a:pt x="541" y="46"/>
                              </a:lnTo>
                              <a:lnTo>
                                <a:pt x="547" y="43"/>
                              </a:lnTo>
                              <a:lnTo>
                                <a:pt x="555" y="43"/>
                              </a:lnTo>
                              <a:close/>
                              <a:moveTo>
                                <a:pt x="555" y="32"/>
                              </a:moveTo>
                              <a:lnTo>
                                <a:pt x="545" y="33"/>
                              </a:lnTo>
                              <a:lnTo>
                                <a:pt x="536" y="37"/>
                              </a:lnTo>
                              <a:lnTo>
                                <a:pt x="529" y="42"/>
                              </a:lnTo>
                              <a:lnTo>
                                <a:pt x="523" y="47"/>
                              </a:lnTo>
                              <a:lnTo>
                                <a:pt x="517" y="55"/>
                              </a:lnTo>
                              <a:lnTo>
                                <a:pt x="514" y="63"/>
                              </a:lnTo>
                              <a:lnTo>
                                <a:pt x="512" y="72"/>
                              </a:lnTo>
                              <a:lnTo>
                                <a:pt x="511" y="82"/>
                              </a:lnTo>
                              <a:lnTo>
                                <a:pt x="512" y="91"/>
                              </a:lnTo>
                              <a:lnTo>
                                <a:pt x="514" y="101"/>
                              </a:lnTo>
                              <a:lnTo>
                                <a:pt x="517" y="109"/>
                              </a:lnTo>
                              <a:lnTo>
                                <a:pt x="523" y="117"/>
                              </a:lnTo>
                              <a:lnTo>
                                <a:pt x="529" y="123"/>
                              </a:lnTo>
                              <a:lnTo>
                                <a:pt x="536" y="127"/>
                              </a:lnTo>
                              <a:lnTo>
                                <a:pt x="541" y="129"/>
                              </a:lnTo>
                              <a:lnTo>
                                <a:pt x="545" y="130"/>
                              </a:lnTo>
                              <a:lnTo>
                                <a:pt x="550" y="131"/>
                              </a:lnTo>
                              <a:lnTo>
                                <a:pt x="555" y="131"/>
                              </a:lnTo>
                              <a:lnTo>
                                <a:pt x="565" y="130"/>
                              </a:lnTo>
                              <a:lnTo>
                                <a:pt x="573" y="127"/>
                              </a:lnTo>
                              <a:lnTo>
                                <a:pt x="582" y="123"/>
                              </a:lnTo>
                              <a:lnTo>
                                <a:pt x="588" y="117"/>
                              </a:lnTo>
                              <a:lnTo>
                                <a:pt x="592" y="109"/>
                              </a:lnTo>
                              <a:lnTo>
                                <a:pt x="596" y="101"/>
                              </a:lnTo>
                              <a:lnTo>
                                <a:pt x="598" y="91"/>
                              </a:lnTo>
                              <a:lnTo>
                                <a:pt x="598" y="82"/>
                              </a:lnTo>
                              <a:lnTo>
                                <a:pt x="598" y="72"/>
                              </a:lnTo>
                              <a:lnTo>
                                <a:pt x="596" y="63"/>
                              </a:lnTo>
                              <a:lnTo>
                                <a:pt x="592" y="55"/>
                              </a:lnTo>
                              <a:lnTo>
                                <a:pt x="588" y="47"/>
                              </a:lnTo>
                              <a:lnTo>
                                <a:pt x="582" y="42"/>
                              </a:lnTo>
                              <a:lnTo>
                                <a:pt x="573" y="37"/>
                              </a:lnTo>
                              <a:lnTo>
                                <a:pt x="565" y="33"/>
                              </a:lnTo>
                              <a:lnTo>
                                <a:pt x="555" y="32"/>
                              </a:lnTo>
                              <a:close/>
                              <a:moveTo>
                                <a:pt x="683" y="63"/>
                              </a:moveTo>
                              <a:lnTo>
                                <a:pt x="682" y="56"/>
                              </a:lnTo>
                              <a:lnTo>
                                <a:pt x="679" y="49"/>
                              </a:lnTo>
                              <a:lnTo>
                                <a:pt x="676" y="44"/>
                              </a:lnTo>
                              <a:lnTo>
                                <a:pt x="672" y="41"/>
                              </a:lnTo>
                              <a:lnTo>
                                <a:pt x="668" y="37"/>
                              </a:lnTo>
                              <a:lnTo>
                                <a:pt x="662" y="35"/>
                              </a:lnTo>
                              <a:lnTo>
                                <a:pt x="655" y="33"/>
                              </a:lnTo>
                              <a:lnTo>
                                <a:pt x="649" y="32"/>
                              </a:lnTo>
                              <a:lnTo>
                                <a:pt x="643" y="33"/>
                              </a:lnTo>
                              <a:lnTo>
                                <a:pt x="636" y="35"/>
                              </a:lnTo>
                              <a:lnTo>
                                <a:pt x="630" y="37"/>
                              </a:lnTo>
                              <a:lnTo>
                                <a:pt x="625" y="39"/>
                              </a:lnTo>
                              <a:lnTo>
                                <a:pt x="621" y="43"/>
                              </a:lnTo>
                              <a:lnTo>
                                <a:pt x="617" y="47"/>
                              </a:lnTo>
                              <a:lnTo>
                                <a:pt x="614" y="52"/>
                              </a:lnTo>
                              <a:lnTo>
                                <a:pt x="614" y="59"/>
                              </a:lnTo>
                              <a:lnTo>
                                <a:pt x="614" y="64"/>
                              </a:lnTo>
                              <a:lnTo>
                                <a:pt x="615" y="69"/>
                              </a:lnTo>
                              <a:lnTo>
                                <a:pt x="618" y="72"/>
                              </a:lnTo>
                              <a:lnTo>
                                <a:pt x="622" y="76"/>
                              </a:lnTo>
                              <a:lnTo>
                                <a:pt x="625" y="79"/>
                              </a:lnTo>
                              <a:lnTo>
                                <a:pt x="629" y="81"/>
                              </a:lnTo>
                              <a:lnTo>
                                <a:pt x="634" y="82"/>
                              </a:lnTo>
                              <a:lnTo>
                                <a:pt x="639" y="84"/>
                              </a:lnTo>
                              <a:lnTo>
                                <a:pt x="654" y="87"/>
                              </a:lnTo>
                              <a:lnTo>
                                <a:pt x="662" y="89"/>
                              </a:lnTo>
                              <a:lnTo>
                                <a:pt x="668" y="92"/>
                              </a:lnTo>
                              <a:lnTo>
                                <a:pt x="671" y="94"/>
                              </a:lnTo>
                              <a:lnTo>
                                <a:pt x="673" y="98"/>
                              </a:lnTo>
                              <a:lnTo>
                                <a:pt x="674" y="101"/>
                              </a:lnTo>
                              <a:lnTo>
                                <a:pt x="674" y="104"/>
                              </a:lnTo>
                              <a:lnTo>
                                <a:pt x="674" y="108"/>
                              </a:lnTo>
                              <a:lnTo>
                                <a:pt x="672" y="112"/>
                              </a:lnTo>
                              <a:lnTo>
                                <a:pt x="669" y="116"/>
                              </a:lnTo>
                              <a:lnTo>
                                <a:pt x="666" y="118"/>
                              </a:lnTo>
                              <a:lnTo>
                                <a:pt x="662" y="120"/>
                              </a:lnTo>
                              <a:lnTo>
                                <a:pt x="657" y="121"/>
                              </a:lnTo>
                              <a:lnTo>
                                <a:pt x="653" y="122"/>
                              </a:lnTo>
                              <a:lnTo>
                                <a:pt x="649" y="122"/>
                              </a:lnTo>
                              <a:lnTo>
                                <a:pt x="644" y="121"/>
                              </a:lnTo>
                              <a:lnTo>
                                <a:pt x="638" y="120"/>
                              </a:lnTo>
                              <a:lnTo>
                                <a:pt x="634" y="119"/>
                              </a:lnTo>
                              <a:lnTo>
                                <a:pt x="630" y="116"/>
                              </a:lnTo>
                              <a:lnTo>
                                <a:pt x="627" y="112"/>
                              </a:lnTo>
                              <a:lnTo>
                                <a:pt x="625" y="108"/>
                              </a:lnTo>
                              <a:lnTo>
                                <a:pt x="623" y="104"/>
                              </a:lnTo>
                              <a:lnTo>
                                <a:pt x="622" y="99"/>
                              </a:lnTo>
                              <a:lnTo>
                                <a:pt x="610" y="99"/>
                              </a:lnTo>
                              <a:lnTo>
                                <a:pt x="612" y="106"/>
                              </a:lnTo>
                              <a:lnTo>
                                <a:pt x="614" y="113"/>
                              </a:lnTo>
                              <a:lnTo>
                                <a:pt x="617" y="119"/>
                              </a:lnTo>
                              <a:lnTo>
                                <a:pt x="623" y="123"/>
                              </a:lnTo>
                              <a:lnTo>
                                <a:pt x="628" y="127"/>
                              </a:lnTo>
                              <a:lnTo>
                                <a:pt x="634" y="129"/>
                              </a:lnTo>
                              <a:lnTo>
                                <a:pt x="641" y="130"/>
                              </a:lnTo>
                              <a:lnTo>
                                <a:pt x="649" y="131"/>
                              </a:lnTo>
                              <a:lnTo>
                                <a:pt x="655" y="131"/>
                              </a:lnTo>
                              <a:lnTo>
                                <a:pt x="662" y="129"/>
                              </a:lnTo>
                              <a:lnTo>
                                <a:pt x="668" y="128"/>
                              </a:lnTo>
                              <a:lnTo>
                                <a:pt x="674" y="125"/>
                              </a:lnTo>
                              <a:lnTo>
                                <a:pt x="678" y="121"/>
                              </a:lnTo>
                              <a:lnTo>
                                <a:pt x="683" y="117"/>
                              </a:lnTo>
                              <a:lnTo>
                                <a:pt x="685" y="110"/>
                              </a:lnTo>
                              <a:lnTo>
                                <a:pt x="686" y="103"/>
                              </a:lnTo>
                              <a:lnTo>
                                <a:pt x="686" y="98"/>
                              </a:lnTo>
                              <a:lnTo>
                                <a:pt x="684" y="92"/>
                              </a:lnTo>
                              <a:lnTo>
                                <a:pt x="681" y="88"/>
                              </a:lnTo>
                              <a:lnTo>
                                <a:pt x="677" y="85"/>
                              </a:lnTo>
                              <a:lnTo>
                                <a:pt x="673" y="82"/>
                              </a:lnTo>
                              <a:lnTo>
                                <a:pt x="669" y="80"/>
                              </a:lnTo>
                              <a:lnTo>
                                <a:pt x="665" y="79"/>
                              </a:lnTo>
                              <a:lnTo>
                                <a:pt x="659" y="78"/>
                              </a:lnTo>
                              <a:lnTo>
                                <a:pt x="645" y="75"/>
                              </a:lnTo>
                              <a:lnTo>
                                <a:pt x="638" y="72"/>
                              </a:lnTo>
                              <a:lnTo>
                                <a:pt x="632" y="69"/>
                              </a:lnTo>
                              <a:lnTo>
                                <a:pt x="629" y="67"/>
                              </a:lnTo>
                              <a:lnTo>
                                <a:pt x="627" y="65"/>
                              </a:lnTo>
                              <a:lnTo>
                                <a:pt x="626" y="62"/>
                              </a:lnTo>
                              <a:lnTo>
                                <a:pt x="625" y="59"/>
                              </a:lnTo>
                              <a:lnTo>
                                <a:pt x="626" y="55"/>
                              </a:lnTo>
                              <a:lnTo>
                                <a:pt x="627" y="51"/>
                              </a:lnTo>
                              <a:lnTo>
                                <a:pt x="629" y="48"/>
                              </a:lnTo>
                              <a:lnTo>
                                <a:pt x="632" y="46"/>
                              </a:lnTo>
                              <a:lnTo>
                                <a:pt x="639" y="43"/>
                              </a:lnTo>
                              <a:lnTo>
                                <a:pt x="647" y="43"/>
                              </a:lnTo>
                              <a:lnTo>
                                <a:pt x="652" y="43"/>
                              </a:lnTo>
                              <a:lnTo>
                                <a:pt x="656" y="44"/>
                              </a:lnTo>
                              <a:lnTo>
                                <a:pt x="661" y="45"/>
                              </a:lnTo>
                              <a:lnTo>
                                <a:pt x="664" y="47"/>
                              </a:lnTo>
                              <a:lnTo>
                                <a:pt x="667" y="50"/>
                              </a:lnTo>
                              <a:lnTo>
                                <a:pt x="669" y="53"/>
                              </a:lnTo>
                              <a:lnTo>
                                <a:pt x="671" y="58"/>
                              </a:lnTo>
                              <a:lnTo>
                                <a:pt x="671" y="63"/>
                              </a:lnTo>
                              <a:lnTo>
                                <a:pt x="683" y="63"/>
                              </a:lnTo>
                              <a:close/>
                              <a:moveTo>
                                <a:pt x="703" y="128"/>
                              </a:moveTo>
                              <a:lnTo>
                                <a:pt x="714" y="128"/>
                              </a:lnTo>
                              <a:lnTo>
                                <a:pt x="714" y="0"/>
                              </a:lnTo>
                              <a:lnTo>
                                <a:pt x="703" y="0"/>
                              </a:lnTo>
                              <a:lnTo>
                                <a:pt x="703" y="128"/>
                              </a:lnTo>
                              <a:close/>
                              <a:moveTo>
                                <a:pt x="775" y="43"/>
                              </a:moveTo>
                              <a:lnTo>
                                <a:pt x="783" y="43"/>
                              </a:lnTo>
                              <a:lnTo>
                                <a:pt x="789" y="46"/>
                              </a:lnTo>
                              <a:lnTo>
                                <a:pt x="794" y="50"/>
                              </a:lnTo>
                              <a:lnTo>
                                <a:pt x="800" y="55"/>
                              </a:lnTo>
                              <a:lnTo>
                                <a:pt x="803" y="61"/>
                              </a:lnTo>
                              <a:lnTo>
                                <a:pt x="806" y="67"/>
                              </a:lnTo>
                              <a:lnTo>
                                <a:pt x="807" y="75"/>
                              </a:lnTo>
                              <a:lnTo>
                                <a:pt x="808" y="82"/>
                              </a:lnTo>
                              <a:lnTo>
                                <a:pt x="807" y="89"/>
                              </a:lnTo>
                              <a:lnTo>
                                <a:pt x="806" y="97"/>
                              </a:lnTo>
                              <a:lnTo>
                                <a:pt x="803" y="103"/>
                              </a:lnTo>
                              <a:lnTo>
                                <a:pt x="800" y="109"/>
                              </a:lnTo>
                              <a:lnTo>
                                <a:pt x="794" y="114"/>
                              </a:lnTo>
                              <a:lnTo>
                                <a:pt x="789" y="119"/>
                              </a:lnTo>
                              <a:lnTo>
                                <a:pt x="783" y="121"/>
                              </a:lnTo>
                              <a:lnTo>
                                <a:pt x="775" y="122"/>
                              </a:lnTo>
                              <a:lnTo>
                                <a:pt x="767" y="121"/>
                              </a:lnTo>
                              <a:lnTo>
                                <a:pt x="761" y="119"/>
                              </a:lnTo>
                              <a:lnTo>
                                <a:pt x="755" y="114"/>
                              </a:lnTo>
                              <a:lnTo>
                                <a:pt x="750" y="109"/>
                              </a:lnTo>
                              <a:lnTo>
                                <a:pt x="747" y="103"/>
                              </a:lnTo>
                              <a:lnTo>
                                <a:pt x="745" y="97"/>
                              </a:lnTo>
                              <a:lnTo>
                                <a:pt x="743" y="89"/>
                              </a:lnTo>
                              <a:lnTo>
                                <a:pt x="743" y="82"/>
                              </a:lnTo>
                              <a:lnTo>
                                <a:pt x="743" y="75"/>
                              </a:lnTo>
                              <a:lnTo>
                                <a:pt x="745" y="67"/>
                              </a:lnTo>
                              <a:lnTo>
                                <a:pt x="747" y="61"/>
                              </a:lnTo>
                              <a:lnTo>
                                <a:pt x="750" y="55"/>
                              </a:lnTo>
                              <a:lnTo>
                                <a:pt x="755" y="50"/>
                              </a:lnTo>
                              <a:lnTo>
                                <a:pt x="761" y="46"/>
                              </a:lnTo>
                              <a:lnTo>
                                <a:pt x="767" y="43"/>
                              </a:lnTo>
                              <a:lnTo>
                                <a:pt x="775" y="43"/>
                              </a:lnTo>
                              <a:close/>
                              <a:moveTo>
                                <a:pt x="775" y="32"/>
                              </a:moveTo>
                              <a:lnTo>
                                <a:pt x="765" y="33"/>
                              </a:lnTo>
                              <a:lnTo>
                                <a:pt x="756" y="37"/>
                              </a:lnTo>
                              <a:lnTo>
                                <a:pt x="749" y="42"/>
                              </a:lnTo>
                              <a:lnTo>
                                <a:pt x="743" y="47"/>
                              </a:lnTo>
                              <a:lnTo>
                                <a:pt x="737" y="55"/>
                              </a:lnTo>
                              <a:lnTo>
                                <a:pt x="734" y="63"/>
                              </a:lnTo>
                              <a:lnTo>
                                <a:pt x="732" y="72"/>
                              </a:lnTo>
                              <a:lnTo>
                                <a:pt x="731" y="82"/>
                              </a:lnTo>
                              <a:lnTo>
                                <a:pt x="732" y="91"/>
                              </a:lnTo>
                              <a:lnTo>
                                <a:pt x="734" y="101"/>
                              </a:lnTo>
                              <a:lnTo>
                                <a:pt x="737" y="109"/>
                              </a:lnTo>
                              <a:lnTo>
                                <a:pt x="743" y="117"/>
                              </a:lnTo>
                              <a:lnTo>
                                <a:pt x="749" y="123"/>
                              </a:lnTo>
                              <a:lnTo>
                                <a:pt x="756" y="127"/>
                              </a:lnTo>
                              <a:lnTo>
                                <a:pt x="761" y="129"/>
                              </a:lnTo>
                              <a:lnTo>
                                <a:pt x="765" y="130"/>
                              </a:lnTo>
                              <a:lnTo>
                                <a:pt x="770" y="131"/>
                              </a:lnTo>
                              <a:lnTo>
                                <a:pt x="775" y="131"/>
                              </a:lnTo>
                              <a:lnTo>
                                <a:pt x="785" y="130"/>
                              </a:lnTo>
                              <a:lnTo>
                                <a:pt x="793" y="127"/>
                              </a:lnTo>
                              <a:lnTo>
                                <a:pt x="802" y="123"/>
                              </a:lnTo>
                              <a:lnTo>
                                <a:pt x="807" y="117"/>
                              </a:lnTo>
                              <a:lnTo>
                                <a:pt x="812" y="109"/>
                              </a:lnTo>
                              <a:lnTo>
                                <a:pt x="816" y="101"/>
                              </a:lnTo>
                              <a:lnTo>
                                <a:pt x="818" y="91"/>
                              </a:lnTo>
                              <a:lnTo>
                                <a:pt x="818" y="82"/>
                              </a:lnTo>
                              <a:lnTo>
                                <a:pt x="818" y="72"/>
                              </a:lnTo>
                              <a:lnTo>
                                <a:pt x="816" y="63"/>
                              </a:lnTo>
                              <a:lnTo>
                                <a:pt x="812" y="55"/>
                              </a:lnTo>
                              <a:lnTo>
                                <a:pt x="807" y="47"/>
                              </a:lnTo>
                              <a:lnTo>
                                <a:pt x="802" y="42"/>
                              </a:lnTo>
                              <a:lnTo>
                                <a:pt x="793" y="37"/>
                              </a:lnTo>
                              <a:lnTo>
                                <a:pt x="785" y="33"/>
                              </a:lnTo>
                              <a:lnTo>
                                <a:pt x="775" y="32"/>
                              </a:lnTo>
                              <a:close/>
                              <a:moveTo>
                                <a:pt x="861" y="128"/>
                              </a:moveTo>
                              <a:lnTo>
                                <a:pt x="873" y="128"/>
                              </a:lnTo>
                              <a:lnTo>
                                <a:pt x="908" y="36"/>
                              </a:lnTo>
                              <a:lnTo>
                                <a:pt x="896" y="36"/>
                              </a:lnTo>
                              <a:lnTo>
                                <a:pt x="867" y="118"/>
                              </a:lnTo>
                              <a:lnTo>
                                <a:pt x="867" y="118"/>
                              </a:lnTo>
                              <a:lnTo>
                                <a:pt x="837" y="36"/>
                              </a:lnTo>
                              <a:lnTo>
                                <a:pt x="825" y="36"/>
                              </a:lnTo>
                              <a:lnTo>
                                <a:pt x="861" y="128"/>
                              </a:lnTo>
                              <a:close/>
                              <a:moveTo>
                                <a:pt x="929" y="64"/>
                              </a:moveTo>
                              <a:lnTo>
                                <a:pt x="930" y="59"/>
                              </a:lnTo>
                              <a:lnTo>
                                <a:pt x="931" y="55"/>
                              </a:lnTo>
                              <a:lnTo>
                                <a:pt x="933" y="50"/>
                              </a:lnTo>
                              <a:lnTo>
                                <a:pt x="936" y="47"/>
                              </a:lnTo>
                              <a:lnTo>
                                <a:pt x="941" y="45"/>
                              </a:lnTo>
                              <a:lnTo>
                                <a:pt x="945" y="44"/>
                              </a:lnTo>
                              <a:lnTo>
                                <a:pt x="949" y="43"/>
                              </a:lnTo>
                              <a:lnTo>
                                <a:pt x="954" y="43"/>
                              </a:lnTo>
                              <a:lnTo>
                                <a:pt x="960" y="43"/>
                              </a:lnTo>
                              <a:lnTo>
                                <a:pt x="964" y="43"/>
                              </a:lnTo>
                              <a:lnTo>
                                <a:pt x="968" y="44"/>
                              </a:lnTo>
                              <a:lnTo>
                                <a:pt x="971" y="46"/>
                              </a:lnTo>
                              <a:lnTo>
                                <a:pt x="974" y="49"/>
                              </a:lnTo>
                              <a:lnTo>
                                <a:pt x="976" y="52"/>
                              </a:lnTo>
                              <a:lnTo>
                                <a:pt x="977" y="57"/>
                              </a:lnTo>
                              <a:lnTo>
                                <a:pt x="978" y="62"/>
                              </a:lnTo>
                              <a:lnTo>
                                <a:pt x="978" y="65"/>
                              </a:lnTo>
                              <a:lnTo>
                                <a:pt x="977" y="67"/>
                              </a:lnTo>
                              <a:lnTo>
                                <a:pt x="976" y="69"/>
                              </a:lnTo>
                              <a:lnTo>
                                <a:pt x="974" y="71"/>
                              </a:lnTo>
                              <a:lnTo>
                                <a:pt x="970" y="73"/>
                              </a:lnTo>
                              <a:lnTo>
                                <a:pt x="964" y="75"/>
                              </a:lnTo>
                              <a:lnTo>
                                <a:pt x="954" y="76"/>
                              </a:lnTo>
                              <a:lnTo>
                                <a:pt x="946" y="77"/>
                              </a:lnTo>
                              <a:lnTo>
                                <a:pt x="937" y="78"/>
                              </a:lnTo>
                              <a:lnTo>
                                <a:pt x="930" y="81"/>
                              </a:lnTo>
                              <a:lnTo>
                                <a:pt x="924" y="84"/>
                              </a:lnTo>
                              <a:lnTo>
                                <a:pt x="918" y="89"/>
                              </a:lnTo>
                              <a:lnTo>
                                <a:pt x="916" y="92"/>
                              </a:lnTo>
                              <a:lnTo>
                                <a:pt x="915" y="96"/>
                              </a:lnTo>
                              <a:lnTo>
                                <a:pt x="914" y="100"/>
                              </a:lnTo>
                              <a:lnTo>
                                <a:pt x="914" y="104"/>
                              </a:lnTo>
                              <a:lnTo>
                                <a:pt x="914" y="110"/>
                              </a:lnTo>
                              <a:lnTo>
                                <a:pt x="916" y="117"/>
                              </a:lnTo>
                              <a:lnTo>
                                <a:pt x="920" y="121"/>
                              </a:lnTo>
                              <a:lnTo>
                                <a:pt x="923" y="125"/>
                              </a:lnTo>
                              <a:lnTo>
                                <a:pt x="928" y="127"/>
                              </a:lnTo>
                              <a:lnTo>
                                <a:pt x="933" y="129"/>
                              </a:lnTo>
                              <a:lnTo>
                                <a:pt x="938" y="131"/>
                              </a:lnTo>
                              <a:lnTo>
                                <a:pt x="945" y="131"/>
                              </a:lnTo>
                              <a:lnTo>
                                <a:pt x="951" y="131"/>
                              </a:lnTo>
                              <a:lnTo>
                                <a:pt x="956" y="130"/>
                              </a:lnTo>
                              <a:lnTo>
                                <a:pt x="962" y="128"/>
                              </a:lnTo>
                              <a:lnTo>
                                <a:pt x="966" y="126"/>
                              </a:lnTo>
                              <a:lnTo>
                                <a:pt x="973" y="121"/>
                              </a:lnTo>
                              <a:lnTo>
                                <a:pt x="978" y="112"/>
                              </a:lnTo>
                              <a:lnTo>
                                <a:pt x="980" y="112"/>
                              </a:lnTo>
                              <a:lnTo>
                                <a:pt x="980" y="119"/>
                              </a:lnTo>
                              <a:lnTo>
                                <a:pt x="982" y="124"/>
                              </a:lnTo>
                              <a:lnTo>
                                <a:pt x="984" y="126"/>
                              </a:lnTo>
                              <a:lnTo>
                                <a:pt x="986" y="127"/>
                              </a:lnTo>
                              <a:lnTo>
                                <a:pt x="989" y="128"/>
                              </a:lnTo>
                              <a:lnTo>
                                <a:pt x="992" y="128"/>
                              </a:lnTo>
                              <a:lnTo>
                                <a:pt x="996" y="128"/>
                              </a:lnTo>
                              <a:lnTo>
                                <a:pt x="1000" y="128"/>
                              </a:lnTo>
                              <a:lnTo>
                                <a:pt x="1000" y="119"/>
                              </a:lnTo>
                              <a:lnTo>
                                <a:pt x="998" y="119"/>
                              </a:lnTo>
                              <a:lnTo>
                                <a:pt x="996" y="119"/>
                              </a:lnTo>
                              <a:lnTo>
                                <a:pt x="993" y="119"/>
                              </a:lnTo>
                              <a:lnTo>
                                <a:pt x="991" y="118"/>
                              </a:lnTo>
                              <a:lnTo>
                                <a:pt x="990" y="116"/>
                              </a:lnTo>
                              <a:lnTo>
                                <a:pt x="990" y="112"/>
                              </a:lnTo>
                              <a:lnTo>
                                <a:pt x="990" y="63"/>
                              </a:lnTo>
                              <a:lnTo>
                                <a:pt x="989" y="55"/>
                              </a:lnTo>
                              <a:lnTo>
                                <a:pt x="987" y="47"/>
                              </a:lnTo>
                              <a:lnTo>
                                <a:pt x="984" y="42"/>
                              </a:lnTo>
                              <a:lnTo>
                                <a:pt x="978" y="39"/>
                              </a:lnTo>
                              <a:lnTo>
                                <a:pt x="973" y="36"/>
                              </a:lnTo>
                              <a:lnTo>
                                <a:pt x="968" y="35"/>
                              </a:lnTo>
                              <a:lnTo>
                                <a:pt x="962" y="33"/>
                              </a:lnTo>
                              <a:lnTo>
                                <a:pt x="955" y="32"/>
                              </a:lnTo>
                              <a:lnTo>
                                <a:pt x="948" y="33"/>
                              </a:lnTo>
                              <a:lnTo>
                                <a:pt x="941" y="35"/>
                              </a:lnTo>
                              <a:lnTo>
                                <a:pt x="934" y="37"/>
                              </a:lnTo>
                              <a:lnTo>
                                <a:pt x="929" y="41"/>
                              </a:lnTo>
                              <a:lnTo>
                                <a:pt x="925" y="45"/>
                              </a:lnTo>
                              <a:lnTo>
                                <a:pt x="922" y="50"/>
                              </a:lnTo>
                              <a:lnTo>
                                <a:pt x="920" y="57"/>
                              </a:lnTo>
                              <a:lnTo>
                                <a:pt x="918" y="64"/>
                              </a:lnTo>
                              <a:lnTo>
                                <a:pt x="929" y="64"/>
                              </a:lnTo>
                              <a:close/>
                              <a:moveTo>
                                <a:pt x="978" y="92"/>
                              </a:moveTo>
                              <a:lnTo>
                                <a:pt x="977" y="99"/>
                              </a:lnTo>
                              <a:lnTo>
                                <a:pt x="975" y="105"/>
                              </a:lnTo>
                              <a:lnTo>
                                <a:pt x="973" y="109"/>
                              </a:lnTo>
                              <a:lnTo>
                                <a:pt x="969" y="113"/>
                              </a:lnTo>
                              <a:lnTo>
                                <a:pt x="964" y="118"/>
                              </a:lnTo>
                              <a:lnTo>
                                <a:pt x="958" y="120"/>
                              </a:lnTo>
                              <a:lnTo>
                                <a:pt x="952" y="121"/>
                              </a:lnTo>
                              <a:lnTo>
                                <a:pt x="946" y="122"/>
                              </a:lnTo>
                              <a:lnTo>
                                <a:pt x="942" y="121"/>
                              </a:lnTo>
                              <a:lnTo>
                                <a:pt x="938" y="121"/>
                              </a:lnTo>
                              <a:lnTo>
                                <a:pt x="934" y="119"/>
                              </a:lnTo>
                              <a:lnTo>
                                <a:pt x="931" y="117"/>
                              </a:lnTo>
                              <a:lnTo>
                                <a:pt x="929" y="114"/>
                              </a:lnTo>
                              <a:lnTo>
                                <a:pt x="927" y="111"/>
                              </a:lnTo>
                              <a:lnTo>
                                <a:pt x="926" y="107"/>
                              </a:lnTo>
                              <a:lnTo>
                                <a:pt x="926" y="103"/>
                              </a:lnTo>
                              <a:lnTo>
                                <a:pt x="926" y="100"/>
                              </a:lnTo>
                              <a:lnTo>
                                <a:pt x="927" y="98"/>
                              </a:lnTo>
                              <a:lnTo>
                                <a:pt x="928" y="94"/>
                              </a:lnTo>
                              <a:lnTo>
                                <a:pt x="929" y="92"/>
                              </a:lnTo>
                              <a:lnTo>
                                <a:pt x="934" y="89"/>
                              </a:lnTo>
                              <a:lnTo>
                                <a:pt x="940" y="87"/>
                              </a:lnTo>
                              <a:lnTo>
                                <a:pt x="953" y="84"/>
                              </a:lnTo>
                              <a:lnTo>
                                <a:pt x="969" y="82"/>
                              </a:lnTo>
                              <a:lnTo>
                                <a:pt x="974" y="81"/>
                              </a:lnTo>
                              <a:lnTo>
                                <a:pt x="978" y="78"/>
                              </a:lnTo>
                              <a:lnTo>
                                <a:pt x="978" y="78"/>
                              </a:lnTo>
                              <a:lnTo>
                                <a:pt x="978" y="92"/>
                              </a:lnTo>
                              <a:close/>
                              <a:moveTo>
                                <a:pt x="1012" y="128"/>
                              </a:moveTo>
                              <a:lnTo>
                                <a:pt x="1024" y="128"/>
                              </a:lnTo>
                              <a:lnTo>
                                <a:pt x="1024" y="75"/>
                              </a:lnTo>
                              <a:lnTo>
                                <a:pt x="1025" y="68"/>
                              </a:lnTo>
                              <a:lnTo>
                                <a:pt x="1026" y="62"/>
                              </a:lnTo>
                              <a:lnTo>
                                <a:pt x="1028" y="57"/>
                              </a:lnTo>
                              <a:lnTo>
                                <a:pt x="1031" y="51"/>
                              </a:lnTo>
                              <a:lnTo>
                                <a:pt x="1035" y="48"/>
                              </a:lnTo>
                              <a:lnTo>
                                <a:pt x="1041" y="45"/>
                              </a:lnTo>
                              <a:lnTo>
                                <a:pt x="1046" y="43"/>
                              </a:lnTo>
                              <a:lnTo>
                                <a:pt x="1053" y="43"/>
                              </a:lnTo>
                              <a:lnTo>
                                <a:pt x="1060" y="43"/>
                              </a:lnTo>
                              <a:lnTo>
                                <a:pt x="1064" y="45"/>
                              </a:lnTo>
                              <a:lnTo>
                                <a:pt x="1068" y="47"/>
                              </a:lnTo>
                              <a:lnTo>
                                <a:pt x="1071" y="50"/>
                              </a:lnTo>
                              <a:lnTo>
                                <a:pt x="1073" y="55"/>
                              </a:lnTo>
                              <a:lnTo>
                                <a:pt x="1075" y="60"/>
                              </a:lnTo>
                              <a:lnTo>
                                <a:pt x="1076" y="65"/>
                              </a:lnTo>
                              <a:lnTo>
                                <a:pt x="1076" y="70"/>
                              </a:lnTo>
                              <a:lnTo>
                                <a:pt x="1076" y="128"/>
                              </a:lnTo>
                              <a:lnTo>
                                <a:pt x="1088" y="128"/>
                              </a:lnTo>
                              <a:lnTo>
                                <a:pt x="1088" y="69"/>
                              </a:lnTo>
                              <a:lnTo>
                                <a:pt x="1087" y="61"/>
                              </a:lnTo>
                              <a:lnTo>
                                <a:pt x="1086" y="53"/>
                              </a:lnTo>
                              <a:lnTo>
                                <a:pt x="1084" y="48"/>
                              </a:lnTo>
                              <a:lnTo>
                                <a:pt x="1081" y="43"/>
                              </a:lnTo>
                              <a:lnTo>
                                <a:pt x="1076" y="39"/>
                              </a:lnTo>
                              <a:lnTo>
                                <a:pt x="1070" y="36"/>
                              </a:lnTo>
                              <a:lnTo>
                                <a:pt x="1063" y="33"/>
                              </a:lnTo>
                              <a:lnTo>
                                <a:pt x="1053" y="32"/>
                              </a:lnTo>
                              <a:lnTo>
                                <a:pt x="1049" y="33"/>
                              </a:lnTo>
                              <a:lnTo>
                                <a:pt x="1044" y="35"/>
                              </a:lnTo>
                              <a:lnTo>
                                <a:pt x="1040" y="36"/>
                              </a:lnTo>
                              <a:lnTo>
                                <a:pt x="1035" y="38"/>
                              </a:lnTo>
                              <a:lnTo>
                                <a:pt x="1032" y="41"/>
                              </a:lnTo>
                              <a:lnTo>
                                <a:pt x="1029" y="44"/>
                              </a:lnTo>
                              <a:lnTo>
                                <a:pt x="1026" y="47"/>
                              </a:lnTo>
                              <a:lnTo>
                                <a:pt x="1024" y="51"/>
                              </a:lnTo>
                              <a:lnTo>
                                <a:pt x="1024" y="51"/>
                              </a:lnTo>
                              <a:lnTo>
                                <a:pt x="1024" y="36"/>
                              </a:lnTo>
                              <a:lnTo>
                                <a:pt x="1012" y="36"/>
                              </a:lnTo>
                              <a:lnTo>
                                <a:pt x="1012" y="128"/>
                              </a:lnTo>
                              <a:close/>
                              <a:moveTo>
                                <a:pt x="1109" y="18"/>
                              </a:moveTo>
                              <a:lnTo>
                                <a:pt x="1121" y="18"/>
                              </a:lnTo>
                              <a:lnTo>
                                <a:pt x="1121" y="0"/>
                              </a:lnTo>
                              <a:lnTo>
                                <a:pt x="1109" y="0"/>
                              </a:lnTo>
                              <a:lnTo>
                                <a:pt x="1109" y="18"/>
                              </a:lnTo>
                              <a:close/>
                              <a:moveTo>
                                <a:pt x="1109" y="140"/>
                              </a:moveTo>
                              <a:lnTo>
                                <a:pt x="1109" y="145"/>
                              </a:lnTo>
                              <a:lnTo>
                                <a:pt x="1108" y="149"/>
                              </a:lnTo>
                              <a:lnTo>
                                <a:pt x="1106" y="151"/>
                              </a:lnTo>
                              <a:lnTo>
                                <a:pt x="1105" y="152"/>
                              </a:lnTo>
                              <a:lnTo>
                                <a:pt x="1102" y="153"/>
                              </a:lnTo>
                              <a:lnTo>
                                <a:pt x="1100" y="153"/>
                              </a:lnTo>
                              <a:lnTo>
                                <a:pt x="1096" y="153"/>
                              </a:lnTo>
                              <a:lnTo>
                                <a:pt x="1093" y="153"/>
                              </a:lnTo>
                              <a:lnTo>
                                <a:pt x="1093" y="163"/>
                              </a:lnTo>
                              <a:lnTo>
                                <a:pt x="1096" y="163"/>
                              </a:lnTo>
                              <a:lnTo>
                                <a:pt x="1101" y="163"/>
                              </a:lnTo>
                              <a:lnTo>
                                <a:pt x="1106" y="162"/>
                              </a:lnTo>
                              <a:lnTo>
                                <a:pt x="1111" y="161"/>
                              </a:lnTo>
                              <a:lnTo>
                                <a:pt x="1114" y="159"/>
                              </a:lnTo>
                              <a:lnTo>
                                <a:pt x="1116" y="156"/>
                              </a:lnTo>
                              <a:lnTo>
                                <a:pt x="1118" y="151"/>
                              </a:lnTo>
                              <a:lnTo>
                                <a:pt x="1120" y="147"/>
                              </a:lnTo>
                              <a:lnTo>
                                <a:pt x="1121" y="142"/>
                              </a:lnTo>
                              <a:lnTo>
                                <a:pt x="1121" y="138"/>
                              </a:lnTo>
                              <a:lnTo>
                                <a:pt x="1121" y="36"/>
                              </a:lnTo>
                              <a:lnTo>
                                <a:pt x="1109" y="36"/>
                              </a:lnTo>
                              <a:lnTo>
                                <a:pt x="1109" y="140"/>
                              </a:lnTo>
                              <a:close/>
                              <a:moveTo>
                                <a:pt x="1149" y="76"/>
                              </a:moveTo>
                              <a:lnTo>
                                <a:pt x="1150" y="69"/>
                              </a:lnTo>
                              <a:lnTo>
                                <a:pt x="1152" y="63"/>
                              </a:lnTo>
                              <a:lnTo>
                                <a:pt x="1154" y="58"/>
                              </a:lnTo>
                              <a:lnTo>
                                <a:pt x="1159" y="52"/>
                              </a:lnTo>
                              <a:lnTo>
                                <a:pt x="1163" y="48"/>
                              </a:lnTo>
                              <a:lnTo>
                                <a:pt x="1167" y="45"/>
                              </a:lnTo>
                              <a:lnTo>
                                <a:pt x="1173" y="43"/>
                              </a:lnTo>
                              <a:lnTo>
                                <a:pt x="1180" y="43"/>
                              </a:lnTo>
                              <a:lnTo>
                                <a:pt x="1186" y="43"/>
                              </a:lnTo>
                              <a:lnTo>
                                <a:pt x="1192" y="45"/>
                              </a:lnTo>
                              <a:lnTo>
                                <a:pt x="1196" y="48"/>
                              </a:lnTo>
                              <a:lnTo>
                                <a:pt x="1201" y="52"/>
                              </a:lnTo>
                              <a:lnTo>
                                <a:pt x="1205" y="58"/>
                              </a:lnTo>
                              <a:lnTo>
                                <a:pt x="1207" y="63"/>
                              </a:lnTo>
                              <a:lnTo>
                                <a:pt x="1209" y="69"/>
                              </a:lnTo>
                              <a:lnTo>
                                <a:pt x="1209" y="76"/>
                              </a:lnTo>
                              <a:lnTo>
                                <a:pt x="1149" y="76"/>
                              </a:lnTo>
                              <a:close/>
                              <a:moveTo>
                                <a:pt x="1221" y="85"/>
                              </a:moveTo>
                              <a:lnTo>
                                <a:pt x="1221" y="76"/>
                              </a:lnTo>
                              <a:lnTo>
                                <a:pt x="1219" y="66"/>
                              </a:lnTo>
                              <a:lnTo>
                                <a:pt x="1215" y="58"/>
                              </a:lnTo>
                              <a:lnTo>
                                <a:pt x="1211" y="49"/>
                              </a:lnTo>
                              <a:lnTo>
                                <a:pt x="1209" y="46"/>
                              </a:lnTo>
                              <a:lnTo>
                                <a:pt x="1206" y="43"/>
                              </a:lnTo>
                              <a:lnTo>
                                <a:pt x="1203" y="40"/>
                              </a:lnTo>
                              <a:lnTo>
                                <a:pt x="1199" y="38"/>
                              </a:lnTo>
                              <a:lnTo>
                                <a:pt x="1194" y="36"/>
                              </a:lnTo>
                              <a:lnTo>
                                <a:pt x="1190" y="35"/>
                              </a:lnTo>
                              <a:lnTo>
                                <a:pt x="1185" y="33"/>
                              </a:lnTo>
                              <a:lnTo>
                                <a:pt x="1180" y="32"/>
                              </a:lnTo>
                              <a:lnTo>
                                <a:pt x="1174" y="33"/>
                              </a:lnTo>
                              <a:lnTo>
                                <a:pt x="1169" y="35"/>
                              </a:lnTo>
                              <a:lnTo>
                                <a:pt x="1165" y="36"/>
                              </a:lnTo>
                              <a:lnTo>
                                <a:pt x="1161" y="38"/>
                              </a:lnTo>
                              <a:lnTo>
                                <a:pt x="1153" y="42"/>
                              </a:lnTo>
                              <a:lnTo>
                                <a:pt x="1148" y="48"/>
                              </a:lnTo>
                              <a:lnTo>
                                <a:pt x="1143" y="56"/>
                              </a:lnTo>
                              <a:lnTo>
                                <a:pt x="1141" y="64"/>
                              </a:lnTo>
                              <a:lnTo>
                                <a:pt x="1139" y="72"/>
                              </a:lnTo>
                              <a:lnTo>
                                <a:pt x="1137" y="82"/>
                              </a:lnTo>
                              <a:lnTo>
                                <a:pt x="1139" y="91"/>
                              </a:lnTo>
                              <a:lnTo>
                                <a:pt x="1141" y="101"/>
                              </a:lnTo>
                              <a:lnTo>
                                <a:pt x="1143" y="109"/>
                              </a:lnTo>
                              <a:lnTo>
                                <a:pt x="1148" y="117"/>
                              </a:lnTo>
                              <a:lnTo>
                                <a:pt x="1153" y="123"/>
                              </a:lnTo>
                              <a:lnTo>
                                <a:pt x="1161" y="127"/>
                              </a:lnTo>
                              <a:lnTo>
                                <a:pt x="1165" y="129"/>
                              </a:lnTo>
                              <a:lnTo>
                                <a:pt x="1169" y="130"/>
                              </a:lnTo>
                              <a:lnTo>
                                <a:pt x="1174" y="131"/>
                              </a:lnTo>
                              <a:lnTo>
                                <a:pt x="1180" y="131"/>
                              </a:lnTo>
                              <a:lnTo>
                                <a:pt x="1188" y="130"/>
                              </a:lnTo>
                              <a:lnTo>
                                <a:pt x="1195" y="129"/>
                              </a:lnTo>
                              <a:lnTo>
                                <a:pt x="1202" y="126"/>
                              </a:lnTo>
                              <a:lnTo>
                                <a:pt x="1207" y="123"/>
                              </a:lnTo>
                              <a:lnTo>
                                <a:pt x="1211" y="118"/>
                              </a:lnTo>
                              <a:lnTo>
                                <a:pt x="1215" y="112"/>
                              </a:lnTo>
                              <a:lnTo>
                                <a:pt x="1219" y="105"/>
                              </a:lnTo>
                              <a:lnTo>
                                <a:pt x="1221" y="98"/>
                              </a:lnTo>
                              <a:lnTo>
                                <a:pt x="1209" y="98"/>
                              </a:lnTo>
                              <a:lnTo>
                                <a:pt x="1207" y="103"/>
                              </a:lnTo>
                              <a:lnTo>
                                <a:pt x="1205" y="107"/>
                              </a:lnTo>
                              <a:lnTo>
                                <a:pt x="1203" y="111"/>
                              </a:lnTo>
                              <a:lnTo>
                                <a:pt x="1200" y="116"/>
                              </a:lnTo>
                              <a:lnTo>
                                <a:pt x="1195" y="118"/>
                              </a:lnTo>
                              <a:lnTo>
                                <a:pt x="1191" y="120"/>
                              </a:lnTo>
                              <a:lnTo>
                                <a:pt x="1186" y="121"/>
                              </a:lnTo>
                              <a:lnTo>
                                <a:pt x="1180" y="122"/>
                              </a:lnTo>
                              <a:lnTo>
                                <a:pt x="1172" y="121"/>
                              </a:lnTo>
                              <a:lnTo>
                                <a:pt x="1166" y="119"/>
                              </a:lnTo>
                              <a:lnTo>
                                <a:pt x="1161" y="114"/>
                              </a:lnTo>
                              <a:lnTo>
                                <a:pt x="1156" y="109"/>
                              </a:lnTo>
                              <a:lnTo>
                                <a:pt x="1153" y="104"/>
                              </a:lnTo>
                              <a:lnTo>
                                <a:pt x="1151" y="98"/>
                              </a:lnTo>
                              <a:lnTo>
                                <a:pt x="1149" y="91"/>
                              </a:lnTo>
                              <a:lnTo>
                                <a:pt x="1149" y="85"/>
                              </a:lnTo>
                              <a:lnTo>
                                <a:pt x="1221" y="8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9343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9D396F2" id="Skupina 1" o:spid="_x0000_s1026" style="position:absolute;margin-left:450pt;margin-top:56.5pt;width:101.75pt;height:62.5pt;z-index:251657728;mso-position-horizontal-relative:page;mso-position-vertical-relative:page" coordorigin="9359,782" coordsize="2035,1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">
              <v:shape id="Freeform 2" o:spid="_x0000_s1027" style="position:absolute;left:10875;top:782;width:240;height:240;visibility:visible;mso-wrap-style:square;v-text-anchor:top" coordsize="240,2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9AuaMQA&#10;AADaAAAADwAAAGRycy9kb3ducmV2LnhtbESPzWrDMBCE74W8g9hCb43sNgTjRjElUJoecsiPfV6s&#10;je3UWrmWYrtvHxUKOQ4z8w2zyibTioF611hWEM8jEMSl1Q1XCk7Hj+cEhPPIGlvLpOCXHGTr2cMK&#10;U21H3tNw8JUIEHYpKqi971IpXVmTQTe3HXHwzrY36IPsK6l7HAPctPIlipbSYMNhocaONjWV34er&#10;UVB1P4X9jJdf58vikrQ7m0+FzJV6epze30B4mvw9/N/eagWv8Hcl3AC5v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/QLmjEAAAA2gAAAA8AAAAAAAAAAAAAAAAAmAIAAGRycy9k&#10;b3ducmV2LnhtbFBLBQYAAAAABAAEAPUAAACJAwAAAAA=&#10;" path="m240,120r-1,12l237,144r-3,12l230,166r-5,11l219,186r-7,10l204,204r-8,8l186,219r-10,6l165,230r-10,4l143,238r-11,2l120,240r-14,l95,238,82,234,72,230,61,225,51,219r-9,-7l34,204r-8,-8l19,186r-5,-9l8,166,5,156,2,144,,132,,120,,107,2,95,5,83,8,71,14,61,19,51r7,-9l34,33r8,-7l51,20,61,14,72,9,82,5,95,3,106,1,120,r12,1l143,3r12,2l165,9r11,5l186,20r10,6l204,33r8,9l219,51r6,10l230,71r4,12l237,95r2,12l240,120xe" fillcolor="#2b9b34" stroked="f">
                <v:path arrowok="t" o:connecttype="custom" o:connectlocs="239,132;234,156;225,177;212,196;196,212;176,225;155,234;132,240;106,240;82,234;61,225;42,212;26,196;14,177;5,156;0,132;0,107;5,83;14,61;26,42;42,26;61,14;82,5;106,1;132,1;155,5;176,14;196,26;212,42;225,61;234,83;239,107" o:connectangles="0,0,0,0,0,0,0,0,0,0,0,0,0,0,0,0,0,0,0,0,0,0,0,0,0,0,0,0,0,0,0,0"/>
              </v:shape>
              <v:shape id="Freeform 3" o:spid="_x0000_s1028" style="position:absolute;left:11155;top:1182;width:239;height:240;visibility:visible;mso-wrap-style:square;v-text-anchor:top" coordsize="239,2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+x28UA&#10;AADaAAAADwAAAGRycy9kb3ducmV2LnhtbESPT2sCMRTE74LfITyht5pVyiJboxRxxYOX+gfr7XXz&#10;urt08xKSVLf99E2h4HGYmd8w82VvOnElH1rLCibjDARxZXXLtYLjoXycgQgRWWNnmRR8U4DlYjiY&#10;Y6HtjV/puo+1SBAOBSpoYnSFlKFqyGAYW0ecvA/rDcYkfS21x1uCm05OsyyXBltOCw06WjVUfe6/&#10;jILdZbfJXX52b/79sv7J+vK03pZKPYz6l2cQkfp4D/+3t1rBE/xdSTdAL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T7HbxQAAANoAAAAPAAAAAAAAAAAAAAAAAJgCAABkcnMv&#10;ZG93bnJldi54bWxQSwUGAAAAAAQABAD1AAAAigMAAAAA&#10;" path="m239,120r,11l237,144r-3,10l230,166r-6,10l219,186r-7,9l204,204r-9,7l186,219r-10,6l165,230r-10,4l143,236r-11,3l119,240r-12,-1l96,236,84,234,74,230,63,225,53,219,43,211r-8,-7l27,195r-7,-9l15,176,10,166,5,154,2,144,,131,,120,,107,2,94,5,83,10,71,15,61,20,51r7,-9l35,33r8,-7l53,20,63,13,74,8,84,5,96,2,107,1,119,r13,1l143,2r12,3l165,8r11,5l186,20r9,6l204,33r8,9l219,51r5,10l230,71r4,12l237,94r2,13l239,120xe" fillcolor="#2b9b34" stroked="f">
                <v:path arrowok="t" o:connecttype="custom" o:connectlocs="239,131;234,154;224,176;212,195;195,211;176,225;155,234;132,239;107,239;84,234;63,225;43,211;27,195;15,176;5,154;0,131;0,107;5,83;15,61;27,42;43,26;63,13;84,5;107,1;132,1;155,5;176,13;195,26;212,42;224,61;234,83;239,107" o:connectangles="0,0,0,0,0,0,0,0,0,0,0,0,0,0,0,0,0,0,0,0,0,0,0,0,0,0,0,0,0,0,0,0"/>
              </v:shape>
              <v:shape id="Freeform 4" o:spid="_x0000_s1029" style="position:absolute;left:10865;top:822;width:525;height:560;visibility:visible;mso-wrap-style:square;v-text-anchor:top" coordsize="525,5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3lojsQA&#10;AADaAAAADwAAAGRycy9kb3ducmV2LnhtbESPQWvCQBSE70L/w/IKvemmSo2k2YhULO1RI4XeHtnX&#10;JCT7NuyumvbXdwXB4zAz3zD5ejS9OJPzrWUFz7MEBHFldcu1gmO5m65A+ICssbdMCn7Jw7p4mOSY&#10;aXvhPZ0PoRYRwj5DBU0IQyalrxoy6Gd2II7ej3UGQ5SultrhJcJNL+dJspQGW44LDQ701lDVHU5G&#10;Qfq5cN1p++VkMu/S7+17uSlXf0o9PY6bVxCBxnAP39ofWsELXK/EGyCL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N5aI7EAAAA2gAAAA8AAAAAAAAAAAAAAAAAmAIAAGRycy9k&#10;b3ducmV2LnhtbFBLBQYAAAAABAAEAPUAAACJAwAAAAA=&#10;" path="m285,r79,15l423,26r43,9l494,40r18,3l521,44r3,1l525,45r-1,7l521,73r-6,31l508,140r-5,20l498,179r-7,20l485,218r-9,18l468,252r-8,15l449,280r-10,9l428,298r-11,6l407,310r-22,10l362,328r-22,9l317,346r-10,7l295,361r-10,8l274,380r-9,11l257,405r-6,14l246,433r-4,15l240,463r-3,15l236,492r,27l237,540r2,14l240,560,161,545,101,533,59,526,30,520,12,516,4,515,1,514r-1,l1,506,5,483r7,-34l22,408r6,-21l35,366r9,-21l52,325,63,306,74,290r6,-7l86,275r7,-5l100,265r13,-8l126,250r13,-6l151,238r24,-11l197,217r12,-7l219,204r10,-7l239,189r8,-9l255,170r8,-12l270,145r5,-15l281,116r3,-14l287,88r2,-12l290,64r,-12l290,43,289,25,287,11,286,3,285,xe" fillcolor="#2b9b34" stroked="f">
                <v:path arrowok="t" o:connecttype="custom" o:connectlocs="364,15;466,35;512,43;524,45;524,52;515,104;503,160;491,199;476,236;460,267;439,289;417,304;385,320;340,337;307,353;285,369;265,391;251,419;242,448;237,478;236,519;239,554;161,545;59,526;12,516;1,514;1,506;12,449;28,387;44,345;63,306;80,283;93,270;113,257;139,244;175,227;209,210;229,197;247,180;263,158;275,130;284,102;289,76;290,52;289,25;286,3" o:connectangles="0,0,0,0,0,0,0,0,0,0,0,0,0,0,0,0,0,0,0,0,0,0,0,0,0,0,0,0,0,0,0,0,0,0,0,0,0,0,0,0,0,0,0,0,0,0"/>
              </v:shape>
              <v:shape id="Freeform 5" o:spid="_x0000_s1030" style="position:absolute;left:9359;top:1650;width:2026;height:166;visibility:visible;mso-wrap-style:square;v-text-anchor:top" coordsize="2026,1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ADE3cEA&#10;AADaAAAADwAAAGRycy9kb3ducmV2LnhtbESPQYvCMBSE78L+h/AW9iKaKihLNYoKCz2Jdnfvj+bZ&#10;VpuXkkSt/nojCB6HmfmGmS8704gLOV9bVjAaJiCIC6trLhX8/f4MvkH4gKyxsUwKbuRhufjozTHV&#10;9sp7uuShFBHCPkUFVQhtKqUvKjLoh7Yljt7BOoMhSldK7fAa4aaR4ySZSoM1x4UKW9pUVJzys1GQ&#10;TXbbtf83eXlMxvdj0WUr17dKfX12qxmIQF14h1/tTCuYwvNKvAFy8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gAxN3BAAAA2gAAAA8AAAAAAAAAAAAAAAAAmAIAAGRycy9kb3du&#10;cmV2LnhtbFBLBQYAAAAABAAEAPUAAACGAwAAAAA=&#10;" path="m6,14r78,l,121r,10l100,131r,-10l14,121,98,14,98,3,6,3r,11xm123,67r1,-5l125,58r4,-4l131,50r4,-2l139,47r4,-1l149,45r5,1l158,46r4,1l165,49r4,2l171,56r2,4l173,64r,4l172,70r-1,3l169,75r-5,2l158,77r-8,1l140,80r-8,1l124,83r-6,4l113,91r-2,4l110,99r-1,4l109,107r,7l111,119r3,5l118,127r4,3l127,133r6,1l139,135r6,-1l152,133r4,-2l160,129r7,-6l174,116r,l174,122r2,5l178,129r2,1l183,131r4,l191,131r4,-1l195,121r-2,1l191,122r-4,l185,120r-1,-2l184,116r,-50l183,58r-2,-8l178,45r-5,-3l167,39r-5,-2l156,37r-6,-1l142,37r-7,1l129,40r-6,3l119,47r-3,7l114,60r-1,7l123,67xm173,96r-1,6l171,108r-4,5l163,117r-5,3l153,123r-7,1l140,125r-3,-1l133,123r-3,-1l126,120r-3,-3l121,114r-1,-4l120,106r,-3l121,101r1,-3l123,96r6,-3l134,90r15,-3l163,85r6,-1l173,81r,l173,96xm233,131r11,l279,39r-12,l239,120r-1,l209,39r-13,l233,131xm330,45r7,1l343,49r7,4l354,58r3,6l360,70r1,8l362,85r-1,8l360,100r-3,6l354,113r-4,5l343,121r-6,3l330,125r-8,-1l315,121r-5,-3l305,113r-4,-7l299,100r-2,-7l297,85r,-7l299,70r2,-6l305,58r5,-5l315,49r7,-3l330,45xm330,36r-11,1l311,40r-8,4l297,50r-5,8l289,66r-3,10l285,85r1,10l289,104r3,9l297,120r6,6l311,130r4,3l319,134r5,l330,135r9,-1l349,130r7,-4l362,120r4,-7l371,104r2,-9l374,85r-1,-9l371,66r-5,-8l362,50r-6,-6l349,40,339,37r-9,-1xm472,3r-11,l461,57r-1,l458,51r-3,-4l452,44r-4,-3l443,39r-5,-1l433,37r-4,-1l423,37r-5,l414,38r-4,2l402,44r-5,6l392,58r-3,8l386,76r,9l386,95r3,9l392,113r5,7l402,126r8,4l414,133r4,1l423,134r6,1l433,134r5,-1l443,131r5,-3l452,126r4,-4l459,119r2,-5l461,114r,17l472,131,472,3xm398,85r,-7l399,70r2,-6l404,58r5,-5l414,49r6,-3l429,45r7,1l443,49r6,4l454,58r3,6l459,70r1,8l461,85r-1,8l459,100r-2,6l454,113r-5,5l443,121r-7,3l429,125r-9,-1l414,121r-5,-3l404,113r-3,-7l399,100r-1,-7l398,85xm558,14r45,l611,14r5,2l621,18r3,2l628,24r2,4l631,34r1,5l631,45r-1,4l626,54r-3,4l619,60r-4,2l610,64r-7,l558,64r,-50xm545,131r13,l558,75r46,l612,75r6,3l622,81r3,5l628,91r1,7l630,105r1,6l631,122r3,9l648,131r-3,-3l644,125r-1,-4l642,116r-1,-10l641,99r-1,-5l640,88r-2,-5l636,79r-3,-3l630,73r-6,-2l619,69r,l624,67r6,-2l634,62r3,-4l640,54r2,-6l643,42r,-5l643,28r-3,-6l637,16r-5,-4l626,7,620,5,613,3r-9,l545,3r,128xm671,79r1,-6l674,66r2,-5l679,56r4,-5l689,48r5,-2l701,45r7,1l713,48r5,3l722,56r3,5l729,66r1,7l731,79r-60,xm742,88r-1,-9l740,69r-3,-9l733,53r-2,-5l728,45r-5,-2l720,41r-4,-2l712,37r-5,l701,36r-5,1l691,37r-5,2l682,40r-7,5l669,51r-5,8l661,67r-2,9l659,85r,10l661,104r3,9l669,120r6,6l682,130r4,3l691,134r5,l701,135r9,-1l717,133r6,-4l729,125r4,-4l736,115r3,-7l741,101r-11,l729,106r-2,4l723,115r-3,3l717,121r-5,2l707,124r-6,1l694,124r-6,-3l682,118r-4,-5l674,107r-2,-6l671,95r,-7l742,88xm757,166r12,l769,114r,l771,119r3,4l778,126r3,3l787,131r4,2l796,134r5,1l807,134r4,l815,133r4,-3l827,126r6,-6l837,113r3,-9l842,95r1,-10l842,76,840,66r-3,-8l833,50r-6,-6l819,40r-4,-2l811,37r-4,l801,36r-5,1l791,38r-6,1l781,41r-4,3l773,47r-2,4l768,57r,l768,39r-11,l757,166xm832,85r-1,8l830,100r-2,6l824,113r-4,5l815,121r-6,3l801,125r-8,-1l785,121r-5,-3l776,113r-3,-7l771,100r-2,-7l769,85r,-7l770,70r2,-7l775,58r5,-5l785,48r8,-2l801,45r8,1l815,49r5,4l824,58r4,6l830,70r1,8l832,85xm936,39r-12,l924,87r,8l922,101r-2,6l918,114r-4,4l909,122r-6,2l896,125r-5,-1l885,123r-4,-2l877,118r-2,-3l873,110r-1,-5l872,99r,-60l860,39r,60l861,107r1,7l864,120r4,5l872,129r6,2l884,134r9,1l898,134r5,-1l908,131r4,-2l916,126r3,-3l922,119r2,-4l925,115r,16l936,131r,-92xm957,131r11,l968,114r,l971,119r2,3l977,126r4,3l985,131r6,2l996,134r5,1l1007,134r4,l1015,133r4,-3l1027,126r6,-6l1037,113r3,-9l1042,95r,-10l1042,76r-2,-10l1037,58r-4,-8l1027,44r-8,-4l1015,38r-4,-1l1007,37r-6,-1l996,37r-5,1l987,39r-6,2l977,44r-3,3l971,51r-2,6l969,57r,-54l957,3r,128xm1032,85r-1,8l1030,100r-2,6l1024,113r-4,5l1015,121r-6,3l1001,125r-8,-1l985,121r-5,-3l976,113r-3,-7l971,100r-2,-7l969,85r,-7l971,70r2,-6l976,58r4,-5l985,49r8,-3l1001,45r8,1l1015,49r5,4l1024,58r4,6l1030,70r1,8l1032,85xm1060,131r12,l1072,3r-12,l1060,131xm1094,21r11,l1105,3r-11,l1094,21xm1094,131r11,l1105,39r-11,l1094,131xm1128,131r10,l1138,97r19,-16l1194,131r14,l1166,74r40,-35l1190,39r-52,45l1138,3r-10,l1128,131xm1223,79r1,-6l1227,66r3,-5l1233,56r4,-5l1242,48r6,-2l1254,45r7,1l1267,48r5,3l1276,56r3,5l1281,66r2,7l1283,79r-60,xm1295,88r,-9l1293,69r-2,-9l1287,53r-4,-5l1280,45r-3,-2l1273,41r-3,-2l1264,37r-5,l1254,36r-5,1l1244,37r-5,2l1235,40r-7,5l1222,51r-4,8l1215,67r-2,9l1213,85r,10l1215,104r3,9l1222,120r6,6l1235,130r4,3l1244,134r5,l1254,135r8,-1l1270,133r6,-4l1281,125r6,-4l1290,115r3,-7l1295,101r-12,l1282,106r-2,4l1277,115r-3,3l1270,121r-4,2l1260,124r-6,1l1247,124r-7,-3l1235,118r-4,-5l1228,107r-2,-6l1224,95r-1,-7l1295,88xm1356,89r,6l1357,100r1,5l1359,109r2,5l1363,118r4,3l1370,123r7,5l1387,131r9,3l1408,135r8,-1l1422,134r7,-3l1434,129r5,-2l1443,125r4,-3l1449,119r4,-5l1455,107r1,-5l1457,98r-1,-8l1454,84r-3,-5l1447,75r-5,-4l1436,68r-6,-2l1423,64r-31,-8l1384,54r-6,-5l1376,47r-2,-3l1373,41r,-4l1373,29r2,-5l1378,20r4,-3l1388,14r5,-1l1398,12r6,-2l1412,12r6,1l1423,15r6,3l1433,22r4,5l1439,34r1,6l1452,40r-1,-9l1449,23r-6,-7l1438,10r-7,-4l1422,3r-8,-2l1404,r-6,1l1393,1r-5,2l1382,4r-7,4l1369,14r-5,6l1362,25r-1,6l1360,37r1,6l1362,49r4,6l1369,58r5,3l1378,64r5,2l1390,67r28,8l1428,78r8,4l1439,85r3,3l1443,93r1,5l1443,104r-2,5l1437,115r-4,3l1428,121r-7,1l1416,123r-5,1l1401,123r-7,-1l1387,120r-7,-3l1375,111r-3,-5l1369,99r,-10l1356,89xm1474,131r12,l1486,3r-12,l1474,131xm1547,45r7,1l1560,49r7,4l1571,58r3,6l1577,70r1,8l1579,85r-1,8l1577,100r-3,6l1571,113r-4,5l1560,121r-6,3l1547,125r-8,-1l1532,121r-5,-3l1522,113r-4,-7l1516,100r-2,-7l1514,85r,-7l1516,70r2,-6l1522,58r5,-5l1532,49r7,-3l1547,45xm1547,36r-11,1l1528,40r-8,4l1514,50r-5,8l1506,66r-3,10l1502,85r1,10l1506,104r3,9l1514,120r6,6l1528,130r4,3l1536,134r5,l1547,135r9,-1l1566,130r7,-4l1579,120r6,-7l1588,104r2,-9l1591,85r-1,-9l1588,66r-3,-8l1579,50r-6,-6l1566,40r-10,-3l1547,36xm1633,131r12,l1679,39r-11,l1639,120r-1,l1610,39r-13,l1633,131xm1697,79r1,-6l1700,66r3,-5l1707,56r4,-5l1716,48r5,-2l1728,45r6,1l1740,48r6,3l1750,56r3,5l1755,66r2,7l1757,79r-60,xm1769,88r,-9l1767,69r-2,-9l1760,53r-3,-5l1754,45r-3,-2l1747,41r-5,-2l1738,37r-5,l1728,36r-6,1l1718,37r-5,2l1709,40r-8,5l1696,51r-4,8l1689,67r-2,9l1686,85r1,10l1689,104r3,9l1696,120r5,6l1709,130r4,3l1718,134r4,l1728,135r8,-1l1743,133r7,-4l1755,125r4,-4l1763,115r4,-7l1769,101r-12,l1755,106r-2,4l1751,115r-3,3l1743,121r-4,2l1734,124r-6,1l1720,124r-6,-3l1709,118r-4,-5l1701,107r-2,-6l1698,95r-1,-7l1769,88xm1783,131r12,l1795,78r1,-8l1797,65r3,-6l1803,55r5,-5l1812,48r6,-2l1825,45r6,1l1836,47r4,3l1843,54r3,4l1847,63r1,5l1848,74r,57l1859,131r,-60l1859,64r-1,-7l1855,50r-3,-5l1848,42r-7,-3l1834,37r-8,-1l1820,37r-4,1l1811,39r-3,2l1803,44r-3,3l1797,50r-1,5l1795,55r,-16l1783,39r,92xm1881,21r11,l1892,3r-11,l1881,21xm1881,131r11,l1892,39r-11,l1881,131xm1914,21r12,l1926,3r-12,l1914,21xm1914,143r,5l1913,153r-2,2l1910,156r-3,l1905,157r-4,l1898,157r,8l1901,166r5,l1911,165r5,-1l1919,162r2,-3l1923,155r2,-5l1926,145r,-5l1926,39r-12,l1914,143xm1954,79r1,-6l1957,66r2,-5l1964,56r4,-5l1972,48r6,-2l1985,45r6,1l1997,48r4,3l2006,56r4,5l2012,66r2,7l2014,79r-60,xm2026,88r,-9l2024,69r-4,-9l2016,53r-2,-5l2011,45r-3,-2l2004,41r-5,-2l1995,37r-5,l1985,36r-6,1l1974,37r-4,2l1966,40r-8,5l1953,51r-5,8l1946,67r-2,9l1942,85r2,10l1946,104r2,9l1953,120r5,6l1966,130r4,3l1974,134r5,l1985,135r8,-1l2000,133r7,-4l2012,125r4,-4l2020,115r4,-7l2026,101r-12,l2012,106r-2,4l2008,115r-3,3l2000,121r-4,2l1991,124r-6,1l1977,124r-6,-3l1966,118r-5,-5l1958,107r-2,-6l1954,95r,-7l2026,88xe" fillcolor="#393432" stroked="f">
                <v:path arrowok="t" o:connecttype="custom" o:connectlocs="139,47;140,80;152,133;185,120;114,60;120,110;239,120;350,118;322,46;319,134;330,36;397,50;448,128;436,46;409,118;626,54;630,105;619,69;545,3;731,79;682,40;717,133;682,118;801,135;811,37;828,106;780,53;918,114;864,120;957,131;1037,113;977,44;985,121;1024,58;1094,39;1230,61;1291,60;1213,76;1293,108;1223,88;1434,129;1384,54;1433,22;1369,14;1443,93;1356,89;1571,113;1532,49;1532,133;1556,37;1721,46;1751,43;1692,113;1753,110;1795,78;1859,131;1795,55;1914,21;1925,150;2006,56;1985,36;1974,134;1991,124" o:connectangles="0,0,0,0,0,0,0,0,0,0,0,0,0,0,0,0,0,0,0,0,0,0,0,0,0,0,0,0,0,0,0,0,0,0,0,0,0,0,0,0,0,0,0,0,0,0,0,0,0,0,0,0,0,0,0,0,0,0,0,0,0,0,0"/>
                <o:lock v:ext="edit" verticies="t"/>
              </v:shape>
              <v:shape id="Freeform 6" o:spid="_x0000_s1031" style="position:absolute;left:10164;top:1869;width:1221;height:163;visibility:visible;mso-wrap-style:square;v-text-anchor:top" coordsize="1221,1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m1s8UA&#10;AADaAAAADwAAAGRycy9kb3ducmV2LnhtbESPW2vCQBSE3wv+h+UIfaubWkhLdJXiDRU01MuDb4fs&#10;MQlmz4bsqvHfu4VCH4eZ+YYZjltTiRs1rrSs4L0XgSDOrC45V3DYz9++QDiPrLGyTAoe5GA86rwM&#10;MdH2zj902/lcBAi7BBUU3teJlC4ryKDr2Zo4eGfbGPRBNrnUDd4D3FSyH0WxNFhyWCiwpklB2WV3&#10;NQr0Nj3Fafxh+sfFfFZv9qv1YnpS6rXbfg9AeGr9f/ivvdQKPuH3SrgBcvQE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Z6bWzxQAAANoAAAAPAAAAAAAAAAAAAAAAAJgCAABkcnMv&#10;ZG93bnJldi54bWxQSwUGAAAAAAQABAD1AAAAigMAAAAA&#10;" path="m75,44r,-8l5,36r,9l62,45,,120r,8l78,128r,-9l14,119,75,44xm103,64r,-5l105,55r2,-5l110,47r3,-2l117,44r5,-1l127,43r5,l136,43r4,1l145,46r3,3l150,52r1,5l151,62r,3l151,67r-2,2l148,71r-5,2l137,75r-9,1l118,77r-8,1l103,81r-7,3l91,89r-1,3l88,96r-1,4l87,104r1,6l90,117r2,4l96,125r4,2l106,129r6,2l118,131r7,l130,130r4,-2l138,126r8,-5l152,112r,l153,119r2,5l156,126r2,1l162,128r4,l170,128r3,l173,119r-2,l170,119r-3,l165,118r-1,-2l163,112r,-49l162,55r-3,-8l156,42r-4,-3l147,36r-7,-1l135,33r-6,-1l120,33r-6,2l108,37r-5,4l97,45r-3,5l92,57r-1,7l103,64xm151,92r,7l149,105r-3,4l142,113r-5,5l131,120r-5,1l119,122r-4,-1l111,121r-3,-2l105,117r-3,-3l100,111r-2,-4l98,103r,-3l99,98r1,-4l103,92r4,-3l113,87r14,-3l142,82r5,-1l151,78r,l151,92xm303,44r,-8l232,36r,9l288,45r-60,75l228,128r77,l305,119r-63,l303,44xm329,64r1,-5l331,55r2,-5l336,47r5,-2l344,44r5,-1l354,43r4,l364,43r4,1l371,46r3,3l376,52r1,5l378,62r,3l377,67r-1,2l374,71r-4,2l364,75r-10,1l346,77r-9,1l330,81r-6,3l318,89r-2,3l315,96r-1,4l314,104r,6l316,117r3,4l323,125r5,2l333,129r5,2l345,131r6,l356,130r6,-2l366,126r7,-5l378,112r1,l379,119r3,5l384,126r2,1l389,128r3,l396,128r3,l399,119r-1,l396,119r-3,l391,118r-1,-2l390,112r,-49l389,55r-2,-8l383,42r-5,-3l373,36r-5,-1l362,33r-7,-1l348,33r-7,2l334,37r-5,4l325,45r-3,5l318,57r-1,7l329,64xm378,92r-1,7l375,105r-2,4l369,113r-5,5l358,120r-6,1l346,122r-4,-1l338,121r-4,-2l331,117r-2,-3l327,111r-1,-4l325,103r1,-3l326,98r2,-4l329,92r5,-3l339,87r14,-3l368,82r6,-1l378,78r,l378,92xm412,163r12,l424,111r,l426,116r3,4l433,123r3,3l442,128r4,2l451,131r5,l462,131r4,-1l471,129r3,-2l482,123r6,-6l492,109r3,-8l497,91r1,-9l497,72r-2,-9l492,55r-4,-8l482,42r-8,-5l471,36r-5,-3l462,33r-6,-1l451,33r-5,2l441,36r-5,3l432,41r-4,4l426,49r-3,4l423,53r,-17l412,36r,127xm487,82r-1,7l485,97r-2,6l479,109r-4,5l470,118r-6,3l456,122r-8,-1l441,118r-6,-4l431,109r-3,-6l426,97r-2,-8l424,82r,-7l425,67r2,-7l430,55r5,-6l441,46r7,-3l456,43r8,l470,46r5,4l479,56r4,5l485,68r1,7l487,82xm555,43r8,l569,46r5,4l579,55r4,6l586,67r1,8l588,82r-1,7l586,97r-3,6l579,109r-5,5l569,119r-6,2l555,122r-8,-1l541,119r-6,-5l530,109r-3,-6l525,97r-2,-8l523,82r,-7l525,67r2,-6l530,55r5,-5l541,46r6,-3l555,43xm555,32r-10,1l536,37r-7,5l523,47r-6,8l514,63r-2,9l511,82r1,9l514,101r3,8l523,117r6,6l536,127r5,2l545,130r5,1l555,131r10,-1l573,127r9,-4l588,117r4,-8l596,101r2,-10l598,82r,-10l596,63r-4,-8l588,47r-6,-5l573,37r-8,-4l555,32xm683,63r-1,-7l679,49r-3,-5l672,41r-4,-4l662,35r-7,-2l649,32r-6,1l636,35r-6,2l625,39r-4,4l617,47r-3,5l614,59r,5l615,69r3,3l622,76r3,3l629,81r5,1l639,84r15,3l662,89r6,3l671,94r2,4l674,101r,3l674,108r-2,4l669,116r-3,2l662,120r-5,1l653,122r-4,l644,121r-6,-1l634,119r-4,-3l627,112r-2,-4l623,104r-1,-5l610,99r2,7l614,113r3,6l623,123r5,4l634,129r7,1l649,131r6,l662,129r6,-1l674,125r4,-4l683,117r2,-7l686,103r,-5l684,92r-3,-4l677,85r-4,-3l669,80r-4,-1l659,78,645,75r-7,-3l632,69r-3,-2l627,65r-1,-3l625,59r1,-4l627,51r2,-3l632,46r7,-3l647,43r5,l656,44r5,1l664,47r3,3l669,53r2,5l671,63r12,xm703,128r11,l714,,703,r,128xm775,43r8,l789,46r5,4l800,55r3,6l806,67r1,8l808,82r-1,7l806,97r-3,6l800,109r-6,5l789,119r-6,2l775,122r-8,-1l761,119r-6,-5l750,109r-3,-6l745,97r-2,-8l743,82r,-7l745,67r2,-6l750,55r5,-5l761,46r6,-3l775,43xm775,32r-10,1l756,37r-7,5l743,47r-6,8l734,63r-2,9l731,82r1,9l734,101r3,8l743,117r6,6l756,127r5,2l765,130r5,1l775,131r10,-1l793,127r9,-4l807,117r5,-8l816,101r2,-10l818,82r,-10l816,63r-4,-8l807,47r-5,-5l793,37r-8,-4l775,32xm861,128r12,l908,36r-12,l867,118r,l837,36r-12,l861,128xm929,64r1,-5l931,55r2,-5l936,47r5,-2l945,44r4,-1l954,43r6,l964,43r4,1l971,46r3,3l976,52r1,5l978,62r,3l977,67r-1,2l974,71r-4,2l964,75r-10,1l946,77r-9,1l930,81r-6,3l918,89r-2,3l915,96r-1,4l914,104r,6l916,117r4,4l923,125r5,2l933,129r5,2l945,131r6,l956,130r6,-2l966,126r7,-5l978,112r2,l980,119r2,5l984,126r2,1l989,128r3,l996,128r4,l1000,119r-2,l996,119r-3,l991,118r-1,-2l990,112r,-49l989,55r-2,-8l984,42r-6,-3l973,36r-5,-1l962,33r-7,-1l948,33r-7,2l934,37r-5,4l925,45r-3,5l920,57r-2,7l929,64xm978,92r-1,7l975,105r-2,4l969,113r-5,5l958,120r-6,1l946,122r-4,-1l938,121r-4,-2l931,117r-2,-3l927,111r-1,-4l926,103r,-3l927,98r1,-4l929,92r5,-3l940,87r13,-3l969,82r5,-1l978,78r,l978,92xm1012,128r12,l1024,75r1,-7l1026,62r2,-5l1031,51r4,-3l1041,45r5,-2l1053,43r7,l1064,45r4,2l1071,50r2,5l1075,60r1,5l1076,70r,58l1088,128r,-59l1087,61r-1,-8l1084,48r-3,-5l1076,39r-6,-3l1063,33r-10,-1l1049,33r-5,2l1040,36r-5,2l1032,41r-3,3l1026,47r-2,4l1024,51r,-15l1012,36r,92xm1109,18r12,l1121,r-12,l1109,18xm1109,140r,5l1108,149r-2,2l1105,152r-3,1l1100,153r-4,l1093,153r,10l1096,163r5,l1106,162r5,-1l1114,159r2,-3l1118,151r2,-4l1121,142r,-4l1121,36r-12,l1109,140xm1149,76r1,-7l1152,63r2,-5l1159,52r4,-4l1167,45r6,-2l1180,43r6,l1192,45r4,3l1201,52r4,6l1207,63r2,6l1209,76r-60,xm1221,85r,-9l1219,66r-4,-8l1211,49r-2,-3l1206,43r-3,-3l1199,38r-5,-2l1190,35r-5,-2l1180,32r-6,1l1169,35r-4,1l1161,38r-8,4l1148,48r-5,8l1141,64r-2,8l1137,82r2,9l1141,101r2,8l1148,117r5,6l1161,127r4,2l1169,130r5,1l1180,131r8,-1l1195,129r7,-3l1207,123r4,-5l1215,112r4,-7l1221,98r-12,l1207,103r-2,4l1203,111r-3,5l1195,118r-4,2l1186,121r-6,1l1172,121r-6,-2l1161,114r-5,-5l1153,104r-2,-6l1149,91r,-6l1221,85xe" fillcolor="#393432" stroked="f">
                <v:path arrowok="t" o:connecttype="custom" o:connectlocs="103,59;150,52;96,84;118,131;166,128;156,42;91,64;108,119;142,82;305,119;364,43;354,76;323,125;382,124;390,112;329,41;352,121;329,92;426,116;488,117;462,33;412,163;431,109;464,43;583,61;541,119;547,43;517,109;596,101;679,49;614,52;671,94;638,120;634,129;681,88;626,55;671,63;806,67;755,114;775,43;743,117;818,91;896,36;949,43;974,71;914,110;978,112;993,119;948,33;969,113;926,100;1024,128;1071,50;1070,36;1012,36;1100,153;1121,138;1186,43;1211,49;1153,42;1169,130;1205,107;1149,91" o:connectangles="0,0,0,0,0,0,0,0,0,0,0,0,0,0,0,0,0,0,0,0,0,0,0,0,0,0,0,0,0,0,0,0,0,0,0,0,0,0,0,0,0,0,0,0,0,0,0,0,0,0,0,0,0,0,0,0,0,0,0,0,0,0,0"/>
                <o:lock v:ext="edit" verticies="t"/>
              </v:shape>
              <w10:wrap anchorx="page" anchory="page"/>
            </v:group>
          </w:pict>
        </mc:Fallback>
      </mc:AlternateContent>
    </w:r>
  </w:p>
  <w:p w:rsidR="00425B16" w:rsidRPr="00535A6F" w:rsidRDefault="00425B16" w:rsidP="00425B16">
    <w:pPr>
      <w:pStyle w:val="Header"/>
      <w:ind w:right="32"/>
      <w:jc w:val="right"/>
      <w:rPr>
        <w:rFonts w:ascii="Arial" w:hAnsi="Arial" w:cs="Arial"/>
        <w:color w:val="595959"/>
        <w:sz w:val="16"/>
        <w:szCs w:val="16"/>
      </w:rPr>
    </w:pPr>
  </w:p>
  <w:p w:rsidR="00425B16" w:rsidRDefault="002C3AF6" w:rsidP="002C3AF6">
    <w:pPr>
      <w:pStyle w:val="Heading1"/>
      <w:tabs>
        <w:tab w:val="left" w:pos="6879"/>
      </w:tabs>
      <w:rPr>
        <w:rFonts w:ascii="Arial" w:hAnsi="Arial" w:cs="Arial"/>
        <w:sz w:val="28"/>
        <w:szCs w:val="24"/>
      </w:rPr>
      <w:bidi w:val="0"/>
    </w:pPr>
    <w:r>
      <w:rPr>
        <w:lang w:val="it-it"/>
        <w:b w:val="1"/>
        <w:bCs w:val="1"/>
        <w:i w:val="0"/>
        <w:iCs w:val="0"/>
        <w:u w:val="none"/>
        <w:vertAlign w:val="baseline"/>
        <w:rtl w:val="0"/>
      </w:rPr>
      <w:tab/>
    </w:r>
  </w:p>
  <w:p w:rsidR="00425B16" w:rsidRDefault="00425B16" w:rsidP="00425B16"/>
  <w:p w:rsidR="00425B16" w:rsidRDefault="00425B1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E3E8B"/>
    <w:multiLevelType w:val="hybridMultilevel"/>
    <w:tmpl w:val="0742B944"/>
    <w:lvl w:ilvl="0" w:tplc="6312FDA4">
      <w:start w:val="1"/>
      <w:numFmt w:val="upperRoman"/>
      <w:lvlText w:val="%1."/>
      <w:lvlJc w:val="righ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613E9D"/>
    <w:multiLevelType w:val="hybridMultilevel"/>
    <w:tmpl w:val="7CD45D7C"/>
    <w:lvl w:ilvl="0" w:tplc="8A2C5B58">
      <w:start w:val="22"/>
      <w:numFmt w:val="bullet"/>
      <w:lvlText w:val="-"/>
      <w:lvlJc w:val="left"/>
      <w:pPr>
        <w:ind w:left="265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337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409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481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553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625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97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769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8410" w:hanging="360"/>
      </w:pPr>
      <w:rPr>
        <w:rFonts w:ascii="Wingdings" w:hAnsi="Wingdings" w:hint="default"/>
      </w:rPr>
    </w:lvl>
  </w:abstractNum>
  <w:abstractNum w:abstractNumId="2" w15:restartNumberingAfterBreak="0">
    <w:nsid w:val="0A8136A7"/>
    <w:multiLevelType w:val="hybridMultilevel"/>
    <w:tmpl w:val="AA44654A"/>
    <w:lvl w:ilvl="0" w:tplc="473C52A4">
      <w:start w:val="22"/>
      <w:numFmt w:val="bullet"/>
      <w:lvlText w:val="-"/>
      <w:lvlJc w:val="left"/>
      <w:pPr>
        <w:ind w:left="1003" w:hanging="360"/>
      </w:pPr>
      <w:rPr>
        <w:rFonts w:ascii="Arial" w:eastAsia="Times New Roman" w:hAnsi="Arial" w:hint="default"/>
      </w:rPr>
    </w:lvl>
    <w:lvl w:ilvl="1" w:tplc="0424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3" w15:restartNumberingAfterBreak="0">
    <w:nsid w:val="199D4D09"/>
    <w:multiLevelType w:val="hybridMultilevel"/>
    <w:tmpl w:val="4DCC2360"/>
    <w:lvl w:ilvl="0" w:tplc="00DC49E0">
      <w:start w:val="10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E664EC"/>
    <w:multiLevelType w:val="hybridMultilevel"/>
    <w:tmpl w:val="1B76DE02"/>
    <w:lvl w:ilvl="0" w:tplc="473C52A4">
      <w:start w:val="22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4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0566F3"/>
    <w:multiLevelType w:val="hybridMultilevel"/>
    <w:tmpl w:val="7F1CD8C4"/>
    <w:lvl w:ilvl="0" w:tplc="04240013">
      <w:start w:val="1"/>
      <w:numFmt w:val="upperRoman"/>
      <w:lvlText w:val="%1."/>
      <w:lvlJc w:val="righ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077569"/>
    <w:multiLevelType w:val="hybridMultilevel"/>
    <w:tmpl w:val="60C04268"/>
    <w:lvl w:ilvl="0" w:tplc="A1D03938">
      <w:start w:val="1"/>
      <w:numFmt w:val="upperRoman"/>
      <w:lvlText w:val="%1."/>
      <w:lvlJc w:val="right"/>
      <w:pPr>
        <w:ind w:left="720" w:hanging="360"/>
      </w:pPr>
      <w:rPr>
        <w:rFonts w:ascii="Arial" w:hAnsi="Arial" w:hint="default"/>
        <w:b/>
        <w:i w:val="0"/>
        <w:sz w:val="2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A66F06"/>
    <w:multiLevelType w:val="hybridMultilevel"/>
    <w:tmpl w:val="925EAE20"/>
    <w:lvl w:ilvl="0" w:tplc="473C52A4">
      <w:start w:val="22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7"/>
  </w:num>
  <w:num w:numId="6">
    <w:abstractNumId w:val="4"/>
  </w:num>
  <w:num w:numId="7">
    <w:abstractNumId w:val="1"/>
  </w:num>
  <w:num w:numId="8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it-IT" w:vendorID="64" w:dllVersion="131078" w:nlCheck="1" w:checkStyle="0"/>
  <w:activeWritingStyle w:appName="MSWord" w:lang="en-GB" w:vendorID="64" w:dllVersion="131078" w:nlCheck="1" w:checkStyle="1"/>
  <w:activeWritingStyle w:appName="MSWord" w:lang="fr-FR" w:vendorID="64" w:dllVersion="131078" w:nlCheck="1" w:checkStyle="1"/>
  <w:activeWritingStyle w:appName="MSWord" w:lang="it-IT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rYwsjSyMDAxMrNU0lEKTi0uzszPAykwqgUA1XHC/ywAAAA="/>
  </w:docVars>
  <w:rsids>
    <w:rsidRoot w:val="00760BF1"/>
    <w:rsid w:val="00003B11"/>
    <w:rsid w:val="0000404F"/>
    <w:rsid w:val="00004C93"/>
    <w:rsid w:val="00006225"/>
    <w:rsid w:val="00006A7D"/>
    <w:rsid w:val="000143EF"/>
    <w:rsid w:val="000161BE"/>
    <w:rsid w:val="000232A7"/>
    <w:rsid w:val="0002442A"/>
    <w:rsid w:val="00025A43"/>
    <w:rsid w:val="0002626C"/>
    <w:rsid w:val="00033B6E"/>
    <w:rsid w:val="000353A6"/>
    <w:rsid w:val="00041402"/>
    <w:rsid w:val="0005023D"/>
    <w:rsid w:val="00051636"/>
    <w:rsid w:val="00051DB0"/>
    <w:rsid w:val="00061C24"/>
    <w:rsid w:val="000712F3"/>
    <w:rsid w:val="00071642"/>
    <w:rsid w:val="00072E0A"/>
    <w:rsid w:val="000757B6"/>
    <w:rsid w:val="00075D0B"/>
    <w:rsid w:val="0008007E"/>
    <w:rsid w:val="00080447"/>
    <w:rsid w:val="000818B6"/>
    <w:rsid w:val="0008396D"/>
    <w:rsid w:val="00083EC1"/>
    <w:rsid w:val="0009240B"/>
    <w:rsid w:val="000A08D4"/>
    <w:rsid w:val="000A7278"/>
    <w:rsid w:val="000B1669"/>
    <w:rsid w:val="000B2929"/>
    <w:rsid w:val="000B454D"/>
    <w:rsid w:val="000C04D3"/>
    <w:rsid w:val="000C381B"/>
    <w:rsid w:val="000C4605"/>
    <w:rsid w:val="000C5F55"/>
    <w:rsid w:val="000D3E4F"/>
    <w:rsid w:val="000D49B6"/>
    <w:rsid w:val="000D55C7"/>
    <w:rsid w:val="000D5FD2"/>
    <w:rsid w:val="000D796D"/>
    <w:rsid w:val="000E097F"/>
    <w:rsid w:val="000E1A96"/>
    <w:rsid w:val="000E2B50"/>
    <w:rsid w:val="000E2DB5"/>
    <w:rsid w:val="000E4626"/>
    <w:rsid w:val="000F1EF4"/>
    <w:rsid w:val="000F6C44"/>
    <w:rsid w:val="001005F5"/>
    <w:rsid w:val="00103912"/>
    <w:rsid w:val="00105CFB"/>
    <w:rsid w:val="0011087F"/>
    <w:rsid w:val="001123CB"/>
    <w:rsid w:val="0011465B"/>
    <w:rsid w:val="00116CDD"/>
    <w:rsid w:val="00120F9F"/>
    <w:rsid w:val="00121568"/>
    <w:rsid w:val="00121D0B"/>
    <w:rsid w:val="00134D7E"/>
    <w:rsid w:val="0013630D"/>
    <w:rsid w:val="00142D2F"/>
    <w:rsid w:val="00145812"/>
    <w:rsid w:val="0015038F"/>
    <w:rsid w:val="00151B40"/>
    <w:rsid w:val="0015583B"/>
    <w:rsid w:val="001624E4"/>
    <w:rsid w:val="0016311B"/>
    <w:rsid w:val="00164E86"/>
    <w:rsid w:val="00165D41"/>
    <w:rsid w:val="001673A5"/>
    <w:rsid w:val="001673DB"/>
    <w:rsid w:val="00167583"/>
    <w:rsid w:val="0017019E"/>
    <w:rsid w:val="001725A6"/>
    <w:rsid w:val="001734E0"/>
    <w:rsid w:val="00175F98"/>
    <w:rsid w:val="001806E9"/>
    <w:rsid w:val="00183300"/>
    <w:rsid w:val="001869CE"/>
    <w:rsid w:val="00190CC0"/>
    <w:rsid w:val="00191FA1"/>
    <w:rsid w:val="001964BF"/>
    <w:rsid w:val="001A0B7B"/>
    <w:rsid w:val="001A3320"/>
    <w:rsid w:val="001A359E"/>
    <w:rsid w:val="001A3A92"/>
    <w:rsid w:val="001A7A7C"/>
    <w:rsid w:val="001A7C8F"/>
    <w:rsid w:val="001B00D4"/>
    <w:rsid w:val="001B0635"/>
    <w:rsid w:val="001B11D0"/>
    <w:rsid w:val="001B1EE5"/>
    <w:rsid w:val="001B52E5"/>
    <w:rsid w:val="001B5AEB"/>
    <w:rsid w:val="001B6CFB"/>
    <w:rsid w:val="001B7F92"/>
    <w:rsid w:val="001C0153"/>
    <w:rsid w:val="001C4E9F"/>
    <w:rsid w:val="001C6540"/>
    <w:rsid w:val="001C7E83"/>
    <w:rsid w:val="001D158A"/>
    <w:rsid w:val="001D1ED4"/>
    <w:rsid w:val="001D38F7"/>
    <w:rsid w:val="001D41AB"/>
    <w:rsid w:val="001D71F0"/>
    <w:rsid w:val="001E52EB"/>
    <w:rsid w:val="001E58FD"/>
    <w:rsid w:val="001E5AF7"/>
    <w:rsid w:val="001F195D"/>
    <w:rsid w:val="001F523D"/>
    <w:rsid w:val="001F5B60"/>
    <w:rsid w:val="001F67D8"/>
    <w:rsid w:val="002008EA"/>
    <w:rsid w:val="0020243A"/>
    <w:rsid w:val="00206680"/>
    <w:rsid w:val="00212754"/>
    <w:rsid w:val="00212C84"/>
    <w:rsid w:val="0021387D"/>
    <w:rsid w:val="00213CC8"/>
    <w:rsid w:val="0021550A"/>
    <w:rsid w:val="0022596C"/>
    <w:rsid w:val="00225E3C"/>
    <w:rsid w:val="002365E4"/>
    <w:rsid w:val="00236D3B"/>
    <w:rsid w:val="00236F22"/>
    <w:rsid w:val="00237309"/>
    <w:rsid w:val="002376FC"/>
    <w:rsid w:val="00241117"/>
    <w:rsid w:val="00244AAD"/>
    <w:rsid w:val="00244D62"/>
    <w:rsid w:val="00250EF7"/>
    <w:rsid w:val="0025247B"/>
    <w:rsid w:val="00253F9D"/>
    <w:rsid w:val="00254E63"/>
    <w:rsid w:val="00256821"/>
    <w:rsid w:val="0025767F"/>
    <w:rsid w:val="002618B9"/>
    <w:rsid w:val="00262D96"/>
    <w:rsid w:val="00263F99"/>
    <w:rsid w:val="0026688B"/>
    <w:rsid w:val="0027369D"/>
    <w:rsid w:val="0027385F"/>
    <w:rsid w:val="002739F4"/>
    <w:rsid w:val="002746BB"/>
    <w:rsid w:val="00274E9E"/>
    <w:rsid w:val="002750FE"/>
    <w:rsid w:val="00277423"/>
    <w:rsid w:val="0029444B"/>
    <w:rsid w:val="0029534C"/>
    <w:rsid w:val="00295E10"/>
    <w:rsid w:val="002A50FF"/>
    <w:rsid w:val="002A71E0"/>
    <w:rsid w:val="002B1243"/>
    <w:rsid w:val="002B4CC2"/>
    <w:rsid w:val="002B583C"/>
    <w:rsid w:val="002B5DFC"/>
    <w:rsid w:val="002B7E5E"/>
    <w:rsid w:val="002C2437"/>
    <w:rsid w:val="002C3AEA"/>
    <w:rsid w:val="002C3AF6"/>
    <w:rsid w:val="002C5735"/>
    <w:rsid w:val="002C6A5F"/>
    <w:rsid w:val="002D052D"/>
    <w:rsid w:val="002D13B7"/>
    <w:rsid w:val="002D20C3"/>
    <w:rsid w:val="002D271C"/>
    <w:rsid w:val="002D6101"/>
    <w:rsid w:val="002D6ED8"/>
    <w:rsid w:val="002E1640"/>
    <w:rsid w:val="002E3743"/>
    <w:rsid w:val="002E4693"/>
    <w:rsid w:val="002F524A"/>
    <w:rsid w:val="002F56CC"/>
    <w:rsid w:val="002F5CEB"/>
    <w:rsid w:val="002F690A"/>
    <w:rsid w:val="002F784B"/>
    <w:rsid w:val="00300857"/>
    <w:rsid w:val="0030498F"/>
    <w:rsid w:val="00306992"/>
    <w:rsid w:val="00307508"/>
    <w:rsid w:val="003109D0"/>
    <w:rsid w:val="00310FB5"/>
    <w:rsid w:val="00321E9F"/>
    <w:rsid w:val="0032230A"/>
    <w:rsid w:val="003356D0"/>
    <w:rsid w:val="00340B69"/>
    <w:rsid w:val="00340CD7"/>
    <w:rsid w:val="003467DD"/>
    <w:rsid w:val="00350F86"/>
    <w:rsid w:val="003524EE"/>
    <w:rsid w:val="0035791C"/>
    <w:rsid w:val="00360B11"/>
    <w:rsid w:val="00364AC5"/>
    <w:rsid w:val="003670CF"/>
    <w:rsid w:val="00367D99"/>
    <w:rsid w:val="00371F8F"/>
    <w:rsid w:val="00375631"/>
    <w:rsid w:val="00376596"/>
    <w:rsid w:val="00376BE9"/>
    <w:rsid w:val="00377B09"/>
    <w:rsid w:val="003831CF"/>
    <w:rsid w:val="0038330E"/>
    <w:rsid w:val="00391449"/>
    <w:rsid w:val="003914DD"/>
    <w:rsid w:val="003A23D5"/>
    <w:rsid w:val="003A326F"/>
    <w:rsid w:val="003A4AA9"/>
    <w:rsid w:val="003A550A"/>
    <w:rsid w:val="003A6060"/>
    <w:rsid w:val="003A76E5"/>
    <w:rsid w:val="003B3348"/>
    <w:rsid w:val="003B4E5A"/>
    <w:rsid w:val="003C1510"/>
    <w:rsid w:val="003D110E"/>
    <w:rsid w:val="003D4C4B"/>
    <w:rsid w:val="003D72DB"/>
    <w:rsid w:val="003D7811"/>
    <w:rsid w:val="003E004C"/>
    <w:rsid w:val="003E030B"/>
    <w:rsid w:val="003E2753"/>
    <w:rsid w:val="003E77EB"/>
    <w:rsid w:val="003F0653"/>
    <w:rsid w:val="003F3528"/>
    <w:rsid w:val="003F43DD"/>
    <w:rsid w:val="003F45E1"/>
    <w:rsid w:val="003F502C"/>
    <w:rsid w:val="003F5349"/>
    <w:rsid w:val="003F5664"/>
    <w:rsid w:val="003F7696"/>
    <w:rsid w:val="00400AD2"/>
    <w:rsid w:val="004011FA"/>
    <w:rsid w:val="00402762"/>
    <w:rsid w:val="00403579"/>
    <w:rsid w:val="0040785C"/>
    <w:rsid w:val="00414761"/>
    <w:rsid w:val="00415E63"/>
    <w:rsid w:val="00423E42"/>
    <w:rsid w:val="00425333"/>
    <w:rsid w:val="004259EF"/>
    <w:rsid w:val="00425B16"/>
    <w:rsid w:val="00427712"/>
    <w:rsid w:val="00432508"/>
    <w:rsid w:val="00433052"/>
    <w:rsid w:val="00443A43"/>
    <w:rsid w:val="00443BDB"/>
    <w:rsid w:val="00443D88"/>
    <w:rsid w:val="00444A0C"/>
    <w:rsid w:val="00444DCF"/>
    <w:rsid w:val="00444FC6"/>
    <w:rsid w:val="00445C8E"/>
    <w:rsid w:val="004461FF"/>
    <w:rsid w:val="004526DE"/>
    <w:rsid w:val="00454D1C"/>
    <w:rsid w:val="00455543"/>
    <w:rsid w:val="00455968"/>
    <w:rsid w:val="00456718"/>
    <w:rsid w:val="00456EC8"/>
    <w:rsid w:val="00457F10"/>
    <w:rsid w:val="004620BE"/>
    <w:rsid w:val="00464467"/>
    <w:rsid w:val="0047178A"/>
    <w:rsid w:val="004726FD"/>
    <w:rsid w:val="0047709F"/>
    <w:rsid w:val="00481AEB"/>
    <w:rsid w:val="00482347"/>
    <w:rsid w:val="00485F78"/>
    <w:rsid w:val="00491DAF"/>
    <w:rsid w:val="00492C75"/>
    <w:rsid w:val="0049571E"/>
    <w:rsid w:val="004972EA"/>
    <w:rsid w:val="004A4267"/>
    <w:rsid w:val="004A60D0"/>
    <w:rsid w:val="004A696B"/>
    <w:rsid w:val="004A6F3C"/>
    <w:rsid w:val="004B0DC1"/>
    <w:rsid w:val="004B69E1"/>
    <w:rsid w:val="004C14DA"/>
    <w:rsid w:val="004D0DFB"/>
    <w:rsid w:val="004D3A8C"/>
    <w:rsid w:val="004D3D82"/>
    <w:rsid w:val="004D7789"/>
    <w:rsid w:val="004E6990"/>
    <w:rsid w:val="004E71BF"/>
    <w:rsid w:val="004F0FD4"/>
    <w:rsid w:val="00500886"/>
    <w:rsid w:val="00502E64"/>
    <w:rsid w:val="005031DC"/>
    <w:rsid w:val="00507DF8"/>
    <w:rsid w:val="00512429"/>
    <w:rsid w:val="005125BF"/>
    <w:rsid w:val="00522C5F"/>
    <w:rsid w:val="0053016F"/>
    <w:rsid w:val="00535A40"/>
    <w:rsid w:val="00541AF3"/>
    <w:rsid w:val="005434B4"/>
    <w:rsid w:val="00543D2C"/>
    <w:rsid w:val="0054449E"/>
    <w:rsid w:val="00545781"/>
    <w:rsid w:val="00556517"/>
    <w:rsid w:val="00556D10"/>
    <w:rsid w:val="00561C68"/>
    <w:rsid w:val="005637CB"/>
    <w:rsid w:val="005664DF"/>
    <w:rsid w:val="00567736"/>
    <w:rsid w:val="005727CE"/>
    <w:rsid w:val="005738A5"/>
    <w:rsid w:val="00574C2F"/>
    <w:rsid w:val="00577D87"/>
    <w:rsid w:val="0058758F"/>
    <w:rsid w:val="005A60DC"/>
    <w:rsid w:val="005B111F"/>
    <w:rsid w:val="005B1333"/>
    <w:rsid w:val="005B276E"/>
    <w:rsid w:val="005B68A2"/>
    <w:rsid w:val="005B68D7"/>
    <w:rsid w:val="005C0D5C"/>
    <w:rsid w:val="005C13CC"/>
    <w:rsid w:val="005C17FC"/>
    <w:rsid w:val="005C3BE4"/>
    <w:rsid w:val="005C4428"/>
    <w:rsid w:val="005D372C"/>
    <w:rsid w:val="005E4B42"/>
    <w:rsid w:val="005E5131"/>
    <w:rsid w:val="005E6AC0"/>
    <w:rsid w:val="005E7A91"/>
    <w:rsid w:val="005F13B9"/>
    <w:rsid w:val="00602666"/>
    <w:rsid w:val="00604615"/>
    <w:rsid w:val="006048B5"/>
    <w:rsid w:val="006054B2"/>
    <w:rsid w:val="00607915"/>
    <w:rsid w:val="006123CB"/>
    <w:rsid w:val="0062217B"/>
    <w:rsid w:val="006223E7"/>
    <w:rsid w:val="00622FEE"/>
    <w:rsid w:val="00623144"/>
    <w:rsid w:val="00626152"/>
    <w:rsid w:val="00630239"/>
    <w:rsid w:val="00631695"/>
    <w:rsid w:val="00635039"/>
    <w:rsid w:val="00640404"/>
    <w:rsid w:val="00640798"/>
    <w:rsid w:val="00640867"/>
    <w:rsid w:val="00645EB9"/>
    <w:rsid w:val="006472CB"/>
    <w:rsid w:val="006548FE"/>
    <w:rsid w:val="00662070"/>
    <w:rsid w:val="006704A4"/>
    <w:rsid w:val="006724CF"/>
    <w:rsid w:val="006758BC"/>
    <w:rsid w:val="00680C09"/>
    <w:rsid w:val="0068182D"/>
    <w:rsid w:val="00681C3D"/>
    <w:rsid w:val="00685860"/>
    <w:rsid w:val="0069115D"/>
    <w:rsid w:val="006958CB"/>
    <w:rsid w:val="00695AF0"/>
    <w:rsid w:val="00697F1A"/>
    <w:rsid w:val="00697F6A"/>
    <w:rsid w:val="006A2A82"/>
    <w:rsid w:val="006A6AFC"/>
    <w:rsid w:val="006B0359"/>
    <w:rsid w:val="006B07B6"/>
    <w:rsid w:val="006B375B"/>
    <w:rsid w:val="006B4371"/>
    <w:rsid w:val="006C100B"/>
    <w:rsid w:val="006C1406"/>
    <w:rsid w:val="006C2353"/>
    <w:rsid w:val="006C3507"/>
    <w:rsid w:val="006C3C3B"/>
    <w:rsid w:val="006C6FE2"/>
    <w:rsid w:val="006D1305"/>
    <w:rsid w:val="006D3C9D"/>
    <w:rsid w:val="006D3F3D"/>
    <w:rsid w:val="006D6ED5"/>
    <w:rsid w:val="006E009B"/>
    <w:rsid w:val="006E29A0"/>
    <w:rsid w:val="006E4AB5"/>
    <w:rsid w:val="006E708F"/>
    <w:rsid w:val="006F1F1E"/>
    <w:rsid w:val="006F4CD5"/>
    <w:rsid w:val="0070397D"/>
    <w:rsid w:val="0070555B"/>
    <w:rsid w:val="00710299"/>
    <w:rsid w:val="00712222"/>
    <w:rsid w:val="00714568"/>
    <w:rsid w:val="00715494"/>
    <w:rsid w:val="00721114"/>
    <w:rsid w:val="007225E9"/>
    <w:rsid w:val="00724975"/>
    <w:rsid w:val="00724B8F"/>
    <w:rsid w:val="007257EA"/>
    <w:rsid w:val="00727269"/>
    <w:rsid w:val="00730C05"/>
    <w:rsid w:val="00731784"/>
    <w:rsid w:val="007324AC"/>
    <w:rsid w:val="00734DF9"/>
    <w:rsid w:val="007351BB"/>
    <w:rsid w:val="0074085A"/>
    <w:rsid w:val="00741CB0"/>
    <w:rsid w:val="007457FD"/>
    <w:rsid w:val="00746436"/>
    <w:rsid w:val="007509F1"/>
    <w:rsid w:val="00760BF1"/>
    <w:rsid w:val="007614A1"/>
    <w:rsid w:val="00762569"/>
    <w:rsid w:val="0076315B"/>
    <w:rsid w:val="00774132"/>
    <w:rsid w:val="00776A20"/>
    <w:rsid w:val="00780E46"/>
    <w:rsid w:val="007837CA"/>
    <w:rsid w:val="00787655"/>
    <w:rsid w:val="007912FA"/>
    <w:rsid w:val="00791B52"/>
    <w:rsid w:val="007955E6"/>
    <w:rsid w:val="00797460"/>
    <w:rsid w:val="007B359F"/>
    <w:rsid w:val="007B39CA"/>
    <w:rsid w:val="007B6DB4"/>
    <w:rsid w:val="007C0A9A"/>
    <w:rsid w:val="007C2A9E"/>
    <w:rsid w:val="007C488F"/>
    <w:rsid w:val="007C4ADC"/>
    <w:rsid w:val="007D5329"/>
    <w:rsid w:val="007D61DA"/>
    <w:rsid w:val="007D63D0"/>
    <w:rsid w:val="007D7DC3"/>
    <w:rsid w:val="007E0E40"/>
    <w:rsid w:val="007E7BC8"/>
    <w:rsid w:val="007F12B6"/>
    <w:rsid w:val="007F33F7"/>
    <w:rsid w:val="007F6655"/>
    <w:rsid w:val="007F7E2C"/>
    <w:rsid w:val="0080176A"/>
    <w:rsid w:val="008025EB"/>
    <w:rsid w:val="0080387F"/>
    <w:rsid w:val="00803AF8"/>
    <w:rsid w:val="0080419E"/>
    <w:rsid w:val="00804969"/>
    <w:rsid w:val="0080728F"/>
    <w:rsid w:val="00807F7B"/>
    <w:rsid w:val="00811077"/>
    <w:rsid w:val="008112A6"/>
    <w:rsid w:val="008158F0"/>
    <w:rsid w:val="00820D56"/>
    <w:rsid w:val="00824504"/>
    <w:rsid w:val="00824E99"/>
    <w:rsid w:val="008255D7"/>
    <w:rsid w:val="008305F0"/>
    <w:rsid w:val="00833AE5"/>
    <w:rsid w:val="00833B61"/>
    <w:rsid w:val="00833F5A"/>
    <w:rsid w:val="00834BA6"/>
    <w:rsid w:val="008365CB"/>
    <w:rsid w:val="008432E4"/>
    <w:rsid w:val="008444F7"/>
    <w:rsid w:val="0084599F"/>
    <w:rsid w:val="008462B4"/>
    <w:rsid w:val="00850C99"/>
    <w:rsid w:val="00853BCB"/>
    <w:rsid w:val="00860D13"/>
    <w:rsid w:val="00862271"/>
    <w:rsid w:val="008676CB"/>
    <w:rsid w:val="00872A95"/>
    <w:rsid w:val="00872AED"/>
    <w:rsid w:val="00874000"/>
    <w:rsid w:val="008745E2"/>
    <w:rsid w:val="00874E9A"/>
    <w:rsid w:val="008762FA"/>
    <w:rsid w:val="00876CDB"/>
    <w:rsid w:val="0087751C"/>
    <w:rsid w:val="0088044F"/>
    <w:rsid w:val="0088071E"/>
    <w:rsid w:val="008811B2"/>
    <w:rsid w:val="0088560A"/>
    <w:rsid w:val="0089222C"/>
    <w:rsid w:val="00892F67"/>
    <w:rsid w:val="0089478D"/>
    <w:rsid w:val="00894FF7"/>
    <w:rsid w:val="00896092"/>
    <w:rsid w:val="008A3320"/>
    <w:rsid w:val="008A707F"/>
    <w:rsid w:val="008B07D7"/>
    <w:rsid w:val="008B1E45"/>
    <w:rsid w:val="008B20F6"/>
    <w:rsid w:val="008B56B0"/>
    <w:rsid w:val="008B7C35"/>
    <w:rsid w:val="008C03C3"/>
    <w:rsid w:val="008C39B5"/>
    <w:rsid w:val="008D0D95"/>
    <w:rsid w:val="008D1628"/>
    <w:rsid w:val="008D22C6"/>
    <w:rsid w:val="008D3C03"/>
    <w:rsid w:val="008D79E4"/>
    <w:rsid w:val="008E05EF"/>
    <w:rsid w:val="008E27BC"/>
    <w:rsid w:val="008F2DD2"/>
    <w:rsid w:val="008F4D19"/>
    <w:rsid w:val="008F6F8E"/>
    <w:rsid w:val="00904060"/>
    <w:rsid w:val="009110FC"/>
    <w:rsid w:val="009129E2"/>
    <w:rsid w:val="009142C5"/>
    <w:rsid w:val="00914B38"/>
    <w:rsid w:val="00915C48"/>
    <w:rsid w:val="00915EB3"/>
    <w:rsid w:val="0091615F"/>
    <w:rsid w:val="00920442"/>
    <w:rsid w:val="00931E52"/>
    <w:rsid w:val="00931F49"/>
    <w:rsid w:val="00932114"/>
    <w:rsid w:val="00932B08"/>
    <w:rsid w:val="00934271"/>
    <w:rsid w:val="00934E0B"/>
    <w:rsid w:val="00934F9D"/>
    <w:rsid w:val="00935939"/>
    <w:rsid w:val="00941539"/>
    <w:rsid w:val="00943CFA"/>
    <w:rsid w:val="00945CDC"/>
    <w:rsid w:val="009528A8"/>
    <w:rsid w:val="00955F0A"/>
    <w:rsid w:val="0095762C"/>
    <w:rsid w:val="00962A88"/>
    <w:rsid w:val="00963CBB"/>
    <w:rsid w:val="00963EDE"/>
    <w:rsid w:val="00964575"/>
    <w:rsid w:val="00965634"/>
    <w:rsid w:val="0096572A"/>
    <w:rsid w:val="00967741"/>
    <w:rsid w:val="0098067A"/>
    <w:rsid w:val="00980A00"/>
    <w:rsid w:val="00981CC3"/>
    <w:rsid w:val="00982B6F"/>
    <w:rsid w:val="0098364D"/>
    <w:rsid w:val="00985290"/>
    <w:rsid w:val="009856C6"/>
    <w:rsid w:val="00986BEA"/>
    <w:rsid w:val="00987414"/>
    <w:rsid w:val="00987645"/>
    <w:rsid w:val="00990057"/>
    <w:rsid w:val="009979A2"/>
    <w:rsid w:val="00997A9A"/>
    <w:rsid w:val="00997EA5"/>
    <w:rsid w:val="009B16B9"/>
    <w:rsid w:val="009B545D"/>
    <w:rsid w:val="009C0A96"/>
    <w:rsid w:val="009C11DB"/>
    <w:rsid w:val="009C21E4"/>
    <w:rsid w:val="009C5952"/>
    <w:rsid w:val="009D1144"/>
    <w:rsid w:val="009D1C19"/>
    <w:rsid w:val="009D51C5"/>
    <w:rsid w:val="009D6E54"/>
    <w:rsid w:val="009D7829"/>
    <w:rsid w:val="009E46DF"/>
    <w:rsid w:val="009E52B6"/>
    <w:rsid w:val="009E76B2"/>
    <w:rsid w:val="009E78CC"/>
    <w:rsid w:val="009F1C19"/>
    <w:rsid w:val="009F26E5"/>
    <w:rsid w:val="009F2D67"/>
    <w:rsid w:val="009F4F22"/>
    <w:rsid w:val="00A00AB8"/>
    <w:rsid w:val="00A0151F"/>
    <w:rsid w:val="00A03269"/>
    <w:rsid w:val="00A03D58"/>
    <w:rsid w:val="00A03E1C"/>
    <w:rsid w:val="00A05A97"/>
    <w:rsid w:val="00A11641"/>
    <w:rsid w:val="00A16637"/>
    <w:rsid w:val="00A22FC6"/>
    <w:rsid w:val="00A233D1"/>
    <w:rsid w:val="00A23684"/>
    <w:rsid w:val="00A276F6"/>
    <w:rsid w:val="00A3283D"/>
    <w:rsid w:val="00A32FE5"/>
    <w:rsid w:val="00A335F4"/>
    <w:rsid w:val="00A33760"/>
    <w:rsid w:val="00A36CE4"/>
    <w:rsid w:val="00A45E8E"/>
    <w:rsid w:val="00A45FA2"/>
    <w:rsid w:val="00A5046B"/>
    <w:rsid w:val="00A5416A"/>
    <w:rsid w:val="00A63EAF"/>
    <w:rsid w:val="00A63EC0"/>
    <w:rsid w:val="00A64854"/>
    <w:rsid w:val="00A65486"/>
    <w:rsid w:val="00A656BF"/>
    <w:rsid w:val="00A71902"/>
    <w:rsid w:val="00A71E3D"/>
    <w:rsid w:val="00A72E1E"/>
    <w:rsid w:val="00A77031"/>
    <w:rsid w:val="00A77783"/>
    <w:rsid w:val="00A81849"/>
    <w:rsid w:val="00A82779"/>
    <w:rsid w:val="00A82BF5"/>
    <w:rsid w:val="00A86C7D"/>
    <w:rsid w:val="00A877A8"/>
    <w:rsid w:val="00A9676C"/>
    <w:rsid w:val="00AA49CF"/>
    <w:rsid w:val="00AA638A"/>
    <w:rsid w:val="00AB1090"/>
    <w:rsid w:val="00AB18AD"/>
    <w:rsid w:val="00AB27DD"/>
    <w:rsid w:val="00AB6CDD"/>
    <w:rsid w:val="00AC0DAF"/>
    <w:rsid w:val="00AC5235"/>
    <w:rsid w:val="00AC7608"/>
    <w:rsid w:val="00AD2A7A"/>
    <w:rsid w:val="00AD57BB"/>
    <w:rsid w:val="00AD6E06"/>
    <w:rsid w:val="00AF0938"/>
    <w:rsid w:val="00AF1DAE"/>
    <w:rsid w:val="00B0092F"/>
    <w:rsid w:val="00B031C2"/>
    <w:rsid w:val="00B03EF1"/>
    <w:rsid w:val="00B04A86"/>
    <w:rsid w:val="00B0721D"/>
    <w:rsid w:val="00B15BC8"/>
    <w:rsid w:val="00B172A8"/>
    <w:rsid w:val="00B17695"/>
    <w:rsid w:val="00B222CC"/>
    <w:rsid w:val="00B223DC"/>
    <w:rsid w:val="00B22F16"/>
    <w:rsid w:val="00B239AE"/>
    <w:rsid w:val="00B23A28"/>
    <w:rsid w:val="00B23BA0"/>
    <w:rsid w:val="00B24CC9"/>
    <w:rsid w:val="00B25D53"/>
    <w:rsid w:val="00B26045"/>
    <w:rsid w:val="00B342C8"/>
    <w:rsid w:val="00B36236"/>
    <w:rsid w:val="00B41387"/>
    <w:rsid w:val="00B44F8C"/>
    <w:rsid w:val="00B52022"/>
    <w:rsid w:val="00B543BD"/>
    <w:rsid w:val="00B609A3"/>
    <w:rsid w:val="00B60C6B"/>
    <w:rsid w:val="00B63B0E"/>
    <w:rsid w:val="00B775AB"/>
    <w:rsid w:val="00B8016D"/>
    <w:rsid w:val="00B80623"/>
    <w:rsid w:val="00B82A49"/>
    <w:rsid w:val="00B82E33"/>
    <w:rsid w:val="00B84FAF"/>
    <w:rsid w:val="00B8581B"/>
    <w:rsid w:val="00B877C3"/>
    <w:rsid w:val="00B936A9"/>
    <w:rsid w:val="00B93AE1"/>
    <w:rsid w:val="00B96867"/>
    <w:rsid w:val="00B97BE9"/>
    <w:rsid w:val="00BA02D1"/>
    <w:rsid w:val="00BA657F"/>
    <w:rsid w:val="00BB0785"/>
    <w:rsid w:val="00BB1838"/>
    <w:rsid w:val="00BB2349"/>
    <w:rsid w:val="00BC24EC"/>
    <w:rsid w:val="00BC29C2"/>
    <w:rsid w:val="00BC7B95"/>
    <w:rsid w:val="00BD18B8"/>
    <w:rsid w:val="00BD1A37"/>
    <w:rsid w:val="00BD28E9"/>
    <w:rsid w:val="00BD39F4"/>
    <w:rsid w:val="00BE0A4C"/>
    <w:rsid w:val="00BE216C"/>
    <w:rsid w:val="00BE2ADD"/>
    <w:rsid w:val="00BE4554"/>
    <w:rsid w:val="00BE6452"/>
    <w:rsid w:val="00BE7B3D"/>
    <w:rsid w:val="00BF4A83"/>
    <w:rsid w:val="00BF6E35"/>
    <w:rsid w:val="00C00A90"/>
    <w:rsid w:val="00C061BB"/>
    <w:rsid w:val="00C07E5D"/>
    <w:rsid w:val="00C121DF"/>
    <w:rsid w:val="00C12D9D"/>
    <w:rsid w:val="00C130EB"/>
    <w:rsid w:val="00C21408"/>
    <w:rsid w:val="00C21B78"/>
    <w:rsid w:val="00C23677"/>
    <w:rsid w:val="00C269B0"/>
    <w:rsid w:val="00C32844"/>
    <w:rsid w:val="00C33084"/>
    <w:rsid w:val="00C4031A"/>
    <w:rsid w:val="00C403AA"/>
    <w:rsid w:val="00C40A1E"/>
    <w:rsid w:val="00C40A5D"/>
    <w:rsid w:val="00C424F0"/>
    <w:rsid w:val="00C44710"/>
    <w:rsid w:val="00C449F1"/>
    <w:rsid w:val="00C46C5A"/>
    <w:rsid w:val="00C517AF"/>
    <w:rsid w:val="00C51944"/>
    <w:rsid w:val="00C52CA9"/>
    <w:rsid w:val="00C545D6"/>
    <w:rsid w:val="00C63F08"/>
    <w:rsid w:val="00C70BC8"/>
    <w:rsid w:val="00C718B3"/>
    <w:rsid w:val="00C71928"/>
    <w:rsid w:val="00C7594D"/>
    <w:rsid w:val="00C77371"/>
    <w:rsid w:val="00C77745"/>
    <w:rsid w:val="00C83914"/>
    <w:rsid w:val="00C84F7D"/>
    <w:rsid w:val="00C86E8C"/>
    <w:rsid w:val="00C9476D"/>
    <w:rsid w:val="00CA2F07"/>
    <w:rsid w:val="00CB40C7"/>
    <w:rsid w:val="00CC3C84"/>
    <w:rsid w:val="00CC41B7"/>
    <w:rsid w:val="00CC72FD"/>
    <w:rsid w:val="00CD0D5F"/>
    <w:rsid w:val="00CD232D"/>
    <w:rsid w:val="00CD42AC"/>
    <w:rsid w:val="00CD4378"/>
    <w:rsid w:val="00CD76D3"/>
    <w:rsid w:val="00CE00CB"/>
    <w:rsid w:val="00CE7675"/>
    <w:rsid w:val="00CF4158"/>
    <w:rsid w:val="00CF4761"/>
    <w:rsid w:val="00CF6534"/>
    <w:rsid w:val="00D00D83"/>
    <w:rsid w:val="00D023D6"/>
    <w:rsid w:val="00D03CD0"/>
    <w:rsid w:val="00D05716"/>
    <w:rsid w:val="00D10259"/>
    <w:rsid w:val="00D116F1"/>
    <w:rsid w:val="00D11DE2"/>
    <w:rsid w:val="00D12C59"/>
    <w:rsid w:val="00D13D0D"/>
    <w:rsid w:val="00D14508"/>
    <w:rsid w:val="00D161DF"/>
    <w:rsid w:val="00D16373"/>
    <w:rsid w:val="00D22414"/>
    <w:rsid w:val="00D23637"/>
    <w:rsid w:val="00D239C1"/>
    <w:rsid w:val="00D25CB7"/>
    <w:rsid w:val="00D26428"/>
    <w:rsid w:val="00D27FA1"/>
    <w:rsid w:val="00D3091F"/>
    <w:rsid w:val="00D317A0"/>
    <w:rsid w:val="00D343B5"/>
    <w:rsid w:val="00D36B2F"/>
    <w:rsid w:val="00D44C26"/>
    <w:rsid w:val="00D4633C"/>
    <w:rsid w:val="00D47F5D"/>
    <w:rsid w:val="00D51BB8"/>
    <w:rsid w:val="00D668E2"/>
    <w:rsid w:val="00D67B3A"/>
    <w:rsid w:val="00D72226"/>
    <w:rsid w:val="00D80A30"/>
    <w:rsid w:val="00D816BE"/>
    <w:rsid w:val="00D81BD3"/>
    <w:rsid w:val="00D85DB9"/>
    <w:rsid w:val="00D87A6F"/>
    <w:rsid w:val="00D910F8"/>
    <w:rsid w:val="00D95132"/>
    <w:rsid w:val="00D968ED"/>
    <w:rsid w:val="00D97347"/>
    <w:rsid w:val="00DA0A40"/>
    <w:rsid w:val="00DA55E2"/>
    <w:rsid w:val="00DA7D34"/>
    <w:rsid w:val="00DB4DBC"/>
    <w:rsid w:val="00DB7096"/>
    <w:rsid w:val="00DB7927"/>
    <w:rsid w:val="00DC081E"/>
    <w:rsid w:val="00DC4837"/>
    <w:rsid w:val="00DC4A0C"/>
    <w:rsid w:val="00DC6F52"/>
    <w:rsid w:val="00DD6FFF"/>
    <w:rsid w:val="00DE08AF"/>
    <w:rsid w:val="00DE34E3"/>
    <w:rsid w:val="00DE3B1A"/>
    <w:rsid w:val="00DE441D"/>
    <w:rsid w:val="00DE7C38"/>
    <w:rsid w:val="00DF205F"/>
    <w:rsid w:val="00E01F03"/>
    <w:rsid w:val="00E02F19"/>
    <w:rsid w:val="00E035AF"/>
    <w:rsid w:val="00E11B6C"/>
    <w:rsid w:val="00E12CD0"/>
    <w:rsid w:val="00E13973"/>
    <w:rsid w:val="00E15543"/>
    <w:rsid w:val="00E1556D"/>
    <w:rsid w:val="00E1780A"/>
    <w:rsid w:val="00E21A76"/>
    <w:rsid w:val="00E22D76"/>
    <w:rsid w:val="00E241E8"/>
    <w:rsid w:val="00E258FD"/>
    <w:rsid w:val="00E331A5"/>
    <w:rsid w:val="00E3374A"/>
    <w:rsid w:val="00E3378D"/>
    <w:rsid w:val="00E33DB2"/>
    <w:rsid w:val="00E34219"/>
    <w:rsid w:val="00E34742"/>
    <w:rsid w:val="00E360FE"/>
    <w:rsid w:val="00E40AD5"/>
    <w:rsid w:val="00E422D8"/>
    <w:rsid w:val="00E42829"/>
    <w:rsid w:val="00E43456"/>
    <w:rsid w:val="00E454E9"/>
    <w:rsid w:val="00E45B8E"/>
    <w:rsid w:val="00E55AED"/>
    <w:rsid w:val="00E628EF"/>
    <w:rsid w:val="00E6331F"/>
    <w:rsid w:val="00E64E4A"/>
    <w:rsid w:val="00E74ECE"/>
    <w:rsid w:val="00E815A8"/>
    <w:rsid w:val="00E8259F"/>
    <w:rsid w:val="00E836FA"/>
    <w:rsid w:val="00E86A31"/>
    <w:rsid w:val="00E9530E"/>
    <w:rsid w:val="00E955DC"/>
    <w:rsid w:val="00E95A1E"/>
    <w:rsid w:val="00E95B39"/>
    <w:rsid w:val="00EA49CB"/>
    <w:rsid w:val="00EA4BAE"/>
    <w:rsid w:val="00EA557A"/>
    <w:rsid w:val="00EA5D00"/>
    <w:rsid w:val="00EB148F"/>
    <w:rsid w:val="00EB75D7"/>
    <w:rsid w:val="00EB7988"/>
    <w:rsid w:val="00EC3B9B"/>
    <w:rsid w:val="00EC3C1E"/>
    <w:rsid w:val="00EC4EA5"/>
    <w:rsid w:val="00EC5B0C"/>
    <w:rsid w:val="00EC6740"/>
    <w:rsid w:val="00EC6FEB"/>
    <w:rsid w:val="00EE2096"/>
    <w:rsid w:val="00EE41E0"/>
    <w:rsid w:val="00EE7B5F"/>
    <w:rsid w:val="00F001AC"/>
    <w:rsid w:val="00F02A12"/>
    <w:rsid w:val="00F0404F"/>
    <w:rsid w:val="00F04DD4"/>
    <w:rsid w:val="00F11055"/>
    <w:rsid w:val="00F12681"/>
    <w:rsid w:val="00F12EC9"/>
    <w:rsid w:val="00F147D9"/>
    <w:rsid w:val="00F21EEA"/>
    <w:rsid w:val="00F248FA"/>
    <w:rsid w:val="00F32FBB"/>
    <w:rsid w:val="00F40332"/>
    <w:rsid w:val="00F44BD0"/>
    <w:rsid w:val="00F45AE4"/>
    <w:rsid w:val="00F51E9D"/>
    <w:rsid w:val="00F54EC0"/>
    <w:rsid w:val="00F552FD"/>
    <w:rsid w:val="00F55D97"/>
    <w:rsid w:val="00F5689C"/>
    <w:rsid w:val="00F57BF7"/>
    <w:rsid w:val="00F60E07"/>
    <w:rsid w:val="00F614D7"/>
    <w:rsid w:val="00F64E69"/>
    <w:rsid w:val="00F65B98"/>
    <w:rsid w:val="00F66291"/>
    <w:rsid w:val="00F66F54"/>
    <w:rsid w:val="00F672BF"/>
    <w:rsid w:val="00F67F57"/>
    <w:rsid w:val="00F7322E"/>
    <w:rsid w:val="00F73E14"/>
    <w:rsid w:val="00F749D3"/>
    <w:rsid w:val="00F750F4"/>
    <w:rsid w:val="00F80DBD"/>
    <w:rsid w:val="00F948BA"/>
    <w:rsid w:val="00F97747"/>
    <w:rsid w:val="00F97D12"/>
    <w:rsid w:val="00F97EA7"/>
    <w:rsid w:val="00FB34F4"/>
    <w:rsid w:val="00FB389E"/>
    <w:rsid w:val="00FB3D80"/>
    <w:rsid w:val="00FB49D7"/>
    <w:rsid w:val="00FC0853"/>
    <w:rsid w:val="00FC14D8"/>
    <w:rsid w:val="00FC34B6"/>
    <w:rsid w:val="00FD1866"/>
    <w:rsid w:val="00FD2763"/>
    <w:rsid w:val="00FD31FD"/>
    <w:rsid w:val="00FD32BF"/>
    <w:rsid w:val="00FD4DBC"/>
    <w:rsid w:val="00FE239A"/>
    <w:rsid w:val="00FE283A"/>
    <w:rsid w:val="00FE3A8E"/>
    <w:rsid w:val="00FE5A1E"/>
    <w:rsid w:val="00FF1047"/>
    <w:rsid w:val="00FF4E16"/>
    <w:rsid w:val="00FF6340"/>
    <w:rsid w:val="00FF668F"/>
    <w:rsid w:val="00FF7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,"/>
  <w:listSeparator w:val=";"/>
  <w15:chartTrackingRefBased/>
  <w15:docId w15:val="{E769BB3A-9198-4211-A673-8206BDDE7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3084"/>
  </w:style>
  <w:style w:type="paragraph" w:styleId="Heading1">
    <w:name w:val="heading 1"/>
    <w:basedOn w:val="Normal"/>
    <w:next w:val="Normal"/>
    <w:link w:val="Heading1Char"/>
    <w:qFormat/>
    <w:rsid w:val="00C33084"/>
    <w:pPr>
      <w:keepNext/>
      <w:outlineLvl w:val="0"/>
    </w:pPr>
    <w:rPr>
      <w:b/>
      <w:bCs/>
      <w:sz w:val="24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33084"/>
    <w:pPr>
      <w:keepNext/>
      <w:spacing w:line="360" w:lineRule="auto"/>
      <w:jc w:val="both"/>
      <w:outlineLvl w:val="1"/>
    </w:pPr>
    <w:rPr>
      <w:b/>
      <w:bCs/>
      <w:sz w:val="24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3D88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rsid w:val="00C33084"/>
    <w:pPr>
      <w:jc w:val="both"/>
    </w:pPr>
  </w:style>
  <w:style w:type="paragraph" w:styleId="NormalWeb">
    <w:name w:val="Normal (Web)"/>
    <w:basedOn w:val="Normal"/>
    <w:uiPriority w:val="99"/>
    <w:rsid w:val="00C33084"/>
    <w:pPr>
      <w:spacing w:before="100" w:beforeAutospacing="1" w:after="100" w:afterAutospacing="1"/>
    </w:pPr>
    <w:rPr>
      <w:sz w:val="24"/>
      <w:szCs w:val="24"/>
    </w:rPr>
  </w:style>
  <w:style w:type="table" w:styleId="TableGrid">
    <w:name w:val="Table Grid"/>
    <w:aliases w:val="Tabela – mreža"/>
    <w:basedOn w:val="TableNormal"/>
    <w:uiPriority w:val="59"/>
    <w:rsid w:val="00DC48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F534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5349"/>
  </w:style>
  <w:style w:type="paragraph" w:styleId="Footer">
    <w:name w:val="footer"/>
    <w:basedOn w:val="Normal"/>
    <w:link w:val="FooterChar"/>
    <w:uiPriority w:val="99"/>
    <w:unhideWhenUsed/>
    <w:rsid w:val="003F534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5349"/>
  </w:style>
  <w:style w:type="paragraph" w:styleId="BalloonText">
    <w:name w:val="Balloon Text"/>
    <w:basedOn w:val="Normal"/>
    <w:link w:val="BalloonTextChar"/>
    <w:uiPriority w:val="99"/>
    <w:semiHidden/>
    <w:unhideWhenUsed/>
    <w:rsid w:val="003F5349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F534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8234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2A71E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2A71E0"/>
  </w:style>
  <w:style w:type="character" w:styleId="Hyperlink">
    <w:name w:val="Hyperlink"/>
    <w:uiPriority w:val="99"/>
    <w:semiHidden/>
    <w:unhideWhenUsed/>
    <w:rsid w:val="00E22D76"/>
    <w:rPr>
      <w:color w:val="0000FF"/>
      <w:u w:val="single"/>
    </w:rPr>
  </w:style>
  <w:style w:type="paragraph" w:customStyle="1" w:styleId="bodytext0">
    <w:name w:val="bodytext"/>
    <w:basedOn w:val="Normal"/>
    <w:rsid w:val="008112A6"/>
    <w:pPr>
      <w:spacing w:before="100" w:beforeAutospacing="1" w:after="100" w:afterAutospacing="1"/>
    </w:pPr>
    <w:rPr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36236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B36236"/>
    <w:rPr>
      <w:rFonts w:ascii="Tahoma" w:hAnsi="Tahoma" w:cs="Tahoma"/>
      <w:sz w:val="16"/>
      <w:szCs w:val="16"/>
    </w:rPr>
  </w:style>
  <w:style w:type="character" w:customStyle="1" w:styleId="st">
    <w:name w:val="st"/>
    <w:basedOn w:val="DefaultParagraphFont"/>
    <w:rsid w:val="00E74ECE"/>
  </w:style>
  <w:style w:type="character" w:styleId="Emphasis">
    <w:name w:val="Emphasis"/>
    <w:uiPriority w:val="20"/>
    <w:qFormat/>
    <w:rsid w:val="00E74ECE"/>
    <w:rPr>
      <w:i/>
      <w:iCs/>
    </w:rPr>
  </w:style>
  <w:style w:type="character" w:styleId="Strong">
    <w:name w:val="Strong"/>
    <w:uiPriority w:val="22"/>
    <w:qFormat/>
    <w:rsid w:val="00727269"/>
    <w:rPr>
      <w:b/>
      <w:bCs/>
    </w:rPr>
  </w:style>
  <w:style w:type="table" w:styleId="LightShading-Accent3">
    <w:name w:val="Light Shading Accent 3"/>
    <w:basedOn w:val="TableNormal"/>
    <w:uiPriority w:val="60"/>
    <w:rsid w:val="00E360FE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Svetlosenenje1">
    <w:name w:val="Svetlo senčenje1"/>
    <w:basedOn w:val="TableNormal"/>
    <w:uiPriority w:val="60"/>
    <w:rsid w:val="00E360FE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Heading3Char">
    <w:name w:val="Heading 3 Char"/>
    <w:link w:val="Heading3"/>
    <w:uiPriority w:val="9"/>
    <w:semiHidden/>
    <w:rsid w:val="00443D88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ps">
    <w:name w:val="hps"/>
    <w:basedOn w:val="DefaultParagraphFont"/>
    <w:rsid w:val="001B7F92"/>
  </w:style>
  <w:style w:type="character" w:customStyle="1" w:styleId="Heading1Char">
    <w:name w:val="Heading 1 Char"/>
    <w:link w:val="Heading1"/>
    <w:rsid w:val="00253F9D"/>
    <w:rPr>
      <w:b/>
      <w:bCs/>
      <w:sz w:val="24"/>
    </w:rPr>
  </w:style>
  <w:style w:type="character" w:styleId="CommentReference">
    <w:name w:val="annotation reference"/>
    <w:uiPriority w:val="99"/>
    <w:semiHidden/>
    <w:unhideWhenUsed/>
    <w:rsid w:val="00C51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194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19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1944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C51944"/>
    <w:rPr>
      <w:b/>
      <w:bCs/>
    </w:rPr>
  </w:style>
  <w:style w:type="paragraph" w:styleId="ListParagraph">
    <w:name w:val="List Paragraph"/>
    <w:basedOn w:val="Normal"/>
    <w:qFormat/>
    <w:rsid w:val="007F33F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notranslate">
    <w:name w:val="notranslate"/>
    <w:basedOn w:val="DefaultParagraphFont"/>
    <w:rsid w:val="008D1628"/>
  </w:style>
  <w:style w:type="character" w:customStyle="1" w:styleId="Heading2Char">
    <w:name w:val="Heading 2 Char"/>
    <w:link w:val="Heading2"/>
    <w:uiPriority w:val="9"/>
    <w:rsid w:val="00BD18B8"/>
    <w:rPr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28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0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39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1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24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5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7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5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5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5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0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5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2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6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5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8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1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8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0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5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9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1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9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1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9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Mode="External" Target="http://www.uradni-list.si/1/objava.jsp?sop=2006-01-0970" /><Relationship Id="rId13" Type="http://schemas.openxmlformats.org/officeDocument/2006/relationships/hyperlink" TargetMode="External" Target="http://www.uradni-list.si/1/objava.jsp?sop=2013-01-3034" /><Relationship Id="rId18" Type="http://schemas.openxmlformats.org/officeDocument/2006/relationships/header" Target="header2.xml" /><Relationship Id="rId3" Type="http://schemas.openxmlformats.org/officeDocument/2006/relationships/styles" Target="styles.xml" /><Relationship Id="rId21" Type="http://schemas.openxmlformats.org/officeDocument/2006/relationships/theme" Target="theme/theme1.xml" /><Relationship Id="rId7" Type="http://schemas.openxmlformats.org/officeDocument/2006/relationships/endnotes" Target="endnotes.xml" /><Relationship Id="rId12" Type="http://schemas.openxmlformats.org/officeDocument/2006/relationships/hyperlink" TargetMode="External" Target="http://www.uradni-list.si/1/objava.jsp?sop=2010-01-0251" /><Relationship Id="rId17" Type="http://schemas.openxmlformats.org/officeDocument/2006/relationships/footer" Target="footer1.xml" /><Relationship Id="rId2" Type="http://schemas.openxmlformats.org/officeDocument/2006/relationships/numbering" Target="numbering.xml" /><Relationship Id="rId16" Type="http://schemas.openxmlformats.org/officeDocument/2006/relationships/header" Target="header1.xml" /><Relationship Id="rId20" Type="http://schemas.openxmlformats.org/officeDocument/2006/relationships/fontTable" Target="fontTable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hyperlink" TargetMode="External" Target="http://www.uradni-list.si/1/objava.jsp?sop=2008-01-2816" /><Relationship Id="rId5" Type="http://schemas.openxmlformats.org/officeDocument/2006/relationships/webSettings" Target="webSettings.xml" /><Relationship Id="rId15" Type="http://schemas.openxmlformats.org/officeDocument/2006/relationships/hyperlink" TargetMode="External" Target="http://www.uradni-list.si/1/objava.jsp?sop=2022-01-0014" /><Relationship Id="rId10" Type="http://schemas.openxmlformats.org/officeDocument/2006/relationships/hyperlink" TargetMode="External" Target="http://www.uradni-list.si/1/objava.jsp?sop=2007-01-6415" /><Relationship Id="rId19" Type="http://schemas.openxmlformats.org/officeDocument/2006/relationships/footer" Target="footer2.xml" /><Relationship Id="rId4" Type="http://schemas.openxmlformats.org/officeDocument/2006/relationships/settings" Target="settings.xml" /><Relationship Id="rId9" Type="http://schemas.openxmlformats.org/officeDocument/2006/relationships/hyperlink" TargetMode="External" Target="http://www.uradni-list.si/1/objava.jsp?sop=2006-01-4487" /><Relationship Id="rId14" Type="http://schemas.openxmlformats.org/officeDocument/2006/relationships/hyperlink" TargetMode="External" Target="http://www.uradni-list.si/1/objava.jsp?sop=2020-01-3096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36583212-6075-48BB-875C-2CE5B008D1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33</Words>
  <Characters>9309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Zavod Republike Slovenije za zaposlovanje</vt:lpstr>
      <vt:lpstr>Zavod Republike Slovenije za zaposlovanje</vt:lpstr>
    </vt:vector>
  </TitlesOfParts>
  <Company>Zavod RS za zaposlovanje</Company>
  <LinksUpToDate>false</LinksUpToDate>
  <CharactersWithSpaces>10921</CharactersWithSpaces>
  <SharedDoc>false</SharedDoc>
  <HLinks>
    <vt:vector size="48" baseType="variant">
      <vt:variant>
        <vt:i4>7602218</vt:i4>
      </vt:variant>
      <vt:variant>
        <vt:i4>180</vt:i4>
      </vt:variant>
      <vt:variant>
        <vt:i4>0</vt:i4>
      </vt:variant>
      <vt:variant>
        <vt:i4>5</vt:i4>
      </vt:variant>
      <vt:variant>
        <vt:lpwstr>http://www.uradni-list.si/1/objava.jsp?sop=2022-01-0014</vt:lpwstr>
      </vt:variant>
      <vt:variant>
        <vt:lpwstr/>
      </vt:variant>
      <vt:variant>
        <vt:i4>8323112</vt:i4>
      </vt:variant>
      <vt:variant>
        <vt:i4>177</vt:i4>
      </vt:variant>
      <vt:variant>
        <vt:i4>0</vt:i4>
      </vt:variant>
      <vt:variant>
        <vt:i4>5</vt:i4>
      </vt:variant>
      <vt:variant>
        <vt:lpwstr>http://www.uradni-list.si/1/objava.jsp?sop=2020-01-3096</vt:lpwstr>
      </vt:variant>
      <vt:variant>
        <vt:lpwstr/>
      </vt:variant>
      <vt:variant>
        <vt:i4>7733291</vt:i4>
      </vt:variant>
      <vt:variant>
        <vt:i4>174</vt:i4>
      </vt:variant>
      <vt:variant>
        <vt:i4>0</vt:i4>
      </vt:variant>
      <vt:variant>
        <vt:i4>5</vt:i4>
      </vt:variant>
      <vt:variant>
        <vt:lpwstr>http://www.uradni-list.si/1/objava.jsp?sop=2013-01-3034</vt:lpwstr>
      </vt:variant>
      <vt:variant>
        <vt:lpwstr/>
      </vt:variant>
      <vt:variant>
        <vt:i4>7536682</vt:i4>
      </vt:variant>
      <vt:variant>
        <vt:i4>171</vt:i4>
      </vt:variant>
      <vt:variant>
        <vt:i4>0</vt:i4>
      </vt:variant>
      <vt:variant>
        <vt:i4>5</vt:i4>
      </vt:variant>
      <vt:variant>
        <vt:lpwstr>http://www.uradni-list.si/1/objava.jsp?sop=2010-01-0251</vt:lpwstr>
      </vt:variant>
      <vt:variant>
        <vt:lpwstr/>
      </vt:variant>
      <vt:variant>
        <vt:i4>7602216</vt:i4>
      </vt:variant>
      <vt:variant>
        <vt:i4>168</vt:i4>
      </vt:variant>
      <vt:variant>
        <vt:i4>0</vt:i4>
      </vt:variant>
      <vt:variant>
        <vt:i4>5</vt:i4>
      </vt:variant>
      <vt:variant>
        <vt:lpwstr>http://www.uradni-list.si/1/objava.jsp?sop=2008-01-2816</vt:lpwstr>
      </vt:variant>
      <vt:variant>
        <vt:lpwstr/>
      </vt:variant>
      <vt:variant>
        <vt:i4>7340075</vt:i4>
      </vt:variant>
      <vt:variant>
        <vt:i4>165</vt:i4>
      </vt:variant>
      <vt:variant>
        <vt:i4>0</vt:i4>
      </vt:variant>
      <vt:variant>
        <vt:i4>5</vt:i4>
      </vt:variant>
      <vt:variant>
        <vt:lpwstr>http://www.uradni-list.si/1/objava.jsp?sop=2007-01-6415</vt:lpwstr>
      </vt:variant>
      <vt:variant>
        <vt:lpwstr/>
      </vt:variant>
      <vt:variant>
        <vt:i4>8060970</vt:i4>
      </vt:variant>
      <vt:variant>
        <vt:i4>162</vt:i4>
      </vt:variant>
      <vt:variant>
        <vt:i4>0</vt:i4>
      </vt:variant>
      <vt:variant>
        <vt:i4>5</vt:i4>
      </vt:variant>
      <vt:variant>
        <vt:lpwstr>http://www.uradni-list.si/1/objava.jsp?sop=2006-01-4487</vt:lpwstr>
      </vt:variant>
      <vt:variant>
        <vt:lpwstr/>
      </vt:variant>
      <vt:variant>
        <vt:i4>7340071</vt:i4>
      </vt:variant>
      <vt:variant>
        <vt:i4>159</vt:i4>
      </vt:variant>
      <vt:variant>
        <vt:i4>0</vt:i4>
      </vt:variant>
      <vt:variant>
        <vt:i4>5</vt:i4>
      </vt:variant>
      <vt:variant>
        <vt:lpwstr>http://www.uradni-list.si/1/objava.jsp?sop=2006-01-0970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vod Republike Slovenije za zaposlovanje</dc:title>
  <dc:subject/>
  <dc:creator>Karmen Jenko</dc:creator>
  <cp:keywords/>
  <dc:description/>
  <cp:lastModifiedBy>Ana Cankar</cp:lastModifiedBy>
  <cp:revision>2</cp:revision>
  <cp:lastPrinted>2014-10-27T20:08:00Z</cp:lastPrinted>
  <dcterms:created xsi:type="dcterms:W3CDTF">2022-11-28T10:00:00Z</dcterms:created>
  <dcterms:modified xsi:type="dcterms:W3CDTF">2022-11-28T10:00:00Z</dcterms:modified>
</cp:coreProperties>
</file>